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1" w:rightFromText="181" w:vertAnchor="page" w:tblpY="765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26"/>
        <w:gridCol w:w="1926"/>
        <w:gridCol w:w="1916"/>
      </w:tblGrid>
      <w:tr w:rsidR="00140010" w14:paraId="0A1C403E" w14:textId="77777777" w:rsidTr="00140010">
        <w:trPr>
          <w:trHeight w:val="447"/>
        </w:trPr>
        <w:bookmarkStart w:id="0" w:name="_Hlk491252018" w:displacedByCustomXml="next"/>
        <w:sdt>
          <w:sdtPr>
            <w:rPr>
              <w:lang w:val="en-GB"/>
            </w:rPr>
            <w:alias w:val="Form.PrimaryProduct.ProductLogo"/>
            <w:tag w:val="{&quot;templafy&quot;:{&quot;id&quot;:&quot;818a9f4f-cfe4-42a8-a4a7-cbfc796496d7&quot;}}"/>
            <w:id w:val="1469702226"/>
            <w:picture/>
          </w:sdtPr>
          <w:sdtEndPr/>
          <w:sdtContent>
            <w:tc>
              <w:tcPr>
                <w:tcW w:w="1926" w:type="dxa"/>
              </w:tcPr>
              <w:p w14:paraId="74086D0A" w14:textId="77777777" w:rsidR="00140010" w:rsidRDefault="00140010" w:rsidP="00140010">
                <w:pPr>
                  <w:rPr>
                    <w:lang w:val="en-GB"/>
                  </w:rPr>
                </w:pPr>
                <w:r>
                  <w:rPr>
                    <w:noProof/>
                    <w:lang w:val="en-GB"/>
                  </w:rPr>
                  <w:drawing>
                    <wp:inline distT="0" distB="0" distL="0" distR="0" wp14:anchorId="6B36B534" wp14:editId="2CD28D71">
                      <wp:extent cx="1080000" cy="1080000"/>
                      <wp:effectExtent l="0" t="0" r="0" b="0"/>
                      <wp:docPr id="792249094" name="Picture 23"/>
                      <wp:cNvGraphicFramePr/>
                      <a:graphic xmlns:a="http://schemas.openxmlformats.org/drawingml/2006/main">
                        <a:graphicData uri="http://schemas.openxmlformats.org/drawingml/2006/picture">
                          <pic:pic xmlns:pic="http://schemas.openxmlformats.org/drawingml/2006/picture">
                            <pic:nvPicPr>
                              <pic:cNvPr id="792249094" name="Picture 23"/>
                              <pic:cNvPicPr/>
                            </pic:nvPicPr>
                            <pic:blipFill>
                              <a:blip r:embed="rId13"/>
                              <a:srcRect/>
                              <a:stretch/>
                            </pic:blipFill>
                            <pic:spPr>
                              <a:xfrm>
                                <a:off x="0" y="0"/>
                                <a:ext cx="1080000" cy="1080000"/>
                              </a:xfrm>
                              <a:prstGeom prst="rect">
                                <a:avLst/>
                              </a:prstGeom>
                            </pic:spPr>
                          </pic:pic>
                        </a:graphicData>
                      </a:graphic>
                    </wp:inline>
                  </w:drawing>
                </w:r>
              </w:p>
            </w:tc>
          </w:sdtContent>
        </w:sdt>
        <w:sdt>
          <w:sdtPr>
            <w:rPr>
              <w:lang w:val="en-GB"/>
            </w:rPr>
            <w:alias w:val="Form.SecondaryProduct.ProductLogo"/>
            <w:tag w:val="{&quot;templafy&quot;:{&quot;id&quot;:&quot;eab97b7c-4a59-46e5-a6dc-b1343cbe49ae&quot;}}"/>
            <w:id w:val="1277527739"/>
            <w:picture/>
          </w:sdtPr>
          <w:sdtEndPr/>
          <w:sdtContent>
            <w:tc>
              <w:tcPr>
                <w:tcW w:w="1926" w:type="dxa"/>
              </w:tcPr>
              <w:p w14:paraId="024C032F" w14:textId="77777777" w:rsidR="00140010" w:rsidRDefault="00140010" w:rsidP="00140010">
                <w:pPr>
                  <w:rPr>
                    <w:lang w:val="en-GB"/>
                  </w:rPr>
                </w:pPr>
                <w:r>
                  <w:rPr>
                    <w:noProof/>
                    <w:lang w:val="en-GB"/>
                  </w:rPr>
                  <w:drawing>
                    <wp:inline distT="0" distB="0" distL="0" distR="0" wp14:anchorId="24890424" wp14:editId="3770959F">
                      <wp:extent cx="1080000" cy="1080000"/>
                      <wp:effectExtent l="0" t="0" r="0" b="0"/>
                      <wp:docPr id="143822499" name="Picture 2"/>
                      <wp:cNvGraphicFramePr/>
                      <a:graphic xmlns:a="http://schemas.openxmlformats.org/drawingml/2006/main">
                        <a:graphicData uri="http://schemas.openxmlformats.org/drawingml/2006/picture">
                          <pic:pic xmlns:pic="http://schemas.openxmlformats.org/drawingml/2006/picture">
                            <pic:nvPicPr>
                              <pic:cNvPr id="143822499" name="Picture 2"/>
                              <pic:cNvPicPr/>
                            </pic:nvPicPr>
                            <pic:blipFill>
                              <a:blip r:embed="rId13"/>
                              <a:srcRect/>
                              <a:stretch/>
                            </pic:blipFill>
                            <pic:spPr>
                              <a:xfrm>
                                <a:off x="0" y="0"/>
                                <a:ext cx="1080000" cy="1080000"/>
                              </a:xfrm>
                              <a:prstGeom prst="rect">
                                <a:avLst/>
                              </a:prstGeom>
                            </pic:spPr>
                          </pic:pic>
                        </a:graphicData>
                      </a:graphic>
                    </wp:inline>
                  </w:drawing>
                </w:r>
              </w:p>
            </w:tc>
          </w:sdtContent>
        </w:sdt>
        <w:sdt>
          <w:sdtPr>
            <w:rPr>
              <w:lang w:val="en-GB"/>
            </w:rPr>
            <w:alias w:val="Form.TertiaryProduct.ProductLogo"/>
            <w:tag w:val="{&quot;templafy&quot;:{&quot;id&quot;:&quot;de656dde-3fa1-4d5f-be68-c2383878ff99&quot;}}"/>
            <w:id w:val="-964971627"/>
            <w:picture/>
          </w:sdtPr>
          <w:sdtEndPr/>
          <w:sdtContent>
            <w:tc>
              <w:tcPr>
                <w:tcW w:w="1871" w:type="dxa"/>
              </w:tcPr>
              <w:p w14:paraId="3922E0F1" w14:textId="77777777" w:rsidR="00140010" w:rsidRDefault="00140010" w:rsidP="00140010">
                <w:pPr>
                  <w:rPr>
                    <w:lang w:val="en-GB"/>
                  </w:rPr>
                </w:pPr>
                <w:r>
                  <w:rPr>
                    <w:noProof/>
                    <w:lang w:val="en-GB"/>
                  </w:rPr>
                  <w:drawing>
                    <wp:inline distT="0" distB="0" distL="0" distR="0" wp14:anchorId="7528C59B" wp14:editId="3831CB23">
                      <wp:extent cx="1080000" cy="1080000"/>
                      <wp:effectExtent l="0" t="0" r="0" b="0"/>
                      <wp:docPr id="1193243329" name="Picture 26"/>
                      <wp:cNvGraphicFramePr/>
                      <a:graphic xmlns:a="http://schemas.openxmlformats.org/drawingml/2006/main">
                        <a:graphicData uri="http://schemas.openxmlformats.org/drawingml/2006/picture">
                          <pic:pic xmlns:pic="http://schemas.openxmlformats.org/drawingml/2006/picture">
                            <pic:nvPicPr>
                              <pic:cNvPr id="1193243329" name="Picture 26"/>
                              <pic:cNvPicPr/>
                            </pic:nvPicPr>
                            <pic:blipFill>
                              <a:blip r:embed="rId13"/>
                              <a:srcRect/>
                              <a:stretch/>
                            </pic:blipFill>
                            <pic:spPr>
                              <a:xfrm>
                                <a:off x="0" y="0"/>
                                <a:ext cx="1080000" cy="1080000"/>
                              </a:xfrm>
                              <a:prstGeom prst="rect">
                                <a:avLst/>
                              </a:prstGeom>
                            </pic:spPr>
                          </pic:pic>
                        </a:graphicData>
                      </a:graphic>
                    </wp:inline>
                  </w:drawing>
                </w:r>
              </w:p>
            </w:tc>
          </w:sdtContent>
        </w:sdt>
      </w:tr>
    </w:tbl>
    <w:p w14:paraId="78D947F6" w14:textId="77777777" w:rsidR="00F32A0A" w:rsidRDefault="005A3183" w:rsidP="00F32A0A">
      <w:r>
        <w:rPr>
          <w:noProof/>
        </w:rPr>
        <mc:AlternateContent>
          <mc:Choice Requires="wps">
            <w:drawing>
              <wp:anchor distT="0" distB="0" distL="114300" distR="114300" simplePos="0" relativeHeight="251658241" behindDoc="1" locked="0" layoutInCell="1" allowOverlap="1" wp14:anchorId="694AD30E" wp14:editId="768FBC04">
                <wp:simplePos x="0" y="0"/>
                <wp:positionH relativeFrom="page">
                  <wp:align>right</wp:align>
                </wp:positionH>
                <wp:positionV relativeFrom="page">
                  <wp:align>top</wp:align>
                </wp:positionV>
                <wp:extent cx="1900080" cy="10687050"/>
                <wp:effectExtent l="0" t="0" r="0" b="0"/>
                <wp:wrapNone/>
                <wp:docPr id="6" name="Text Box 6"/>
                <wp:cNvGraphicFramePr/>
                <a:graphic xmlns:a="http://schemas.openxmlformats.org/drawingml/2006/main">
                  <a:graphicData uri="http://schemas.microsoft.com/office/word/2010/wordprocessingShape">
                    <wps:wsp>
                      <wps:cNvSpPr txBox="1"/>
                      <wps:spPr>
                        <a:xfrm>
                          <a:off x="0" y="0"/>
                          <a:ext cx="1900080" cy="10687050"/>
                        </a:xfrm>
                        <a:prstGeom prst="rect">
                          <a:avLst/>
                        </a:prstGeom>
                        <a:noFill/>
                      </wps:spPr>
                      <wps:txbx>
                        <w:txbxContent>
                          <w:sdt>
                            <w:sdtPr>
                              <w:alias w:val="Form.ChooseBrand.WordCover"/>
                              <w:tag w:val="{&quot;templafy&quot;:{&quot;id&quot;:&quot;a6ac85d1-1aff-4687-97e1-679f33336e5c&quot;}}"/>
                              <w:id w:val="1476414862"/>
                              <w:picture/>
                            </w:sdtPr>
                            <w:sdtEndPr/>
                            <w:sdtContent>
                              <w:p w14:paraId="22009871" w14:textId="77777777" w:rsidR="004C20C8" w:rsidRDefault="004C20C8" w:rsidP="004C20C8">
                                <w:pPr>
                                  <w:spacing w:before="0"/>
                                </w:pPr>
                                <w:r>
                                  <w:rPr>
                                    <w:noProof/>
                                  </w:rPr>
                                  <w:drawing>
                                    <wp:inline distT="0" distB="0" distL="0" distR="0" wp14:anchorId="77D2E119" wp14:editId="1C44C528">
                                      <wp:extent cx="7596000" cy="10728000"/>
                                      <wp:effectExtent l="0" t="0" r="0" b="0"/>
                                      <wp:docPr id="3" name="Picture 1"/>
                                      <wp:cNvGraphicFramePr/>
                                      <a:graphic xmlns:a="http://schemas.openxmlformats.org/drawingml/2006/main">
                                        <a:graphicData uri="http://schemas.openxmlformats.org/drawingml/2006/picture">
                                          <pic:pic xmlns:pic="http://schemas.openxmlformats.org/drawingml/2006/picture">
                                            <pic:nvPicPr>
                                              <pic:cNvPr id="655039056" name="Picture 1"/>
                                              <pic:cNvPicPr/>
                                            </pic:nvPicPr>
                                            <pic:blipFill>
                                              <a:blip r:embed="rId14"/>
                                              <a:srcRect/>
                                              <a:stretch/>
                                            </pic:blipFill>
                                            <pic:spPr>
                                              <a:xfrm>
                                                <a:off x="0" y="0"/>
                                                <a:ext cx="7596000" cy="10728000"/>
                                              </a:xfrm>
                                              <a:prstGeom prst="rect">
                                                <a:avLst/>
                                              </a:prstGeom>
                                            </pic:spPr>
                                          </pic:pic>
                                        </a:graphicData>
                                      </a:graphic>
                                    </wp:inline>
                                  </w:drawing>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100000</wp14:pctWidth>
                </wp14:sizeRelH>
                <wp14:sizeRelV relativeFrom="page">
                  <wp14:pctHeight>0</wp14:pctHeight>
                </wp14:sizeRelV>
              </wp:anchor>
            </w:drawing>
          </mc:Choice>
          <mc:Fallback>
            <w:pict>
              <v:shapetype w14:anchorId="694AD30E" id="_x0000_t202" coordsize="21600,21600" o:spt="202" path="m,l,21600r21600,l21600,xe">
                <v:stroke joinstyle="miter"/>
                <v:path gradientshapeok="t" o:connecttype="rect"/>
              </v:shapetype>
              <v:shape id="Text Box 6" o:spid="_x0000_s1026" type="#_x0000_t202" style="position:absolute;left:0;text-align:left;margin-left:98.4pt;margin-top:0;width:149.6pt;height:841.5pt;z-index:-251658239;visibility:visible;mso-wrap-style:square;mso-width-percent:1000;mso-height-percent:0;mso-wrap-distance-left:9pt;mso-wrap-distance-top:0;mso-wrap-distance-right:9pt;mso-wrap-distance-bottom:0;mso-position-horizontal:right;mso-position-horizontal-relative:page;mso-position-vertical:top;mso-position-vertical-relative:page;mso-width-percent:100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" filled="f" stroked="f">
                <v:textbox inset="0,0,0,0">
                  <w:txbxContent>
                    <w:sdt>
                      <w:sdtPr>
                        <w:alias w:val="Form.ChooseBrand.WordCover"/>
                        <w:tag w:val="{&quot;templafy&quot;:{&quot;id&quot;:&quot;a6ac85d1-1aff-4687-97e1-679f33336e5c&quot;}}"/>
                        <w:id w:val="1476414862"/>
                        <w:picture/>
                      </w:sdtPr>
                      <w:sdtEndPr/>
                      <w:sdtContent>
                        <w:p w14:paraId="22009871" w14:textId="77777777" w:rsidR="004C20C8" w:rsidRDefault="004C20C8" w:rsidP="004C20C8">
                          <w:pPr>
                            <w:spacing w:before="0"/>
                          </w:pPr>
                          <w:r>
                            <w:rPr>
                              <w:noProof/>
                            </w:rPr>
                            <w:drawing>
                              <wp:inline distT="0" distB="0" distL="0" distR="0" wp14:anchorId="77D2E119" wp14:editId="1C44C528">
                                <wp:extent cx="7596000" cy="10728000"/>
                                <wp:effectExtent l="0" t="0" r="0" b="0"/>
                                <wp:docPr id="3" name="Picture 1"/>
                                <wp:cNvGraphicFramePr/>
                                <a:graphic xmlns:a="http://schemas.openxmlformats.org/drawingml/2006/main">
                                  <a:graphicData uri="http://schemas.openxmlformats.org/drawingml/2006/picture">
                                    <pic:pic xmlns:pic="http://schemas.openxmlformats.org/drawingml/2006/picture">
                                      <pic:nvPicPr>
                                        <pic:cNvPr id="655039056" name="Picture 1"/>
                                        <pic:cNvPicPr/>
                                      </pic:nvPicPr>
                                      <pic:blipFill>
                                        <a:blip r:embed="rId15"/>
                                        <a:srcRect/>
                                        <a:stretch/>
                                      </pic:blipFill>
                                      <pic:spPr>
                                        <a:xfrm>
                                          <a:off x="0" y="0"/>
                                          <a:ext cx="7596000" cy="10728000"/>
                                        </a:xfrm>
                                        <a:prstGeom prst="rect">
                                          <a:avLst/>
                                        </a:prstGeom>
                                      </pic:spPr>
                                    </pic:pic>
                                  </a:graphicData>
                                </a:graphic>
                              </wp:inline>
                            </w:drawing>
                          </w:r>
                        </w:p>
                      </w:sdtContent>
                    </w:sdt>
                  </w:txbxContent>
                </v:textbox>
                <w10:wrap anchorx="page" anchory="page"/>
              </v:shape>
            </w:pict>
          </mc:Fallback>
        </mc:AlternateContent>
      </w:r>
      <w:r w:rsidR="00834FE4">
        <w:rPr>
          <w:noProof/>
        </w:rPr>
        <mc:AlternateContent>
          <mc:Choice Requires="wps">
            <w:drawing>
              <wp:anchor distT="0" distB="0" distL="114300" distR="114300" simplePos="0" relativeHeight="251658242" behindDoc="1" locked="1" layoutInCell="1" allowOverlap="1" wp14:anchorId="032CCFEE" wp14:editId="69319548">
                <wp:simplePos x="0" y="0"/>
                <wp:positionH relativeFrom="page">
                  <wp:posOffset>495300</wp:posOffset>
                </wp:positionH>
                <wp:positionV relativeFrom="margin">
                  <wp:posOffset>8256270</wp:posOffset>
                </wp:positionV>
                <wp:extent cx="6742430" cy="718185"/>
                <wp:effectExtent l="0" t="0" r="1270" b="5715"/>
                <wp:wrapNone/>
                <wp:docPr id="1" name="BottomCoverShape"/>
                <wp:cNvGraphicFramePr/>
                <a:graphic xmlns:a="http://schemas.openxmlformats.org/drawingml/2006/main">
                  <a:graphicData uri="http://schemas.microsoft.com/office/word/2010/wordprocessingShape">
                    <wps:wsp>
                      <wps:cNvSpPr/>
                      <wps:spPr>
                        <a:xfrm>
                          <a:off x="0" y="0"/>
                          <a:ext cx="6742430" cy="718185"/>
                        </a:xfrm>
                        <a:prstGeom prst="rect">
                          <a:avLst/>
                        </a:prstGeom>
                        <a:solidFill>
                          <a:srgbClr val="FFFFFF"/>
                        </a:solidFill>
                        <a:ln w="3175">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89DA2B" id="BottomCoverShape" o:spid="_x0000_s1026" style="position:absolute;margin-left:39pt;margin-top:650.1pt;width:530.9pt;height:56.55pt;z-index:-251658238;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" stroked="f" strokeweight=".25pt">
                <v:textbox inset="0,0,0,0"/>
                <w10:wrap anchorx="page" anchory="margin"/>
                <w10:anchorlock/>
              </v:rect>
            </w:pict>
          </mc:Fallback>
        </mc:AlternateContent>
      </w:r>
      <w:bookmarkEnd w:id="0"/>
    </w:p>
    <w:p w14:paraId="42AAA679" w14:textId="77777777" w:rsidR="00ED021B" w:rsidRDefault="00D71A92" w:rsidP="00F32A0A">
      <w:r>
        <w:rPr>
          <w:noProof/>
        </w:rPr>
        <mc:AlternateContent>
          <mc:Choice Requires="wps">
            <w:drawing>
              <wp:anchor distT="0" distB="0" distL="114300" distR="114300" simplePos="0" relativeHeight="251658243" behindDoc="0" locked="0" layoutInCell="1" allowOverlap="1" wp14:anchorId="2E38D15D" wp14:editId="54C49DF9">
                <wp:simplePos x="0" y="0"/>
                <wp:positionH relativeFrom="column">
                  <wp:align>left</wp:align>
                </wp:positionH>
                <wp:positionV relativeFrom="page">
                  <wp:posOffset>6120765</wp:posOffset>
                </wp:positionV>
                <wp:extent cx="6300000" cy="100728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6300000" cy="1007280"/>
                        </a:xfrm>
                        <a:prstGeom prst="rect">
                          <a:avLst/>
                        </a:prstGeom>
                        <a:noFill/>
                      </wps:spPr>
                      <wps:txbx>
                        <w:txbxContent>
                          <w:sdt>
                            <w:sdtPr>
                              <w:alias w:val="Form.DocumentTitle"/>
                              <w:tag w:val="{&quot;templafy&quot;:{&quot;id&quot;:&quot;e21fd974-9e26-45ca-b8d3-0a6ade87fb98&quot;}}"/>
                              <w:id w:val="-1599024577"/>
                            </w:sdtPr>
                            <w:sdtEndPr/>
                            <w:sdtContent>
                              <w:p w14:paraId="685D9F28" w14:textId="77777777" w:rsidR="001F07FF" w:rsidRDefault="002E4A45">
                                <w:pPr>
                                  <w:pStyle w:val="DocTitle"/>
                                  <w:jc w:val="left"/>
                                </w:pPr>
                                <w:r>
                                  <w:t>Communication Reference Guid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38D15D" id="Text Box 14" o:spid="_x0000_s1027" type="#_x0000_t202" style="position:absolute;left:0;text-align:left;margin-left:0;margin-top:481.95pt;width:496.05pt;height:79.3pt;z-index:251658243;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" filled="f" stroked="f">
                <v:textbox inset="0,0,0,0">
                  <w:txbxContent>
                    <w:sdt>
                      <w:sdtPr>
                        <w:alias w:val="Form.DocumentTitle"/>
                        <w:tag w:val="{&quot;templafy&quot;:{&quot;id&quot;:&quot;e21fd974-9e26-45ca-b8d3-0a6ade87fb98&quot;}}"/>
                        <w:id w:val="-1599024577"/>
                      </w:sdtPr>
                      <w:sdtEndPr/>
                      <w:sdtContent>
                        <w:p w14:paraId="685D9F28" w14:textId="77777777" w:rsidR="001F07FF" w:rsidRDefault="002E4A45">
                          <w:pPr>
                            <w:pStyle w:val="DocTitle"/>
                            <w:jc w:val="left"/>
                          </w:pPr>
                          <w:r>
                            <w:t>Communication Reference Guide</w:t>
                          </w:r>
                        </w:p>
                      </w:sdtContent>
                    </w:sdt>
                  </w:txbxContent>
                </v:textbox>
                <w10:wrap anchory="page"/>
              </v:shape>
            </w:pict>
          </mc:Fallback>
        </mc:AlternateContent>
      </w:r>
    </w:p>
    <w:tbl>
      <w:tblPr>
        <w:tblpPr w:leftFromText="181" w:rightFromText="181" w:vertAnchor="page" w:horzAnchor="page" w:tblpX="852" w:tblpY="15423"/>
        <w:tblOverlap w:val="never"/>
        <w:tblW w:w="9923" w:type="dxa"/>
        <w:tblLayout w:type="fixed"/>
        <w:tblCellMar>
          <w:left w:w="0" w:type="dxa"/>
          <w:right w:w="0" w:type="dxa"/>
        </w:tblCellMar>
        <w:tblLook w:val="04A0" w:firstRow="1" w:lastRow="0" w:firstColumn="1" w:lastColumn="0" w:noHBand="0" w:noVBand="1"/>
      </w:tblPr>
      <w:tblGrid>
        <w:gridCol w:w="7371"/>
        <w:gridCol w:w="2552"/>
      </w:tblGrid>
      <w:tr w:rsidR="00ED021B" w:rsidRPr="00A4009C" w14:paraId="51783AAA" w14:textId="77777777" w:rsidTr="0EB476E2">
        <w:trPr>
          <w:cantSplit/>
          <w:trHeight w:hRule="exact" w:val="340"/>
        </w:trPr>
        <w:sdt>
          <w:sdtPr>
            <w:alias w:val="Form.ClientName"/>
            <w:tag w:val="{&quot;templafy&quot;:{&quot;id&quot;:&quot;63c66ddb-eb6d-4f66-8259-b3ad6b840945&quot;}}"/>
            <w:id w:val="-567264777"/>
            <w:placeholder>
              <w:docPart w:val="D2C1BBF522A549B4A2D89833637EB833"/>
            </w:placeholder>
          </w:sdtPr>
          <w:sdtEndPr/>
          <w:sdtContent>
            <w:tc>
              <w:tcPr>
                <w:tcW w:w="7371" w:type="dxa"/>
              </w:tcPr>
              <w:p w14:paraId="27C13E69" w14:textId="77777777" w:rsidR="001F07FF" w:rsidRDefault="002E4A45">
                <w:pPr>
                  <w:pStyle w:val="DocClient"/>
                  <w:rPr>
                    <w:rFonts w:cs="Calibri"/>
                  </w:rPr>
                </w:pPr>
                <w:r>
                  <w:t xml:space="preserve"> </w:t>
                </w:r>
              </w:p>
            </w:tc>
          </w:sdtContent>
        </w:sdt>
        <w:sdt>
          <w:sdtPr>
            <w:alias w:val="Form.DocumentDate"/>
            <w:tag w:val="{&quot;templafy&quot;:{&quot;id&quot;:&quot;99d9791b-f224-4df2-af0e-57a10f6eae42&quot;}}"/>
            <w:id w:val="-563713344"/>
            <w:placeholder>
              <w:docPart w:val="D2C1BBF522A549B4A2D89833637EB833"/>
            </w:placeholder>
          </w:sdtPr>
          <w:sdtEndPr/>
          <w:sdtContent>
            <w:tc>
              <w:tcPr>
                <w:tcW w:w="2552" w:type="dxa"/>
              </w:tcPr>
              <w:p w14:paraId="3B83FC70" w14:textId="77777777" w:rsidR="001F07FF" w:rsidRDefault="002E4A45">
                <w:pPr>
                  <w:pStyle w:val="DocDateCover"/>
                  <w:rPr>
                    <w:rFonts w:cs="Calibri"/>
                  </w:rPr>
                </w:pPr>
                <w:r>
                  <w:t>28 December 2021</w:t>
                </w:r>
              </w:p>
            </w:tc>
          </w:sdtContent>
        </w:sdt>
      </w:tr>
      <w:tr w:rsidR="00ED021B" w:rsidRPr="00A4009C" w14:paraId="6C52E5B0" w14:textId="77777777" w:rsidTr="0EB476E2">
        <w:trPr>
          <w:cantSplit/>
          <w:trHeight w:hRule="exact" w:val="510"/>
        </w:trPr>
        <w:tc>
          <w:tcPr>
            <w:tcW w:w="7371" w:type="dxa"/>
            <w:vAlign w:val="bottom"/>
          </w:tcPr>
          <w:p w14:paraId="0C6F6DC4" w14:textId="77777777" w:rsidR="00ED021B" w:rsidRPr="00A4009C" w:rsidRDefault="0010257D" w:rsidP="00A13FE2">
            <w:pPr>
              <w:pStyle w:val="Confidential"/>
            </w:pPr>
            <w:r>
              <w:rPr>
                <w:noProof/>
              </w:rPr>
              <mc:AlternateContent>
                <mc:Choice Requires="wps">
                  <w:drawing>
                    <wp:anchor distT="0" distB="0" distL="114300" distR="114300" simplePos="0" relativeHeight="251658249" behindDoc="0" locked="0" layoutInCell="1" allowOverlap="1" wp14:anchorId="15ED3459" wp14:editId="47FDFA78">
                      <wp:simplePos x="0" y="0"/>
                      <wp:positionH relativeFrom="column">
                        <wp:posOffset>635</wp:posOffset>
                      </wp:positionH>
                      <wp:positionV relativeFrom="paragraph">
                        <wp:posOffset>-10160</wp:posOffset>
                      </wp:positionV>
                      <wp:extent cx="4667250" cy="316865"/>
                      <wp:effectExtent l="0" t="0" r="0" b="0"/>
                      <wp:wrapNone/>
                      <wp:docPr id="9" name="Text Box 9"/>
                      <wp:cNvGraphicFramePr/>
                      <a:graphic xmlns:a="http://schemas.openxmlformats.org/drawingml/2006/main">
                        <a:graphicData uri="http://schemas.microsoft.com/office/word/2010/wordprocessingShape">
                          <wps:wsp>
                            <wps:cNvSpPr txBox="1"/>
                            <wps:spPr>
                              <a:xfrm>
                                <a:off x="0" y="0"/>
                                <a:ext cx="4667250" cy="316865"/>
                              </a:xfrm>
                              <a:prstGeom prst="rect">
                                <a:avLst/>
                              </a:prstGeom>
                              <a:noFill/>
                            </wps:spPr>
                            <wps:txbx>
                              <w:txbxContent>
                                <w:p w14:paraId="726069B6" w14:textId="77777777" w:rsidR="0010257D" w:rsidRDefault="00222406" w:rsidP="0010257D">
                                  <w:pPr>
                                    <w:pStyle w:val="Confidential"/>
                                  </w:pPr>
                                  <w:sdt>
                                    <w:sdtPr>
                                      <w:rPr>
                                        <w:vanish/>
                                      </w:rPr>
                                      <w:alias w:val="text"/>
                                      <w:tag w:val="{&quot;templafy&quot;:{&quot;id&quot;:&quot;08d8e087-68d6-4a07-85f3-5b68a00007be&quot;}}"/>
                                      <w:id w:val="1966382448"/>
                                    </w:sdtPr>
                                    <w:sdtEndPr/>
                                    <w:sdtContent>
                                      <w:r w:rsidR="00943B00">
                                        <w:rPr>
                                          <w:vanish/>
                                        </w:rPr>
                                        <w:t xml:space="preserve">Internal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ED3459" id="Text Box 9" o:spid="_x0000_s1028" type="#_x0000_t202" style="position:absolute;margin-left:.05pt;margin-top:-.8pt;width:367.5pt;height:24.9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" filled="f" stroked="f">
                      <v:textbox inset="0,0,0,0">
                        <w:txbxContent>
                          <w:p w14:paraId="726069B6" w14:textId="77777777" w:rsidR="0010257D" w:rsidRDefault="00AE5420" w:rsidP="0010257D">
                            <w:pPr>
                              <w:pStyle w:val="Confidential"/>
                            </w:pPr>
                            <w:sdt>
                              <w:sdtPr>
                                <w:rPr>
                                  <w:vanish/>
                                </w:rPr>
                                <w:alias w:val="text"/>
                                <w:tag w:val="{&quot;templafy&quot;:{&quot;id&quot;:&quot;08d8e087-68d6-4a07-85f3-5b68a00007be&quot;}}"/>
                                <w:id w:val="1966382448"/>
                              </w:sdtPr>
                              <w:sdtEndPr/>
                              <w:sdtContent>
                                <w:r w:rsidR="00943B00">
                                  <w:rPr>
                                    <w:vanish/>
                                  </w:rPr>
                                  <w:t xml:space="preserve">Internal  </w:t>
                                </w:r>
                              </w:sdtContent>
                            </w:sdt>
                          </w:p>
                        </w:txbxContent>
                      </v:textbox>
                    </v:shape>
                  </w:pict>
                </mc:Fallback>
              </mc:AlternateContent>
            </w:r>
            <w:sdt>
              <w:sdtPr>
                <w:alias w:val="text"/>
                <w:tag w:val="{&quot;templafy&quot;:{&quot;id&quot;:&quot;909a7c6b-e895-4843-9e4d-414549911d8a&quot;}}"/>
                <w:id w:val="1327546610"/>
                <w:placeholder>
                  <w:docPart w:val="698B0672CB184201936595AF82177196"/>
                </w:placeholder>
              </w:sdtPr>
              <w:sdtEndPr/>
              <w:sdtContent>
                <w:sdt>
                  <w:sdtPr>
                    <w:alias w:val="Form.Confidentiality.Insert"/>
                    <w:tag w:val="{&quot;templafy&quot;:{&quot;id&quot;:&quot;427fabed-520c-4219-9c9a-482b9700cc39&quot;}}"/>
                    <w:id w:val="-1407756929"/>
                    <w:placeholder>
                      <w:docPart w:val="698B0672CB184201936595AF82177196"/>
                    </w:placeholder>
                  </w:sdtPr>
                  <w:sdtEndPr/>
                  <w:sdtContent>
                    <w:r>
                      <w:rPr>
                        <w:noProof/>
                      </w:rPr>
                      <w:t>Internal</w:t>
                    </w:r>
                  </w:sdtContent>
                </w:sdt>
              </w:sdtContent>
            </w:sdt>
          </w:p>
        </w:tc>
        <w:tc>
          <w:tcPr>
            <w:tcW w:w="2552" w:type="dxa"/>
            <w:vAlign w:val="bottom"/>
          </w:tcPr>
          <w:sdt>
            <w:sdtPr>
              <w:alias w:val="Form.Watermark.Insert"/>
              <w:tag w:val="{&quot;templafy&quot;:{&quot;id&quot;:&quot;cf591898-6140-4a1f-b124-ab2295ace56a&quot;}}"/>
              <w:id w:val="1562048775"/>
              <w:placeholder>
                <w:docPart w:val="22A30A975A8942A5833C0A5F3E1E883D"/>
              </w:placeholder>
            </w:sdtPr>
            <w:sdtEndPr/>
            <w:sdtContent>
              <w:p w14:paraId="29D2C229" w14:textId="77777777" w:rsidR="001F07FF" w:rsidRDefault="002E4A45">
                <w:pPr>
                  <w:pStyle w:val="Draft"/>
                </w:pPr>
                <w:r>
                  <w:t xml:space="preserve"> </w:t>
                </w:r>
              </w:p>
              <w:p w14:paraId="55B33E4F" w14:textId="77777777" w:rsidR="0EB476E2" w:rsidRDefault="00222406" w:rsidP="0EB476E2">
                <w:pPr>
                  <w:pStyle w:val="Draft"/>
                  <w:rPr>
                    <w:rFonts w:eastAsia="Arial" w:cs="Arial Unicode MS"/>
                    <w:szCs w:val="40"/>
                  </w:rPr>
                </w:pPr>
              </w:p>
            </w:sdtContent>
          </w:sdt>
          <w:p w14:paraId="156F5D17" w14:textId="77777777" w:rsidR="00ED021B" w:rsidRPr="00DB147B" w:rsidRDefault="00ED021B" w:rsidP="00DB147B">
            <w:pPr>
              <w:pStyle w:val="Draft"/>
            </w:pPr>
          </w:p>
        </w:tc>
      </w:tr>
    </w:tbl>
    <w:p w14:paraId="434282D4" w14:textId="77777777" w:rsidR="00D93BC7" w:rsidRDefault="00D71A92" w:rsidP="00436C18">
      <w:pPr>
        <w:sectPr w:rsidR="00D93BC7" w:rsidSect="00F15E0E">
          <w:pgSz w:w="11906" w:h="16838" w:code="9"/>
          <w:pgMar w:top="4536" w:right="1134" w:bottom="57" w:left="851" w:header="709" w:footer="57" w:gutter="0"/>
          <w:cols w:space="708"/>
          <w:docGrid w:linePitch="360"/>
        </w:sectPr>
      </w:pPr>
      <w:r>
        <w:rPr>
          <w:noProof/>
        </w:rPr>
        <mc:AlternateContent>
          <mc:Choice Requires="wps">
            <w:drawing>
              <wp:anchor distT="0" distB="0" distL="114300" distR="114300" simplePos="0" relativeHeight="251658244" behindDoc="0" locked="0" layoutInCell="1" allowOverlap="1" wp14:anchorId="757EBA03" wp14:editId="19B2FEED">
                <wp:simplePos x="0" y="0"/>
                <wp:positionH relativeFrom="column">
                  <wp:align>left</wp:align>
                </wp:positionH>
                <wp:positionV relativeFrom="page">
                  <wp:posOffset>7129145</wp:posOffset>
                </wp:positionV>
                <wp:extent cx="6300000" cy="143964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300000" cy="1439640"/>
                        </a:xfrm>
                        <a:prstGeom prst="rect">
                          <a:avLst/>
                        </a:prstGeom>
                        <a:noFill/>
                      </wps:spPr>
                      <wps:txbx>
                        <w:txbxContent>
                          <w:sdt>
                            <w:sdtPr>
                              <w:alias w:val="Form.DocumentSubtitle"/>
                              <w:tag w:val="{&quot;templafy&quot;:{&quot;id&quot;:&quot;78338e6a-871c-4a34-8dd1-f7e0d87a506a&quot;}}"/>
                              <w:id w:val="1139145091"/>
                            </w:sdtPr>
                            <w:sdtEndPr/>
                            <w:sdtContent>
                              <w:p w14:paraId="40EF2D3B" w14:textId="77777777" w:rsidR="001F07FF" w:rsidRDefault="002E4A45">
                                <w:pPr>
                                  <w:pStyle w:val="DocSubTitle"/>
                                  <w:rPr>
                                    <w:color w:val="001437" w:themeColor="text1"/>
                                    <w:sz w:val="22"/>
                                  </w:rPr>
                                </w:pPr>
                                <w:r>
                                  <w:t>Grad Induction (India 2022)</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7EBA03" id="Text Box 16" o:spid="_x0000_s1029" type="#_x0000_t202" style="position:absolute;left:0;text-align:left;margin-left:0;margin-top:561.35pt;width:496.05pt;height:113.35pt;z-index:251658244;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" filled="f" stroked="f">
                <v:textbox inset="0,0,0,0">
                  <w:txbxContent>
                    <w:sdt>
                      <w:sdtPr>
                        <w:alias w:val="Form.DocumentSubtitle"/>
                        <w:tag w:val="{&quot;templafy&quot;:{&quot;id&quot;:&quot;78338e6a-871c-4a34-8dd1-f7e0d87a506a&quot;}}"/>
                        <w:id w:val="1139145091"/>
                      </w:sdtPr>
                      <w:sdtEndPr/>
                      <w:sdtContent>
                        <w:p w14:paraId="40EF2D3B" w14:textId="77777777" w:rsidR="001F07FF" w:rsidRDefault="002E4A45">
                          <w:pPr>
                            <w:pStyle w:val="DocSubTitle"/>
                            <w:rPr>
                              <w:color w:val="001437" w:themeColor="text1"/>
                              <w:sz w:val="22"/>
                            </w:rPr>
                          </w:pPr>
                          <w:r>
                            <w:t>Grad Induction (India 2022)</w:t>
                          </w:r>
                        </w:p>
                      </w:sdtContent>
                    </w:sdt>
                  </w:txbxContent>
                </v:textbox>
                <w10:wrap anchory="page"/>
              </v:shape>
            </w:pict>
          </mc:Fallback>
        </mc:AlternateContent>
      </w:r>
      <w:r w:rsidR="00BD29E4">
        <w:rPr>
          <w:noProof/>
        </w:rPr>
        <mc:AlternateContent>
          <mc:Choice Requires="wps">
            <w:drawing>
              <wp:anchor distT="0" distB="0" distL="114300" distR="114300" simplePos="0" relativeHeight="251658245" behindDoc="0" locked="0" layoutInCell="1" allowOverlap="1" wp14:anchorId="02EA8B11" wp14:editId="7AE5AACB">
                <wp:simplePos x="0" y="0"/>
                <wp:positionH relativeFrom="column">
                  <wp:align>left</wp:align>
                </wp:positionH>
                <wp:positionV relativeFrom="page">
                  <wp:posOffset>8929370</wp:posOffset>
                </wp:positionV>
                <wp:extent cx="6300000" cy="17532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300000" cy="175320"/>
                        </a:xfrm>
                        <a:prstGeom prst="rect">
                          <a:avLst/>
                        </a:prstGeom>
                        <a:noFill/>
                      </wps:spPr>
                      <wps:txbx>
                        <w:txbxContent>
                          <w:sdt>
                            <w:sdtPr>
                              <w:rPr>
                                <w:vanish/>
                              </w:rPr>
                              <w:alias w:val="Form.IncidentNumber"/>
                              <w:tag w:val="{&quot;templafy&quot;:{&quot;id&quot;:&quot;e92857f9-dfe6-4702-8489-7961066cc5d7&quot;}}"/>
                              <w:id w:val="1168059561"/>
                            </w:sdtPr>
                            <w:sdtEndPr/>
                            <w:sdtContent>
                              <w:p w14:paraId="4EDFDE7A" w14:textId="77777777" w:rsidR="001F07FF" w:rsidRDefault="002E4A45">
                                <w:pPr>
                                  <w:pStyle w:val="DocIssue"/>
                                  <w:rPr>
                                    <w:vanish/>
                                  </w:rPr>
                                </w:pPr>
                                <w:r>
                                  <w:rPr>
                                    <w:vanish/>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2EA8B11" id="Text Box 17" o:spid="_x0000_s1030" type="#_x0000_t202" style="position:absolute;left:0;text-align:left;margin-left:0;margin-top:703.1pt;width:496.05pt;height:13.8pt;z-index:251658245;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" filled="f" stroked="f">
                <v:textbox style="mso-fit-shape-to-text:t" inset="0,0,0,0">
                  <w:txbxContent>
                    <w:sdt>
                      <w:sdtPr>
                        <w:rPr>
                          <w:vanish/>
                        </w:rPr>
                        <w:alias w:val="Form.IncidentNumber"/>
                        <w:tag w:val="{&quot;templafy&quot;:{&quot;id&quot;:&quot;e92857f9-dfe6-4702-8489-7961066cc5d7&quot;}}"/>
                        <w:id w:val="1168059561"/>
                      </w:sdtPr>
                      <w:sdtEndPr/>
                      <w:sdtContent>
                        <w:p w14:paraId="4EDFDE7A" w14:textId="77777777" w:rsidR="001F07FF" w:rsidRDefault="002E4A45">
                          <w:pPr>
                            <w:pStyle w:val="DocIssue"/>
                            <w:rPr>
                              <w:vanish/>
                            </w:rPr>
                          </w:pPr>
                          <w:r>
                            <w:rPr>
                              <w:vanish/>
                            </w:rPr>
                            <w:t xml:space="preserve"> </w:t>
                          </w:r>
                        </w:p>
                      </w:sdtContent>
                    </w:sdt>
                  </w:txbxContent>
                </v:textbox>
                <w10:wrap anchory="page"/>
              </v:shape>
            </w:pict>
          </mc:Fallback>
        </mc:AlternateContent>
      </w:r>
      <w:r w:rsidR="00BB324F">
        <w:rPr>
          <w:noProof/>
        </w:rPr>
        <mc:AlternateContent>
          <mc:Choice Requires="wps">
            <w:drawing>
              <wp:anchor distT="0" distB="0" distL="114300" distR="114300" simplePos="0" relativeHeight="251658248" behindDoc="0" locked="0" layoutInCell="1" allowOverlap="1" wp14:anchorId="57D6209D" wp14:editId="4CAE02F9">
                <wp:simplePos x="0" y="0"/>
                <wp:positionH relativeFrom="column">
                  <wp:align>left</wp:align>
                </wp:positionH>
                <wp:positionV relativeFrom="page">
                  <wp:posOffset>9361170</wp:posOffset>
                </wp:positionV>
                <wp:extent cx="6300000" cy="17532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300000" cy="175320"/>
                        </a:xfrm>
                        <a:prstGeom prst="rect">
                          <a:avLst/>
                        </a:prstGeom>
                        <a:noFill/>
                      </wps:spPr>
                      <wps:txbx>
                        <w:txbxContent>
                          <w:sdt>
                            <w:sdtPr>
                              <w:rPr>
                                <w:vanish/>
                              </w:rPr>
                              <w:alias w:val="Form.DocumentVersion"/>
                              <w:tag w:val="{&quot;templafy&quot;:{&quot;id&quot;:&quot;4a4f7632-9d35-4c3f-8366-5616a85ea708&quot;}}"/>
                              <w:id w:val="2141069156"/>
                            </w:sdtPr>
                            <w:sdtEndPr/>
                            <w:sdtContent>
                              <w:p w14:paraId="6E163C2A" w14:textId="77777777" w:rsidR="001F07FF" w:rsidRDefault="002E4A45">
                                <w:pPr>
                                  <w:pStyle w:val="DocVersion"/>
                                  <w:rPr>
                                    <w:vanish/>
                                  </w:rPr>
                                </w:pPr>
                                <w:r>
                                  <w:rPr>
                                    <w:vanish/>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7D6209D" id="Text Box 21" o:spid="_x0000_s1031" type="#_x0000_t202" style="position:absolute;left:0;text-align:left;margin-left:0;margin-top:737.1pt;width:496.05pt;height:13.8pt;z-index:251658248;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" filled="f" stroked="f">
                <v:textbox style="mso-fit-shape-to-text:t" inset="0,0,0,0">
                  <w:txbxContent>
                    <w:sdt>
                      <w:sdtPr>
                        <w:rPr>
                          <w:vanish/>
                        </w:rPr>
                        <w:alias w:val="Form.DocumentVersion"/>
                        <w:tag w:val="{&quot;templafy&quot;:{&quot;id&quot;:&quot;4a4f7632-9d35-4c3f-8366-5616a85ea708&quot;}}"/>
                        <w:id w:val="2141069156"/>
                      </w:sdtPr>
                      <w:sdtEndPr/>
                      <w:sdtContent>
                        <w:p w14:paraId="6E163C2A" w14:textId="77777777" w:rsidR="001F07FF" w:rsidRDefault="002E4A45">
                          <w:pPr>
                            <w:pStyle w:val="DocVersion"/>
                            <w:rPr>
                              <w:vanish/>
                            </w:rPr>
                          </w:pPr>
                          <w:r>
                            <w:rPr>
                              <w:vanish/>
                            </w:rPr>
                            <w:t xml:space="preserve"> </w:t>
                          </w:r>
                        </w:p>
                      </w:sdtContent>
                    </w:sdt>
                  </w:txbxContent>
                </v:textbox>
                <w10:wrap anchory="page"/>
              </v:shape>
            </w:pict>
          </mc:Fallback>
        </mc:AlternateContent>
      </w:r>
      <w:r w:rsidR="00BB324F">
        <w:rPr>
          <w:noProof/>
        </w:rPr>
        <mc:AlternateContent>
          <mc:Choice Requires="wps">
            <w:drawing>
              <wp:anchor distT="0" distB="0" distL="114300" distR="114300" simplePos="0" relativeHeight="251658247" behindDoc="0" locked="0" layoutInCell="1" allowOverlap="1" wp14:anchorId="4AB4DF6D" wp14:editId="17EC31B1">
                <wp:simplePos x="0" y="0"/>
                <wp:positionH relativeFrom="column">
                  <wp:align>left</wp:align>
                </wp:positionH>
                <wp:positionV relativeFrom="page">
                  <wp:posOffset>9145270</wp:posOffset>
                </wp:positionV>
                <wp:extent cx="6300000" cy="19188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300000" cy="191880"/>
                        </a:xfrm>
                        <a:prstGeom prst="rect">
                          <a:avLst/>
                        </a:prstGeom>
                        <a:noFill/>
                      </wps:spPr>
                      <wps:txbx>
                        <w:txbxContent>
                          <w:sdt>
                            <w:sdtPr>
                              <w:rPr>
                                <w:vanish/>
                              </w:rPr>
                              <w:alias w:val="Form.IncidentDate"/>
                              <w:tag w:val="{&quot;templafy&quot;:{&quot;id&quot;:&quot;d54edddc-806a-444d-9d42-5d814500f615&quot;}}"/>
                              <w:id w:val="-1473674590"/>
                              <w:showingPlcHdr/>
                            </w:sdtPr>
                            <w:sdtEndPr/>
                            <w:sdtContent>
                              <w:p w14:paraId="68A58269" w14:textId="77777777" w:rsidR="00BB324F" w:rsidRDefault="00BB324F" w:rsidP="00BB324F">
                                <w:pPr>
                                  <w:pStyle w:val="DocIncidentDate"/>
                                  <w:rPr>
                                    <w:vanish/>
                                  </w:rPr>
                                </w:pPr>
                                <w:r w:rsidRPr="00A13FE2">
                                  <w:rPr>
                                    <w:vanish/>
                                  </w:rPr>
                                  <w:t>Click or tap here to enter text.</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AB4DF6D" id="Text Box 20" o:spid="_x0000_s1032" type="#_x0000_t202" style="position:absolute;left:0;text-align:left;margin-left:0;margin-top:720.1pt;width:496.05pt;height:15.1pt;z-index:251658247;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" filled="f" stroked="f">
                <v:textbox style="mso-fit-shape-to-text:t" inset="0,0,0,0">
                  <w:txbxContent>
                    <w:sdt>
                      <w:sdtPr>
                        <w:rPr>
                          <w:vanish/>
                        </w:rPr>
                        <w:alias w:val="Form.IncidentDate"/>
                        <w:tag w:val="{&quot;templafy&quot;:{&quot;id&quot;:&quot;d54edddc-806a-444d-9d42-5d814500f615&quot;}}"/>
                        <w:id w:val="-1473674590"/>
                        <w:showingPlcHdr/>
                      </w:sdtPr>
                      <w:sdtEndPr/>
                      <w:sdtContent>
                        <w:p w14:paraId="68A58269" w14:textId="77777777" w:rsidR="00BB324F" w:rsidRDefault="00BB324F" w:rsidP="00BB324F">
                          <w:pPr>
                            <w:pStyle w:val="DocIncidentDate"/>
                            <w:rPr>
                              <w:vanish/>
                            </w:rPr>
                          </w:pPr>
                          <w:r w:rsidRPr="00A13FE2">
                            <w:rPr>
                              <w:vanish/>
                            </w:rPr>
                            <w:t>Click or tap here to enter text.</w:t>
                          </w:r>
                        </w:p>
                      </w:sdtContent>
                    </w:sdt>
                  </w:txbxContent>
                </v:textbox>
                <w10:wrap anchory="page"/>
              </v:shape>
            </w:pict>
          </mc:Fallback>
        </mc:AlternateContent>
      </w:r>
      <w:r w:rsidR="00BD29E4">
        <w:rPr>
          <w:noProof/>
        </w:rPr>
        <mc:AlternateContent>
          <mc:Choice Requires="wps">
            <w:drawing>
              <wp:anchor distT="0" distB="0" distL="114300" distR="114300" simplePos="0" relativeHeight="251658246" behindDoc="0" locked="0" layoutInCell="1" allowOverlap="1" wp14:anchorId="5B3B05A7" wp14:editId="0254B3E9">
                <wp:simplePos x="0" y="0"/>
                <wp:positionH relativeFrom="column">
                  <wp:align>left</wp:align>
                </wp:positionH>
                <wp:positionV relativeFrom="page">
                  <wp:posOffset>8569325</wp:posOffset>
                </wp:positionV>
                <wp:extent cx="6300000" cy="33156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6300000" cy="331560"/>
                        </a:xfrm>
                        <a:prstGeom prst="rect">
                          <a:avLst/>
                        </a:prstGeom>
                        <a:noFill/>
                      </wps:spPr>
                      <wps:txbx>
                        <w:txbxContent>
                          <w:sdt>
                            <w:sdtPr>
                              <w:rPr>
                                <w:vanish/>
                              </w:rPr>
                              <w:alias w:val="Form.DocumentType"/>
                              <w:tag w:val="{&quot;templafy&quot;:{&quot;id&quot;:&quot;39bb3033-3e85-4178-be23-3a3440f06538&quot;}}"/>
                              <w:id w:val="938033087"/>
                            </w:sdtPr>
                            <w:sdtEndPr/>
                            <w:sdtContent>
                              <w:p w14:paraId="0DE74DF8" w14:textId="77777777" w:rsidR="001F07FF" w:rsidRDefault="002E4A45">
                                <w:pPr>
                                  <w:pStyle w:val="DocType"/>
                                  <w:rPr>
                                    <w:vanish/>
                                  </w:rPr>
                                </w:pPr>
                                <w:r>
                                  <w:rPr>
                                    <w:vanish/>
                                  </w:rPr>
                                  <w:t xml:space="preserve"> </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B3B05A7" id="Text Box 19" o:spid="_x0000_s1033" type="#_x0000_t202" style="position:absolute;left:0;text-align:left;margin-left:0;margin-top:674.75pt;width:496.05pt;height:26.1pt;z-index:251658246;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" filled="f" stroked="f">
                <v:textbox style="mso-fit-shape-to-text:t" inset="0,0,0,0">
                  <w:txbxContent>
                    <w:sdt>
                      <w:sdtPr>
                        <w:rPr>
                          <w:vanish/>
                        </w:rPr>
                        <w:alias w:val="Form.DocumentType"/>
                        <w:tag w:val="{&quot;templafy&quot;:{&quot;id&quot;:&quot;39bb3033-3e85-4178-be23-3a3440f06538&quot;}}"/>
                        <w:id w:val="938033087"/>
                      </w:sdtPr>
                      <w:sdtEndPr/>
                      <w:sdtContent>
                        <w:p w14:paraId="0DE74DF8" w14:textId="77777777" w:rsidR="001F07FF" w:rsidRDefault="002E4A45">
                          <w:pPr>
                            <w:pStyle w:val="DocType"/>
                            <w:rPr>
                              <w:vanish/>
                            </w:rPr>
                          </w:pPr>
                          <w:r>
                            <w:rPr>
                              <w:vanish/>
                            </w:rPr>
                            <w:t xml:space="preserve"> </w:t>
                          </w:r>
                        </w:p>
                      </w:sdtContent>
                    </w:sdt>
                  </w:txbxContent>
                </v:textbox>
                <w10:wrap anchory="page"/>
              </v:shape>
            </w:pict>
          </mc:Fallback>
        </mc:AlternateContent>
      </w:r>
    </w:p>
    <w:sdt>
      <w:sdtPr>
        <w:rPr>
          <w:rFonts w:eastAsiaTheme="minorEastAsia" w:cstheme="minorBidi"/>
          <w:bCs w:val="0"/>
          <w:color w:val="001437" w:themeColor="text1"/>
          <w:sz w:val="22"/>
          <w:szCs w:val="20"/>
        </w:rPr>
        <w:id w:val="8342961"/>
        <w:docPartObj>
          <w:docPartGallery w:val="Table of Contents"/>
          <w:docPartUnique/>
        </w:docPartObj>
      </w:sdtPr>
      <w:sdtEndPr>
        <w:rPr>
          <w:b/>
          <w:noProof/>
        </w:rPr>
      </w:sdtEndPr>
      <w:sdtContent>
        <w:p w14:paraId="3F461BDE" w14:textId="77777777" w:rsidR="002E4A45" w:rsidRPr="002E4A45" w:rsidRDefault="002E4A45" w:rsidP="002E4A45">
          <w:pPr>
            <w:pStyle w:val="TOCHeading"/>
            <w:rPr>
              <w:sz w:val="36"/>
              <w:szCs w:val="32"/>
            </w:rPr>
          </w:pPr>
          <w:r w:rsidRPr="002E4A45">
            <w:rPr>
              <w:sz w:val="36"/>
              <w:szCs w:val="32"/>
            </w:rPr>
            <w:t>Contents</w:t>
          </w:r>
        </w:p>
        <w:p w14:paraId="7FA7FAF9" w14:textId="1F89B525" w:rsidR="002E4A45" w:rsidRPr="002E4A45" w:rsidRDefault="002E4A45" w:rsidP="002E4A45">
          <w:pPr>
            <w:pStyle w:val="TOC1"/>
            <w:rPr>
              <w:rFonts w:asciiTheme="minorHAnsi" w:hAnsiTheme="minorHAnsi"/>
              <w:color w:val="auto"/>
              <w:sz w:val="28"/>
              <w:szCs w:val="26"/>
            </w:rPr>
          </w:pPr>
          <w:r w:rsidRPr="002E4A45">
            <w:rPr>
              <w:sz w:val="24"/>
              <w:szCs w:val="24"/>
            </w:rPr>
            <w:fldChar w:fldCharType="begin"/>
          </w:r>
          <w:r w:rsidRPr="002E4A45">
            <w:rPr>
              <w:sz w:val="24"/>
              <w:szCs w:val="24"/>
            </w:rPr>
            <w:instrText xml:space="preserve"> TOC \o "1-3" \h \z \u </w:instrText>
          </w:r>
          <w:r w:rsidRPr="002E4A45">
            <w:rPr>
              <w:sz w:val="24"/>
              <w:szCs w:val="24"/>
            </w:rPr>
            <w:fldChar w:fldCharType="separate"/>
          </w:r>
          <w:hyperlink w:anchor="_Toc91594170" w:history="1">
            <w:r w:rsidRPr="002E4A45">
              <w:rPr>
                <w:rStyle w:val="Hyperlink"/>
                <w:sz w:val="24"/>
                <w:szCs w:val="24"/>
              </w:rPr>
              <w:t>Introduction</w:t>
            </w:r>
            <w:r w:rsidRPr="002E4A45">
              <w:rPr>
                <w:webHidden/>
                <w:sz w:val="24"/>
                <w:szCs w:val="24"/>
              </w:rPr>
              <w:tab/>
            </w:r>
            <w:r w:rsidRPr="002E4A45">
              <w:rPr>
                <w:webHidden/>
                <w:sz w:val="24"/>
                <w:szCs w:val="24"/>
              </w:rPr>
              <w:fldChar w:fldCharType="begin"/>
            </w:r>
            <w:r w:rsidRPr="002E4A45">
              <w:rPr>
                <w:webHidden/>
                <w:sz w:val="24"/>
                <w:szCs w:val="24"/>
              </w:rPr>
              <w:instrText xml:space="preserve"> PAGEREF _Toc91594170 \h </w:instrText>
            </w:r>
            <w:r w:rsidRPr="002E4A45">
              <w:rPr>
                <w:webHidden/>
                <w:sz w:val="24"/>
                <w:szCs w:val="24"/>
              </w:rPr>
            </w:r>
            <w:r w:rsidRPr="002E4A45">
              <w:rPr>
                <w:webHidden/>
                <w:sz w:val="24"/>
                <w:szCs w:val="24"/>
              </w:rPr>
              <w:fldChar w:fldCharType="separate"/>
            </w:r>
            <w:r w:rsidR="00E009C2">
              <w:rPr>
                <w:webHidden/>
                <w:sz w:val="24"/>
                <w:szCs w:val="24"/>
              </w:rPr>
              <w:t>3</w:t>
            </w:r>
            <w:r w:rsidRPr="002E4A45">
              <w:rPr>
                <w:webHidden/>
                <w:sz w:val="24"/>
                <w:szCs w:val="24"/>
              </w:rPr>
              <w:fldChar w:fldCharType="end"/>
            </w:r>
          </w:hyperlink>
        </w:p>
        <w:p w14:paraId="6A540ECD" w14:textId="174B06FD" w:rsidR="002E4A45" w:rsidRPr="002E4A45" w:rsidRDefault="00222406" w:rsidP="002E4A45">
          <w:pPr>
            <w:pStyle w:val="TOC1"/>
            <w:rPr>
              <w:rFonts w:asciiTheme="minorHAnsi" w:hAnsiTheme="minorHAnsi"/>
              <w:color w:val="auto"/>
              <w:sz w:val="28"/>
              <w:szCs w:val="26"/>
            </w:rPr>
          </w:pPr>
          <w:hyperlink w:anchor="_Toc91594171" w:history="1">
            <w:r w:rsidR="002E4A45" w:rsidRPr="002E4A45">
              <w:rPr>
                <w:rStyle w:val="Hyperlink"/>
                <w:sz w:val="24"/>
                <w:szCs w:val="24"/>
              </w:rPr>
              <w:t>Definitions</w:t>
            </w:r>
            <w:r w:rsidR="002E4A45" w:rsidRPr="002E4A45">
              <w:rPr>
                <w:webHidden/>
                <w:sz w:val="24"/>
                <w:szCs w:val="24"/>
              </w:rPr>
              <w:tab/>
            </w:r>
            <w:r w:rsidR="002E4A45" w:rsidRPr="002E4A45">
              <w:rPr>
                <w:webHidden/>
                <w:sz w:val="24"/>
                <w:szCs w:val="24"/>
              </w:rPr>
              <w:fldChar w:fldCharType="begin"/>
            </w:r>
            <w:r w:rsidR="002E4A45" w:rsidRPr="002E4A45">
              <w:rPr>
                <w:webHidden/>
                <w:sz w:val="24"/>
                <w:szCs w:val="24"/>
              </w:rPr>
              <w:instrText xml:space="preserve"> PAGEREF _Toc91594171 \h </w:instrText>
            </w:r>
            <w:r w:rsidR="002E4A45" w:rsidRPr="002E4A45">
              <w:rPr>
                <w:webHidden/>
                <w:sz w:val="24"/>
                <w:szCs w:val="24"/>
              </w:rPr>
            </w:r>
            <w:r w:rsidR="002E4A45" w:rsidRPr="002E4A45">
              <w:rPr>
                <w:webHidden/>
                <w:sz w:val="24"/>
                <w:szCs w:val="24"/>
              </w:rPr>
              <w:fldChar w:fldCharType="separate"/>
            </w:r>
            <w:r w:rsidR="00E009C2">
              <w:rPr>
                <w:webHidden/>
                <w:sz w:val="24"/>
                <w:szCs w:val="24"/>
              </w:rPr>
              <w:t>4</w:t>
            </w:r>
            <w:r w:rsidR="002E4A45" w:rsidRPr="002E4A45">
              <w:rPr>
                <w:webHidden/>
                <w:sz w:val="24"/>
                <w:szCs w:val="24"/>
              </w:rPr>
              <w:fldChar w:fldCharType="end"/>
            </w:r>
          </w:hyperlink>
        </w:p>
        <w:p w14:paraId="35C8C17D" w14:textId="4DD527BF" w:rsidR="002E4A45" w:rsidRPr="002E4A45" w:rsidRDefault="00222406" w:rsidP="002E4A45">
          <w:pPr>
            <w:pStyle w:val="TOC1"/>
            <w:rPr>
              <w:rFonts w:asciiTheme="minorHAnsi" w:hAnsiTheme="minorHAnsi"/>
              <w:color w:val="auto"/>
              <w:sz w:val="28"/>
              <w:szCs w:val="26"/>
            </w:rPr>
          </w:pPr>
          <w:hyperlink w:anchor="_Toc91594172" w:history="1">
            <w:r w:rsidR="002E4A45" w:rsidRPr="002E4A45">
              <w:rPr>
                <w:rStyle w:val="Hyperlink"/>
                <w:sz w:val="24"/>
                <w:szCs w:val="24"/>
              </w:rPr>
              <w:t>Scenarios</w:t>
            </w:r>
            <w:r w:rsidR="002E4A45" w:rsidRPr="002E4A45">
              <w:rPr>
                <w:webHidden/>
                <w:sz w:val="24"/>
                <w:szCs w:val="24"/>
              </w:rPr>
              <w:tab/>
            </w:r>
            <w:r w:rsidR="002E4A45" w:rsidRPr="002E4A45">
              <w:rPr>
                <w:webHidden/>
                <w:sz w:val="24"/>
                <w:szCs w:val="24"/>
              </w:rPr>
              <w:fldChar w:fldCharType="begin"/>
            </w:r>
            <w:r w:rsidR="002E4A45" w:rsidRPr="002E4A45">
              <w:rPr>
                <w:webHidden/>
                <w:sz w:val="24"/>
                <w:szCs w:val="24"/>
              </w:rPr>
              <w:instrText xml:space="preserve"> PAGEREF _Toc91594172 \h </w:instrText>
            </w:r>
            <w:r w:rsidR="002E4A45" w:rsidRPr="002E4A45">
              <w:rPr>
                <w:webHidden/>
                <w:sz w:val="24"/>
                <w:szCs w:val="24"/>
              </w:rPr>
            </w:r>
            <w:r w:rsidR="002E4A45" w:rsidRPr="002E4A45">
              <w:rPr>
                <w:webHidden/>
                <w:sz w:val="24"/>
                <w:szCs w:val="24"/>
              </w:rPr>
              <w:fldChar w:fldCharType="separate"/>
            </w:r>
            <w:r w:rsidR="00E009C2">
              <w:rPr>
                <w:webHidden/>
                <w:sz w:val="24"/>
                <w:szCs w:val="24"/>
              </w:rPr>
              <w:t>5</w:t>
            </w:r>
            <w:r w:rsidR="002E4A45" w:rsidRPr="002E4A45">
              <w:rPr>
                <w:webHidden/>
                <w:sz w:val="24"/>
                <w:szCs w:val="24"/>
              </w:rPr>
              <w:fldChar w:fldCharType="end"/>
            </w:r>
          </w:hyperlink>
        </w:p>
        <w:p w14:paraId="71B3AB47" w14:textId="0EC432F8" w:rsidR="002E4A45" w:rsidRPr="0052733B" w:rsidRDefault="00222406" w:rsidP="002E4A45">
          <w:pPr>
            <w:pStyle w:val="TOC3"/>
            <w:rPr>
              <w:rFonts w:asciiTheme="minorHAnsi" w:hAnsiTheme="minorHAnsi"/>
              <w:sz w:val="28"/>
              <w:szCs w:val="26"/>
            </w:rPr>
          </w:pPr>
          <w:hyperlink w:anchor="_Toc91594173" w:history="1">
            <w:r w:rsidR="002E4A45" w:rsidRPr="0052733B">
              <w:rPr>
                <w:rStyle w:val="Hyperlink"/>
                <w:color w:val="001437" w:themeColor="text2"/>
                <w:sz w:val="24"/>
                <w:szCs w:val="24"/>
              </w:rPr>
              <w:t>Requirement gathering/PBR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73 \h </w:instrText>
            </w:r>
            <w:r w:rsidR="002E4A45" w:rsidRPr="0052733B">
              <w:rPr>
                <w:webHidden/>
                <w:sz w:val="24"/>
                <w:szCs w:val="24"/>
              </w:rPr>
            </w:r>
            <w:r w:rsidR="002E4A45" w:rsidRPr="0052733B">
              <w:rPr>
                <w:webHidden/>
                <w:sz w:val="24"/>
                <w:szCs w:val="24"/>
              </w:rPr>
              <w:fldChar w:fldCharType="separate"/>
            </w:r>
            <w:r w:rsidR="00E009C2">
              <w:rPr>
                <w:webHidden/>
                <w:sz w:val="24"/>
                <w:szCs w:val="24"/>
              </w:rPr>
              <w:t>5</w:t>
            </w:r>
            <w:r w:rsidR="002E4A45" w:rsidRPr="0052733B">
              <w:rPr>
                <w:webHidden/>
                <w:sz w:val="24"/>
                <w:szCs w:val="24"/>
              </w:rPr>
              <w:fldChar w:fldCharType="end"/>
            </w:r>
          </w:hyperlink>
        </w:p>
        <w:p w14:paraId="14BEBEF4" w14:textId="246AEC8F" w:rsidR="002E4A45" w:rsidRPr="0052733B" w:rsidRDefault="00222406" w:rsidP="002E4A45">
          <w:pPr>
            <w:pStyle w:val="TOC3"/>
            <w:rPr>
              <w:rFonts w:asciiTheme="minorHAnsi" w:hAnsiTheme="minorHAnsi"/>
              <w:sz w:val="28"/>
              <w:szCs w:val="26"/>
            </w:rPr>
          </w:pPr>
          <w:hyperlink w:anchor="_Toc91594174" w:history="1">
            <w:r w:rsidR="002E4A45" w:rsidRPr="0052733B">
              <w:rPr>
                <w:rStyle w:val="Hyperlink"/>
                <w:color w:val="001437" w:themeColor="text2"/>
                <w:sz w:val="24"/>
                <w:szCs w:val="24"/>
              </w:rPr>
              <w:t>Email communication with other teams in ION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74 \h </w:instrText>
            </w:r>
            <w:r w:rsidR="002E4A45" w:rsidRPr="0052733B">
              <w:rPr>
                <w:webHidden/>
                <w:sz w:val="24"/>
                <w:szCs w:val="24"/>
              </w:rPr>
            </w:r>
            <w:r w:rsidR="002E4A45" w:rsidRPr="0052733B">
              <w:rPr>
                <w:webHidden/>
                <w:sz w:val="24"/>
                <w:szCs w:val="24"/>
              </w:rPr>
              <w:fldChar w:fldCharType="separate"/>
            </w:r>
            <w:r w:rsidR="00E009C2">
              <w:rPr>
                <w:webHidden/>
                <w:sz w:val="24"/>
                <w:szCs w:val="24"/>
              </w:rPr>
              <w:t>5</w:t>
            </w:r>
            <w:r w:rsidR="002E4A45" w:rsidRPr="0052733B">
              <w:rPr>
                <w:webHidden/>
                <w:sz w:val="24"/>
                <w:szCs w:val="24"/>
              </w:rPr>
              <w:fldChar w:fldCharType="end"/>
            </w:r>
          </w:hyperlink>
        </w:p>
        <w:p w14:paraId="74B0495D" w14:textId="649BF7A7" w:rsidR="002E4A45" w:rsidRPr="0052733B" w:rsidRDefault="00222406" w:rsidP="002E4A45">
          <w:pPr>
            <w:pStyle w:val="TOC3"/>
            <w:rPr>
              <w:rFonts w:asciiTheme="minorHAnsi" w:hAnsiTheme="minorHAnsi"/>
              <w:sz w:val="28"/>
              <w:szCs w:val="26"/>
            </w:rPr>
          </w:pPr>
          <w:hyperlink w:anchor="_Toc91594175" w:history="1">
            <w:r w:rsidR="002E4A45" w:rsidRPr="0052733B">
              <w:rPr>
                <w:rStyle w:val="Hyperlink"/>
                <w:color w:val="001437" w:themeColor="text2"/>
                <w:sz w:val="24"/>
                <w:szCs w:val="24"/>
              </w:rPr>
              <w:t>Email comm with third party vendors such as Goldman, Reuters, etc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75 \h </w:instrText>
            </w:r>
            <w:r w:rsidR="002E4A45" w:rsidRPr="0052733B">
              <w:rPr>
                <w:webHidden/>
                <w:sz w:val="24"/>
                <w:szCs w:val="24"/>
              </w:rPr>
            </w:r>
            <w:r w:rsidR="002E4A45" w:rsidRPr="0052733B">
              <w:rPr>
                <w:webHidden/>
                <w:sz w:val="24"/>
                <w:szCs w:val="24"/>
              </w:rPr>
              <w:fldChar w:fldCharType="separate"/>
            </w:r>
            <w:r w:rsidR="00E009C2">
              <w:rPr>
                <w:webHidden/>
                <w:sz w:val="24"/>
                <w:szCs w:val="24"/>
              </w:rPr>
              <w:t>6</w:t>
            </w:r>
            <w:r w:rsidR="002E4A45" w:rsidRPr="0052733B">
              <w:rPr>
                <w:webHidden/>
                <w:sz w:val="24"/>
                <w:szCs w:val="24"/>
              </w:rPr>
              <w:fldChar w:fldCharType="end"/>
            </w:r>
          </w:hyperlink>
        </w:p>
        <w:p w14:paraId="29FB73DD" w14:textId="539E66D9" w:rsidR="002E4A45" w:rsidRPr="0052733B" w:rsidRDefault="00222406" w:rsidP="002E4A45">
          <w:pPr>
            <w:pStyle w:val="TOC3"/>
            <w:rPr>
              <w:rFonts w:asciiTheme="minorHAnsi" w:hAnsiTheme="minorHAnsi"/>
              <w:sz w:val="28"/>
              <w:szCs w:val="26"/>
            </w:rPr>
          </w:pPr>
          <w:hyperlink w:anchor="_Toc91594176" w:history="1">
            <w:r w:rsidR="002E4A45" w:rsidRPr="0052733B">
              <w:rPr>
                <w:rStyle w:val="Hyperlink"/>
                <w:color w:val="001437" w:themeColor="text2"/>
                <w:sz w:val="24"/>
                <w:szCs w:val="24"/>
              </w:rPr>
              <w:t>Updating Knowledge-base on confluence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76 \h </w:instrText>
            </w:r>
            <w:r w:rsidR="002E4A45" w:rsidRPr="0052733B">
              <w:rPr>
                <w:webHidden/>
                <w:sz w:val="24"/>
                <w:szCs w:val="24"/>
              </w:rPr>
            </w:r>
            <w:r w:rsidR="002E4A45" w:rsidRPr="0052733B">
              <w:rPr>
                <w:webHidden/>
                <w:sz w:val="24"/>
                <w:szCs w:val="24"/>
              </w:rPr>
              <w:fldChar w:fldCharType="separate"/>
            </w:r>
            <w:r w:rsidR="00E009C2">
              <w:rPr>
                <w:webHidden/>
                <w:sz w:val="24"/>
                <w:szCs w:val="24"/>
              </w:rPr>
              <w:t>7</w:t>
            </w:r>
            <w:r w:rsidR="002E4A45" w:rsidRPr="0052733B">
              <w:rPr>
                <w:webHidden/>
                <w:sz w:val="24"/>
                <w:szCs w:val="24"/>
              </w:rPr>
              <w:fldChar w:fldCharType="end"/>
            </w:r>
          </w:hyperlink>
        </w:p>
        <w:p w14:paraId="2E98C186" w14:textId="11CD4954" w:rsidR="002E4A45" w:rsidRPr="0052733B" w:rsidRDefault="00222406" w:rsidP="002E4A45">
          <w:pPr>
            <w:pStyle w:val="TOC3"/>
            <w:rPr>
              <w:rFonts w:asciiTheme="minorHAnsi" w:hAnsiTheme="minorHAnsi"/>
              <w:sz w:val="28"/>
              <w:szCs w:val="26"/>
            </w:rPr>
          </w:pPr>
          <w:hyperlink w:anchor="_Toc91594177" w:history="1">
            <w:r w:rsidR="002E4A45" w:rsidRPr="0052733B">
              <w:rPr>
                <w:rStyle w:val="Hyperlink"/>
                <w:color w:val="001437" w:themeColor="text2"/>
                <w:sz w:val="24"/>
                <w:szCs w:val="24"/>
              </w:rPr>
              <w:t>Writings comments on Jira/Remedy for escalating issues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77 \h </w:instrText>
            </w:r>
            <w:r w:rsidR="002E4A45" w:rsidRPr="0052733B">
              <w:rPr>
                <w:webHidden/>
                <w:sz w:val="24"/>
                <w:szCs w:val="24"/>
              </w:rPr>
            </w:r>
            <w:r w:rsidR="002E4A45" w:rsidRPr="0052733B">
              <w:rPr>
                <w:webHidden/>
                <w:sz w:val="24"/>
                <w:szCs w:val="24"/>
              </w:rPr>
              <w:fldChar w:fldCharType="separate"/>
            </w:r>
            <w:r w:rsidR="00E009C2">
              <w:rPr>
                <w:webHidden/>
                <w:sz w:val="24"/>
                <w:szCs w:val="24"/>
              </w:rPr>
              <w:t>8</w:t>
            </w:r>
            <w:r w:rsidR="002E4A45" w:rsidRPr="0052733B">
              <w:rPr>
                <w:webHidden/>
                <w:sz w:val="24"/>
                <w:szCs w:val="24"/>
              </w:rPr>
              <w:fldChar w:fldCharType="end"/>
            </w:r>
          </w:hyperlink>
        </w:p>
        <w:p w14:paraId="3544FC29" w14:textId="65C86648" w:rsidR="002E4A45" w:rsidRPr="0052733B" w:rsidRDefault="00222406" w:rsidP="002E4A45">
          <w:pPr>
            <w:pStyle w:val="TOC3"/>
            <w:rPr>
              <w:rFonts w:asciiTheme="minorHAnsi" w:hAnsiTheme="minorHAnsi"/>
              <w:sz w:val="28"/>
              <w:szCs w:val="26"/>
            </w:rPr>
          </w:pPr>
          <w:hyperlink w:anchor="_Toc91594178" w:history="1">
            <w:r w:rsidR="002E4A45" w:rsidRPr="0052733B">
              <w:rPr>
                <w:rStyle w:val="Hyperlink"/>
                <w:color w:val="001437" w:themeColor="text2"/>
                <w:sz w:val="24"/>
                <w:szCs w:val="24"/>
              </w:rPr>
              <w:t>Documenting knowledge on Jira/Remedy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78 \h </w:instrText>
            </w:r>
            <w:r w:rsidR="002E4A45" w:rsidRPr="0052733B">
              <w:rPr>
                <w:webHidden/>
                <w:sz w:val="24"/>
                <w:szCs w:val="24"/>
              </w:rPr>
            </w:r>
            <w:r w:rsidR="002E4A45" w:rsidRPr="0052733B">
              <w:rPr>
                <w:webHidden/>
                <w:sz w:val="24"/>
                <w:szCs w:val="24"/>
              </w:rPr>
              <w:fldChar w:fldCharType="separate"/>
            </w:r>
            <w:r w:rsidR="00E009C2">
              <w:rPr>
                <w:webHidden/>
                <w:sz w:val="24"/>
                <w:szCs w:val="24"/>
              </w:rPr>
              <w:t>9</w:t>
            </w:r>
            <w:r w:rsidR="002E4A45" w:rsidRPr="0052733B">
              <w:rPr>
                <w:webHidden/>
                <w:sz w:val="24"/>
                <w:szCs w:val="24"/>
              </w:rPr>
              <w:fldChar w:fldCharType="end"/>
            </w:r>
          </w:hyperlink>
        </w:p>
        <w:p w14:paraId="328A7980" w14:textId="1EF309FC" w:rsidR="002E4A45" w:rsidRPr="0052733B" w:rsidRDefault="00222406" w:rsidP="002E4A45">
          <w:pPr>
            <w:pStyle w:val="TOC3"/>
            <w:rPr>
              <w:rFonts w:asciiTheme="minorHAnsi" w:hAnsiTheme="minorHAnsi"/>
              <w:sz w:val="28"/>
              <w:szCs w:val="26"/>
            </w:rPr>
          </w:pPr>
          <w:hyperlink w:anchor="_Toc91594179" w:history="1">
            <w:r w:rsidR="002E4A45" w:rsidRPr="0052733B">
              <w:rPr>
                <w:rStyle w:val="Hyperlink"/>
                <w:color w:val="001437" w:themeColor="text2"/>
                <w:sz w:val="24"/>
                <w:szCs w:val="24"/>
              </w:rPr>
              <w:t>Regular/Usual email communication with the client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79 \h </w:instrText>
            </w:r>
            <w:r w:rsidR="002E4A45" w:rsidRPr="0052733B">
              <w:rPr>
                <w:webHidden/>
                <w:sz w:val="24"/>
                <w:szCs w:val="24"/>
              </w:rPr>
            </w:r>
            <w:r w:rsidR="002E4A45" w:rsidRPr="0052733B">
              <w:rPr>
                <w:webHidden/>
                <w:sz w:val="24"/>
                <w:szCs w:val="24"/>
              </w:rPr>
              <w:fldChar w:fldCharType="separate"/>
            </w:r>
            <w:r w:rsidR="00E009C2">
              <w:rPr>
                <w:webHidden/>
                <w:sz w:val="24"/>
                <w:szCs w:val="24"/>
              </w:rPr>
              <w:t>10</w:t>
            </w:r>
            <w:r w:rsidR="002E4A45" w:rsidRPr="0052733B">
              <w:rPr>
                <w:webHidden/>
                <w:sz w:val="24"/>
                <w:szCs w:val="24"/>
              </w:rPr>
              <w:fldChar w:fldCharType="end"/>
            </w:r>
          </w:hyperlink>
        </w:p>
        <w:p w14:paraId="0563FDB8" w14:textId="3E0C24D1" w:rsidR="002E4A45" w:rsidRPr="0052733B" w:rsidRDefault="00222406" w:rsidP="002E4A45">
          <w:pPr>
            <w:pStyle w:val="TOC3"/>
            <w:rPr>
              <w:rFonts w:asciiTheme="minorHAnsi" w:hAnsiTheme="minorHAnsi"/>
              <w:sz w:val="28"/>
              <w:szCs w:val="26"/>
            </w:rPr>
          </w:pPr>
          <w:hyperlink w:anchor="_Toc91594180" w:history="1">
            <w:r w:rsidR="002E4A45" w:rsidRPr="0052733B">
              <w:rPr>
                <w:rStyle w:val="Hyperlink"/>
                <w:color w:val="001437" w:themeColor="text2"/>
                <w:sz w:val="24"/>
                <w:szCs w:val="24"/>
              </w:rPr>
              <w:t>How would you respond to a second or third email from the client?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80 \h </w:instrText>
            </w:r>
            <w:r w:rsidR="002E4A45" w:rsidRPr="0052733B">
              <w:rPr>
                <w:webHidden/>
                <w:sz w:val="24"/>
                <w:szCs w:val="24"/>
              </w:rPr>
            </w:r>
            <w:r w:rsidR="002E4A45" w:rsidRPr="0052733B">
              <w:rPr>
                <w:webHidden/>
                <w:sz w:val="24"/>
                <w:szCs w:val="24"/>
              </w:rPr>
              <w:fldChar w:fldCharType="separate"/>
            </w:r>
            <w:r w:rsidR="00E009C2">
              <w:rPr>
                <w:webHidden/>
                <w:sz w:val="24"/>
                <w:szCs w:val="24"/>
              </w:rPr>
              <w:t>11</w:t>
            </w:r>
            <w:r w:rsidR="002E4A45" w:rsidRPr="0052733B">
              <w:rPr>
                <w:webHidden/>
                <w:sz w:val="24"/>
                <w:szCs w:val="24"/>
              </w:rPr>
              <w:fldChar w:fldCharType="end"/>
            </w:r>
          </w:hyperlink>
        </w:p>
        <w:p w14:paraId="680923A1" w14:textId="0DE9F4DA" w:rsidR="002E4A45" w:rsidRPr="0052733B" w:rsidRDefault="00222406" w:rsidP="002E4A45">
          <w:pPr>
            <w:pStyle w:val="TOC3"/>
            <w:rPr>
              <w:rFonts w:asciiTheme="minorHAnsi" w:hAnsiTheme="minorHAnsi"/>
              <w:sz w:val="28"/>
              <w:szCs w:val="26"/>
            </w:rPr>
          </w:pPr>
          <w:hyperlink w:anchor="_Toc91594181" w:history="1">
            <w:r w:rsidR="002E4A45" w:rsidRPr="0052733B">
              <w:rPr>
                <w:rStyle w:val="Hyperlink"/>
                <w:color w:val="001437" w:themeColor="text2"/>
                <w:sz w:val="24"/>
                <w:szCs w:val="24"/>
              </w:rPr>
              <w:t>Minutes of Meeting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81 \h </w:instrText>
            </w:r>
            <w:r w:rsidR="002E4A45" w:rsidRPr="0052733B">
              <w:rPr>
                <w:webHidden/>
                <w:sz w:val="24"/>
                <w:szCs w:val="24"/>
              </w:rPr>
            </w:r>
            <w:r w:rsidR="002E4A45" w:rsidRPr="0052733B">
              <w:rPr>
                <w:webHidden/>
                <w:sz w:val="24"/>
                <w:szCs w:val="24"/>
              </w:rPr>
              <w:fldChar w:fldCharType="separate"/>
            </w:r>
            <w:r w:rsidR="00E009C2">
              <w:rPr>
                <w:webHidden/>
                <w:sz w:val="24"/>
                <w:szCs w:val="24"/>
              </w:rPr>
              <w:t>12</w:t>
            </w:r>
            <w:r w:rsidR="002E4A45" w:rsidRPr="0052733B">
              <w:rPr>
                <w:webHidden/>
                <w:sz w:val="24"/>
                <w:szCs w:val="24"/>
              </w:rPr>
              <w:fldChar w:fldCharType="end"/>
            </w:r>
          </w:hyperlink>
        </w:p>
        <w:p w14:paraId="41A8C2A3" w14:textId="57B26B38" w:rsidR="002E4A45" w:rsidRPr="0052733B" w:rsidRDefault="00222406" w:rsidP="002E4A45">
          <w:pPr>
            <w:pStyle w:val="TOC3"/>
            <w:rPr>
              <w:rFonts w:asciiTheme="minorHAnsi" w:hAnsiTheme="minorHAnsi"/>
              <w:sz w:val="28"/>
              <w:szCs w:val="26"/>
            </w:rPr>
          </w:pPr>
          <w:hyperlink w:anchor="_Toc91594182" w:history="1">
            <w:r w:rsidR="002E4A45" w:rsidRPr="0052733B">
              <w:rPr>
                <w:rStyle w:val="Hyperlink"/>
                <w:color w:val="001437" w:themeColor="text2"/>
                <w:sz w:val="24"/>
                <w:szCs w:val="24"/>
              </w:rPr>
              <w:t>Making requests to manager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82 \h </w:instrText>
            </w:r>
            <w:r w:rsidR="002E4A45" w:rsidRPr="0052733B">
              <w:rPr>
                <w:webHidden/>
                <w:sz w:val="24"/>
                <w:szCs w:val="24"/>
              </w:rPr>
            </w:r>
            <w:r w:rsidR="002E4A45" w:rsidRPr="0052733B">
              <w:rPr>
                <w:webHidden/>
                <w:sz w:val="24"/>
                <w:szCs w:val="24"/>
              </w:rPr>
              <w:fldChar w:fldCharType="separate"/>
            </w:r>
            <w:r w:rsidR="00E009C2">
              <w:rPr>
                <w:webHidden/>
                <w:sz w:val="24"/>
                <w:szCs w:val="24"/>
              </w:rPr>
              <w:t>12</w:t>
            </w:r>
            <w:r w:rsidR="002E4A45" w:rsidRPr="0052733B">
              <w:rPr>
                <w:webHidden/>
                <w:sz w:val="24"/>
                <w:szCs w:val="24"/>
              </w:rPr>
              <w:fldChar w:fldCharType="end"/>
            </w:r>
          </w:hyperlink>
        </w:p>
        <w:p w14:paraId="023FB751" w14:textId="3C10FB5E" w:rsidR="002E4A45" w:rsidRPr="0052733B" w:rsidRDefault="00222406" w:rsidP="002E4A45">
          <w:pPr>
            <w:pStyle w:val="TOC3"/>
            <w:rPr>
              <w:rFonts w:asciiTheme="minorHAnsi" w:hAnsiTheme="minorHAnsi"/>
              <w:sz w:val="28"/>
              <w:szCs w:val="26"/>
            </w:rPr>
          </w:pPr>
          <w:hyperlink w:anchor="_Toc91594183" w:history="1">
            <w:r w:rsidR="002E4A45" w:rsidRPr="0052733B">
              <w:rPr>
                <w:rStyle w:val="Hyperlink"/>
                <w:color w:val="001437" w:themeColor="text2"/>
                <w:sz w:val="24"/>
                <w:szCs w:val="24"/>
              </w:rPr>
              <w:t>Making to HR/Finance/Admin/etc </w:t>
            </w:r>
            <w:r w:rsidR="002E4A45" w:rsidRPr="0052733B">
              <w:rPr>
                <w:webHidden/>
                <w:sz w:val="24"/>
                <w:szCs w:val="24"/>
              </w:rPr>
              <w:tab/>
            </w:r>
            <w:r w:rsidR="002E4A45" w:rsidRPr="0052733B">
              <w:rPr>
                <w:webHidden/>
                <w:sz w:val="24"/>
                <w:szCs w:val="24"/>
              </w:rPr>
              <w:fldChar w:fldCharType="begin"/>
            </w:r>
            <w:r w:rsidR="002E4A45" w:rsidRPr="0052733B">
              <w:rPr>
                <w:webHidden/>
                <w:sz w:val="24"/>
                <w:szCs w:val="24"/>
              </w:rPr>
              <w:instrText xml:space="preserve"> PAGEREF _Toc91594183 \h </w:instrText>
            </w:r>
            <w:r w:rsidR="002E4A45" w:rsidRPr="0052733B">
              <w:rPr>
                <w:webHidden/>
                <w:sz w:val="24"/>
                <w:szCs w:val="24"/>
              </w:rPr>
            </w:r>
            <w:r w:rsidR="002E4A45" w:rsidRPr="0052733B">
              <w:rPr>
                <w:webHidden/>
                <w:sz w:val="24"/>
                <w:szCs w:val="24"/>
              </w:rPr>
              <w:fldChar w:fldCharType="separate"/>
            </w:r>
            <w:r w:rsidR="00E009C2">
              <w:rPr>
                <w:webHidden/>
                <w:sz w:val="24"/>
                <w:szCs w:val="24"/>
              </w:rPr>
              <w:t>13</w:t>
            </w:r>
            <w:r w:rsidR="002E4A45" w:rsidRPr="0052733B">
              <w:rPr>
                <w:webHidden/>
                <w:sz w:val="24"/>
                <w:szCs w:val="24"/>
              </w:rPr>
              <w:fldChar w:fldCharType="end"/>
            </w:r>
          </w:hyperlink>
        </w:p>
        <w:p w14:paraId="61685892" w14:textId="5D02449B" w:rsidR="002E4A45" w:rsidRPr="002E4A45" w:rsidRDefault="00222406" w:rsidP="002E4A45">
          <w:pPr>
            <w:pStyle w:val="TOC1"/>
            <w:rPr>
              <w:rFonts w:asciiTheme="minorHAnsi" w:hAnsiTheme="minorHAnsi"/>
              <w:color w:val="auto"/>
              <w:sz w:val="28"/>
              <w:szCs w:val="26"/>
            </w:rPr>
          </w:pPr>
          <w:hyperlink w:anchor="_Toc91594184" w:history="1">
            <w:r w:rsidR="002E4A45" w:rsidRPr="002E4A45">
              <w:rPr>
                <w:rStyle w:val="Hyperlink"/>
                <w:sz w:val="24"/>
                <w:szCs w:val="24"/>
              </w:rPr>
              <w:t>Conclusion</w:t>
            </w:r>
            <w:r w:rsidR="002E4A45" w:rsidRPr="002E4A45">
              <w:rPr>
                <w:webHidden/>
                <w:sz w:val="24"/>
                <w:szCs w:val="24"/>
              </w:rPr>
              <w:tab/>
            </w:r>
            <w:r w:rsidR="002E4A45" w:rsidRPr="002E4A45">
              <w:rPr>
                <w:webHidden/>
                <w:sz w:val="24"/>
                <w:szCs w:val="24"/>
              </w:rPr>
              <w:fldChar w:fldCharType="begin"/>
            </w:r>
            <w:r w:rsidR="002E4A45" w:rsidRPr="002E4A45">
              <w:rPr>
                <w:webHidden/>
                <w:sz w:val="24"/>
                <w:szCs w:val="24"/>
              </w:rPr>
              <w:instrText xml:space="preserve"> PAGEREF _Toc91594184 \h </w:instrText>
            </w:r>
            <w:r w:rsidR="002E4A45" w:rsidRPr="002E4A45">
              <w:rPr>
                <w:webHidden/>
                <w:sz w:val="24"/>
                <w:szCs w:val="24"/>
              </w:rPr>
            </w:r>
            <w:r w:rsidR="002E4A45" w:rsidRPr="002E4A45">
              <w:rPr>
                <w:webHidden/>
                <w:sz w:val="24"/>
                <w:szCs w:val="24"/>
              </w:rPr>
              <w:fldChar w:fldCharType="separate"/>
            </w:r>
            <w:r w:rsidR="00E009C2">
              <w:rPr>
                <w:webHidden/>
                <w:sz w:val="24"/>
                <w:szCs w:val="24"/>
              </w:rPr>
              <w:t>14</w:t>
            </w:r>
            <w:r w:rsidR="002E4A45" w:rsidRPr="002E4A45">
              <w:rPr>
                <w:webHidden/>
                <w:sz w:val="24"/>
                <w:szCs w:val="24"/>
              </w:rPr>
              <w:fldChar w:fldCharType="end"/>
            </w:r>
          </w:hyperlink>
        </w:p>
        <w:p w14:paraId="7B1AB114" w14:textId="6BAD6971" w:rsidR="002E4A45" w:rsidRPr="002E4A45" w:rsidRDefault="00222406" w:rsidP="002E4A45">
          <w:pPr>
            <w:pStyle w:val="TOC1"/>
            <w:rPr>
              <w:rFonts w:asciiTheme="minorHAnsi" w:hAnsiTheme="minorHAnsi"/>
              <w:color w:val="auto"/>
              <w:sz w:val="28"/>
              <w:szCs w:val="26"/>
            </w:rPr>
          </w:pPr>
          <w:hyperlink w:anchor="_Toc91594185" w:history="1">
            <w:r w:rsidR="002E4A45" w:rsidRPr="002E4A45">
              <w:rPr>
                <w:rStyle w:val="Hyperlink"/>
                <w:sz w:val="24"/>
                <w:szCs w:val="24"/>
              </w:rPr>
              <w:t>Disclaimer</w:t>
            </w:r>
            <w:r w:rsidR="002E4A45" w:rsidRPr="002E4A45">
              <w:rPr>
                <w:webHidden/>
                <w:sz w:val="24"/>
                <w:szCs w:val="24"/>
              </w:rPr>
              <w:tab/>
            </w:r>
            <w:r w:rsidR="002E4A45" w:rsidRPr="002E4A45">
              <w:rPr>
                <w:webHidden/>
                <w:sz w:val="24"/>
                <w:szCs w:val="24"/>
              </w:rPr>
              <w:fldChar w:fldCharType="begin"/>
            </w:r>
            <w:r w:rsidR="002E4A45" w:rsidRPr="002E4A45">
              <w:rPr>
                <w:webHidden/>
                <w:sz w:val="24"/>
                <w:szCs w:val="24"/>
              </w:rPr>
              <w:instrText xml:space="preserve"> PAGEREF _Toc91594185 \h </w:instrText>
            </w:r>
            <w:r w:rsidR="002E4A45" w:rsidRPr="002E4A45">
              <w:rPr>
                <w:webHidden/>
                <w:sz w:val="24"/>
                <w:szCs w:val="24"/>
              </w:rPr>
            </w:r>
            <w:r w:rsidR="002E4A45" w:rsidRPr="002E4A45">
              <w:rPr>
                <w:webHidden/>
                <w:sz w:val="24"/>
                <w:szCs w:val="24"/>
              </w:rPr>
              <w:fldChar w:fldCharType="separate"/>
            </w:r>
            <w:r w:rsidR="00E009C2">
              <w:rPr>
                <w:webHidden/>
                <w:sz w:val="24"/>
                <w:szCs w:val="24"/>
              </w:rPr>
              <w:t>15</w:t>
            </w:r>
            <w:r w:rsidR="002E4A45" w:rsidRPr="002E4A45">
              <w:rPr>
                <w:webHidden/>
                <w:sz w:val="24"/>
                <w:szCs w:val="24"/>
              </w:rPr>
              <w:fldChar w:fldCharType="end"/>
            </w:r>
          </w:hyperlink>
        </w:p>
        <w:p w14:paraId="4A084D84" w14:textId="42477B05" w:rsidR="002E4A45" w:rsidRDefault="002E4A45" w:rsidP="002E4A45">
          <w:r w:rsidRPr="002E4A45">
            <w:rPr>
              <w:b/>
              <w:bCs/>
              <w:noProof/>
              <w:sz w:val="28"/>
              <w:szCs w:val="24"/>
            </w:rPr>
            <w:fldChar w:fldCharType="end"/>
          </w:r>
        </w:p>
      </w:sdtContent>
    </w:sdt>
    <w:p w14:paraId="3B92A788" w14:textId="77777777" w:rsidR="002E4A45" w:rsidRDefault="002E4A45" w:rsidP="002E4A45">
      <w:pPr>
        <w:pStyle w:val="Heading1"/>
      </w:pPr>
      <w:bookmarkStart w:id="1" w:name="_Toc91594170"/>
      <w:r>
        <w:lastRenderedPageBreak/>
        <w:t>Introduction</w:t>
      </w:r>
      <w:bookmarkEnd w:id="1"/>
    </w:p>
    <w:p w14:paraId="431F13D8" w14:textId="47F840ED" w:rsidR="0094302E" w:rsidRPr="00ED064C" w:rsidRDefault="00CE4D34" w:rsidP="0094302E">
      <w:pPr>
        <w:rPr>
          <w:color w:val="001437" w:themeColor="text2"/>
        </w:rPr>
      </w:pPr>
      <w:r w:rsidRPr="00ED064C">
        <w:rPr>
          <w:color w:val="001437" w:themeColor="text2"/>
        </w:rPr>
        <w:t xml:space="preserve">The purpose of this document is to </w:t>
      </w:r>
      <w:r w:rsidR="00A63CC9" w:rsidRPr="00ED064C">
        <w:rPr>
          <w:color w:val="001437" w:themeColor="text2"/>
        </w:rPr>
        <w:t>share</w:t>
      </w:r>
      <w:r w:rsidR="00082274" w:rsidRPr="00ED064C">
        <w:rPr>
          <w:color w:val="001437" w:themeColor="text2"/>
        </w:rPr>
        <w:t xml:space="preserve"> an overview of language and tone, </w:t>
      </w:r>
      <w:r w:rsidR="00A63CC9" w:rsidRPr="00ED064C">
        <w:rPr>
          <w:color w:val="001437" w:themeColor="text2"/>
        </w:rPr>
        <w:t xml:space="preserve">in formal ION communication. Any communication done for/with team members, stakeholders, </w:t>
      </w:r>
      <w:r w:rsidR="009F206D" w:rsidRPr="00ED064C">
        <w:rPr>
          <w:color w:val="001437" w:themeColor="text2"/>
        </w:rPr>
        <w:t>clients,</w:t>
      </w:r>
      <w:r w:rsidR="00A63CC9" w:rsidRPr="00ED064C">
        <w:rPr>
          <w:color w:val="001437" w:themeColor="text2"/>
        </w:rPr>
        <w:t xml:space="preserve"> </w:t>
      </w:r>
      <w:r w:rsidR="00B00D62" w:rsidRPr="00ED064C">
        <w:rPr>
          <w:color w:val="001437" w:themeColor="text2"/>
        </w:rPr>
        <w:t xml:space="preserve">and colleagues is considered formal in nature. </w:t>
      </w:r>
    </w:p>
    <w:p w14:paraId="3C0D7B44" w14:textId="6C3EBC89" w:rsidR="00B00D62" w:rsidRPr="00ED064C" w:rsidRDefault="00B00D62" w:rsidP="0094302E">
      <w:pPr>
        <w:rPr>
          <w:color w:val="001437" w:themeColor="text2"/>
        </w:rPr>
      </w:pPr>
    </w:p>
    <w:p w14:paraId="3DD3D5FF" w14:textId="132693D0" w:rsidR="00B00D62" w:rsidRPr="00ED064C" w:rsidRDefault="00B00D62" w:rsidP="0094302E">
      <w:pPr>
        <w:rPr>
          <w:color w:val="001437" w:themeColor="text2"/>
        </w:rPr>
      </w:pPr>
      <w:r w:rsidRPr="00ED064C">
        <w:rPr>
          <w:color w:val="001437" w:themeColor="text2"/>
        </w:rPr>
        <w:t xml:space="preserve">How to use this document? </w:t>
      </w:r>
    </w:p>
    <w:p w14:paraId="4A015B3E" w14:textId="1DE16B60" w:rsidR="00B00D62" w:rsidRPr="00ED064C" w:rsidRDefault="005F2043" w:rsidP="00DF0B0B">
      <w:pPr>
        <w:pStyle w:val="ListParagraph"/>
        <w:numPr>
          <w:ilvl w:val="0"/>
          <w:numId w:val="23"/>
        </w:numPr>
        <w:rPr>
          <w:color w:val="001437" w:themeColor="text2"/>
        </w:rPr>
      </w:pPr>
      <w:r w:rsidRPr="00ED064C">
        <w:rPr>
          <w:color w:val="001437" w:themeColor="text2"/>
        </w:rPr>
        <w:t xml:space="preserve">Read it and re-visit it. </w:t>
      </w:r>
      <w:r w:rsidR="00B501E7" w:rsidRPr="00ED064C">
        <w:rPr>
          <w:color w:val="001437" w:themeColor="text2"/>
        </w:rPr>
        <w:t xml:space="preserve">Keep in on your desktop for ready reference. </w:t>
      </w:r>
    </w:p>
    <w:p w14:paraId="551DEA24" w14:textId="7FA1E21F" w:rsidR="005F2043" w:rsidRPr="00ED064C" w:rsidRDefault="005F2043" w:rsidP="00DF0B0B">
      <w:pPr>
        <w:pStyle w:val="ListParagraph"/>
        <w:numPr>
          <w:ilvl w:val="0"/>
          <w:numId w:val="23"/>
        </w:numPr>
        <w:rPr>
          <w:color w:val="001437" w:themeColor="text2"/>
        </w:rPr>
      </w:pPr>
      <w:r w:rsidRPr="00ED064C">
        <w:rPr>
          <w:color w:val="001437" w:themeColor="text2"/>
        </w:rPr>
        <w:t xml:space="preserve">Create a copy and keep adding aspects that you learn in your </w:t>
      </w:r>
      <w:r w:rsidR="001D3E53" w:rsidRPr="00ED064C">
        <w:rPr>
          <w:color w:val="001437" w:themeColor="text2"/>
        </w:rPr>
        <w:t xml:space="preserve">technical/functional induction. </w:t>
      </w:r>
    </w:p>
    <w:p w14:paraId="006CC8D6" w14:textId="35B7D414" w:rsidR="001D3E53" w:rsidRPr="00ED064C" w:rsidRDefault="001D3E53" w:rsidP="00DF0B0B">
      <w:pPr>
        <w:pStyle w:val="ListParagraph"/>
        <w:numPr>
          <w:ilvl w:val="0"/>
          <w:numId w:val="23"/>
        </w:numPr>
        <w:rPr>
          <w:color w:val="001437" w:themeColor="text2"/>
        </w:rPr>
      </w:pPr>
      <w:r w:rsidRPr="00ED064C">
        <w:rPr>
          <w:color w:val="001437" w:themeColor="text2"/>
        </w:rPr>
        <w:t xml:space="preserve">Ask questions from the trainers and managers/mentors to contextualize this document to your needs. </w:t>
      </w:r>
    </w:p>
    <w:p w14:paraId="0431D970" w14:textId="406F88DC" w:rsidR="002E4A45" w:rsidRDefault="002E4A45" w:rsidP="002E4A45">
      <w:pPr>
        <w:pStyle w:val="Heading1"/>
      </w:pPr>
      <w:bookmarkStart w:id="2" w:name="_Toc91594171"/>
      <w:r>
        <w:lastRenderedPageBreak/>
        <w:t>Definitions</w:t>
      </w:r>
      <w:bookmarkEnd w:id="2"/>
    </w:p>
    <w:p w14:paraId="2E7B6343" w14:textId="76C1320C" w:rsidR="009551DC" w:rsidRPr="00ED064C" w:rsidRDefault="009551DC" w:rsidP="009551DC">
      <w:pPr>
        <w:pStyle w:val="BodyHeading"/>
        <w:rPr>
          <w:color w:val="001437" w:themeColor="text2"/>
        </w:rPr>
      </w:pPr>
      <w:r w:rsidRPr="00ED064C">
        <w:rPr>
          <w:color w:val="001437" w:themeColor="text2"/>
        </w:rPr>
        <w:t>Tone</w:t>
      </w:r>
    </w:p>
    <w:p w14:paraId="1DA4E61D" w14:textId="5ECE2A5E" w:rsidR="00BE09AE" w:rsidRPr="00ED064C" w:rsidRDefault="00BE09AE" w:rsidP="00BE09AE">
      <w:pPr>
        <w:rPr>
          <w:color w:val="001437" w:themeColor="text2"/>
        </w:rPr>
      </w:pPr>
      <w:r w:rsidRPr="00ED064C">
        <w:rPr>
          <w:color w:val="001437" w:themeColor="text2"/>
        </w:rPr>
        <w:t xml:space="preserve">Tone is the attitude your </w:t>
      </w:r>
      <w:r w:rsidR="0030111E" w:rsidRPr="00ED064C">
        <w:rPr>
          <w:color w:val="001437" w:themeColor="text2"/>
        </w:rPr>
        <w:t>document, e-mail, or message</w:t>
      </w:r>
      <w:r w:rsidRPr="00ED064C">
        <w:rPr>
          <w:color w:val="001437" w:themeColor="text2"/>
        </w:rPr>
        <w:t xml:space="preserve"> employs. Just like tone of voice, tone </w:t>
      </w:r>
      <w:r w:rsidR="00036D6B" w:rsidRPr="00ED064C">
        <w:rPr>
          <w:color w:val="001437" w:themeColor="text2"/>
        </w:rPr>
        <w:t xml:space="preserve">in </w:t>
      </w:r>
      <w:r w:rsidR="006E6D74" w:rsidRPr="00ED064C">
        <w:rPr>
          <w:color w:val="001437" w:themeColor="text2"/>
        </w:rPr>
        <w:t xml:space="preserve">documents </w:t>
      </w:r>
      <w:r w:rsidR="006A11E1" w:rsidRPr="00ED064C">
        <w:rPr>
          <w:color w:val="001437" w:themeColor="text2"/>
        </w:rPr>
        <w:t>conveys</w:t>
      </w:r>
      <w:r w:rsidRPr="00ED064C">
        <w:rPr>
          <w:color w:val="001437" w:themeColor="text2"/>
        </w:rPr>
        <w:t xml:space="preserve"> more context </w:t>
      </w:r>
      <w:r w:rsidR="006A11E1" w:rsidRPr="00ED064C">
        <w:rPr>
          <w:color w:val="001437" w:themeColor="text2"/>
        </w:rPr>
        <w:t>than</w:t>
      </w:r>
      <w:r w:rsidRPr="00ED064C">
        <w:rPr>
          <w:color w:val="001437" w:themeColor="text2"/>
        </w:rPr>
        <w:t xml:space="preserve"> the words used.</w:t>
      </w:r>
    </w:p>
    <w:p w14:paraId="15AC3E02" w14:textId="3568E5C1" w:rsidR="00BE09AE" w:rsidRPr="00ED064C" w:rsidRDefault="006A11E1" w:rsidP="00BE09AE">
      <w:pPr>
        <w:rPr>
          <w:color w:val="001437" w:themeColor="text2"/>
        </w:rPr>
      </w:pPr>
      <w:r w:rsidRPr="00ED064C">
        <w:rPr>
          <w:color w:val="001437" w:themeColor="text2"/>
        </w:rPr>
        <w:t>F</w:t>
      </w:r>
      <w:r w:rsidR="00BE09AE" w:rsidRPr="00ED064C">
        <w:rPr>
          <w:color w:val="001437" w:themeColor="text2"/>
        </w:rPr>
        <w:t xml:space="preserve">or example, </w:t>
      </w:r>
      <w:r w:rsidRPr="00ED064C">
        <w:rPr>
          <w:color w:val="001437" w:themeColor="text2"/>
        </w:rPr>
        <w:t>if</w:t>
      </w:r>
      <w:r w:rsidR="00BE09AE" w:rsidRPr="00ED064C">
        <w:rPr>
          <w:color w:val="001437" w:themeColor="text2"/>
        </w:rPr>
        <w:t xml:space="preserve"> your </w:t>
      </w:r>
      <w:r w:rsidR="006E6D74" w:rsidRPr="00ED064C">
        <w:rPr>
          <w:color w:val="001437" w:themeColor="text2"/>
        </w:rPr>
        <w:t>manager</w:t>
      </w:r>
      <w:r w:rsidR="00BE09AE" w:rsidRPr="00ED064C">
        <w:rPr>
          <w:color w:val="001437" w:themeColor="text2"/>
        </w:rPr>
        <w:t xml:space="preserve"> sent you a message that said, “Do you have a minute to talk?” you might think, “Oh no, what’s wrong?” If she rephrased it as, “Got time to chat </w:t>
      </w:r>
      <w:r w:rsidR="6D836037" w:rsidRPr="00ED064C">
        <w:rPr>
          <w:color w:val="001437" w:themeColor="text2"/>
        </w:rPr>
        <w:t>really</w:t>
      </w:r>
      <w:r w:rsidR="00BE09AE" w:rsidRPr="00ED064C">
        <w:rPr>
          <w:color w:val="001437" w:themeColor="text2"/>
        </w:rPr>
        <w:t xml:space="preserve"> quick?” you might be less alarmed.</w:t>
      </w:r>
    </w:p>
    <w:p w14:paraId="1CF6980F" w14:textId="32083748" w:rsidR="00BE56E5" w:rsidRPr="00ED064C" w:rsidRDefault="006977B6" w:rsidP="00BE09AE">
      <w:pPr>
        <w:rPr>
          <w:color w:val="001437" w:themeColor="text2"/>
        </w:rPr>
      </w:pPr>
      <w:r w:rsidRPr="00ED064C">
        <w:rPr>
          <w:color w:val="001437" w:themeColor="text2"/>
        </w:rPr>
        <w:t>T</w:t>
      </w:r>
      <w:r w:rsidR="00BE09AE" w:rsidRPr="00ED064C">
        <w:rPr>
          <w:color w:val="001437" w:themeColor="text2"/>
        </w:rPr>
        <w:t xml:space="preserve">he emotional response you take away from a message may not necessarily be the intention of the sender, </w:t>
      </w:r>
      <w:r w:rsidRPr="00ED064C">
        <w:rPr>
          <w:color w:val="001437" w:themeColor="text2"/>
        </w:rPr>
        <w:t>but</w:t>
      </w:r>
      <w:r w:rsidR="00BE09AE" w:rsidRPr="00ED064C">
        <w:rPr>
          <w:color w:val="001437" w:themeColor="text2"/>
        </w:rPr>
        <w:t xml:space="preserve"> it still exists, and people will seek it out when reading.</w:t>
      </w:r>
    </w:p>
    <w:p w14:paraId="73B9E4D6" w14:textId="648701B1" w:rsidR="00BE56E5" w:rsidRPr="00ED064C" w:rsidRDefault="006A11E1" w:rsidP="00BE09AE">
      <w:pPr>
        <w:rPr>
          <w:color w:val="001437" w:themeColor="text2"/>
        </w:rPr>
      </w:pPr>
      <w:r w:rsidRPr="00ED064C">
        <w:rPr>
          <w:color w:val="001437" w:themeColor="text2"/>
        </w:rPr>
        <w:t>Your t</w:t>
      </w:r>
      <w:r w:rsidR="00BE56E5" w:rsidRPr="00ED064C">
        <w:rPr>
          <w:color w:val="001437" w:themeColor="text2"/>
        </w:rPr>
        <w:t xml:space="preserve">one may be </w:t>
      </w:r>
      <w:r w:rsidR="00755964" w:rsidRPr="00ED064C">
        <w:rPr>
          <w:color w:val="001437" w:themeColor="text2"/>
        </w:rPr>
        <w:t xml:space="preserve">neutral, skeptical, confused, </w:t>
      </w:r>
      <w:r w:rsidR="004C6091" w:rsidRPr="00ED064C">
        <w:rPr>
          <w:color w:val="001437" w:themeColor="text2"/>
        </w:rPr>
        <w:t xml:space="preserve">descriptive, </w:t>
      </w:r>
      <w:r w:rsidR="00755964" w:rsidRPr="00ED064C">
        <w:rPr>
          <w:color w:val="001437" w:themeColor="text2"/>
        </w:rPr>
        <w:t>etc</w:t>
      </w:r>
      <w:r w:rsidR="009E269F" w:rsidRPr="00ED064C">
        <w:rPr>
          <w:color w:val="001437" w:themeColor="text2"/>
        </w:rPr>
        <w:t>.</w:t>
      </w:r>
      <w:r w:rsidR="008B4372" w:rsidRPr="00ED064C">
        <w:rPr>
          <w:color w:val="001437" w:themeColor="text2"/>
        </w:rPr>
        <w:t>,</w:t>
      </w:r>
      <w:r w:rsidR="00176E22" w:rsidRPr="00ED064C">
        <w:rPr>
          <w:color w:val="001437" w:themeColor="text2"/>
        </w:rPr>
        <w:t xml:space="preserve"> but i</w:t>
      </w:r>
      <w:r w:rsidR="00755964" w:rsidRPr="00ED064C">
        <w:rPr>
          <w:color w:val="001437" w:themeColor="text2"/>
        </w:rPr>
        <w:t xml:space="preserve">t is </w:t>
      </w:r>
      <w:r w:rsidRPr="00ED064C">
        <w:rPr>
          <w:color w:val="001437" w:themeColor="text2"/>
        </w:rPr>
        <w:t>important</w:t>
      </w:r>
      <w:r w:rsidR="00755964" w:rsidRPr="00ED064C">
        <w:rPr>
          <w:color w:val="001437" w:themeColor="text2"/>
        </w:rPr>
        <w:t xml:space="preserve"> to </w:t>
      </w:r>
      <w:r w:rsidR="004C6091" w:rsidRPr="00ED064C">
        <w:rPr>
          <w:color w:val="001437" w:themeColor="text2"/>
        </w:rPr>
        <w:t xml:space="preserve">be </w:t>
      </w:r>
      <w:r w:rsidR="008B4372" w:rsidRPr="00ED064C">
        <w:rPr>
          <w:color w:val="001437" w:themeColor="text2"/>
        </w:rPr>
        <w:t>mindful</w:t>
      </w:r>
      <w:r w:rsidR="004C6091" w:rsidRPr="00ED064C">
        <w:rPr>
          <w:color w:val="001437" w:themeColor="text2"/>
        </w:rPr>
        <w:t xml:space="preserve"> of </w:t>
      </w:r>
      <w:r w:rsidR="008B4372" w:rsidRPr="00ED064C">
        <w:rPr>
          <w:color w:val="001437" w:themeColor="text2"/>
        </w:rPr>
        <w:t>the tone your message is conveying</w:t>
      </w:r>
      <w:r w:rsidR="004C6091" w:rsidRPr="00ED064C">
        <w:rPr>
          <w:color w:val="001437" w:themeColor="text2"/>
        </w:rPr>
        <w:t xml:space="preserve"> and </w:t>
      </w:r>
      <w:r w:rsidR="008B4372" w:rsidRPr="00ED064C">
        <w:rPr>
          <w:color w:val="001437" w:themeColor="text2"/>
        </w:rPr>
        <w:t xml:space="preserve">to adjust it to </w:t>
      </w:r>
      <w:r w:rsidR="00755964" w:rsidRPr="00ED064C">
        <w:rPr>
          <w:color w:val="001437" w:themeColor="text2"/>
        </w:rPr>
        <w:t xml:space="preserve">ensure </w:t>
      </w:r>
      <w:r w:rsidR="004B56DE" w:rsidRPr="00ED064C">
        <w:rPr>
          <w:color w:val="001437" w:themeColor="text2"/>
        </w:rPr>
        <w:t xml:space="preserve">the </w:t>
      </w:r>
      <w:r w:rsidR="008B4372" w:rsidRPr="00ED064C">
        <w:rPr>
          <w:color w:val="001437" w:themeColor="text2"/>
        </w:rPr>
        <w:t xml:space="preserve">message uses the </w:t>
      </w:r>
      <w:r w:rsidR="004B56DE" w:rsidRPr="00ED064C">
        <w:rPr>
          <w:color w:val="001437" w:themeColor="text2"/>
        </w:rPr>
        <w:t>appropriate tone</w:t>
      </w:r>
      <w:r w:rsidR="00615CF8" w:rsidRPr="00ED064C">
        <w:rPr>
          <w:color w:val="001437" w:themeColor="text2"/>
        </w:rPr>
        <w:t>.</w:t>
      </w:r>
    </w:p>
    <w:p w14:paraId="4E9BDF26" w14:textId="332D4349" w:rsidR="009551DC" w:rsidRPr="00ED064C" w:rsidRDefault="009551DC" w:rsidP="009551DC">
      <w:pPr>
        <w:pStyle w:val="BodyHeading"/>
        <w:rPr>
          <w:color w:val="001437" w:themeColor="text2"/>
        </w:rPr>
      </w:pPr>
      <w:r w:rsidRPr="00ED064C">
        <w:rPr>
          <w:color w:val="001437" w:themeColor="text2"/>
        </w:rPr>
        <w:t>Level of Detail</w:t>
      </w:r>
    </w:p>
    <w:p w14:paraId="45107A88" w14:textId="749DF842" w:rsidR="00761388" w:rsidRPr="00ED064C" w:rsidRDefault="002E3044" w:rsidP="00615CF8">
      <w:pPr>
        <w:rPr>
          <w:color w:val="001437" w:themeColor="text2"/>
        </w:rPr>
      </w:pPr>
      <w:r w:rsidRPr="00ED064C">
        <w:rPr>
          <w:color w:val="001437" w:themeColor="text2"/>
        </w:rPr>
        <w:t xml:space="preserve">The amount of detail your </w:t>
      </w:r>
      <w:r w:rsidR="00FF25D3" w:rsidRPr="00ED064C">
        <w:rPr>
          <w:color w:val="001437" w:themeColor="text2"/>
        </w:rPr>
        <w:t>writing</w:t>
      </w:r>
      <w:r w:rsidR="004F2C54" w:rsidRPr="00ED064C">
        <w:rPr>
          <w:color w:val="001437" w:themeColor="text2"/>
        </w:rPr>
        <w:t xml:space="preserve"> should </w:t>
      </w:r>
      <w:r w:rsidR="00FF5A3A" w:rsidRPr="00ED064C">
        <w:rPr>
          <w:color w:val="001437" w:themeColor="text2"/>
        </w:rPr>
        <w:t>have</w:t>
      </w:r>
      <w:r w:rsidR="006E6D74" w:rsidRPr="00ED064C">
        <w:rPr>
          <w:color w:val="001437" w:themeColor="text2"/>
        </w:rPr>
        <w:t xml:space="preserve"> depends on who you are writing to</w:t>
      </w:r>
      <w:r w:rsidR="004F2C54" w:rsidRPr="00ED064C">
        <w:rPr>
          <w:color w:val="001437" w:themeColor="text2"/>
        </w:rPr>
        <w:t xml:space="preserve"> </w:t>
      </w:r>
      <w:r w:rsidR="0099216A" w:rsidRPr="00ED064C">
        <w:rPr>
          <w:color w:val="001437" w:themeColor="text2"/>
        </w:rPr>
        <w:t xml:space="preserve">and the purpose. </w:t>
      </w:r>
    </w:p>
    <w:p w14:paraId="6A7B1F1C" w14:textId="7893AC1A" w:rsidR="00615CF8" w:rsidRPr="00ED064C" w:rsidRDefault="004F2C54" w:rsidP="00615CF8">
      <w:pPr>
        <w:rPr>
          <w:color w:val="001437" w:themeColor="text2"/>
        </w:rPr>
      </w:pPr>
      <w:r w:rsidRPr="00ED064C">
        <w:rPr>
          <w:color w:val="001437" w:themeColor="text2"/>
        </w:rPr>
        <w:t xml:space="preserve">For example, </w:t>
      </w:r>
      <w:r w:rsidR="00761388" w:rsidRPr="00ED064C">
        <w:rPr>
          <w:color w:val="001437" w:themeColor="text2"/>
        </w:rPr>
        <w:t xml:space="preserve">calendar invites </w:t>
      </w:r>
      <w:r w:rsidRPr="00ED064C">
        <w:rPr>
          <w:color w:val="001437" w:themeColor="text2"/>
        </w:rPr>
        <w:t>require brief summaries</w:t>
      </w:r>
      <w:r w:rsidR="00863E9F" w:rsidRPr="00ED064C">
        <w:rPr>
          <w:color w:val="001437" w:themeColor="text2"/>
        </w:rPr>
        <w:t xml:space="preserve">, </w:t>
      </w:r>
      <w:r w:rsidR="00FF5A3A" w:rsidRPr="00ED064C">
        <w:rPr>
          <w:color w:val="001437" w:themeColor="text2"/>
        </w:rPr>
        <w:t>while</w:t>
      </w:r>
      <w:r w:rsidRPr="00ED064C">
        <w:rPr>
          <w:color w:val="001437" w:themeColor="text2"/>
        </w:rPr>
        <w:t xml:space="preserve"> </w:t>
      </w:r>
      <w:r w:rsidR="00761388" w:rsidRPr="00ED064C">
        <w:rPr>
          <w:color w:val="001437" w:themeColor="text2"/>
        </w:rPr>
        <w:t>requirement-specification documents need to be deeply detailed to ensure no features are missed</w:t>
      </w:r>
      <w:r w:rsidR="00863E9F" w:rsidRPr="00ED064C">
        <w:rPr>
          <w:color w:val="001437" w:themeColor="text2"/>
        </w:rPr>
        <w:t>.</w:t>
      </w:r>
      <w:r w:rsidR="00FF5A3A" w:rsidRPr="00ED064C">
        <w:rPr>
          <w:color w:val="001437" w:themeColor="text2"/>
        </w:rPr>
        <w:t xml:space="preserve"> Another er example can be: If you need help on a task from someone who is unaware of the project’s details, then supplying context is essential. </w:t>
      </w:r>
    </w:p>
    <w:p w14:paraId="4CCC9E87" w14:textId="77777777" w:rsidR="009551DC" w:rsidRPr="00ED064C" w:rsidRDefault="009551DC" w:rsidP="009551DC">
      <w:pPr>
        <w:pStyle w:val="BodyHeading"/>
        <w:rPr>
          <w:color w:val="001437" w:themeColor="text2"/>
        </w:rPr>
      </w:pPr>
      <w:r w:rsidRPr="00ED064C">
        <w:rPr>
          <w:color w:val="001437" w:themeColor="text2"/>
        </w:rPr>
        <w:t>Language</w:t>
      </w:r>
    </w:p>
    <w:p w14:paraId="67475100" w14:textId="2A7638A8" w:rsidR="004324BC" w:rsidRPr="00ED064C" w:rsidRDefault="0096126F" w:rsidP="0096126F">
      <w:pPr>
        <w:rPr>
          <w:color w:val="001437" w:themeColor="text2"/>
        </w:rPr>
      </w:pPr>
      <w:r w:rsidRPr="00ED064C">
        <w:rPr>
          <w:color w:val="001437" w:themeColor="text2"/>
        </w:rPr>
        <w:t xml:space="preserve">Language </w:t>
      </w:r>
      <w:r w:rsidR="002B26E4" w:rsidRPr="00ED064C">
        <w:rPr>
          <w:color w:val="001437" w:themeColor="text2"/>
        </w:rPr>
        <w:t>refers to the phrasing of the</w:t>
      </w:r>
      <w:r w:rsidR="005A005F" w:rsidRPr="00ED064C">
        <w:rPr>
          <w:color w:val="001437" w:themeColor="text2"/>
        </w:rPr>
        <w:t xml:space="preserve"> communication. </w:t>
      </w:r>
      <w:r w:rsidR="00FE3379" w:rsidRPr="00ED064C">
        <w:rPr>
          <w:color w:val="001437" w:themeColor="text2"/>
        </w:rPr>
        <w:t xml:space="preserve">We must always provide </w:t>
      </w:r>
      <w:r w:rsidR="004324BC" w:rsidRPr="00ED064C">
        <w:rPr>
          <w:color w:val="001437" w:themeColor="text2"/>
        </w:rPr>
        <w:t xml:space="preserve">context while communicating to help our reader better understand our key messages. This means not taking for granted that your reader with already know about the issue being discussed and </w:t>
      </w:r>
      <w:r w:rsidR="00DF5E0B" w:rsidRPr="00ED064C">
        <w:rPr>
          <w:color w:val="001437" w:themeColor="text2"/>
        </w:rPr>
        <w:t>giving a</w:t>
      </w:r>
      <w:r w:rsidR="004324BC" w:rsidRPr="00ED064C">
        <w:rPr>
          <w:color w:val="001437" w:themeColor="text2"/>
        </w:rPr>
        <w:t xml:space="preserve"> brief </w:t>
      </w:r>
      <w:r w:rsidR="00DF5E0B" w:rsidRPr="00ED064C">
        <w:rPr>
          <w:color w:val="001437" w:themeColor="text2"/>
        </w:rPr>
        <w:t>background</w:t>
      </w:r>
      <w:r w:rsidR="004324BC" w:rsidRPr="00ED064C">
        <w:rPr>
          <w:color w:val="001437" w:themeColor="text2"/>
        </w:rPr>
        <w:t xml:space="preserve"> </w:t>
      </w:r>
      <w:r w:rsidR="006C42B2" w:rsidRPr="00ED064C">
        <w:rPr>
          <w:color w:val="001437" w:themeColor="text2"/>
        </w:rPr>
        <w:t>to them</w:t>
      </w:r>
      <w:r w:rsidR="004324BC" w:rsidRPr="00ED064C">
        <w:rPr>
          <w:color w:val="001437" w:themeColor="text2"/>
        </w:rPr>
        <w:t xml:space="preserve"> before moving on to</w:t>
      </w:r>
      <w:r w:rsidR="001216BF" w:rsidRPr="00ED064C">
        <w:rPr>
          <w:color w:val="001437" w:themeColor="text2"/>
        </w:rPr>
        <w:t xml:space="preserve"> the ac</w:t>
      </w:r>
      <w:r w:rsidR="00DF5E0B" w:rsidRPr="00ED064C">
        <w:rPr>
          <w:color w:val="001437" w:themeColor="text2"/>
        </w:rPr>
        <w:t>tual point of discussion.</w:t>
      </w:r>
    </w:p>
    <w:p w14:paraId="44C134F8" w14:textId="4380E9A7" w:rsidR="006A6087" w:rsidRPr="00ED064C" w:rsidRDefault="00E30CD0" w:rsidP="0096126F">
      <w:pPr>
        <w:rPr>
          <w:color w:val="001437" w:themeColor="text2"/>
        </w:rPr>
      </w:pPr>
      <w:r w:rsidRPr="00ED064C">
        <w:rPr>
          <w:color w:val="001437" w:themeColor="text2"/>
        </w:rPr>
        <w:t>Language may be formal or informal</w:t>
      </w:r>
      <w:r w:rsidR="00462794" w:rsidRPr="00ED064C">
        <w:rPr>
          <w:color w:val="001437" w:themeColor="text2"/>
        </w:rPr>
        <w:t>.</w:t>
      </w:r>
    </w:p>
    <w:p w14:paraId="1224A65E" w14:textId="55DBA97C" w:rsidR="0096126F" w:rsidRPr="00ED064C" w:rsidRDefault="00DC3BAC" w:rsidP="0096126F">
      <w:pPr>
        <w:rPr>
          <w:color w:val="001437" w:themeColor="text2"/>
        </w:rPr>
      </w:pPr>
      <w:r w:rsidRPr="00ED064C">
        <w:rPr>
          <w:color w:val="001437" w:themeColor="text2"/>
        </w:rPr>
        <w:t>W</w:t>
      </w:r>
      <w:r w:rsidR="00481C02" w:rsidRPr="00ED064C">
        <w:rPr>
          <w:color w:val="001437" w:themeColor="text2"/>
        </w:rPr>
        <w:t xml:space="preserve">hile communicating in </w:t>
      </w:r>
      <w:r w:rsidR="00FF7000" w:rsidRPr="00ED064C">
        <w:rPr>
          <w:color w:val="001437" w:themeColor="text2"/>
        </w:rPr>
        <w:t>a</w:t>
      </w:r>
      <w:r w:rsidR="00481C02" w:rsidRPr="00ED064C">
        <w:rPr>
          <w:color w:val="001437" w:themeColor="text2"/>
        </w:rPr>
        <w:t xml:space="preserve"> formal setting, be it over a document, mail or even a Teams message, it is </w:t>
      </w:r>
      <w:r w:rsidR="00CA23F6" w:rsidRPr="00ED064C">
        <w:rPr>
          <w:color w:val="001437" w:themeColor="text2"/>
        </w:rPr>
        <w:t>imperative</w:t>
      </w:r>
      <w:r w:rsidR="002E6A5C" w:rsidRPr="00ED064C">
        <w:rPr>
          <w:color w:val="001437" w:themeColor="text2"/>
        </w:rPr>
        <w:t xml:space="preserve"> </w:t>
      </w:r>
      <w:r w:rsidR="00687DF4" w:rsidRPr="00ED064C">
        <w:rPr>
          <w:color w:val="001437" w:themeColor="text2"/>
        </w:rPr>
        <w:t xml:space="preserve">to be respectful towards </w:t>
      </w:r>
      <w:r w:rsidR="0030111E" w:rsidRPr="00ED064C">
        <w:rPr>
          <w:color w:val="001437" w:themeColor="text2"/>
        </w:rPr>
        <w:t>the other person</w:t>
      </w:r>
      <w:r w:rsidR="001A1252" w:rsidRPr="00ED064C">
        <w:rPr>
          <w:color w:val="001437" w:themeColor="text2"/>
        </w:rPr>
        <w:t>.</w:t>
      </w:r>
    </w:p>
    <w:p w14:paraId="02B62560" w14:textId="3A1931E7" w:rsidR="009551DC" w:rsidRPr="00ED064C" w:rsidRDefault="009551DC" w:rsidP="009551DC">
      <w:pPr>
        <w:pStyle w:val="BodyHeading"/>
        <w:rPr>
          <w:color w:val="001437" w:themeColor="text2"/>
        </w:rPr>
      </w:pPr>
      <w:r w:rsidRPr="00ED064C">
        <w:rPr>
          <w:color w:val="001437" w:themeColor="text2"/>
        </w:rPr>
        <w:t>Degree of Formality</w:t>
      </w:r>
    </w:p>
    <w:p w14:paraId="123F6EDE" w14:textId="00B6B91E" w:rsidR="00477E1E" w:rsidRPr="00ED064C" w:rsidRDefault="00A83F00" w:rsidP="001B5695">
      <w:pPr>
        <w:rPr>
          <w:color w:val="001437" w:themeColor="text2"/>
        </w:rPr>
      </w:pPr>
      <w:r w:rsidRPr="00ED064C">
        <w:rPr>
          <w:color w:val="001437" w:themeColor="text2"/>
        </w:rPr>
        <w:t xml:space="preserve">In our daily lives, we interact with </w:t>
      </w:r>
      <w:r w:rsidR="0035054C" w:rsidRPr="00ED064C">
        <w:rPr>
          <w:color w:val="001437" w:themeColor="text2"/>
        </w:rPr>
        <w:t>a lot of people</w:t>
      </w:r>
      <w:r w:rsidR="00111165" w:rsidRPr="00ED064C">
        <w:rPr>
          <w:color w:val="001437" w:themeColor="text2"/>
        </w:rPr>
        <w:t xml:space="preserve"> – </w:t>
      </w:r>
      <w:r w:rsidR="000762A0" w:rsidRPr="00ED064C">
        <w:rPr>
          <w:color w:val="001437" w:themeColor="text2"/>
        </w:rPr>
        <w:t xml:space="preserve">teammates, managers, people from other teams, and in some cases representatives from other vendors and clients as well. It is important to ensure that we </w:t>
      </w:r>
      <w:r w:rsidR="00067784" w:rsidRPr="00ED064C">
        <w:rPr>
          <w:color w:val="001437" w:themeColor="text2"/>
        </w:rPr>
        <w:t>maintain the appropriate degree of formality in these conversations</w:t>
      </w:r>
      <w:r w:rsidR="00E31F51" w:rsidRPr="00ED064C">
        <w:rPr>
          <w:color w:val="001437" w:themeColor="text2"/>
        </w:rPr>
        <w:t xml:space="preserve"> – for </w:t>
      </w:r>
      <w:r w:rsidR="00D3216F" w:rsidRPr="00ED064C">
        <w:rPr>
          <w:color w:val="001437" w:themeColor="text2"/>
        </w:rPr>
        <w:t>example</w:t>
      </w:r>
      <w:r w:rsidR="00DB4C4C" w:rsidRPr="00ED064C">
        <w:rPr>
          <w:color w:val="001437" w:themeColor="text2"/>
        </w:rPr>
        <w:t xml:space="preserve"> we </w:t>
      </w:r>
      <w:r w:rsidR="00477E1E" w:rsidRPr="00ED064C">
        <w:rPr>
          <w:color w:val="001437" w:themeColor="text2"/>
        </w:rPr>
        <w:t xml:space="preserve">would be more formal in a conversation with a client than we would be with a colleague </w:t>
      </w:r>
      <w:r w:rsidR="00027DB4" w:rsidRPr="00ED064C">
        <w:rPr>
          <w:color w:val="001437" w:themeColor="text2"/>
        </w:rPr>
        <w:t>on</w:t>
      </w:r>
      <w:r w:rsidR="00477E1E" w:rsidRPr="00ED064C">
        <w:rPr>
          <w:color w:val="001437" w:themeColor="text2"/>
        </w:rPr>
        <w:t xml:space="preserve"> our team.</w:t>
      </w:r>
    </w:p>
    <w:p w14:paraId="076F46AD" w14:textId="77777777" w:rsidR="002E4A45" w:rsidRDefault="002E4A45" w:rsidP="002E4A45">
      <w:pPr>
        <w:pStyle w:val="Heading1"/>
      </w:pPr>
      <w:bookmarkStart w:id="3" w:name="_Toc91594172"/>
      <w:r>
        <w:lastRenderedPageBreak/>
        <w:t>Scenarios</w:t>
      </w:r>
      <w:bookmarkEnd w:id="3"/>
    </w:p>
    <w:p w14:paraId="52F71C09" w14:textId="7D323CDA" w:rsidR="002E4A45" w:rsidRPr="0094658B" w:rsidRDefault="002E4A45" w:rsidP="002E4A45">
      <w:pPr>
        <w:pStyle w:val="AppMinorSubHead"/>
        <w:rPr>
          <w:rStyle w:val="eop"/>
          <w:color w:val="001437" w:themeColor="text2"/>
        </w:rPr>
      </w:pPr>
      <w:bookmarkStart w:id="4" w:name="_Toc91594173"/>
      <w:r w:rsidRPr="0094658B">
        <w:rPr>
          <w:rStyle w:val="normaltextrun"/>
          <w:color w:val="001437" w:themeColor="text2"/>
        </w:rPr>
        <w:t>Requirement gathering/PBR</w:t>
      </w:r>
      <w:bookmarkEnd w:id="4"/>
    </w:p>
    <w:p w14:paraId="6CFB6028" w14:textId="6396A692" w:rsidR="002E4A45" w:rsidRPr="0094658B" w:rsidRDefault="002E4A45" w:rsidP="002E4A45">
      <w:pPr>
        <w:rPr>
          <w:color w:val="001437" w:themeColor="text2"/>
        </w:rPr>
      </w:pPr>
      <w:r w:rsidRPr="0094658B">
        <w:rPr>
          <w:color w:val="001437" w:themeColor="text2"/>
        </w:rPr>
        <w:t>Tone</w:t>
      </w:r>
      <w:r w:rsidR="00841E16" w:rsidRPr="0094658B">
        <w:rPr>
          <w:color w:val="001437" w:themeColor="text2"/>
        </w:rPr>
        <w:t>: Descriptive, Analytical</w:t>
      </w:r>
      <w:r w:rsidR="002D0C5E" w:rsidRPr="0094658B">
        <w:rPr>
          <w:color w:val="001437" w:themeColor="text2"/>
        </w:rPr>
        <w:t>, Deterministic</w:t>
      </w:r>
    </w:p>
    <w:p w14:paraId="02A4C50A" w14:textId="14580750" w:rsidR="002E4A45" w:rsidRPr="0094658B" w:rsidRDefault="002E4A45" w:rsidP="002E4A45">
      <w:pPr>
        <w:rPr>
          <w:color w:val="001437" w:themeColor="text2"/>
        </w:rPr>
      </w:pPr>
      <w:r w:rsidRPr="0094658B">
        <w:rPr>
          <w:color w:val="001437" w:themeColor="text2"/>
        </w:rPr>
        <w:t>Level of Detail</w:t>
      </w:r>
      <w:r w:rsidR="00841E16" w:rsidRPr="0094658B">
        <w:rPr>
          <w:color w:val="001437" w:themeColor="text2"/>
        </w:rPr>
        <w:t xml:space="preserve">: </w:t>
      </w:r>
      <w:r w:rsidR="00140E9E" w:rsidRPr="0094658B">
        <w:rPr>
          <w:color w:val="001437" w:themeColor="text2"/>
        </w:rPr>
        <w:t>Highly</w:t>
      </w:r>
      <w:r w:rsidR="00FE7876" w:rsidRPr="0094658B">
        <w:rPr>
          <w:color w:val="001437" w:themeColor="text2"/>
        </w:rPr>
        <w:t xml:space="preserve"> </w:t>
      </w:r>
      <w:r w:rsidR="00140E9E" w:rsidRPr="0094658B">
        <w:rPr>
          <w:color w:val="001437" w:themeColor="text2"/>
        </w:rPr>
        <w:t>detailed</w:t>
      </w:r>
    </w:p>
    <w:p w14:paraId="0627B055" w14:textId="2017CCDB" w:rsidR="002E4A45" w:rsidRPr="0094658B" w:rsidRDefault="002E4A45" w:rsidP="002E4A45">
      <w:pPr>
        <w:rPr>
          <w:color w:val="001437" w:themeColor="text2"/>
        </w:rPr>
      </w:pPr>
      <w:r w:rsidRPr="0094658B">
        <w:rPr>
          <w:color w:val="001437" w:themeColor="text2"/>
        </w:rPr>
        <w:t>Language</w:t>
      </w:r>
      <w:r w:rsidR="000B2EC9" w:rsidRPr="0094658B">
        <w:rPr>
          <w:color w:val="001437" w:themeColor="text2"/>
        </w:rPr>
        <w:t>: Formal</w:t>
      </w:r>
    </w:p>
    <w:p w14:paraId="3BA459FD" w14:textId="6B8E1369" w:rsidR="002E4A45" w:rsidRPr="0094658B" w:rsidRDefault="002E4A45" w:rsidP="002E4A45">
      <w:pPr>
        <w:rPr>
          <w:color w:val="001437" w:themeColor="text2"/>
        </w:rPr>
      </w:pPr>
      <w:r w:rsidRPr="0094658B">
        <w:rPr>
          <w:color w:val="001437" w:themeColor="text2"/>
        </w:rPr>
        <w:t>Degree of Formality</w:t>
      </w:r>
      <w:r w:rsidR="00FE7876" w:rsidRPr="0094658B">
        <w:rPr>
          <w:color w:val="001437" w:themeColor="text2"/>
        </w:rPr>
        <w:t xml:space="preserve">: </w:t>
      </w:r>
      <w:r w:rsidR="000B2EC9" w:rsidRPr="0094658B">
        <w:rPr>
          <w:color w:val="001437" w:themeColor="text2"/>
        </w:rPr>
        <w:t>Moderate</w:t>
      </w:r>
    </w:p>
    <w:p w14:paraId="2BEFE4D5" w14:textId="5422EFEB" w:rsidR="008863CB" w:rsidRPr="0094658B" w:rsidRDefault="002E4A45" w:rsidP="002E4A45">
      <w:pPr>
        <w:rPr>
          <w:color w:val="001437" w:themeColor="text2"/>
        </w:rPr>
      </w:pPr>
      <w:r w:rsidRPr="0094658B">
        <w:rPr>
          <w:color w:val="001437" w:themeColor="text2"/>
        </w:rPr>
        <w:t>Examples (good and bad)/Common mistakes</w:t>
      </w:r>
      <w:r w:rsidR="008863CB" w:rsidRPr="0094658B">
        <w:rPr>
          <w:color w:val="001437" w:themeColor="text2"/>
        </w:rPr>
        <w:t>:</w:t>
      </w:r>
    </w:p>
    <w:p w14:paraId="6396573B" w14:textId="5422EFEB" w:rsidR="00D049E7" w:rsidRPr="0094658B" w:rsidRDefault="00D049E7" w:rsidP="002E4A45">
      <w:pPr>
        <w:rPr>
          <w:color w:val="001437" w:themeColor="text2"/>
        </w:rPr>
      </w:pPr>
      <w:r w:rsidRPr="0094658B">
        <w:rPr>
          <w:color w:val="001437" w:themeColor="text2"/>
        </w:rPr>
        <w:t>Good:</w:t>
      </w:r>
    </w:p>
    <w:p w14:paraId="6DC28EFA" w14:textId="2668C3E9" w:rsidR="00D049E7" w:rsidRPr="0094658B" w:rsidRDefault="00C809C6" w:rsidP="002E4A45">
      <w:pPr>
        <w:rPr>
          <w:color w:val="001437" w:themeColor="text2"/>
        </w:rPr>
      </w:pPr>
      <w:r w:rsidRPr="0094658B">
        <w:rPr>
          <w:color w:val="001437" w:themeColor="text2"/>
        </w:rPr>
        <w:t>As a back-office</w:t>
      </w:r>
      <w:r w:rsidR="00AE4C2C" w:rsidRPr="0094658B">
        <w:rPr>
          <w:color w:val="001437" w:themeColor="text2"/>
        </w:rPr>
        <w:t xml:space="preserve"> user</w:t>
      </w:r>
      <w:r w:rsidRPr="0094658B">
        <w:rPr>
          <w:color w:val="001437" w:themeColor="text2"/>
        </w:rPr>
        <w:t>, I want</w:t>
      </w:r>
      <w:r w:rsidR="002A69A3" w:rsidRPr="0094658B">
        <w:rPr>
          <w:color w:val="001437" w:themeColor="text2"/>
        </w:rPr>
        <w:t xml:space="preserve"> incoming</w:t>
      </w:r>
      <w:r w:rsidRPr="0094658B">
        <w:rPr>
          <w:color w:val="001437" w:themeColor="text2"/>
        </w:rPr>
        <w:t xml:space="preserve"> </w:t>
      </w:r>
      <w:r w:rsidR="00AE4C2C" w:rsidRPr="0094658B">
        <w:rPr>
          <w:color w:val="001437" w:themeColor="text2"/>
        </w:rPr>
        <w:t>trades booked by</w:t>
      </w:r>
      <w:r w:rsidR="00102581" w:rsidRPr="0094658B">
        <w:rPr>
          <w:color w:val="001437" w:themeColor="text2"/>
        </w:rPr>
        <w:t xml:space="preserve"> a trader </w:t>
      </w:r>
      <w:r w:rsidR="00503DAE" w:rsidRPr="0094658B">
        <w:rPr>
          <w:color w:val="001437" w:themeColor="text2"/>
        </w:rPr>
        <w:t>using</w:t>
      </w:r>
      <w:r w:rsidR="00102581" w:rsidRPr="0094658B">
        <w:rPr>
          <w:color w:val="001437" w:themeColor="text2"/>
        </w:rPr>
        <w:t xml:space="preserve"> </w:t>
      </w:r>
      <w:r w:rsidR="00204A13" w:rsidRPr="0094658B">
        <w:rPr>
          <w:color w:val="001437" w:themeColor="text2"/>
        </w:rPr>
        <w:t xml:space="preserve">the </w:t>
      </w:r>
      <w:r w:rsidR="00102581" w:rsidRPr="0094658B">
        <w:rPr>
          <w:color w:val="001437" w:themeColor="text2"/>
        </w:rPr>
        <w:t>front office</w:t>
      </w:r>
      <w:r w:rsidR="00204A13" w:rsidRPr="0094658B">
        <w:rPr>
          <w:color w:val="001437" w:themeColor="text2"/>
        </w:rPr>
        <w:t xml:space="preserve"> </w:t>
      </w:r>
      <w:r w:rsidR="00503DAE" w:rsidRPr="0094658B">
        <w:rPr>
          <w:color w:val="001437" w:themeColor="text2"/>
        </w:rPr>
        <w:t>application</w:t>
      </w:r>
      <w:r w:rsidR="00102581" w:rsidRPr="0094658B">
        <w:rPr>
          <w:color w:val="001437" w:themeColor="text2"/>
        </w:rPr>
        <w:t xml:space="preserve"> to </w:t>
      </w:r>
      <w:r w:rsidR="00204A13" w:rsidRPr="0094658B">
        <w:rPr>
          <w:color w:val="001437" w:themeColor="text2"/>
        </w:rPr>
        <w:t>be imported</w:t>
      </w:r>
      <w:r w:rsidR="00102581" w:rsidRPr="0094658B">
        <w:rPr>
          <w:color w:val="001437" w:themeColor="text2"/>
        </w:rPr>
        <w:t xml:space="preserve"> </w:t>
      </w:r>
      <w:r w:rsidR="00204A13" w:rsidRPr="0094658B">
        <w:rPr>
          <w:color w:val="001437" w:themeColor="text2"/>
        </w:rPr>
        <w:t>by</w:t>
      </w:r>
      <w:r w:rsidR="00102581" w:rsidRPr="0094658B">
        <w:rPr>
          <w:color w:val="001437" w:themeColor="text2"/>
        </w:rPr>
        <w:t xml:space="preserve"> the back-office system so that they can be settled</w:t>
      </w:r>
      <w:r w:rsidR="00204A13" w:rsidRPr="0094658B">
        <w:rPr>
          <w:color w:val="001437" w:themeColor="text2"/>
        </w:rPr>
        <w:t>.</w:t>
      </w:r>
    </w:p>
    <w:p w14:paraId="3E8CFABF" w14:textId="3A5D201A" w:rsidR="00102581" w:rsidRPr="0094658B" w:rsidRDefault="00102581" w:rsidP="002E4A45">
      <w:pPr>
        <w:rPr>
          <w:color w:val="001437" w:themeColor="text2"/>
        </w:rPr>
      </w:pPr>
      <w:r w:rsidRPr="0094658B">
        <w:rPr>
          <w:color w:val="001437" w:themeColor="text2"/>
        </w:rPr>
        <w:t>Bad:</w:t>
      </w:r>
    </w:p>
    <w:p w14:paraId="607622FE" w14:textId="79BFC33A" w:rsidR="00102581" w:rsidRPr="0094658B" w:rsidRDefault="00102581" w:rsidP="002E4A45">
      <w:pPr>
        <w:rPr>
          <w:color w:val="001437" w:themeColor="text2"/>
        </w:rPr>
      </w:pPr>
      <w:r w:rsidRPr="0094658B">
        <w:rPr>
          <w:color w:val="001437" w:themeColor="text2"/>
        </w:rPr>
        <w:t xml:space="preserve">As a user, I want </w:t>
      </w:r>
      <w:r w:rsidR="005814AC" w:rsidRPr="0094658B">
        <w:rPr>
          <w:color w:val="001437" w:themeColor="text2"/>
        </w:rPr>
        <w:t>booked</w:t>
      </w:r>
      <w:r w:rsidRPr="0094658B">
        <w:rPr>
          <w:color w:val="001437" w:themeColor="text2"/>
        </w:rPr>
        <w:t xml:space="preserve"> trades to be imported</w:t>
      </w:r>
      <w:r w:rsidR="005814AC" w:rsidRPr="0094658B">
        <w:rPr>
          <w:color w:val="001437" w:themeColor="text2"/>
        </w:rPr>
        <w:t xml:space="preserve"> into my back-office system.</w:t>
      </w:r>
    </w:p>
    <w:p w14:paraId="619F1A4F" w14:textId="2B544F1D" w:rsidR="00406F96" w:rsidRPr="0094658B" w:rsidRDefault="00406F96" w:rsidP="002E4A45">
      <w:pPr>
        <w:rPr>
          <w:color w:val="001437" w:themeColor="text2"/>
        </w:rPr>
      </w:pPr>
      <w:r w:rsidRPr="0094658B">
        <w:rPr>
          <w:color w:val="001437" w:themeColor="text2"/>
        </w:rPr>
        <w:t>Common Mistakes:</w:t>
      </w:r>
    </w:p>
    <w:p w14:paraId="38161987" w14:textId="4C179BED" w:rsidR="00406F96" w:rsidRPr="0094658B" w:rsidRDefault="00B9642F" w:rsidP="00DF0B0B">
      <w:pPr>
        <w:pStyle w:val="ListParagraph"/>
        <w:numPr>
          <w:ilvl w:val="0"/>
          <w:numId w:val="27"/>
        </w:numPr>
        <w:rPr>
          <w:color w:val="001437" w:themeColor="text2"/>
        </w:rPr>
      </w:pPr>
      <w:r w:rsidRPr="0094658B">
        <w:rPr>
          <w:color w:val="001437" w:themeColor="text2"/>
        </w:rPr>
        <w:t>Not mentioning the reasoning behind the requirement</w:t>
      </w:r>
    </w:p>
    <w:p w14:paraId="3DD3FF91" w14:textId="276E70F2" w:rsidR="0050130E" w:rsidRPr="0094658B" w:rsidRDefault="005A2B2B" w:rsidP="00DF0B0B">
      <w:pPr>
        <w:pStyle w:val="ListParagraph"/>
        <w:numPr>
          <w:ilvl w:val="0"/>
          <w:numId w:val="27"/>
        </w:numPr>
        <w:rPr>
          <w:color w:val="001437" w:themeColor="text2"/>
        </w:rPr>
      </w:pPr>
      <w:r w:rsidRPr="0094658B">
        <w:rPr>
          <w:color w:val="001437" w:themeColor="text2"/>
        </w:rPr>
        <w:t>Not being detailed enough – requirement documents should contain as low-level details as possible</w:t>
      </w:r>
    </w:p>
    <w:p w14:paraId="1AAA78C9" w14:textId="34DA5C5D" w:rsidR="006907C4" w:rsidRPr="0094658B" w:rsidRDefault="002E4A45" w:rsidP="002E4A45">
      <w:pPr>
        <w:rPr>
          <w:color w:val="001437" w:themeColor="text2"/>
        </w:rPr>
      </w:pPr>
      <w:r w:rsidRPr="0094658B">
        <w:rPr>
          <w:color w:val="001437" w:themeColor="text2"/>
        </w:rPr>
        <w:t>Additional comments</w:t>
      </w:r>
      <w:r w:rsidR="006907C4" w:rsidRPr="0094658B">
        <w:rPr>
          <w:color w:val="001437" w:themeColor="text2"/>
        </w:rPr>
        <w:t>:</w:t>
      </w:r>
    </w:p>
    <w:p w14:paraId="6D5B0042" w14:textId="6F999891" w:rsidR="00A96D6F" w:rsidRDefault="00A96D6F" w:rsidP="002E4A45">
      <w:pPr>
        <w:rPr>
          <w:color w:val="001437" w:themeColor="text2"/>
        </w:rPr>
      </w:pPr>
      <w:r w:rsidRPr="0094658B">
        <w:rPr>
          <w:color w:val="001437" w:themeColor="text2"/>
        </w:rPr>
        <w:t xml:space="preserve">Requirement documents are </w:t>
      </w:r>
      <w:r w:rsidR="007B0EDB" w:rsidRPr="0094658B">
        <w:rPr>
          <w:color w:val="001437" w:themeColor="text2"/>
        </w:rPr>
        <w:t xml:space="preserve">required to be </w:t>
      </w:r>
      <w:r w:rsidR="00FA374B" w:rsidRPr="0094658B">
        <w:rPr>
          <w:color w:val="001437" w:themeColor="text2"/>
        </w:rPr>
        <w:t xml:space="preserve">used not only while developing a feature but </w:t>
      </w:r>
      <w:r w:rsidR="001D4F75" w:rsidRPr="0094658B">
        <w:rPr>
          <w:color w:val="001437" w:themeColor="text2"/>
        </w:rPr>
        <w:t>often</w:t>
      </w:r>
      <w:r w:rsidR="00FA374B" w:rsidRPr="0094658B">
        <w:rPr>
          <w:color w:val="001437" w:themeColor="text2"/>
        </w:rPr>
        <w:t xml:space="preserve"> months or years later when </w:t>
      </w:r>
      <w:r w:rsidR="001D4F75" w:rsidRPr="0094658B">
        <w:rPr>
          <w:color w:val="001437" w:themeColor="text2"/>
        </w:rPr>
        <w:t xml:space="preserve">a bug is discovered in the </w:t>
      </w:r>
      <w:r w:rsidR="0099114B" w:rsidRPr="0094658B">
        <w:rPr>
          <w:color w:val="001437" w:themeColor="text2"/>
        </w:rPr>
        <w:t>feature</w:t>
      </w:r>
      <w:r w:rsidR="001D4F75" w:rsidRPr="0094658B">
        <w:rPr>
          <w:color w:val="001437" w:themeColor="text2"/>
        </w:rPr>
        <w:t xml:space="preserve">, or </w:t>
      </w:r>
      <w:r w:rsidR="00FA374B" w:rsidRPr="0094658B">
        <w:rPr>
          <w:color w:val="001437" w:themeColor="text2"/>
        </w:rPr>
        <w:t xml:space="preserve">when the team is discussing changing how an existing functionality works. </w:t>
      </w:r>
      <w:r w:rsidR="008821FE" w:rsidRPr="0094658B">
        <w:rPr>
          <w:color w:val="001437" w:themeColor="text2"/>
        </w:rPr>
        <w:t>One would want</w:t>
      </w:r>
      <w:r w:rsidR="00155BA4" w:rsidRPr="0094658B">
        <w:rPr>
          <w:color w:val="001437" w:themeColor="text2"/>
        </w:rPr>
        <w:t xml:space="preserve"> to refer to the old document to make sure no scenario is missed </w:t>
      </w:r>
      <w:r w:rsidR="00C234B2" w:rsidRPr="0094658B">
        <w:rPr>
          <w:color w:val="001437" w:themeColor="text2"/>
        </w:rPr>
        <w:t xml:space="preserve">while </w:t>
      </w:r>
      <w:r w:rsidR="00640406" w:rsidRPr="0094658B">
        <w:rPr>
          <w:color w:val="001437" w:themeColor="text2"/>
        </w:rPr>
        <w:t>updating</w:t>
      </w:r>
      <w:r w:rsidR="002C4B20" w:rsidRPr="0094658B">
        <w:rPr>
          <w:color w:val="001437" w:themeColor="text2"/>
        </w:rPr>
        <w:t xml:space="preserve"> </w:t>
      </w:r>
      <w:r w:rsidR="00A40A23" w:rsidRPr="0094658B">
        <w:rPr>
          <w:color w:val="001437" w:themeColor="text2"/>
        </w:rPr>
        <w:t>the functionality</w:t>
      </w:r>
      <w:r w:rsidR="002C4B20" w:rsidRPr="0094658B">
        <w:rPr>
          <w:color w:val="001437" w:themeColor="text2"/>
        </w:rPr>
        <w:t xml:space="preserve"> </w:t>
      </w:r>
      <w:r w:rsidR="002D4324" w:rsidRPr="0094658B">
        <w:rPr>
          <w:color w:val="001437" w:themeColor="text2"/>
        </w:rPr>
        <w:t>– which often</w:t>
      </w:r>
      <w:r w:rsidR="002C4B20" w:rsidRPr="0094658B">
        <w:rPr>
          <w:color w:val="001437" w:themeColor="text2"/>
        </w:rPr>
        <w:t xml:space="preserve"> </w:t>
      </w:r>
      <w:r w:rsidR="004679E3" w:rsidRPr="0094658B">
        <w:rPr>
          <w:color w:val="001437" w:themeColor="text2"/>
        </w:rPr>
        <w:t xml:space="preserve">requires understanding WHY a feature was implanted the way it was </w:t>
      </w:r>
      <w:r w:rsidR="00372B9F" w:rsidRPr="0094658B">
        <w:rPr>
          <w:color w:val="001437" w:themeColor="text2"/>
        </w:rPr>
        <w:t>implanted.</w:t>
      </w:r>
      <w:r w:rsidR="002C4B20" w:rsidRPr="0094658B">
        <w:rPr>
          <w:color w:val="001437" w:themeColor="text2"/>
        </w:rPr>
        <w:t xml:space="preserve"> </w:t>
      </w:r>
      <w:r w:rsidR="001A7F64" w:rsidRPr="0094658B">
        <w:rPr>
          <w:color w:val="001437" w:themeColor="text2"/>
        </w:rPr>
        <w:t>So, be sure to make the document as detailed as possible.</w:t>
      </w:r>
      <w:r w:rsidR="002C4B20" w:rsidRPr="0094658B">
        <w:rPr>
          <w:color w:val="001437" w:themeColor="text2"/>
        </w:rPr>
        <w:t xml:space="preserve"> </w:t>
      </w:r>
    </w:p>
    <w:p w14:paraId="7DA14F91" w14:textId="3E9E05B2" w:rsidR="00404D5A" w:rsidRPr="0094658B" w:rsidRDefault="00404D5A" w:rsidP="002E4A45">
      <w:pPr>
        <w:rPr>
          <w:color w:val="001437" w:themeColor="text2"/>
        </w:rPr>
      </w:pPr>
      <w:r>
        <w:rPr>
          <w:color w:val="001437" w:themeColor="text2"/>
        </w:rPr>
        <w:t>Additionally, remember</w:t>
      </w:r>
      <w:r w:rsidR="00DF63D9">
        <w:rPr>
          <w:color w:val="001437" w:themeColor="text2"/>
        </w:rPr>
        <w:t xml:space="preserve"> that requirements need to be defined such that</w:t>
      </w:r>
      <w:r w:rsidR="008F67DD">
        <w:rPr>
          <w:color w:val="001437" w:themeColor="text2"/>
        </w:rPr>
        <w:t xml:space="preserve"> they can be</w:t>
      </w:r>
      <w:r>
        <w:rPr>
          <w:color w:val="001437" w:themeColor="text2"/>
        </w:rPr>
        <w:t xml:space="preserve"> translated into tangible tests</w:t>
      </w:r>
      <w:r w:rsidR="008F67DD">
        <w:rPr>
          <w:color w:val="001437" w:themeColor="text2"/>
        </w:rPr>
        <w:t xml:space="preserve"> to verify that a requirement has been implemented correctly.</w:t>
      </w:r>
    </w:p>
    <w:p w14:paraId="32FBAF64" w14:textId="77777777" w:rsidR="002E4A45" w:rsidRPr="0094658B" w:rsidRDefault="002E4A45" w:rsidP="002E4A45">
      <w:pPr>
        <w:rPr>
          <w:color w:val="001437" w:themeColor="text2"/>
        </w:rPr>
      </w:pPr>
    </w:p>
    <w:p w14:paraId="7C845023" w14:textId="6A385C80" w:rsidR="002E4A45" w:rsidRPr="0094658B" w:rsidRDefault="002E4A45" w:rsidP="002E4A45">
      <w:pPr>
        <w:pStyle w:val="AppMinorSubHead"/>
        <w:rPr>
          <w:rStyle w:val="eop"/>
          <w:color w:val="001437" w:themeColor="text2"/>
        </w:rPr>
      </w:pPr>
      <w:bookmarkStart w:id="5" w:name="_Toc91594174"/>
      <w:r w:rsidRPr="0094658B">
        <w:rPr>
          <w:rStyle w:val="normaltextrun"/>
          <w:color w:val="001437" w:themeColor="text2"/>
        </w:rPr>
        <w:t>Email communication with other teams in ION </w:t>
      </w:r>
      <w:bookmarkEnd w:id="5"/>
      <w:r w:rsidRPr="0094658B">
        <w:rPr>
          <w:rStyle w:val="eop"/>
          <w:color w:val="001437" w:themeColor="text2"/>
        </w:rPr>
        <w:t> </w:t>
      </w:r>
    </w:p>
    <w:p w14:paraId="7B03537C" w14:textId="1302AD98" w:rsidR="002E4A45" w:rsidRPr="0094658B" w:rsidRDefault="002E4A45" w:rsidP="002E4A45">
      <w:pPr>
        <w:rPr>
          <w:color w:val="001437" w:themeColor="text2"/>
        </w:rPr>
      </w:pPr>
      <w:r w:rsidRPr="0094658B">
        <w:rPr>
          <w:color w:val="001437" w:themeColor="text2"/>
        </w:rPr>
        <w:t>Tone</w:t>
      </w:r>
      <w:r w:rsidR="00BC2A01" w:rsidRPr="0094658B">
        <w:rPr>
          <w:color w:val="001437" w:themeColor="text2"/>
        </w:rPr>
        <w:t>: Descriptive</w:t>
      </w:r>
      <w:r w:rsidR="00C01373" w:rsidRPr="0094658B">
        <w:rPr>
          <w:color w:val="001437" w:themeColor="text2"/>
        </w:rPr>
        <w:t>, Inquisitive</w:t>
      </w:r>
      <w:r w:rsidR="001C5F12" w:rsidRPr="0094658B">
        <w:rPr>
          <w:color w:val="001437" w:themeColor="text2"/>
        </w:rPr>
        <w:t>, Respectful</w:t>
      </w:r>
      <w:r w:rsidR="008F67DD">
        <w:rPr>
          <w:color w:val="001437" w:themeColor="text2"/>
        </w:rPr>
        <w:t>, Empathetic</w:t>
      </w:r>
    </w:p>
    <w:p w14:paraId="49A6B727" w14:textId="2854545B" w:rsidR="002E4A45" w:rsidRPr="0094658B" w:rsidRDefault="002E4A45" w:rsidP="002E4A45">
      <w:pPr>
        <w:rPr>
          <w:color w:val="001437" w:themeColor="text2"/>
        </w:rPr>
      </w:pPr>
      <w:r w:rsidRPr="0094658B">
        <w:rPr>
          <w:color w:val="001437" w:themeColor="text2"/>
        </w:rPr>
        <w:t>Level of Detail</w:t>
      </w:r>
      <w:r w:rsidR="009C28DC" w:rsidRPr="0094658B">
        <w:rPr>
          <w:color w:val="001437" w:themeColor="text2"/>
        </w:rPr>
        <w:t>: Brief overview</w:t>
      </w:r>
      <w:r w:rsidR="008A11D1" w:rsidRPr="0094658B">
        <w:rPr>
          <w:color w:val="001437" w:themeColor="text2"/>
        </w:rPr>
        <w:t xml:space="preserve"> followed by key messages</w:t>
      </w:r>
      <w:r w:rsidR="005C5AF9" w:rsidRPr="0094658B">
        <w:rPr>
          <w:color w:val="001437" w:themeColor="text2"/>
        </w:rPr>
        <w:t xml:space="preserve">; </w:t>
      </w:r>
      <w:r w:rsidR="008A11D1" w:rsidRPr="0094658B">
        <w:rPr>
          <w:color w:val="001437" w:themeColor="text2"/>
        </w:rPr>
        <w:t>level of detail in key messages d</w:t>
      </w:r>
      <w:r w:rsidR="005C5AF9" w:rsidRPr="0094658B">
        <w:rPr>
          <w:color w:val="001437" w:themeColor="text2"/>
        </w:rPr>
        <w:t>epends on the content of the communication</w:t>
      </w:r>
    </w:p>
    <w:p w14:paraId="1BCD3DCB" w14:textId="0793E7D3" w:rsidR="002E4A45" w:rsidRPr="0094658B" w:rsidRDefault="002E4A45" w:rsidP="002E4A45">
      <w:pPr>
        <w:rPr>
          <w:color w:val="001437" w:themeColor="text2"/>
        </w:rPr>
      </w:pPr>
      <w:r w:rsidRPr="0094658B">
        <w:rPr>
          <w:color w:val="001437" w:themeColor="text2"/>
        </w:rPr>
        <w:t>Language</w:t>
      </w:r>
      <w:r w:rsidR="009C28DC" w:rsidRPr="0094658B">
        <w:rPr>
          <w:color w:val="001437" w:themeColor="text2"/>
        </w:rPr>
        <w:t>: Formal</w:t>
      </w:r>
    </w:p>
    <w:p w14:paraId="2BC85A6E" w14:textId="1036104E" w:rsidR="002E4A45" w:rsidRPr="0094658B" w:rsidRDefault="002E4A45" w:rsidP="002E4A45">
      <w:pPr>
        <w:rPr>
          <w:color w:val="001437" w:themeColor="text2"/>
        </w:rPr>
      </w:pPr>
      <w:r w:rsidRPr="0094658B">
        <w:rPr>
          <w:color w:val="001437" w:themeColor="text2"/>
        </w:rPr>
        <w:lastRenderedPageBreak/>
        <w:t>Degree of Formality</w:t>
      </w:r>
      <w:r w:rsidR="009C28DC" w:rsidRPr="0094658B">
        <w:rPr>
          <w:color w:val="001437" w:themeColor="text2"/>
        </w:rPr>
        <w:t>: Moderate/High</w:t>
      </w:r>
    </w:p>
    <w:p w14:paraId="404204F4" w14:textId="77777777" w:rsidR="002E4A45" w:rsidRPr="0094658B" w:rsidRDefault="002E4A45" w:rsidP="002E4A45">
      <w:pPr>
        <w:rPr>
          <w:color w:val="001437" w:themeColor="text2"/>
        </w:rPr>
      </w:pPr>
      <w:r w:rsidRPr="0094658B">
        <w:rPr>
          <w:color w:val="001437" w:themeColor="text2"/>
        </w:rPr>
        <w:t>Examples (good and bad)/Common mistakes</w:t>
      </w:r>
    </w:p>
    <w:p w14:paraId="1A8EF177" w14:textId="77777777" w:rsidR="00E13CEA" w:rsidRPr="0094658B" w:rsidRDefault="00E13CEA" w:rsidP="00E13CEA">
      <w:pPr>
        <w:rPr>
          <w:color w:val="001437" w:themeColor="text2"/>
        </w:rPr>
      </w:pPr>
      <w:r w:rsidRPr="0094658B">
        <w:rPr>
          <w:color w:val="001437" w:themeColor="text2"/>
        </w:rPr>
        <w:t>Good:</w:t>
      </w:r>
    </w:p>
    <w:p w14:paraId="78D21C4C" w14:textId="11BBA581" w:rsidR="00E13CEA" w:rsidRPr="0094658B" w:rsidRDefault="00E13CEA" w:rsidP="00E13CEA">
      <w:pPr>
        <w:rPr>
          <w:color w:val="001437" w:themeColor="text2"/>
        </w:rPr>
      </w:pPr>
      <w:r w:rsidRPr="0094658B">
        <w:rPr>
          <w:color w:val="001437" w:themeColor="text2"/>
        </w:rPr>
        <w:t xml:space="preserve">Hi </w:t>
      </w:r>
      <w:r w:rsidR="002A2A2F" w:rsidRPr="0094658B">
        <w:rPr>
          <w:color w:val="001437" w:themeColor="text2"/>
        </w:rPr>
        <w:t>Platform team</w:t>
      </w:r>
      <w:r w:rsidRPr="0094658B">
        <w:rPr>
          <w:color w:val="001437" w:themeColor="text2"/>
        </w:rPr>
        <w:t>,</w:t>
      </w:r>
    </w:p>
    <w:p w14:paraId="31B4C9E2" w14:textId="77777777" w:rsidR="006B1A44" w:rsidRPr="0094658B" w:rsidRDefault="006B1A44" w:rsidP="00E13CEA">
      <w:pPr>
        <w:rPr>
          <w:color w:val="001437" w:themeColor="text2"/>
        </w:rPr>
      </w:pPr>
      <w:r w:rsidRPr="0094658B">
        <w:rPr>
          <w:color w:val="001437" w:themeColor="text2"/>
        </w:rPr>
        <w:t>Happy New year!</w:t>
      </w:r>
    </w:p>
    <w:p w14:paraId="2F94870C" w14:textId="2A556DD9" w:rsidR="00E13CEA" w:rsidRPr="0094658B" w:rsidRDefault="00E13CEA" w:rsidP="00E13CEA">
      <w:pPr>
        <w:rPr>
          <w:color w:val="001437" w:themeColor="text2"/>
        </w:rPr>
      </w:pPr>
      <w:r w:rsidRPr="0094658B">
        <w:rPr>
          <w:color w:val="001437" w:themeColor="text2"/>
        </w:rPr>
        <w:t xml:space="preserve">I’m writing on behalf of </w:t>
      </w:r>
      <w:r w:rsidR="006B1A44" w:rsidRPr="0094658B">
        <w:rPr>
          <w:color w:val="001437" w:themeColor="text2"/>
        </w:rPr>
        <w:t>Anvil</w:t>
      </w:r>
      <w:r w:rsidRPr="0094658B">
        <w:rPr>
          <w:color w:val="001437" w:themeColor="text2"/>
        </w:rPr>
        <w:t xml:space="preserve"> team.</w:t>
      </w:r>
      <w:r w:rsidR="006B1A44" w:rsidRPr="0094658B">
        <w:rPr>
          <w:color w:val="001437" w:themeColor="text2"/>
        </w:rPr>
        <w:t xml:space="preserve"> We were working on a bug </w:t>
      </w:r>
      <w:r w:rsidR="00B30CFB" w:rsidRPr="0094658B">
        <w:rPr>
          <w:color w:val="001437" w:themeColor="text2"/>
        </w:rPr>
        <w:t>raised by</w:t>
      </w:r>
      <w:r w:rsidR="00686ABC" w:rsidRPr="0094658B">
        <w:rPr>
          <w:color w:val="001437" w:themeColor="text2"/>
        </w:rPr>
        <w:t xml:space="preserve"> our client </w:t>
      </w:r>
      <w:r w:rsidR="00A36E4E" w:rsidRPr="0094658B">
        <w:rPr>
          <w:color w:val="001437" w:themeColor="text2"/>
        </w:rPr>
        <w:t>ZX</w:t>
      </w:r>
      <w:r w:rsidR="00383A4E" w:rsidRPr="0094658B">
        <w:rPr>
          <w:color w:val="001437" w:themeColor="text2"/>
        </w:rPr>
        <w:t>B</w:t>
      </w:r>
      <w:r w:rsidR="00B30CFB" w:rsidRPr="0094658B">
        <w:rPr>
          <w:color w:val="001437" w:themeColor="text2"/>
        </w:rPr>
        <w:t xml:space="preserve"> and have stumbled on an issue with </w:t>
      </w:r>
      <w:r w:rsidR="00A67846" w:rsidRPr="0094658B">
        <w:rPr>
          <w:color w:val="001437" w:themeColor="text2"/>
        </w:rPr>
        <w:t xml:space="preserve">platform </w:t>
      </w:r>
      <w:r w:rsidR="00B30CFB" w:rsidRPr="0094658B">
        <w:rPr>
          <w:color w:val="001437" w:themeColor="text2"/>
        </w:rPr>
        <w:t xml:space="preserve">permissions. Since permissions are managed by a component </w:t>
      </w:r>
      <w:r w:rsidR="006F394B" w:rsidRPr="0094658B">
        <w:rPr>
          <w:color w:val="001437" w:themeColor="text2"/>
        </w:rPr>
        <w:t>maintained</w:t>
      </w:r>
      <w:r w:rsidR="00B30CFB" w:rsidRPr="0094658B">
        <w:rPr>
          <w:color w:val="001437" w:themeColor="text2"/>
        </w:rPr>
        <w:t xml:space="preserve"> by your team, we were hoping to get </w:t>
      </w:r>
      <w:r w:rsidR="006F394B" w:rsidRPr="0094658B">
        <w:rPr>
          <w:color w:val="001437" w:themeColor="text2"/>
        </w:rPr>
        <w:t>some help with the same.</w:t>
      </w:r>
    </w:p>
    <w:p w14:paraId="700D9F83" w14:textId="23405A32" w:rsidR="00E13CEA" w:rsidRPr="0094658B" w:rsidRDefault="00E13CEA" w:rsidP="00E13CEA">
      <w:pPr>
        <w:rPr>
          <w:color w:val="001437" w:themeColor="text2"/>
        </w:rPr>
      </w:pPr>
      <w:r w:rsidRPr="0094658B">
        <w:rPr>
          <w:color w:val="001437" w:themeColor="text2"/>
        </w:rPr>
        <w:t>&lt;Go on to describe the issue, include details</w:t>
      </w:r>
      <w:r w:rsidR="004433A7" w:rsidRPr="0094658B">
        <w:rPr>
          <w:color w:val="001437" w:themeColor="text2"/>
        </w:rPr>
        <w:t xml:space="preserve"> like </w:t>
      </w:r>
      <w:r w:rsidR="005B4524" w:rsidRPr="0094658B">
        <w:rPr>
          <w:color w:val="001437" w:themeColor="text2"/>
        </w:rPr>
        <w:t xml:space="preserve">timestamp of the issue, particular </w:t>
      </w:r>
      <w:r w:rsidR="002A2A2F" w:rsidRPr="0094658B">
        <w:rPr>
          <w:color w:val="001437" w:themeColor="text2"/>
        </w:rPr>
        <w:t>loglines</w:t>
      </w:r>
      <w:r w:rsidR="005B4524" w:rsidRPr="0094658B">
        <w:rPr>
          <w:color w:val="001437" w:themeColor="text2"/>
        </w:rPr>
        <w:t xml:space="preserve"> </w:t>
      </w:r>
      <w:r w:rsidR="00EB38CE" w:rsidRPr="0094658B">
        <w:rPr>
          <w:color w:val="001437" w:themeColor="text2"/>
        </w:rPr>
        <w:t>which made you think there’s an issue with the permissions,</w:t>
      </w:r>
      <w:r w:rsidR="005B4524" w:rsidRPr="0094658B">
        <w:rPr>
          <w:color w:val="001437" w:themeColor="text2"/>
        </w:rPr>
        <w:t xml:space="preserve"> </w:t>
      </w:r>
      <w:r w:rsidR="003654F3" w:rsidRPr="0094658B">
        <w:rPr>
          <w:color w:val="001437" w:themeColor="text2"/>
        </w:rPr>
        <w:t>steps to reproduce the issue, etc</w:t>
      </w:r>
      <w:r w:rsidR="47E41D01" w:rsidRPr="0094658B">
        <w:rPr>
          <w:color w:val="001437" w:themeColor="text2"/>
        </w:rPr>
        <w:t>.</w:t>
      </w:r>
      <w:r w:rsidRPr="0094658B">
        <w:rPr>
          <w:color w:val="001437" w:themeColor="text2"/>
        </w:rPr>
        <w:t>&gt;</w:t>
      </w:r>
    </w:p>
    <w:p w14:paraId="55AD61B8" w14:textId="633ECCD1" w:rsidR="00E13CEA" w:rsidRPr="0094658B" w:rsidRDefault="00D849B1" w:rsidP="00E13CEA">
      <w:pPr>
        <w:rPr>
          <w:color w:val="001437" w:themeColor="text2"/>
        </w:rPr>
      </w:pPr>
      <w:r w:rsidRPr="0094658B">
        <w:rPr>
          <w:color w:val="001437" w:themeColor="text2"/>
        </w:rPr>
        <w:t xml:space="preserve">I have attached the logs to this mail. Could you please </w:t>
      </w:r>
      <w:proofErr w:type="gramStart"/>
      <w:r w:rsidRPr="0094658B">
        <w:rPr>
          <w:color w:val="001437" w:themeColor="text2"/>
        </w:rPr>
        <w:t>take a look</w:t>
      </w:r>
      <w:proofErr w:type="gramEnd"/>
      <w:r w:rsidRPr="0094658B">
        <w:rPr>
          <w:color w:val="001437" w:themeColor="text2"/>
        </w:rPr>
        <w:t xml:space="preserve"> and advise us on how to proceed?</w:t>
      </w:r>
    </w:p>
    <w:p w14:paraId="778AB6DE" w14:textId="77777777" w:rsidR="00E13CEA" w:rsidRPr="0094658B" w:rsidRDefault="00E13CEA" w:rsidP="00E13CEA">
      <w:pPr>
        <w:rPr>
          <w:color w:val="001437" w:themeColor="text2"/>
        </w:rPr>
      </w:pPr>
      <w:r w:rsidRPr="0094658B">
        <w:rPr>
          <w:color w:val="001437" w:themeColor="text2"/>
        </w:rPr>
        <w:t>Thanks,</w:t>
      </w:r>
    </w:p>
    <w:p w14:paraId="1F96597D" w14:textId="77777777" w:rsidR="00E13CEA" w:rsidRPr="0094658B" w:rsidRDefault="00E13CEA" w:rsidP="00E13CEA">
      <w:pPr>
        <w:rPr>
          <w:color w:val="001437" w:themeColor="text2"/>
        </w:rPr>
      </w:pPr>
      <w:r w:rsidRPr="0094658B">
        <w:rPr>
          <w:color w:val="001437" w:themeColor="text2"/>
        </w:rPr>
        <w:t>&lt;Name&gt;</w:t>
      </w:r>
    </w:p>
    <w:p w14:paraId="65F3C72E" w14:textId="77777777" w:rsidR="00E13CEA" w:rsidRPr="0094658B" w:rsidRDefault="00E13CEA" w:rsidP="00E13CEA">
      <w:pPr>
        <w:rPr>
          <w:color w:val="001437" w:themeColor="text2"/>
        </w:rPr>
      </w:pPr>
      <w:r w:rsidRPr="0094658B">
        <w:rPr>
          <w:color w:val="001437" w:themeColor="text2"/>
        </w:rPr>
        <w:t>Bad:</w:t>
      </w:r>
    </w:p>
    <w:p w14:paraId="542D2772" w14:textId="48AD5DC9" w:rsidR="00E13CEA" w:rsidRPr="0094658B" w:rsidRDefault="00E13CEA" w:rsidP="00E13CEA">
      <w:pPr>
        <w:rPr>
          <w:color w:val="001437" w:themeColor="text2"/>
        </w:rPr>
      </w:pPr>
      <w:r w:rsidRPr="0094658B">
        <w:rPr>
          <w:color w:val="001437" w:themeColor="text2"/>
        </w:rPr>
        <w:t xml:space="preserve">Hi </w:t>
      </w:r>
      <w:r w:rsidR="002A2A2F" w:rsidRPr="0094658B">
        <w:rPr>
          <w:color w:val="001437" w:themeColor="text2"/>
        </w:rPr>
        <w:t>Platform Team</w:t>
      </w:r>
      <w:r w:rsidRPr="0094658B">
        <w:rPr>
          <w:color w:val="001437" w:themeColor="text2"/>
        </w:rPr>
        <w:t>,</w:t>
      </w:r>
    </w:p>
    <w:p w14:paraId="34EA4612" w14:textId="3FA16772" w:rsidR="00E13CEA" w:rsidRPr="0094658B" w:rsidRDefault="003754F9" w:rsidP="002E4A45">
      <w:pPr>
        <w:rPr>
          <w:color w:val="001437" w:themeColor="text2"/>
        </w:rPr>
      </w:pPr>
      <w:r w:rsidRPr="0094658B">
        <w:rPr>
          <w:color w:val="001437" w:themeColor="text2"/>
        </w:rPr>
        <w:t xml:space="preserve">We were working on an issue </w:t>
      </w:r>
      <w:r w:rsidR="00673AC7" w:rsidRPr="0094658B">
        <w:rPr>
          <w:color w:val="001437" w:themeColor="text2"/>
        </w:rPr>
        <w:t xml:space="preserve">for a bug raised by one of our clients where they said that the user was not able to press the play button. </w:t>
      </w:r>
      <w:r w:rsidR="0096517F" w:rsidRPr="0094658B">
        <w:rPr>
          <w:color w:val="001437" w:themeColor="text2"/>
        </w:rPr>
        <w:t>It looks like an issue with permissions.</w:t>
      </w:r>
    </w:p>
    <w:p w14:paraId="5DFBC3DF" w14:textId="4BFB67FC" w:rsidR="0096517F" w:rsidRPr="0094658B" w:rsidRDefault="0096517F" w:rsidP="002E4A45">
      <w:pPr>
        <w:rPr>
          <w:color w:val="001437" w:themeColor="text2"/>
        </w:rPr>
      </w:pPr>
      <w:r w:rsidRPr="0094658B">
        <w:rPr>
          <w:color w:val="001437" w:themeColor="text2"/>
        </w:rPr>
        <w:t>Logs are attached for you to investigate.</w:t>
      </w:r>
    </w:p>
    <w:p w14:paraId="1C135173" w14:textId="28EB0185" w:rsidR="0096517F" w:rsidRPr="0094658B" w:rsidRDefault="0096517F" w:rsidP="002E4A45">
      <w:pPr>
        <w:rPr>
          <w:color w:val="001437" w:themeColor="text2"/>
        </w:rPr>
      </w:pPr>
      <w:r w:rsidRPr="0094658B">
        <w:rPr>
          <w:color w:val="001437" w:themeColor="text2"/>
        </w:rPr>
        <w:t>Thanks.</w:t>
      </w:r>
    </w:p>
    <w:p w14:paraId="3FC4DA0F" w14:textId="348996D9" w:rsidR="002E4A45" w:rsidRPr="0094658B" w:rsidRDefault="002E4A45" w:rsidP="002E4A45">
      <w:pPr>
        <w:rPr>
          <w:color w:val="001437" w:themeColor="text2"/>
        </w:rPr>
      </w:pPr>
      <w:r w:rsidRPr="0094658B">
        <w:rPr>
          <w:color w:val="001437" w:themeColor="text2"/>
        </w:rPr>
        <w:t>Additional comments</w:t>
      </w:r>
      <w:r w:rsidR="00407498" w:rsidRPr="0094658B">
        <w:rPr>
          <w:color w:val="001437" w:themeColor="text2"/>
        </w:rPr>
        <w:t>:</w:t>
      </w:r>
    </w:p>
    <w:p w14:paraId="714CA755" w14:textId="3070BA96" w:rsidR="00407498" w:rsidRPr="0094658B" w:rsidRDefault="00CD503E" w:rsidP="002E4A45">
      <w:pPr>
        <w:rPr>
          <w:color w:val="001437" w:themeColor="text2"/>
        </w:rPr>
      </w:pPr>
      <w:r w:rsidRPr="0094658B">
        <w:rPr>
          <w:color w:val="001437" w:themeColor="text2"/>
        </w:rPr>
        <w:t>These communications</w:t>
      </w:r>
      <w:r w:rsidR="00400389" w:rsidRPr="0094658B">
        <w:rPr>
          <w:color w:val="001437" w:themeColor="text2"/>
        </w:rPr>
        <w:t xml:space="preserve"> are usually when your team’s project needs to integrate with another team’s work, or </w:t>
      </w:r>
      <w:r w:rsidR="001328AE" w:rsidRPr="0094658B">
        <w:rPr>
          <w:color w:val="001437" w:themeColor="text2"/>
        </w:rPr>
        <w:t>an integration already exists</w:t>
      </w:r>
      <w:r w:rsidR="00D041D3" w:rsidRPr="0094658B">
        <w:rPr>
          <w:color w:val="001437" w:themeColor="text2"/>
        </w:rPr>
        <w:t>,</w:t>
      </w:r>
      <w:r w:rsidR="001328AE" w:rsidRPr="0094658B">
        <w:rPr>
          <w:color w:val="001437" w:themeColor="text2"/>
        </w:rPr>
        <w:t xml:space="preserve"> and you want to address an enhancement or a bug in this integration. </w:t>
      </w:r>
      <w:r w:rsidR="00BE1C9B" w:rsidRPr="0094658B">
        <w:rPr>
          <w:color w:val="001437" w:themeColor="text2"/>
        </w:rPr>
        <w:t>Good chance that teams are collaborating with multiple teams in parallel – so it is always a good idea to provide context at the start of these</w:t>
      </w:r>
      <w:r w:rsidR="003A5716" w:rsidRPr="0094658B">
        <w:rPr>
          <w:color w:val="001437" w:themeColor="text2"/>
        </w:rPr>
        <w:t xml:space="preserve"> communications to ensure everyone is on the same page.</w:t>
      </w:r>
    </w:p>
    <w:p w14:paraId="48F94E7A" w14:textId="039774CE" w:rsidR="00673AC7" w:rsidRPr="0094658B" w:rsidRDefault="00673AC7" w:rsidP="002E4A45">
      <w:pPr>
        <w:rPr>
          <w:color w:val="001437" w:themeColor="text2"/>
        </w:rPr>
      </w:pPr>
      <w:r w:rsidRPr="0094658B">
        <w:rPr>
          <w:color w:val="001437" w:themeColor="text2"/>
        </w:rPr>
        <w:t>Additionally, be sure to collect as much information as you can beforehand</w:t>
      </w:r>
      <w:r w:rsidR="00573338" w:rsidRPr="0094658B">
        <w:rPr>
          <w:color w:val="001437" w:themeColor="text2"/>
        </w:rPr>
        <w:t>, especially in case of bugs. It</w:t>
      </w:r>
      <w:r w:rsidR="008F3E78" w:rsidRPr="0094658B">
        <w:rPr>
          <w:color w:val="001437" w:themeColor="text2"/>
        </w:rPr>
        <w:t xml:space="preserve"> shows you respect the other team’s time and want to get the issue solved and are not just dumping it in their backlog to clear yours.</w:t>
      </w:r>
      <w:r w:rsidR="008F7371">
        <w:rPr>
          <w:color w:val="001437" w:themeColor="text2"/>
        </w:rPr>
        <w:t xml:space="preserve"> </w:t>
      </w:r>
      <w:r w:rsidR="007317CE">
        <w:rPr>
          <w:color w:val="001437" w:themeColor="text2"/>
        </w:rPr>
        <w:t>A</w:t>
      </w:r>
      <w:r w:rsidR="007317CE" w:rsidRPr="007317CE">
        <w:rPr>
          <w:color w:val="001437" w:themeColor="text2"/>
        </w:rPr>
        <w:t>lways remember that a human being is going to read it and act on it. So, tone/empathy is very important in these.</w:t>
      </w:r>
    </w:p>
    <w:p w14:paraId="7DEE4DFB" w14:textId="77777777" w:rsidR="002E4A45" w:rsidRPr="0094658B" w:rsidRDefault="002E4A45" w:rsidP="002E4A45">
      <w:pPr>
        <w:rPr>
          <w:color w:val="001437" w:themeColor="text2"/>
        </w:rPr>
      </w:pPr>
    </w:p>
    <w:p w14:paraId="3A32A2E6" w14:textId="0B3E54EF" w:rsidR="002E4A45" w:rsidRPr="0094658B" w:rsidRDefault="002E4A45" w:rsidP="002E4A45">
      <w:pPr>
        <w:pStyle w:val="AppMinorSubHead"/>
        <w:rPr>
          <w:rStyle w:val="normaltextrun"/>
          <w:color w:val="001437" w:themeColor="text2"/>
        </w:rPr>
      </w:pPr>
      <w:bookmarkStart w:id="6" w:name="_Toc91594175"/>
      <w:r w:rsidRPr="0094658B">
        <w:rPr>
          <w:rStyle w:val="normaltextrun"/>
          <w:color w:val="001437" w:themeColor="text2"/>
        </w:rPr>
        <w:lastRenderedPageBreak/>
        <w:t>Email comm</w:t>
      </w:r>
      <w:r w:rsidR="009C28DC" w:rsidRPr="0094658B">
        <w:rPr>
          <w:rStyle w:val="normaltextrun"/>
          <w:color w:val="001437" w:themeColor="text2"/>
        </w:rPr>
        <w:t>unication</w:t>
      </w:r>
      <w:r w:rsidRPr="0094658B">
        <w:rPr>
          <w:rStyle w:val="normaltextrun"/>
          <w:color w:val="001437" w:themeColor="text2"/>
        </w:rPr>
        <w:t xml:space="preserve"> with third party vendors such as Goldman, Reuters, etc</w:t>
      </w:r>
      <w:r w:rsidR="2F195A53" w:rsidRPr="0094658B">
        <w:rPr>
          <w:rStyle w:val="normaltextrun"/>
          <w:color w:val="001437" w:themeColor="text2"/>
        </w:rPr>
        <w:t>.</w:t>
      </w:r>
      <w:r w:rsidRPr="0094658B">
        <w:rPr>
          <w:rStyle w:val="normaltextrun"/>
          <w:color w:val="001437" w:themeColor="text2"/>
        </w:rPr>
        <w:t> </w:t>
      </w:r>
      <w:bookmarkEnd w:id="6"/>
    </w:p>
    <w:p w14:paraId="43A03030" w14:textId="1227E93C" w:rsidR="002E4A45" w:rsidRPr="0094658B" w:rsidRDefault="002E4A45" w:rsidP="002E4A45">
      <w:pPr>
        <w:rPr>
          <w:color w:val="001437" w:themeColor="text2"/>
        </w:rPr>
      </w:pPr>
      <w:r w:rsidRPr="0094658B">
        <w:rPr>
          <w:color w:val="001437" w:themeColor="text2"/>
        </w:rPr>
        <w:t>Tone</w:t>
      </w:r>
      <w:r w:rsidR="001C5F12" w:rsidRPr="0094658B">
        <w:rPr>
          <w:color w:val="001437" w:themeColor="text2"/>
        </w:rPr>
        <w:t>: Des</w:t>
      </w:r>
      <w:r w:rsidR="009341D3" w:rsidRPr="0094658B">
        <w:rPr>
          <w:color w:val="001437" w:themeColor="text2"/>
        </w:rPr>
        <w:t xml:space="preserve">criptive, </w:t>
      </w:r>
      <w:r w:rsidR="00C52B51" w:rsidRPr="0094658B">
        <w:rPr>
          <w:color w:val="001437" w:themeColor="text2"/>
        </w:rPr>
        <w:t>Purposeful, Respectful</w:t>
      </w:r>
    </w:p>
    <w:p w14:paraId="61AE55F4" w14:textId="77777777" w:rsidR="008A11D1" w:rsidRPr="0094658B" w:rsidRDefault="002E4A45" w:rsidP="008A11D1">
      <w:pPr>
        <w:rPr>
          <w:color w:val="001437" w:themeColor="text2"/>
        </w:rPr>
      </w:pPr>
      <w:r w:rsidRPr="0094658B">
        <w:rPr>
          <w:color w:val="001437" w:themeColor="text2"/>
        </w:rPr>
        <w:t>Level of Detail</w:t>
      </w:r>
      <w:r w:rsidR="009C28DC" w:rsidRPr="0094658B">
        <w:rPr>
          <w:color w:val="001437" w:themeColor="text2"/>
        </w:rPr>
        <w:t xml:space="preserve">: </w:t>
      </w:r>
      <w:r w:rsidR="008A11D1" w:rsidRPr="0094658B">
        <w:rPr>
          <w:color w:val="001437" w:themeColor="text2"/>
        </w:rPr>
        <w:t>Brief overview followed by key messages; level of detail in key messages depends on the content of the communication</w:t>
      </w:r>
    </w:p>
    <w:p w14:paraId="1995A92E" w14:textId="782451FF" w:rsidR="002E4A45" w:rsidRPr="0094658B" w:rsidRDefault="002E4A45" w:rsidP="002E4A45">
      <w:pPr>
        <w:rPr>
          <w:color w:val="001437" w:themeColor="text2"/>
        </w:rPr>
      </w:pPr>
      <w:r w:rsidRPr="0094658B">
        <w:rPr>
          <w:color w:val="001437" w:themeColor="text2"/>
        </w:rPr>
        <w:t>Language</w:t>
      </w:r>
      <w:r w:rsidR="009C28DC" w:rsidRPr="0094658B">
        <w:rPr>
          <w:color w:val="001437" w:themeColor="text2"/>
        </w:rPr>
        <w:t>: Formal</w:t>
      </w:r>
    </w:p>
    <w:p w14:paraId="1D8809A1" w14:textId="5310869C" w:rsidR="002E4A45" w:rsidRPr="0094658B" w:rsidRDefault="002E4A45" w:rsidP="002E4A45">
      <w:pPr>
        <w:rPr>
          <w:color w:val="001437" w:themeColor="text2"/>
        </w:rPr>
      </w:pPr>
      <w:r w:rsidRPr="0094658B">
        <w:rPr>
          <w:color w:val="001437" w:themeColor="text2"/>
        </w:rPr>
        <w:t>Degree of Formality</w:t>
      </w:r>
      <w:r w:rsidR="009C28DC" w:rsidRPr="0094658B">
        <w:rPr>
          <w:color w:val="001437" w:themeColor="text2"/>
        </w:rPr>
        <w:t>: High</w:t>
      </w:r>
    </w:p>
    <w:p w14:paraId="06E616A5" w14:textId="77777777" w:rsidR="002E4A45" w:rsidRPr="0094658B" w:rsidRDefault="002E4A45" w:rsidP="002E4A45">
      <w:pPr>
        <w:rPr>
          <w:color w:val="001437" w:themeColor="text2"/>
        </w:rPr>
      </w:pPr>
      <w:r w:rsidRPr="0094658B">
        <w:rPr>
          <w:color w:val="001437" w:themeColor="text2"/>
        </w:rPr>
        <w:t>Examples (good and bad)/Common mistakes</w:t>
      </w:r>
    </w:p>
    <w:p w14:paraId="7998E581" w14:textId="15A1636A" w:rsidR="002232CC" w:rsidRPr="0094658B" w:rsidRDefault="002232CC" w:rsidP="002E4A45">
      <w:pPr>
        <w:rPr>
          <w:color w:val="001437" w:themeColor="text2"/>
        </w:rPr>
      </w:pPr>
      <w:r w:rsidRPr="0094658B">
        <w:rPr>
          <w:color w:val="001437" w:themeColor="text2"/>
        </w:rPr>
        <w:t>Good:</w:t>
      </w:r>
    </w:p>
    <w:p w14:paraId="3101F6E9" w14:textId="245540EC" w:rsidR="002232CC" w:rsidRPr="0094658B" w:rsidRDefault="002232CC" w:rsidP="002E4A45">
      <w:pPr>
        <w:rPr>
          <w:color w:val="001437" w:themeColor="text2"/>
        </w:rPr>
      </w:pPr>
      <w:r w:rsidRPr="0094658B">
        <w:rPr>
          <w:color w:val="001437" w:themeColor="text2"/>
        </w:rPr>
        <w:t xml:space="preserve">Hi </w:t>
      </w:r>
      <w:r w:rsidR="00DD1995" w:rsidRPr="0094658B">
        <w:rPr>
          <w:color w:val="001437" w:themeColor="text2"/>
        </w:rPr>
        <w:t>Bloomberg Team,</w:t>
      </w:r>
    </w:p>
    <w:p w14:paraId="585F7256" w14:textId="0E52F1F8" w:rsidR="00DD1995" w:rsidRPr="0094658B" w:rsidRDefault="001569CB" w:rsidP="002E4A45">
      <w:pPr>
        <w:rPr>
          <w:color w:val="001437" w:themeColor="text2"/>
        </w:rPr>
      </w:pPr>
      <w:r w:rsidRPr="0094658B">
        <w:rPr>
          <w:color w:val="001437" w:themeColor="text2"/>
        </w:rPr>
        <w:t xml:space="preserve">Hope </w:t>
      </w:r>
      <w:r w:rsidR="0097425E" w:rsidRPr="0094658B">
        <w:rPr>
          <w:color w:val="001437" w:themeColor="text2"/>
        </w:rPr>
        <w:t xml:space="preserve">you’re well. I’m writing on behalf of the FX team at ION. </w:t>
      </w:r>
      <w:r w:rsidR="00F732B5" w:rsidRPr="0094658B">
        <w:rPr>
          <w:color w:val="001437" w:themeColor="text2"/>
        </w:rPr>
        <w:t xml:space="preserve">We were hoping to get your help with an urgent issue being faced </w:t>
      </w:r>
      <w:r w:rsidR="002A307D" w:rsidRPr="0094658B">
        <w:rPr>
          <w:color w:val="001437" w:themeColor="text2"/>
        </w:rPr>
        <w:t xml:space="preserve">by our mutual client, </w:t>
      </w:r>
      <w:r w:rsidR="008B2698" w:rsidRPr="0094658B">
        <w:rPr>
          <w:color w:val="001437" w:themeColor="text2"/>
        </w:rPr>
        <w:t xml:space="preserve">IFB Bank. </w:t>
      </w:r>
      <w:r w:rsidR="00B7003D" w:rsidRPr="0094658B">
        <w:rPr>
          <w:color w:val="001437" w:themeColor="text2"/>
        </w:rPr>
        <w:t>The</w:t>
      </w:r>
      <w:r w:rsidR="0055440C" w:rsidRPr="0094658B">
        <w:rPr>
          <w:color w:val="001437" w:themeColor="text2"/>
        </w:rPr>
        <w:t>y seem to have booked a trade on your system yesterday</w:t>
      </w:r>
      <w:r w:rsidR="00C419CF" w:rsidRPr="0094658B">
        <w:rPr>
          <w:color w:val="001437" w:themeColor="text2"/>
        </w:rPr>
        <w:t>,</w:t>
      </w:r>
      <w:r w:rsidR="0055440C" w:rsidRPr="0094658B">
        <w:rPr>
          <w:color w:val="001437" w:themeColor="text2"/>
        </w:rPr>
        <w:t xml:space="preserve"> </w:t>
      </w:r>
      <w:r w:rsidR="00C419CF" w:rsidRPr="0094658B">
        <w:rPr>
          <w:color w:val="001437" w:themeColor="text2"/>
        </w:rPr>
        <w:t xml:space="preserve">but our system </w:t>
      </w:r>
      <w:r w:rsidR="00002868" w:rsidRPr="0094658B">
        <w:rPr>
          <w:color w:val="001437" w:themeColor="text2"/>
        </w:rPr>
        <w:t>shows it never received the same</w:t>
      </w:r>
      <w:r w:rsidR="0055440C" w:rsidRPr="0094658B">
        <w:rPr>
          <w:color w:val="001437" w:themeColor="text2"/>
        </w:rPr>
        <w:t>.</w:t>
      </w:r>
    </w:p>
    <w:p w14:paraId="441D71AB" w14:textId="24D54DF7" w:rsidR="0055440C" w:rsidRPr="0094658B" w:rsidRDefault="0055440C" w:rsidP="002E4A45">
      <w:pPr>
        <w:rPr>
          <w:color w:val="001437" w:themeColor="text2"/>
        </w:rPr>
      </w:pPr>
      <w:r w:rsidRPr="0094658B">
        <w:rPr>
          <w:color w:val="001437" w:themeColor="text2"/>
        </w:rPr>
        <w:t>&lt;Go on to describe the issue, include trade identifiers</w:t>
      </w:r>
      <w:r w:rsidR="00B837EC" w:rsidRPr="0094658B">
        <w:rPr>
          <w:color w:val="001437" w:themeColor="text2"/>
        </w:rPr>
        <w:t xml:space="preserve"> and other required details</w:t>
      </w:r>
      <w:r w:rsidRPr="0094658B">
        <w:rPr>
          <w:color w:val="001437" w:themeColor="text2"/>
        </w:rPr>
        <w:t>&gt;</w:t>
      </w:r>
    </w:p>
    <w:p w14:paraId="7B89D23A" w14:textId="63B8756C" w:rsidR="00B837EC" w:rsidRPr="0094658B" w:rsidRDefault="00B837EC" w:rsidP="002E4A45">
      <w:pPr>
        <w:rPr>
          <w:color w:val="001437" w:themeColor="text2"/>
        </w:rPr>
      </w:pPr>
      <w:r w:rsidRPr="0094658B">
        <w:rPr>
          <w:color w:val="001437" w:themeColor="text2"/>
        </w:rPr>
        <w:t xml:space="preserve">Request you to please </w:t>
      </w:r>
      <w:proofErr w:type="gramStart"/>
      <w:r w:rsidRPr="0094658B">
        <w:rPr>
          <w:color w:val="001437" w:themeColor="text2"/>
        </w:rPr>
        <w:t>look into</w:t>
      </w:r>
      <w:proofErr w:type="gramEnd"/>
      <w:r w:rsidRPr="0094658B">
        <w:rPr>
          <w:color w:val="001437" w:themeColor="text2"/>
        </w:rPr>
        <w:t xml:space="preserve"> the matter and let us know if </w:t>
      </w:r>
      <w:r w:rsidR="000F2819" w:rsidRPr="0094658B">
        <w:rPr>
          <w:color w:val="001437" w:themeColor="text2"/>
        </w:rPr>
        <w:t>we can help with</w:t>
      </w:r>
      <w:r w:rsidRPr="0094658B">
        <w:rPr>
          <w:color w:val="001437" w:themeColor="text2"/>
        </w:rPr>
        <w:t xml:space="preserve"> any further details.</w:t>
      </w:r>
    </w:p>
    <w:p w14:paraId="37CDEB9F" w14:textId="2B9E1E61" w:rsidR="00B837EC" w:rsidRPr="0094658B" w:rsidRDefault="00B837EC" w:rsidP="002E4A45">
      <w:pPr>
        <w:rPr>
          <w:color w:val="001437" w:themeColor="text2"/>
        </w:rPr>
      </w:pPr>
      <w:r w:rsidRPr="0094658B">
        <w:rPr>
          <w:color w:val="001437" w:themeColor="text2"/>
        </w:rPr>
        <w:t>Thanks,</w:t>
      </w:r>
    </w:p>
    <w:p w14:paraId="6264F169" w14:textId="10C7D137" w:rsidR="00B837EC" w:rsidRPr="0094658B" w:rsidRDefault="00B837EC" w:rsidP="002E4A45">
      <w:pPr>
        <w:rPr>
          <w:color w:val="001437" w:themeColor="text2"/>
        </w:rPr>
      </w:pPr>
      <w:r w:rsidRPr="0094658B">
        <w:rPr>
          <w:color w:val="001437" w:themeColor="text2"/>
        </w:rPr>
        <w:t>&lt;Name&gt;</w:t>
      </w:r>
    </w:p>
    <w:p w14:paraId="2DA1CC55" w14:textId="205E421E" w:rsidR="00B837EC" w:rsidRPr="0094658B" w:rsidRDefault="00B837EC" w:rsidP="002E4A45">
      <w:pPr>
        <w:rPr>
          <w:color w:val="001437" w:themeColor="text2"/>
        </w:rPr>
      </w:pPr>
      <w:r w:rsidRPr="0094658B">
        <w:rPr>
          <w:color w:val="001437" w:themeColor="text2"/>
        </w:rPr>
        <w:t>Bad:</w:t>
      </w:r>
    </w:p>
    <w:p w14:paraId="3FEC093B" w14:textId="26B2BA77" w:rsidR="00B837EC" w:rsidRPr="0094658B" w:rsidRDefault="00B837EC" w:rsidP="002E4A45">
      <w:pPr>
        <w:rPr>
          <w:color w:val="001437" w:themeColor="text2"/>
        </w:rPr>
      </w:pPr>
      <w:r w:rsidRPr="0094658B">
        <w:rPr>
          <w:color w:val="001437" w:themeColor="text2"/>
        </w:rPr>
        <w:t>Hi BBG,</w:t>
      </w:r>
    </w:p>
    <w:p w14:paraId="1AF84DB4" w14:textId="7E795AE4" w:rsidR="00B837EC" w:rsidRPr="0094658B" w:rsidRDefault="00B251DF" w:rsidP="002E4A45">
      <w:pPr>
        <w:rPr>
          <w:color w:val="001437" w:themeColor="text2"/>
        </w:rPr>
      </w:pPr>
      <w:r w:rsidRPr="0094658B">
        <w:rPr>
          <w:color w:val="001437" w:themeColor="text2"/>
        </w:rPr>
        <w:t>IFB Bank</w:t>
      </w:r>
      <w:r w:rsidR="00DF771A" w:rsidRPr="0094658B">
        <w:rPr>
          <w:color w:val="001437" w:themeColor="text2"/>
        </w:rPr>
        <w:t xml:space="preserve"> booked a trade </w:t>
      </w:r>
      <w:r w:rsidR="002A2A2F" w:rsidRPr="0094658B">
        <w:rPr>
          <w:color w:val="001437" w:themeColor="text2"/>
        </w:rPr>
        <w:t>on</w:t>
      </w:r>
      <w:r w:rsidRPr="0094658B">
        <w:rPr>
          <w:color w:val="001437" w:themeColor="text2"/>
        </w:rPr>
        <w:t xml:space="preserve"> your system yesterday</w:t>
      </w:r>
      <w:r w:rsidR="000F2819" w:rsidRPr="0094658B">
        <w:rPr>
          <w:color w:val="001437" w:themeColor="text2"/>
        </w:rPr>
        <w:t>,</w:t>
      </w:r>
      <w:r w:rsidRPr="0094658B">
        <w:rPr>
          <w:color w:val="001437" w:themeColor="text2"/>
        </w:rPr>
        <w:t xml:space="preserve"> but you</w:t>
      </w:r>
      <w:r w:rsidR="000F2819" w:rsidRPr="0094658B">
        <w:rPr>
          <w:color w:val="001437" w:themeColor="text2"/>
        </w:rPr>
        <w:t>r system</w:t>
      </w:r>
      <w:r w:rsidRPr="0094658B">
        <w:rPr>
          <w:color w:val="001437" w:themeColor="text2"/>
        </w:rPr>
        <w:t xml:space="preserve"> didn’t send it to </w:t>
      </w:r>
      <w:r w:rsidR="000F2819" w:rsidRPr="0094658B">
        <w:rPr>
          <w:color w:val="001437" w:themeColor="text2"/>
        </w:rPr>
        <w:t>ours</w:t>
      </w:r>
      <w:r w:rsidRPr="0094658B">
        <w:rPr>
          <w:color w:val="001437" w:themeColor="text2"/>
        </w:rPr>
        <w:t xml:space="preserve">. </w:t>
      </w:r>
      <w:r w:rsidR="000F2819" w:rsidRPr="0094658B">
        <w:rPr>
          <w:color w:val="001437" w:themeColor="text2"/>
        </w:rPr>
        <w:t>What’s going on?</w:t>
      </w:r>
      <w:r w:rsidR="002A2A2F" w:rsidRPr="0094658B">
        <w:rPr>
          <w:color w:val="001437" w:themeColor="text2"/>
        </w:rPr>
        <w:t xml:space="preserve"> Please </w:t>
      </w:r>
      <w:proofErr w:type="gramStart"/>
      <w:r w:rsidR="002A2A2F" w:rsidRPr="0094658B">
        <w:rPr>
          <w:color w:val="001437" w:themeColor="text2"/>
        </w:rPr>
        <w:t>take a look</w:t>
      </w:r>
      <w:proofErr w:type="gramEnd"/>
      <w:r w:rsidR="002A2A2F" w:rsidRPr="0094658B">
        <w:rPr>
          <w:color w:val="001437" w:themeColor="text2"/>
        </w:rPr>
        <w:t xml:space="preserve"> and get back to us.</w:t>
      </w:r>
    </w:p>
    <w:p w14:paraId="3810BD7F" w14:textId="4A493AE7" w:rsidR="000F2819" w:rsidRPr="0094658B" w:rsidRDefault="000F2819" w:rsidP="002E4A45">
      <w:pPr>
        <w:rPr>
          <w:color w:val="001437" w:themeColor="text2"/>
        </w:rPr>
      </w:pPr>
      <w:r w:rsidRPr="0094658B">
        <w:rPr>
          <w:color w:val="001437" w:themeColor="text2"/>
        </w:rPr>
        <w:t>Common mistakes:</w:t>
      </w:r>
    </w:p>
    <w:p w14:paraId="311D80BE" w14:textId="1E0AC04B" w:rsidR="000F2819" w:rsidRPr="0094658B" w:rsidRDefault="000F2819" w:rsidP="00DF0B0B">
      <w:pPr>
        <w:pStyle w:val="ListParagraph"/>
        <w:numPr>
          <w:ilvl w:val="0"/>
          <w:numId w:val="22"/>
        </w:numPr>
        <w:rPr>
          <w:color w:val="001437" w:themeColor="text2"/>
        </w:rPr>
      </w:pPr>
      <w:r w:rsidRPr="0094658B">
        <w:rPr>
          <w:color w:val="001437" w:themeColor="text2"/>
        </w:rPr>
        <w:t>Not including details in the first go</w:t>
      </w:r>
    </w:p>
    <w:p w14:paraId="489424E5" w14:textId="425E0B6F" w:rsidR="000F2819" w:rsidRPr="0094658B" w:rsidRDefault="000F2819" w:rsidP="00DF0B0B">
      <w:pPr>
        <w:pStyle w:val="ListParagraph"/>
        <w:numPr>
          <w:ilvl w:val="0"/>
          <w:numId w:val="22"/>
        </w:numPr>
        <w:rPr>
          <w:color w:val="001437" w:themeColor="text2"/>
        </w:rPr>
      </w:pPr>
      <w:r w:rsidRPr="0094658B">
        <w:rPr>
          <w:color w:val="001437" w:themeColor="text2"/>
        </w:rPr>
        <w:t>Not using scree</w:t>
      </w:r>
      <w:r w:rsidR="000A12A4" w:rsidRPr="0094658B">
        <w:rPr>
          <w:color w:val="001437" w:themeColor="text2"/>
        </w:rPr>
        <w:t>nshots</w:t>
      </w:r>
    </w:p>
    <w:p w14:paraId="29A0F417" w14:textId="4637A0DF" w:rsidR="00BE5F91" w:rsidRPr="0094658B" w:rsidRDefault="00E13CEA" w:rsidP="00DF0B0B">
      <w:pPr>
        <w:pStyle w:val="ListParagraph"/>
        <w:numPr>
          <w:ilvl w:val="0"/>
          <w:numId w:val="22"/>
        </w:numPr>
        <w:rPr>
          <w:color w:val="001437" w:themeColor="text2"/>
        </w:rPr>
      </w:pPr>
      <w:r w:rsidRPr="0094658B">
        <w:rPr>
          <w:color w:val="001437" w:themeColor="text2"/>
        </w:rPr>
        <w:t>Not providing context</w:t>
      </w:r>
    </w:p>
    <w:p w14:paraId="43FF7169" w14:textId="6FB2E248" w:rsidR="002E4A45" w:rsidRPr="0094658B" w:rsidRDefault="002E4A45" w:rsidP="002E4A45">
      <w:pPr>
        <w:rPr>
          <w:color w:val="001437" w:themeColor="text2"/>
        </w:rPr>
      </w:pPr>
      <w:r w:rsidRPr="0094658B">
        <w:rPr>
          <w:color w:val="001437" w:themeColor="text2"/>
        </w:rPr>
        <w:t>Additional comments</w:t>
      </w:r>
      <w:r w:rsidR="003A5716" w:rsidRPr="0094658B">
        <w:rPr>
          <w:color w:val="001437" w:themeColor="text2"/>
        </w:rPr>
        <w:t>:</w:t>
      </w:r>
    </w:p>
    <w:p w14:paraId="5CE8D084" w14:textId="587F16DA" w:rsidR="003A5716" w:rsidRPr="0094658B" w:rsidRDefault="005F6FB3" w:rsidP="002E4A45">
      <w:pPr>
        <w:rPr>
          <w:color w:val="001437" w:themeColor="text2"/>
        </w:rPr>
      </w:pPr>
      <w:r w:rsidRPr="0094658B">
        <w:rPr>
          <w:color w:val="001437" w:themeColor="text2"/>
        </w:rPr>
        <w:t xml:space="preserve">Communications with third party vendors are a lot like communications with other team, with an added layer of confidentiality and </w:t>
      </w:r>
      <w:r w:rsidR="00AD3C75" w:rsidRPr="0094658B">
        <w:rPr>
          <w:color w:val="001437" w:themeColor="text2"/>
        </w:rPr>
        <w:t xml:space="preserve">formality. Always be sure </w:t>
      </w:r>
      <w:r w:rsidR="00587DCF" w:rsidRPr="0094658B">
        <w:rPr>
          <w:color w:val="001437" w:themeColor="text2"/>
        </w:rPr>
        <w:t xml:space="preserve">to proof-read these emails </w:t>
      </w:r>
      <w:r w:rsidR="002C349F" w:rsidRPr="0094658B">
        <w:rPr>
          <w:color w:val="001437" w:themeColor="text2"/>
        </w:rPr>
        <w:t xml:space="preserve">because you’re </w:t>
      </w:r>
      <w:r w:rsidR="00866AE0" w:rsidRPr="0094658B">
        <w:rPr>
          <w:color w:val="001437" w:themeColor="text2"/>
        </w:rPr>
        <w:t>representing the entire organization and be sure to not reveal any details that are intellectual property of the company.</w:t>
      </w:r>
      <w:r w:rsidR="0094429D">
        <w:rPr>
          <w:color w:val="001437" w:themeColor="text2"/>
        </w:rPr>
        <w:t xml:space="preserve"> Just like </w:t>
      </w:r>
      <w:r w:rsidR="008F756D">
        <w:rPr>
          <w:color w:val="001437" w:themeColor="text2"/>
        </w:rPr>
        <w:t xml:space="preserve">internal e-mails, </w:t>
      </w:r>
      <w:r w:rsidR="003F4904">
        <w:rPr>
          <w:color w:val="001437" w:themeColor="text2"/>
        </w:rPr>
        <w:t xml:space="preserve">an </w:t>
      </w:r>
      <w:r w:rsidR="00341826">
        <w:rPr>
          <w:color w:val="001437" w:themeColor="text2"/>
        </w:rPr>
        <w:t xml:space="preserve">empathetic tone </w:t>
      </w:r>
      <w:r w:rsidR="00DC54C4">
        <w:rPr>
          <w:color w:val="001437" w:themeColor="text2"/>
        </w:rPr>
        <w:t>is important in these mails as well.</w:t>
      </w:r>
    </w:p>
    <w:p w14:paraId="39AEAF33" w14:textId="458F65BB" w:rsidR="002E4A45" w:rsidRPr="0094658B" w:rsidRDefault="002E4A45" w:rsidP="002E4A45">
      <w:pPr>
        <w:pStyle w:val="AppMinorSubHead"/>
        <w:rPr>
          <w:rStyle w:val="normaltextrun"/>
          <w:color w:val="001437" w:themeColor="text2"/>
        </w:rPr>
      </w:pPr>
      <w:bookmarkStart w:id="7" w:name="_Toc91594176"/>
      <w:r w:rsidRPr="0094658B">
        <w:rPr>
          <w:rStyle w:val="normaltextrun"/>
          <w:color w:val="001437" w:themeColor="text2"/>
        </w:rPr>
        <w:lastRenderedPageBreak/>
        <w:t>Updating Knowledgebase on confluence </w:t>
      </w:r>
      <w:bookmarkEnd w:id="7"/>
    </w:p>
    <w:p w14:paraId="7D83FA23" w14:textId="1C64FF06" w:rsidR="002E4A45" w:rsidRPr="0094658B" w:rsidRDefault="002E4A45" w:rsidP="002E4A45">
      <w:pPr>
        <w:rPr>
          <w:color w:val="001437" w:themeColor="text2"/>
        </w:rPr>
      </w:pPr>
      <w:r w:rsidRPr="0094658B">
        <w:rPr>
          <w:color w:val="001437" w:themeColor="text2"/>
        </w:rPr>
        <w:t>Tone</w:t>
      </w:r>
      <w:r w:rsidR="008A11D1" w:rsidRPr="0094658B">
        <w:rPr>
          <w:color w:val="001437" w:themeColor="text2"/>
        </w:rPr>
        <w:t>: Descriptive, Illustrative</w:t>
      </w:r>
      <w:r w:rsidR="00F6268A" w:rsidRPr="0094658B">
        <w:rPr>
          <w:color w:val="001437" w:themeColor="text2"/>
        </w:rPr>
        <w:t>, Simple</w:t>
      </w:r>
    </w:p>
    <w:p w14:paraId="4B1FFCE9" w14:textId="7761DE53" w:rsidR="002E4A45" w:rsidRPr="0094658B" w:rsidRDefault="002E4A45" w:rsidP="002E4A45">
      <w:pPr>
        <w:rPr>
          <w:color w:val="001437" w:themeColor="text2"/>
        </w:rPr>
      </w:pPr>
      <w:r w:rsidRPr="0094658B">
        <w:rPr>
          <w:color w:val="001437" w:themeColor="text2"/>
        </w:rPr>
        <w:t>Level of Detail</w:t>
      </w:r>
      <w:r w:rsidR="006907C4" w:rsidRPr="0094658B">
        <w:rPr>
          <w:color w:val="001437" w:themeColor="text2"/>
        </w:rPr>
        <w:t>: Very high</w:t>
      </w:r>
    </w:p>
    <w:p w14:paraId="25365B93" w14:textId="62AD7435" w:rsidR="002E4A45" w:rsidRPr="0094658B" w:rsidRDefault="002E4A45" w:rsidP="002E4A45">
      <w:pPr>
        <w:rPr>
          <w:color w:val="001437" w:themeColor="text2"/>
        </w:rPr>
      </w:pPr>
      <w:r w:rsidRPr="0094658B">
        <w:rPr>
          <w:color w:val="001437" w:themeColor="text2"/>
        </w:rPr>
        <w:t>Language</w:t>
      </w:r>
      <w:r w:rsidR="006907C4" w:rsidRPr="0094658B">
        <w:rPr>
          <w:color w:val="001437" w:themeColor="text2"/>
        </w:rPr>
        <w:t>: Formal</w:t>
      </w:r>
    </w:p>
    <w:p w14:paraId="3163E394" w14:textId="1532A31B" w:rsidR="002E4A45" w:rsidRPr="0094658B" w:rsidRDefault="002E4A45" w:rsidP="002E4A45">
      <w:pPr>
        <w:rPr>
          <w:color w:val="001437" w:themeColor="text2"/>
        </w:rPr>
      </w:pPr>
      <w:r w:rsidRPr="0094658B">
        <w:rPr>
          <w:color w:val="001437" w:themeColor="text2"/>
        </w:rPr>
        <w:t>Degree of Formality</w:t>
      </w:r>
      <w:r w:rsidR="008A11D1" w:rsidRPr="0094658B">
        <w:rPr>
          <w:color w:val="001437" w:themeColor="text2"/>
        </w:rPr>
        <w:t>: Moderate</w:t>
      </w:r>
    </w:p>
    <w:p w14:paraId="601E820D" w14:textId="77777777" w:rsidR="002E4A45" w:rsidRPr="0094658B" w:rsidRDefault="002E4A45" w:rsidP="002E4A45">
      <w:pPr>
        <w:rPr>
          <w:color w:val="001437" w:themeColor="text2"/>
        </w:rPr>
      </w:pPr>
      <w:r w:rsidRPr="0094658B">
        <w:rPr>
          <w:color w:val="001437" w:themeColor="text2"/>
        </w:rPr>
        <w:t>Examples (good and bad)/Common mistakes</w:t>
      </w:r>
    </w:p>
    <w:p w14:paraId="0CCA921E" w14:textId="1E230726" w:rsidR="00B03940" w:rsidRPr="0094658B" w:rsidRDefault="00B03940" w:rsidP="002E4A45">
      <w:pPr>
        <w:rPr>
          <w:color w:val="001437" w:themeColor="text2"/>
        </w:rPr>
      </w:pPr>
      <w:r w:rsidRPr="0094658B">
        <w:rPr>
          <w:color w:val="001437" w:themeColor="text2"/>
        </w:rPr>
        <w:t>Good:</w:t>
      </w:r>
    </w:p>
    <w:p w14:paraId="6EB7118E" w14:textId="13362F38" w:rsidR="00B03940" w:rsidRPr="0094658B" w:rsidRDefault="00B03940" w:rsidP="00DF0B0B">
      <w:pPr>
        <w:pStyle w:val="ListParagraph"/>
        <w:numPr>
          <w:ilvl w:val="0"/>
          <w:numId w:val="19"/>
        </w:numPr>
        <w:rPr>
          <w:color w:val="001437" w:themeColor="text2"/>
        </w:rPr>
      </w:pPr>
      <w:r w:rsidRPr="0094658B">
        <w:rPr>
          <w:color w:val="001437" w:themeColor="text2"/>
        </w:rPr>
        <w:t>Open WSS UI</w:t>
      </w:r>
    </w:p>
    <w:p w14:paraId="3E5D3F58" w14:textId="429B9863" w:rsidR="00B03940" w:rsidRPr="0094658B" w:rsidRDefault="00B03940" w:rsidP="00DF0B0B">
      <w:pPr>
        <w:pStyle w:val="ListParagraph"/>
        <w:numPr>
          <w:ilvl w:val="0"/>
          <w:numId w:val="19"/>
        </w:numPr>
        <w:rPr>
          <w:color w:val="001437" w:themeColor="text2"/>
        </w:rPr>
      </w:pPr>
      <w:r w:rsidRPr="0094658B">
        <w:rPr>
          <w:color w:val="001437" w:themeColor="text2"/>
        </w:rPr>
        <w:t xml:space="preserve">Go to File -&gt; New </w:t>
      </w:r>
      <w:r w:rsidR="008A1499" w:rsidRPr="0094658B">
        <w:rPr>
          <w:color w:val="001437" w:themeColor="text2"/>
        </w:rPr>
        <w:t>Booking -&gt; Trade</w:t>
      </w:r>
    </w:p>
    <w:p w14:paraId="23CA592F" w14:textId="5B5D3B68" w:rsidR="008A1499" w:rsidRPr="0094658B" w:rsidRDefault="008A1499" w:rsidP="00DF0B0B">
      <w:pPr>
        <w:pStyle w:val="ListParagraph"/>
        <w:numPr>
          <w:ilvl w:val="0"/>
          <w:numId w:val="19"/>
        </w:numPr>
        <w:rPr>
          <w:color w:val="001437" w:themeColor="text2"/>
        </w:rPr>
      </w:pPr>
      <w:r w:rsidRPr="0094658B">
        <w:rPr>
          <w:color w:val="001437" w:themeColor="text2"/>
        </w:rPr>
        <w:t xml:space="preserve">Enter the </w:t>
      </w:r>
      <w:r w:rsidR="00E27EB4" w:rsidRPr="0094658B">
        <w:rPr>
          <w:color w:val="001437" w:themeColor="text2"/>
        </w:rPr>
        <w:t>amount and appropriate counterparty</w:t>
      </w:r>
    </w:p>
    <w:p w14:paraId="528B9332" w14:textId="0A19E419" w:rsidR="00E27EB4" w:rsidRPr="0094658B" w:rsidRDefault="00E27EB4" w:rsidP="00DF0B0B">
      <w:pPr>
        <w:pStyle w:val="ListParagraph"/>
        <w:numPr>
          <w:ilvl w:val="1"/>
          <w:numId w:val="19"/>
        </w:numPr>
        <w:rPr>
          <w:color w:val="001437" w:themeColor="text2"/>
        </w:rPr>
      </w:pPr>
      <w:r w:rsidRPr="0094658B">
        <w:rPr>
          <w:color w:val="001437" w:themeColor="text2"/>
        </w:rPr>
        <w:t>Use CLR for trades that should be cleared</w:t>
      </w:r>
    </w:p>
    <w:p w14:paraId="0AC93571" w14:textId="433E3ABB" w:rsidR="00E27EB4" w:rsidRPr="0094658B" w:rsidRDefault="00E27EB4" w:rsidP="00DF0B0B">
      <w:pPr>
        <w:pStyle w:val="ListParagraph"/>
        <w:numPr>
          <w:ilvl w:val="1"/>
          <w:numId w:val="19"/>
        </w:numPr>
        <w:rPr>
          <w:color w:val="001437" w:themeColor="text2"/>
        </w:rPr>
      </w:pPr>
      <w:r w:rsidRPr="0094658B">
        <w:rPr>
          <w:color w:val="001437" w:themeColor="text2"/>
        </w:rPr>
        <w:t>Use BOS for all other trades</w:t>
      </w:r>
    </w:p>
    <w:p w14:paraId="27282C4E" w14:textId="7790D3CD" w:rsidR="00B533B5" w:rsidRPr="0094658B" w:rsidRDefault="00B533B5" w:rsidP="00B533B5">
      <w:pPr>
        <w:ind w:left="720"/>
        <w:rPr>
          <w:color w:val="001437" w:themeColor="text2"/>
        </w:rPr>
      </w:pPr>
      <w:r w:rsidRPr="0094658B">
        <w:rPr>
          <w:color w:val="001437" w:themeColor="text2"/>
        </w:rPr>
        <w:t>&lt;Insert screenshot of the New Trade UI&gt;</w:t>
      </w:r>
    </w:p>
    <w:p w14:paraId="664DFB01" w14:textId="38574D35" w:rsidR="00444D02" w:rsidRPr="0094658B" w:rsidRDefault="00074C0A" w:rsidP="00DF0B0B">
      <w:pPr>
        <w:pStyle w:val="ListParagraph"/>
        <w:numPr>
          <w:ilvl w:val="0"/>
          <w:numId w:val="19"/>
        </w:numPr>
        <w:rPr>
          <w:color w:val="001437" w:themeColor="text2"/>
        </w:rPr>
      </w:pPr>
      <w:r w:rsidRPr="0094658B">
        <w:rPr>
          <w:color w:val="001437" w:themeColor="text2"/>
        </w:rPr>
        <w:t>Click “Book Now”</w:t>
      </w:r>
    </w:p>
    <w:p w14:paraId="2CC7CDE0" w14:textId="7A576572" w:rsidR="1B1D4FED" w:rsidRPr="0094658B" w:rsidRDefault="00222406" w:rsidP="00DF0B0B">
      <w:pPr>
        <w:pStyle w:val="ListParagraph"/>
        <w:numPr>
          <w:ilvl w:val="0"/>
          <w:numId w:val="24"/>
        </w:numPr>
        <w:rPr>
          <w:rFonts w:asciiTheme="minorHAnsi" w:hAnsiTheme="minorHAnsi"/>
          <w:color w:val="001437" w:themeColor="text2"/>
          <w:szCs w:val="22"/>
        </w:rPr>
      </w:pPr>
      <w:hyperlink r:id="rId16">
        <w:r w:rsidR="1B1D4FED" w:rsidRPr="0094658B">
          <w:rPr>
            <w:rStyle w:val="Hyperlink"/>
            <w:color w:val="001437" w:themeColor="text2"/>
            <w:szCs w:val="22"/>
          </w:rPr>
          <w:t>Example document</w:t>
        </w:r>
      </w:hyperlink>
    </w:p>
    <w:p w14:paraId="4341004E" w14:textId="4480845E" w:rsidR="00074C0A" w:rsidRPr="0094658B" w:rsidRDefault="00074C0A" w:rsidP="00074C0A">
      <w:pPr>
        <w:rPr>
          <w:color w:val="001437" w:themeColor="text2"/>
        </w:rPr>
      </w:pPr>
      <w:r w:rsidRPr="0094658B">
        <w:rPr>
          <w:color w:val="001437" w:themeColor="text2"/>
        </w:rPr>
        <w:t>Bad:</w:t>
      </w:r>
    </w:p>
    <w:p w14:paraId="19CE5E2E" w14:textId="02F72711" w:rsidR="00074C0A" w:rsidRPr="0094658B" w:rsidRDefault="00074C0A" w:rsidP="00DF0B0B">
      <w:pPr>
        <w:pStyle w:val="ListParagraph"/>
        <w:numPr>
          <w:ilvl w:val="0"/>
          <w:numId w:val="20"/>
        </w:numPr>
        <w:rPr>
          <w:color w:val="001437" w:themeColor="text2"/>
        </w:rPr>
      </w:pPr>
      <w:r w:rsidRPr="0094658B">
        <w:rPr>
          <w:color w:val="001437" w:themeColor="text2"/>
        </w:rPr>
        <w:t>Open New Trade UI on WSS</w:t>
      </w:r>
    </w:p>
    <w:p w14:paraId="17CB5B61" w14:textId="2331CCF5" w:rsidR="00074C0A" w:rsidRPr="0094658B" w:rsidRDefault="00074C0A" w:rsidP="00DF0B0B">
      <w:pPr>
        <w:pStyle w:val="ListParagraph"/>
        <w:numPr>
          <w:ilvl w:val="0"/>
          <w:numId w:val="20"/>
        </w:numPr>
        <w:rPr>
          <w:color w:val="001437" w:themeColor="text2"/>
        </w:rPr>
      </w:pPr>
      <w:r w:rsidRPr="0094658B">
        <w:rPr>
          <w:color w:val="001437" w:themeColor="text2"/>
        </w:rPr>
        <w:t>Book the trade for clearing</w:t>
      </w:r>
    </w:p>
    <w:p w14:paraId="6DFF31C6" w14:textId="6FD4E24A" w:rsidR="00074C0A" w:rsidRPr="0094658B" w:rsidRDefault="00074C0A" w:rsidP="00074C0A">
      <w:pPr>
        <w:rPr>
          <w:color w:val="001437" w:themeColor="text2"/>
        </w:rPr>
      </w:pPr>
      <w:r w:rsidRPr="0094658B">
        <w:rPr>
          <w:color w:val="001437" w:themeColor="text2"/>
        </w:rPr>
        <w:t>Common mistakes:</w:t>
      </w:r>
    </w:p>
    <w:p w14:paraId="1E4E54F1" w14:textId="59626224" w:rsidR="00074C0A" w:rsidRPr="0094658B" w:rsidRDefault="000C4FDA" w:rsidP="00DF0B0B">
      <w:pPr>
        <w:pStyle w:val="ListParagraph"/>
        <w:numPr>
          <w:ilvl w:val="0"/>
          <w:numId w:val="21"/>
        </w:numPr>
        <w:rPr>
          <w:color w:val="001437" w:themeColor="text2"/>
        </w:rPr>
      </w:pPr>
      <w:r w:rsidRPr="0094658B">
        <w:rPr>
          <w:color w:val="001437" w:themeColor="text2"/>
        </w:rPr>
        <w:t>Assuming the reader will have context</w:t>
      </w:r>
    </w:p>
    <w:p w14:paraId="0D700C09" w14:textId="4357E739" w:rsidR="002E4A45" w:rsidRPr="0094658B" w:rsidRDefault="002E4A45" w:rsidP="002E4A45">
      <w:pPr>
        <w:rPr>
          <w:color w:val="001437" w:themeColor="text2"/>
        </w:rPr>
      </w:pPr>
      <w:r w:rsidRPr="0094658B">
        <w:rPr>
          <w:color w:val="001437" w:themeColor="text2"/>
        </w:rPr>
        <w:t>Additional comments</w:t>
      </w:r>
      <w:r w:rsidR="00A47CA5" w:rsidRPr="0094658B">
        <w:rPr>
          <w:color w:val="001437" w:themeColor="text2"/>
        </w:rPr>
        <w:t>:</w:t>
      </w:r>
    </w:p>
    <w:p w14:paraId="1E4EC950" w14:textId="3462FD19" w:rsidR="009E5F7E" w:rsidRPr="0094658B" w:rsidRDefault="00A47CA5" w:rsidP="002E4A45">
      <w:pPr>
        <w:rPr>
          <w:color w:val="001437" w:themeColor="text2"/>
        </w:rPr>
      </w:pPr>
      <w:r w:rsidRPr="0094658B">
        <w:rPr>
          <w:color w:val="001437" w:themeColor="text2"/>
        </w:rPr>
        <w:t xml:space="preserve">An ever-evolving </w:t>
      </w:r>
      <w:r w:rsidR="00127208" w:rsidRPr="0094658B">
        <w:rPr>
          <w:color w:val="001437" w:themeColor="text2"/>
        </w:rPr>
        <w:t>knowledgebase</w:t>
      </w:r>
      <w:r w:rsidRPr="0094658B">
        <w:rPr>
          <w:color w:val="001437" w:themeColor="text2"/>
        </w:rPr>
        <w:t xml:space="preserve"> is the core of any team. </w:t>
      </w:r>
      <w:r w:rsidR="00127208" w:rsidRPr="0094658B">
        <w:rPr>
          <w:color w:val="001437" w:themeColor="text2"/>
        </w:rPr>
        <w:t xml:space="preserve">Confluence pages </w:t>
      </w:r>
      <w:r w:rsidR="00500C02" w:rsidRPr="0094658B">
        <w:rPr>
          <w:color w:val="001437" w:themeColor="text2"/>
        </w:rPr>
        <w:t xml:space="preserve">contain knowledge </w:t>
      </w:r>
      <w:r w:rsidR="007033D5" w:rsidRPr="0094658B">
        <w:rPr>
          <w:color w:val="001437" w:themeColor="text2"/>
        </w:rPr>
        <w:t>of all kinds written in the form of articles and how-</w:t>
      </w:r>
      <w:proofErr w:type="spellStart"/>
      <w:r w:rsidR="71BAC10E" w:rsidRPr="0094658B">
        <w:rPr>
          <w:color w:val="001437" w:themeColor="text2"/>
        </w:rPr>
        <w:t>To's</w:t>
      </w:r>
      <w:proofErr w:type="spellEnd"/>
      <w:r w:rsidR="007033D5" w:rsidRPr="0094658B">
        <w:rPr>
          <w:color w:val="001437" w:themeColor="text2"/>
        </w:rPr>
        <w:t>. They may</w:t>
      </w:r>
      <w:r w:rsidR="00030D75" w:rsidRPr="0094658B">
        <w:rPr>
          <w:color w:val="001437" w:themeColor="text2"/>
        </w:rPr>
        <w:t xml:space="preserve"> </w:t>
      </w:r>
      <w:r w:rsidR="009225D2" w:rsidRPr="0094658B">
        <w:rPr>
          <w:color w:val="001437" w:themeColor="text2"/>
        </w:rPr>
        <w:t xml:space="preserve">be used to store standard team processes, </w:t>
      </w:r>
      <w:r w:rsidR="00321E1D" w:rsidRPr="0094658B">
        <w:rPr>
          <w:color w:val="001437" w:themeColor="text2"/>
        </w:rPr>
        <w:t xml:space="preserve">instructions to perform specific tasks, as well as </w:t>
      </w:r>
      <w:r w:rsidR="00AF49F2" w:rsidRPr="0094658B">
        <w:rPr>
          <w:color w:val="001437" w:themeColor="text2"/>
        </w:rPr>
        <w:t xml:space="preserve">troubleshooting guides for internal tools used within the company. </w:t>
      </w:r>
    </w:p>
    <w:p w14:paraId="377E8583" w14:textId="4164B779" w:rsidR="00A47CA5" w:rsidRPr="0094658B" w:rsidRDefault="00742498" w:rsidP="002E4A45">
      <w:pPr>
        <w:rPr>
          <w:color w:val="001437" w:themeColor="text2"/>
        </w:rPr>
      </w:pPr>
      <w:r w:rsidRPr="0094658B">
        <w:rPr>
          <w:color w:val="001437" w:themeColor="text2"/>
        </w:rPr>
        <w:t xml:space="preserve">Include screenshots and organize their hierarchy to make logical sense. </w:t>
      </w:r>
      <w:r w:rsidR="00AF49F2" w:rsidRPr="0094658B">
        <w:rPr>
          <w:color w:val="001437" w:themeColor="text2"/>
        </w:rPr>
        <w:t>These pages usually have a very long life and should be as detailed as possible</w:t>
      </w:r>
      <w:r w:rsidR="00CE365B" w:rsidRPr="0094658B">
        <w:rPr>
          <w:color w:val="001437" w:themeColor="text2"/>
        </w:rPr>
        <w:t xml:space="preserve"> so that even someone reading 10 years from now is able to understand the </w:t>
      </w:r>
      <w:r w:rsidR="009E5F7E" w:rsidRPr="0094658B">
        <w:rPr>
          <w:color w:val="001437" w:themeColor="text2"/>
        </w:rPr>
        <w:t>message and the team does not lose knowledge to time.</w:t>
      </w:r>
      <w:r w:rsidR="00DD332B">
        <w:rPr>
          <w:color w:val="001437" w:themeColor="text2"/>
        </w:rPr>
        <w:t xml:space="preserve"> Additionally, it’s very important to remember the DRY principle – “Don’t Repeat Yourself.” </w:t>
      </w:r>
      <w:r w:rsidR="00E91808">
        <w:rPr>
          <w:color w:val="001437" w:themeColor="text2"/>
        </w:rPr>
        <w:t>Provide links to other pages instead of writing the s</w:t>
      </w:r>
      <w:r w:rsidR="00DD332B">
        <w:rPr>
          <w:color w:val="001437" w:themeColor="text2"/>
        </w:rPr>
        <w:t>ame in multiple places because it leads to the future possibility that the information is edited in only one site and not others – leading to inconsistent and outd</w:t>
      </w:r>
      <w:r w:rsidR="00E121F6">
        <w:rPr>
          <w:color w:val="001437" w:themeColor="text2"/>
        </w:rPr>
        <w:t>ated information.</w:t>
      </w:r>
    </w:p>
    <w:p w14:paraId="1E8A6A8C" w14:textId="249F4794" w:rsidR="002E4A45" w:rsidRPr="0094658B" w:rsidRDefault="002E4A45" w:rsidP="002E4A45">
      <w:pPr>
        <w:pStyle w:val="AppMinorSubHead"/>
        <w:rPr>
          <w:rStyle w:val="eop"/>
          <w:color w:val="001437" w:themeColor="text2"/>
        </w:rPr>
      </w:pPr>
      <w:bookmarkStart w:id="8" w:name="_Toc91594177"/>
      <w:r w:rsidRPr="0094658B">
        <w:rPr>
          <w:rStyle w:val="normaltextrun"/>
          <w:color w:val="001437" w:themeColor="text2"/>
        </w:rPr>
        <w:lastRenderedPageBreak/>
        <w:t>Writings comments on Jira/Remedy for escalating issues </w:t>
      </w:r>
      <w:bookmarkEnd w:id="8"/>
      <w:r w:rsidRPr="0094658B">
        <w:rPr>
          <w:rStyle w:val="eop"/>
          <w:color w:val="001437" w:themeColor="text2"/>
        </w:rPr>
        <w:t> </w:t>
      </w:r>
    </w:p>
    <w:p w14:paraId="3F2635F5" w14:textId="6662534F" w:rsidR="002E4A45" w:rsidRPr="0094658B" w:rsidRDefault="002E4A45" w:rsidP="002E4A45">
      <w:pPr>
        <w:rPr>
          <w:color w:val="001437" w:themeColor="text2"/>
        </w:rPr>
      </w:pPr>
      <w:r w:rsidRPr="0094658B">
        <w:rPr>
          <w:color w:val="001437" w:themeColor="text2"/>
        </w:rPr>
        <w:t>Tone</w:t>
      </w:r>
      <w:r w:rsidR="00971664" w:rsidRPr="0094658B">
        <w:rPr>
          <w:color w:val="001437" w:themeColor="text2"/>
        </w:rPr>
        <w:t xml:space="preserve">: </w:t>
      </w:r>
      <w:r w:rsidR="00401D94" w:rsidRPr="0094658B">
        <w:rPr>
          <w:color w:val="001437" w:themeColor="text2"/>
          <w:szCs w:val="24"/>
        </w:rPr>
        <w:t>Descriptive, Purposeful, Respectful</w:t>
      </w:r>
    </w:p>
    <w:p w14:paraId="37F0BB37" w14:textId="03312CE8" w:rsidR="002E4A45" w:rsidRPr="0094658B" w:rsidRDefault="002E4A45" w:rsidP="002E4A45">
      <w:pPr>
        <w:rPr>
          <w:color w:val="001437" w:themeColor="text2"/>
        </w:rPr>
      </w:pPr>
      <w:r w:rsidRPr="0094658B">
        <w:rPr>
          <w:color w:val="001437" w:themeColor="text2"/>
        </w:rPr>
        <w:t>Level of Detail</w:t>
      </w:r>
      <w:r w:rsidR="00FC4CC5" w:rsidRPr="0094658B">
        <w:rPr>
          <w:color w:val="001437" w:themeColor="text2"/>
        </w:rPr>
        <w:t xml:space="preserve">: </w:t>
      </w:r>
      <w:r w:rsidR="00FC4CC5" w:rsidRPr="0094658B">
        <w:rPr>
          <w:color w:val="001437" w:themeColor="text2"/>
          <w:szCs w:val="24"/>
        </w:rPr>
        <w:t>Brief overview followed by references (in the form of files, screenshots, related tickets)</w:t>
      </w:r>
    </w:p>
    <w:p w14:paraId="294B0433" w14:textId="0C821B58" w:rsidR="002E4A45" w:rsidRPr="0094658B" w:rsidRDefault="002E4A45" w:rsidP="002E4A45">
      <w:pPr>
        <w:rPr>
          <w:color w:val="001437" w:themeColor="text2"/>
        </w:rPr>
      </w:pPr>
      <w:r w:rsidRPr="0094658B">
        <w:rPr>
          <w:color w:val="001437" w:themeColor="text2"/>
        </w:rPr>
        <w:t>Language</w:t>
      </w:r>
      <w:r w:rsidR="00FC4CC5" w:rsidRPr="0094658B">
        <w:rPr>
          <w:color w:val="001437" w:themeColor="text2"/>
        </w:rPr>
        <w:t>: Formal</w:t>
      </w:r>
    </w:p>
    <w:p w14:paraId="3DECDC7D" w14:textId="33228E6A" w:rsidR="002E4A45" w:rsidRPr="0094658B" w:rsidRDefault="002E4A45" w:rsidP="002E4A45">
      <w:pPr>
        <w:rPr>
          <w:color w:val="001437" w:themeColor="text2"/>
        </w:rPr>
      </w:pPr>
      <w:r w:rsidRPr="0094658B">
        <w:rPr>
          <w:color w:val="001437" w:themeColor="text2"/>
        </w:rPr>
        <w:t>Degree of Formality</w:t>
      </w:r>
      <w:r w:rsidR="00942994" w:rsidRPr="0094658B">
        <w:rPr>
          <w:color w:val="001437" w:themeColor="text2"/>
        </w:rPr>
        <w:t xml:space="preserve">: </w:t>
      </w:r>
      <w:r w:rsidR="005E291A" w:rsidRPr="0094658B">
        <w:rPr>
          <w:color w:val="001437" w:themeColor="text2"/>
        </w:rPr>
        <w:t>Moderate/High</w:t>
      </w:r>
    </w:p>
    <w:p w14:paraId="42D37795" w14:textId="2A8A9E4D" w:rsidR="002E4A45" w:rsidRPr="0094658B" w:rsidRDefault="002E4A45" w:rsidP="002E4A45">
      <w:pPr>
        <w:rPr>
          <w:color w:val="001437" w:themeColor="text2"/>
        </w:rPr>
      </w:pPr>
      <w:r w:rsidRPr="0094658B">
        <w:rPr>
          <w:color w:val="001437" w:themeColor="text2"/>
        </w:rPr>
        <w:t>Examples (good and bad)</w:t>
      </w:r>
    </w:p>
    <w:p w14:paraId="1BBA4583" w14:textId="77777777" w:rsidR="00535D16" w:rsidRPr="0094658B" w:rsidRDefault="00587DF0" w:rsidP="00535D16">
      <w:pPr>
        <w:rPr>
          <w:color w:val="001437" w:themeColor="text2"/>
        </w:rPr>
      </w:pPr>
      <w:r w:rsidRPr="0094658B">
        <w:rPr>
          <w:color w:val="001437" w:themeColor="text2"/>
        </w:rPr>
        <w:t xml:space="preserve">Good: </w:t>
      </w:r>
      <w:r w:rsidRPr="0094658B">
        <w:rPr>
          <w:color w:val="001437" w:themeColor="text2"/>
        </w:rPr>
        <w:br/>
      </w:r>
      <w:r w:rsidR="00535D16" w:rsidRPr="0094658B">
        <w:rPr>
          <w:color w:val="001437" w:themeColor="text2"/>
        </w:rPr>
        <w:t>Hi Dev team,</w:t>
      </w:r>
    </w:p>
    <w:p w14:paraId="54097C3E" w14:textId="77777777" w:rsidR="00535D16" w:rsidRPr="0094658B" w:rsidRDefault="00535D16" w:rsidP="00535D16">
      <w:pPr>
        <w:rPr>
          <w:color w:val="001437" w:themeColor="text2"/>
        </w:rPr>
      </w:pPr>
      <w:r w:rsidRPr="0094658B">
        <w:rPr>
          <w:color w:val="001437" w:themeColor="text2"/>
        </w:rPr>
        <w:t>We need help regarding an issue with our client ABC’s orders not being populated in the exported file at EOD. We believe this might be due to orders being placed during fill extraction.</w:t>
      </w:r>
    </w:p>
    <w:p w14:paraId="0AF04592" w14:textId="28EA404D" w:rsidR="00535D16" w:rsidRPr="0094658B" w:rsidRDefault="00535D16" w:rsidP="00535D16">
      <w:pPr>
        <w:rPr>
          <w:color w:val="001437" w:themeColor="text2"/>
        </w:rPr>
      </w:pPr>
      <w:r w:rsidRPr="0094658B">
        <w:rPr>
          <w:color w:val="001437" w:themeColor="text2"/>
        </w:rPr>
        <w:t xml:space="preserve">User PQR100 placed order (OID: 5731436) on 6th Jan which was filled at 17:15:27 UTC. This fill, however, was not updated in the TraceFile. Please find attached TraceFile and system_data.zip herewith. </w:t>
      </w:r>
      <w:r w:rsidR="0008293D">
        <w:rPr>
          <w:color w:val="001437" w:themeColor="text2"/>
        </w:rPr>
        <w:t xml:space="preserve">Please </w:t>
      </w:r>
      <w:r w:rsidR="00CB3764">
        <w:rPr>
          <w:color w:val="001437" w:themeColor="text2"/>
        </w:rPr>
        <w:t xml:space="preserve">revert on the ticket if any </w:t>
      </w:r>
      <w:r w:rsidR="00B10FDA">
        <w:rPr>
          <w:color w:val="001437" w:themeColor="text2"/>
        </w:rPr>
        <w:t>information is required for further investigation.</w:t>
      </w:r>
    </w:p>
    <w:p w14:paraId="3EA9ACDC" w14:textId="77777777" w:rsidR="00535D16" w:rsidRPr="0094658B" w:rsidRDefault="00535D16" w:rsidP="00535D16">
      <w:pPr>
        <w:rPr>
          <w:color w:val="001437" w:themeColor="text2"/>
        </w:rPr>
      </w:pPr>
      <w:r w:rsidRPr="0094658B">
        <w:rPr>
          <w:color w:val="001437" w:themeColor="text2"/>
        </w:rPr>
        <w:t>Can you please check the issue and advise?</w:t>
      </w:r>
    </w:p>
    <w:p w14:paraId="23168325" w14:textId="0E593DF4" w:rsidR="00587DF0" w:rsidRPr="0094658B" w:rsidRDefault="00535D16" w:rsidP="002E4A45">
      <w:pPr>
        <w:rPr>
          <w:color w:val="001437" w:themeColor="text2"/>
        </w:rPr>
      </w:pPr>
      <w:r w:rsidRPr="0094658B">
        <w:rPr>
          <w:color w:val="001437" w:themeColor="text2"/>
        </w:rPr>
        <w:t>Reference ticket: INC001711600</w:t>
      </w:r>
    </w:p>
    <w:p w14:paraId="7B184AC4" w14:textId="77777777" w:rsidR="00A724D5" w:rsidRPr="0094658B" w:rsidRDefault="00A724D5" w:rsidP="00535D16">
      <w:pPr>
        <w:rPr>
          <w:color w:val="001437" w:themeColor="text2"/>
        </w:rPr>
      </w:pPr>
    </w:p>
    <w:p w14:paraId="0D21C794" w14:textId="77777777" w:rsidR="009842C5" w:rsidRPr="0094658B" w:rsidRDefault="00A724D5" w:rsidP="009842C5">
      <w:pPr>
        <w:rPr>
          <w:color w:val="001437" w:themeColor="text2"/>
        </w:rPr>
      </w:pPr>
      <w:r w:rsidRPr="0094658B">
        <w:rPr>
          <w:color w:val="001437" w:themeColor="text2"/>
        </w:rPr>
        <w:t>Bad:</w:t>
      </w:r>
      <w:r w:rsidRPr="0094658B">
        <w:rPr>
          <w:color w:val="001437" w:themeColor="text2"/>
        </w:rPr>
        <w:br/>
      </w:r>
      <w:r w:rsidR="009842C5" w:rsidRPr="0094658B">
        <w:rPr>
          <w:color w:val="001437" w:themeColor="text2"/>
        </w:rPr>
        <w:t>Hi Dev team,</w:t>
      </w:r>
    </w:p>
    <w:p w14:paraId="0BA8A30D" w14:textId="63F24351" w:rsidR="00A724D5" w:rsidRPr="0094658B" w:rsidRDefault="009842C5" w:rsidP="00535D16">
      <w:pPr>
        <w:rPr>
          <w:color w:val="001437" w:themeColor="text2"/>
        </w:rPr>
      </w:pPr>
      <w:r w:rsidRPr="0094658B">
        <w:rPr>
          <w:color w:val="001437" w:themeColor="text2"/>
        </w:rPr>
        <w:t>Client ABC’s orders are not reflecting the export file. Please check the issue in ticket INC001711600 and advise further.</w:t>
      </w:r>
    </w:p>
    <w:p w14:paraId="459F769B" w14:textId="0B87782D" w:rsidR="002E4A45" w:rsidRPr="0094658B" w:rsidRDefault="002E4A45" w:rsidP="002E4A45">
      <w:pPr>
        <w:rPr>
          <w:color w:val="001437" w:themeColor="text2"/>
        </w:rPr>
      </w:pPr>
      <w:r w:rsidRPr="0094658B">
        <w:rPr>
          <w:color w:val="001437" w:themeColor="text2"/>
        </w:rPr>
        <w:t>Additional comments</w:t>
      </w:r>
      <w:r w:rsidR="005407CB" w:rsidRPr="0094658B">
        <w:rPr>
          <w:color w:val="001437" w:themeColor="text2"/>
        </w:rPr>
        <w:t>:</w:t>
      </w:r>
      <w:r w:rsidR="00980D23" w:rsidRPr="0094658B">
        <w:rPr>
          <w:color w:val="001437" w:themeColor="text2"/>
        </w:rPr>
        <w:t xml:space="preserve"> </w:t>
      </w:r>
    </w:p>
    <w:p w14:paraId="6C651BEB" w14:textId="5AC16FAC" w:rsidR="00980D23" w:rsidRPr="0094658B" w:rsidRDefault="00980D23" w:rsidP="002E4A45">
      <w:pPr>
        <w:rPr>
          <w:color w:val="001437" w:themeColor="text2"/>
        </w:rPr>
      </w:pPr>
      <w:r w:rsidRPr="0094658B">
        <w:rPr>
          <w:color w:val="001437" w:themeColor="text2"/>
        </w:rPr>
        <w:t>Provide context to your request. Our aim is to share knowledge with the respective team, inform about past proceedings, provide action points. Also, share references in case more information is required.</w:t>
      </w:r>
    </w:p>
    <w:p w14:paraId="1195EC3B" w14:textId="77777777" w:rsidR="002E4A45" w:rsidRPr="0094658B" w:rsidRDefault="002E4A45" w:rsidP="002E4A45">
      <w:pPr>
        <w:rPr>
          <w:color w:val="001437" w:themeColor="text2"/>
        </w:rPr>
      </w:pPr>
    </w:p>
    <w:p w14:paraId="3F9457B2" w14:textId="02AF39D4" w:rsidR="002E4A45" w:rsidRPr="0094658B" w:rsidRDefault="002E4A45" w:rsidP="002E4A45">
      <w:pPr>
        <w:pStyle w:val="AppMinorSubHead"/>
        <w:rPr>
          <w:rStyle w:val="eop"/>
          <w:color w:val="001437" w:themeColor="text2"/>
        </w:rPr>
      </w:pPr>
      <w:bookmarkStart w:id="9" w:name="_Toc91594178"/>
      <w:r w:rsidRPr="0094658B">
        <w:rPr>
          <w:rStyle w:val="normaltextrun"/>
          <w:color w:val="001437" w:themeColor="text2"/>
        </w:rPr>
        <w:t>Documenting knowledge on Jira/Remedy </w:t>
      </w:r>
      <w:bookmarkEnd w:id="9"/>
      <w:r w:rsidRPr="0094658B">
        <w:rPr>
          <w:rStyle w:val="eop"/>
          <w:color w:val="001437" w:themeColor="text2"/>
        </w:rPr>
        <w:t> </w:t>
      </w:r>
    </w:p>
    <w:p w14:paraId="38F50D59" w14:textId="532B301D" w:rsidR="002E4A45" w:rsidRPr="0094658B" w:rsidRDefault="002E4A45" w:rsidP="002E4A45">
      <w:pPr>
        <w:rPr>
          <w:color w:val="001437" w:themeColor="text2"/>
        </w:rPr>
      </w:pPr>
      <w:r w:rsidRPr="0094658B">
        <w:rPr>
          <w:color w:val="001437" w:themeColor="text2"/>
        </w:rPr>
        <w:t>Tone</w:t>
      </w:r>
      <w:r w:rsidR="00CE6DDE" w:rsidRPr="0094658B">
        <w:rPr>
          <w:color w:val="001437" w:themeColor="text2"/>
        </w:rPr>
        <w:t>: Descriptive, Informative</w:t>
      </w:r>
    </w:p>
    <w:p w14:paraId="2C0DE653" w14:textId="52A69F07" w:rsidR="002E4A45" w:rsidRPr="0094658B" w:rsidRDefault="002E4A45" w:rsidP="002E4A45">
      <w:pPr>
        <w:rPr>
          <w:color w:val="001437" w:themeColor="text2"/>
        </w:rPr>
      </w:pPr>
      <w:r w:rsidRPr="0094658B">
        <w:rPr>
          <w:color w:val="001437" w:themeColor="text2"/>
        </w:rPr>
        <w:t>Level of Detail</w:t>
      </w:r>
      <w:r w:rsidR="00F25768" w:rsidRPr="0094658B">
        <w:rPr>
          <w:color w:val="001437" w:themeColor="text2"/>
        </w:rPr>
        <w:t>: High</w:t>
      </w:r>
      <w:r w:rsidR="00792032" w:rsidRPr="0094658B">
        <w:rPr>
          <w:color w:val="001437" w:themeColor="text2"/>
        </w:rPr>
        <w:t xml:space="preserve"> </w:t>
      </w:r>
    </w:p>
    <w:p w14:paraId="2C49D392" w14:textId="3D5738BE" w:rsidR="002E4A45" w:rsidRPr="0094658B" w:rsidRDefault="002E4A45" w:rsidP="002E4A45">
      <w:pPr>
        <w:rPr>
          <w:color w:val="001437" w:themeColor="text2"/>
        </w:rPr>
      </w:pPr>
      <w:r w:rsidRPr="0094658B">
        <w:rPr>
          <w:color w:val="001437" w:themeColor="text2"/>
        </w:rPr>
        <w:t>Language</w:t>
      </w:r>
      <w:r w:rsidR="00B036E6" w:rsidRPr="0094658B">
        <w:rPr>
          <w:color w:val="001437" w:themeColor="text2"/>
        </w:rPr>
        <w:t xml:space="preserve">: </w:t>
      </w:r>
      <w:r w:rsidR="001F08F5" w:rsidRPr="0094658B">
        <w:rPr>
          <w:color w:val="001437" w:themeColor="text2"/>
        </w:rPr>
        <w:t>Formal</w:t>
      </w:r>
    </w:p>
    <w:p w14:paraId="27466494" w14:textId="1C649D4D" w:rsidR="002E4A45" w:rsidRPr="0094658B" w:rsidRDefault="002E4A45" w:rsidP="002E4A45">
      <w:pPr>
        <w:rPr>
          <w:color w:val="001437" w:themeColor="text2"/>
        </w:rPr>
      </w:pPr>
      <w:r w:rsidRPr="0094658B">
        <w:rPr>
          <w:color w:val="001437" w:themeColor="text2"/>
        </w:rPr>
        <w:t>Degree of Formality</w:t>
      </w:r>
      <w:r w:rsidR="00EF35DC" w:rsidRPr="0094658B">
        <w:rPr>
          <w:color w:val="001437" w:themeColor="text2"/>
        </w:rPr>
        <w:t>: Moderate</w:t>
      </w:r>
    </w:p>
    <w:p w14:paraId="528D41C1" w14:textId="1BF6EB98" w:rsidR="002E4A45" w:rsidRPr="0094658B" w:rsidRDefault="002E4A45" w:rsidP="002E4A45">
      <w:pPr>
        <w:rPr>
          <w:color w:val="001437" w:themeColor="text2"/>
        </w:rPr>
      </w:pPr>
      <w:r w:rsidRPr="0094658B">
        <w:rPr>
          <w:color w:val="001437" w:themeColor="text2"/>
        </w:rPr>
        <w:lastRenderedPageBreak/>
        <w:t>Examples (good and bad)</w:t>
      </w:r>
    </w:p>
    <w:p w14:paraId="65597AD3" w14:textId="7AC632B8" w:rsidR="004F3C95" w:rsidRPr="0094658B" w:rsidRDefault="00990BA9" w:rsidP="002E4A45">
      <w:pPr>
        <w:rPr>
          <w:color w:val="001437" w:themeColor="text2"/>
        </w:rPr>
      </w:pPr>
      <w:r w:rsidRPr="0094658B">
        <w:rPr>
          <w:color w:val="001437" w:themeColor="text2"/>
        </w:rPr>
        <w:t>Good:</w:t>
      </w:r>
      <w:r w:rsidRPr="0094658B">
        <w:rPr>
          <w:color w:val="001437" w:themeColor="text2"/>
        </w:rPr>
        <w:br/>
      </w:r>
      <w:r w:rsidR="003A04E1" w:rsidRPr="0094658B">
        <w:rPr>
          <w:color w:val="001437" w:themeColor="text2"/>
        </w:rPr>
        <w:t>Our network team has invest</w:t>
      </w:r>
      <w:r w:rsidR="007D4B00" w:rsidRPr="0094658B">
        <w:rPr>
          <w:color w:val="001437" w:themeColor="text2"/>
        </w:rPr>
        <w:t xml:space="preserve">igated </w:t>
      </w:r>
      <w:r w:rsidR="00D677D7" w:rsidRPr="0094658B">
        <w:rPr>
          <w:color w:val="001437" w:themeColor="text2"/>
        </w:rPr>
        <w:t xml:space="preserve">and found that today’s </w:t>
      </w:r>
      <w:r w:rsidR="00402E39" w:rsidRPr="0094658B">
        <w:rPr>
          <w:color w:val="001437" w:themeColor="text2"/>
        </w:rPr>
        <w:t xml:space="preserve">Nasdaq </w:t>
      </w:r>
      <w:r w:rsidR="00B822B9" w:rsidRPr="0094658B">
        <w:rPr>
          <w:color w:val="001437" w:themeColor="text2"/>
        </w:rPr>
        <w:t xml:space="preserve">disconnection </w:t>
      </w:r>
      <w:r w:rsidR="00272A6A" w:rsidRPr="0094658B">
        <w:rPr>
          <w:color w:val="001437" w:themeColor="text2"/>
        </w:rPr>
        <w:t>incident relates to ten DC power failure</w:t>
      </w:r>
      <w:r w:rsidR="008D3726" w:rsidRPr="0094658B">
        <w:rPr>
          <w:color w:val="001437" w:themeColor="text2"/>
        </w:rPr>
        <w:t xml:space="preserve"> </w:t>
      </w:r>
      <w:r w:rsidR="00632DA8" w:rsidRPr="0094658B">
        <w:rPr>
          <w:color w:val="001437" w:themeColor="text2"/>
        </w:rPr>
        <w:t>issue</w:t>
      </w:r>
      <w:r w:rsidR="004A58E6" w:rsidRPr="0094658B">
        <w:rPr>
          <w:color w:val="001437" w:themeColor="text2"/>
        </w:rPr>
        <w:t xml:space="preserve"> that occurred in </w:t>
      </w:r>
      <w:r w:rsidR="00FA0CCA" w:rsidRPr="0094658B">
        <w:rPr>
          <w:color w:val="001437" w:themeColor="text2"/>
        </w:rPr>
        <w:t>New York last night</w:t>
      </w:r>
      <w:r w:rsidR="00A432CB" w:rsidRPr="0094658B">
        <w:rPr>
          <w:color w:val="001437" w:themeColor="text2"/>
        </w:rPr>
        <w:t xml:space="preserve">. </w:t>
      </w:r>
      <w:r w:rsidR="00BF2053" w:rsidRPr="0094658B">
        <w:rPr>
          <w:color w:val="001437" w:themeColor="text2"/>
        </w:rPr>
        <w:t xml:space="preserve">It has </w:t>
      </w:r>
      <w:r w:rsidR="008E3E68" w:rsidRPr="0094658B">
        <w:rPr>
          <w:color w:val="001437" w:themeColor="text2"/>
        </w:rPr>
        <w:t>been resolved by</w:t>
      </w:r>
      <w:r w:rsidR="008331BC" w:rsidRPr="0094658B">
        <w:rPr>
          <w:color w:val="001437" w:themeColor="text2"/>
        </w:rPr>
        <w:t xml:space="preserve"> re-routing the US traffic</w:t>
      </w:r>
      <w:r w:rsidR="00957DCF" w:rsidRPr="0094658B">
        <w:rPr>
          <w:color w:val="001437" w:themeColor="text2"/>
        </w:rPr>
        <w:t xml:space="preserve"> to the exchange via</w:t>
      </w:r>
      <w:r w:rsidR="00AF0F58" w:rsidRPr="0094658B">
        <w:rPr>
          <w:color w:val="001437" w:themeColor="text2"/>
        </w:rPr>
        <w:t xml:space="preserve"> our </w:t>
      </w:r>
      <w:r w:rsidR="001F2284" w:rsidRPr="0094658B">
        <w:rPr>
          <w:color w:val="001437" w:themeColor="text2"/>
        </w:rPr>
        <w:t>UK DC.</w:t>
      </w:r>
      <w:r w:rsidR="00E65D0F" w:rsidRPr="0094658B">
        <w:rPr>
          <w:color w:val="001437" w:themeColor="text2"/>
        </w:rPr>
        <w:t xml:space="preserve"> </w:t>
      </w:r>
      <w:r w:rsidR="009B3DC6" w:rsidRPr="0094658B">
        <w:rPr>
          <w:color w:val="001437" w:themeColor="text2"/>
        </w:rPr>
        <w:t xml:space="preserve">This failover will last till EOW, after which, network team will </w:t>
      </w:r>
      <w:r w:rsidR="002E244B" w:rsidRPr="0094658B">
        <w:rPr>
          <w:color w:val="001437" w:themeColor="text2"/>
        </w:rPr>
        <w:t xml:space="preserve">switch back </w:t>
      </w:r>
      <w:r w:rsidR="00432567" w:rsidRPr="0094658B">
        <w:rPr>
          <w:color w:val="001437" w:themeColor="text2"/>
        </w:rPr>
        <w:t>the IPs</w:t>
      </w:r>
      <w:r w:rsidR="000351CB" w:rsidRPr="0094658B">
        <w:rPr>
          <w:color w:val="001437" w:themeColor="text2"/>
        </w:rPr>
        <w:t xml:space="preserve"> of the 2 DCs.</w:t>
      </w:r>
    </w:p>
    <w:p w14:paraId="41F06148" w14:textId="6B2B04A4" w:rsidR="004F3C95" w:rsidRPr="0094658B" w:rsidRDefault="004F3C95" w:rsidP="002E4A45">
      <w:pPr>
        <w:rPr>
          <w:color w:val="001437" w:themeColor="text2"/>
        </w:rPr>
      </w:pPr>
      <w:r w:rsidRPr="0094658B">
        <w:rPr>
          <w:color w:val="001437" w:themeColor="text2"/>
        </w:rPr>
        <w:t>Bad:</w:t>
      </w:r>
      <w:r w:rsidR="00EA11EE" w:rsidRPr="0094658B">
        <w:rPr>
          <w:color w:val="001437" w:themeColor="text2"/>
        </w:rPr>
        <w:br/>
      </w:r>
      <w:r w:rsidR="00CD1DF1" w:rsidRPr="0094658B">
        <w:rPr>
          <w:color w:val="001437" w:themeColor="text2"/>
        </w:rPr>
        <w:t>US traffic failed over by NOC to</w:t>
      </w:r>
      <w:r w:rsidR="002062C4" w:rsidRPr="0094658B">
        <w:rPr>
          <w:color w:val="001437" w:themeColor="text2"/>
        </w:rPr>
        <w:t xml:space="preserve"> UK </w:t>
      </w:r>
      <w:r w:rsidR="009D6FCA" w:rsidRPr="0094658B">
        <w:rPr>
          <w:color w:val="001437" w:themeColor="text2"/>
        </w:rPr>
        <w:t xml:space="preserve">DC. </w:t>
      </w:r>
      <w:r w:rsidR="00977620" w:rsidRPr="0094658B">
        <w:rPr>
          <w:color w:val="001437" w:themeColor="text2"/>
        </w:rPr>
        <w:t>Exchange is connected successfully.</w:t>
      </w:r>
    </w:p>
    <w:p w14:paraId="1020679A" w14:textId="2094C24B" w:rsidR="002E4A45" w:rsidRPr="0094658B" w:rsidRDefault="002E4A45" w:rsidP="002E4A45">
      <w:pPr>
        <w:rPr>
          <w:color w:val="001437" w:themeColor="text2"/>
        </w:rPr>
      </w:pPr>
      <w:r w:rsidRPr="0094658B">
        <w:rPr>
          <w:color w:val="001437" w:themeColor="text2"/>
        </w:rPr>
        <w:t>Additional comments</w:t>
      </w:r>
      <w:r w:rsidR="00AF1118" w:rsidRPr="0094658B">
        <w:rPr>
          <w:color w:val="001437" w:themeColor="text2"/>
        </w:rPr>
        <w:t>:</w:t>
      </w:r>
    </w:p>
    <w:p w14:paraId="2966AB84" w14:textId="096E5AF1" w:rsidR="00AF1118" w:rsidRPr="0094658B" w:rsidRDefault="003759B1" w:rsidP="002E4A45">
      <w:pPr>
        <w:rPr>
          <w:color w:val="001437" w:themeColor="text2"/>
        </w:rPr>
      </w:pPr>
      <w:r w:rsidRPr="0094658B">
        <w:rPr>
          <w:color w:val="001437" w:themeColor="text2"/>
        </w:rPr>
        <w:t>Any piece of knowledge</w:t>
      </w:r>
      <w:r w:rsidR="001E13E4" w:rsidRPr="0094658B">
        <w:rPr>
          <w:color w:val="001437" w:themeColor="text2"/>
        </w:rPr>
        <w:t xml:space="preserve"> documented on Jira should</w:t>
      </w:r>
      <w:r w:rsidR="000E6EDD" w:rsidRPr="0094658B">
        <w:rPr>
          <w:color w:val="001437" w:themeColor="text2"/>
        </w:rPr>
        <w:t xml:space="preserve"> be:</w:t>
      </w:r>
    </w:p>
    <w:p w14:paraId="416D8F23" w14:textId="29759AB4" w:rsidR="000E6EDD" w:rsidRPr="0094658B" w:rsidRDefault="00464AF6" w:rsidP="00DF0B0B">
      <w:pPr>
        <w:pStyle w:val="ListParagraph"/>
        <w:numPr>
          <w:ilvl w:val="0"/>
          <w:numId w:val="21"/>
        </w:numPr>
        <w:rPr>
          <w:color w:val="001437" w:themeColor="text2"/>
        </w:rPr>
      </w:pPr>
      <w:r w:rsidRPr="0094658B">
        <w:rPr>
          <w:color w:val="001437" w:themeColor="text2"/>
        </w:rPr>
        <w:t xml:space="preserve">Relevant </w:t>
      </w:r>
      <w:r w:rsidR="001E5370" w:rsidRPr="0094658B">
        <w:rPr>
          <w:color w:val="001437" w:themeColor="text2"/>
        </w:rPr>
        <w:t>to the topic</w:t>
      </w:r>
    </w:p>
    <w:p w14:paraId="5BCDFA41" w14:textId="77777777" w:rsidR="00253668" w:rsidRPr="0094658B" w:rsidRDefault="001E5370" w:rsidP="00DF0B0B">
      <w:pPr>
        <w:pStyle w:val="ListParagraph"/>
        <w:numPr>
          <w:ilvl w:val="0"/>
          <w:numId w:val="21"/>
        </w:numPr>
        <w:rPr>
          <w:color w:val="001437" w:themeColor="text2"/>
        </w:rPr>
      </w:pPr>
      <w:r w:rsidRPr="0094658B">
        <w:rPr>
          <w:color w:val="001437" w:themeColor="text2"/>
        </w:rPr>
        <w:t xml:space="preserve">Easy to follow (i.e., in continuation </w:t>
      </w:r>
      <w:r w:rsidR="00F84E31" w:rsidRPr="0094658B">
        <w:rPr>
          <w:color w:val="001437" w:themeColor="text2"/>
        </w:rPr>
        <w:t>with the previous comments)</w:t>
      </w:r>
    </w:p>
    <w:p w14:paraId="2C831FC6" w14:textId="77777777" w:rsidR="002F630C" w:rsidRPr="0094658B" w:rsidRDefault="00253668" w:rsidP="00DF0B0B">
      <w:pPr>
        <w:pStyle w:val="ListParagraph"/>
        <w:numPr>
          <w:ilvl w:val="0"/>
          <w:numId w:val="21"/>
        </w:numPr>
        <w:rPr>
          <w:color w:val="001437" w:themeColor="text2"/>
        </w:rPr>
      </w:pPr>
      <w:r w:rsidRPr="0094658B">
        <w:rPr>
          <w:color w:val="001437" w:themeColor="text2"/>
        </w:rPr>
        <w:t>De</w:t>
      </w:r>
      <w:r w:rsidR="00F20D74" w:rsidRPr="0094658B">
        <w:rPr>
          <w:color w:val="001437" w:themeColor="text2"/>
        </w:rPr>
        <w:t>tailed</w:t>
      </w:r>
      <w:r w:rsidR="00E9292B" w:rsidRPr="0094658B">
        <w:rPr>
          <w:color w:val="001437" w:themeColor="text2"/>
        </w:rPr>
        <w:t xml:space="preserve">, so that anyone </w:t>
      </w:r>
      <w:r w:rsidR="00DF47E3" w:rsidRPr="0094658B">
        <w:rPr>
          <w:color w:val="001437" w:themeColor="text2"/>
        </w:rPr>
        <w:t>referring</w:t>
      </w:r>
      <w:r w:rsidR="00E9292B" w:rsidRPr="0094658B">
        <w:rPr>
          <w:color w:val="001437" w:themeColor="text2"/>
        </w:rPr>
        <w:t xml:space="preserve"> it </w:t>
      </w:r>
      <w:r w:rsidR="004F5E27" w:rsidRPr="0094658B">
        <w:rPr>
          <w:color w:val="001437" w:themeColor="text2"/>
        </w:rPr>
        <w:t>can understa</w:t>
      </w:r>
      <w:r w:rsidR="005C5EDB" w:rsidRPr="0094658B">
        <w:rPr>
          <w:color w:val="001437" w:themeColor="text2"/>
        </w:rPr>
        <w:t>nd the issue and resolution</w:t>
      </w:r>
      <w:r w:rsidR="00FC35B1" w:rsidRPr="0094658B">
        <w:rPr>
          <w:color w:val="001437" w:themeColor="text2"/>
        </w:rPr>
        <w:t>.</w:t>
      </w:r>
    </w:p>
    <w:p w14:paraId="2526F9CB" w14:textId="4A30A601" w:rsidR="001E5370" w:rsidRPr="0094658B" w:rsidRDefault="003F7804" w:rsidP="002F630C">
      <w:pPr>
        <w:rPr>
          <w:color w:val="001437" w:themeColor="text2"/>
        </w:rPr>
      </w:pPr>
      <w:r w:rsidRPr="0094658B">
        <w:rPr>
          <w:color w:val="001437" w:themeColor="text2"/>
        </w:rPr>
        <w:t>Add your comments on Jira/Remedy</w:t>
      </w:r>
      <w:r w:rsidR="001E5370" w:rsidRPr="0094658B">
        <w:rPr>
          <w:color w:val="001437" w:themeColor="text2"/>
        </w:rPr>
        <w:t xml:space="preserve"> </w:t>
      </w:r>
      <w:r w:rsidR="007C1C1C" w:rsidRPr="0094658B">
        <w:rPr>
          <w:color w:val="001437" w:themeColor="text2"/>
        </w:rPr>
        <w:t>keeping in min</w:t>
      </w:r>
      <w:r w:rsidR="0022018F" w:rsidRPr="0094658B">
        <w:rPr>
          <w:color w:val="001437" w:themeColor="text2"/>
        </w:rPr>
        <w:t xml:space="preserve">d </w:t>
      </w:r>
      <w:r w:rsidR="00C435F5" w:rsidRPr="0094658B">
        <w:rPr>
          <w:color w:val="001437" w:themeColor="text2"/>
        </w:rPr>
        <w:t xml:space="preserve">that these tickets </w:t>
      </w:r>
      <w:r w:rsidR="00837648" w:rsidRPr="0094658B">
        <w:rPr>
          <w:color w:val="001437" w:themeColor="text2"/>
        </w:rPr>
        <w:t xml:space="preserve">may be used for future reference </w:t>
      </w:r>
      <w:r w:rsidR="003C2A8D" w:rsidRPr="0094658B">
        <w:rPr>
          <w:color w:val="001437" w:themeColor="text2"/>
        </w:rPr>
        <w:t>or as knowledge database.</w:t>
      </w:r>
      <w:r w:rsidR="001E5370" w:rsidRPr="0094658B">
        <w:rPr>
          <w:color w:val="001437" w:themeColor="text2"/>
        </w:rPr>
        <w:t xml:space="preserve"> </w:t>
      </w:r>
    </w:p>
    <w:p w14:paraId="4633344B" w14:textId="77777777" w:rsidR="002E4A45" w:rsidRPr="0094658B" w:rsidRDefault="002E4A45" w:rsidP="002E4A45">
      <w:pPr>
        <w:rPr>
          <w:color w:val="001437" w:themeColor="text2"/>
        </w:rPr>
      </w:pPr>
    </w:p>
    <w:p w14:paraId="356A07AD" w14:textId="3788EFE5" w:rsidR="002E4A45" w:rsidRPr="0094658B" w:rsidRDefault="002E4A45" w:rsidP="002E4A45">
      <w:pPr>
        <w:pStyle w:val="AppMinorSubHead"/>
        <w:rPr>
          <w:rStyle w:val="eop"/>
          <w:color w:val="001437" w:themeColor="text2"/>
        </w:rPr>
      </w:pPr>
      <w:bookmarkStart w:id="10" w:name="_Toc91594179"/>
      <w:r w:rsidRPr="0094658B">
        <w:rPr>
          <w:rStyle w:val="normaltextrun"/>
          <w:color w:val="001437" w:themeColor="text2"/>
        </w:rPr>
        <w:t>Regular/Usual email communication with the client </w:t>
      </w:r>
      <w:bookmarkEnd w:id="10"/>
      <w:r w:rsidRPr="0094658B">
        <w:rPr>
          <w:rStyle w:val="eop"/>
          <w:color w:val="001437" w:themeColor="text2"/>
        </w:rPr>
        <w:t> </w:t>
      </w:r>
    </w:p>
    <w:p w14:paraId="3FB536F0" w14:textId="1DA0DD26" w:rsidR="002E4A45" w:rsidRPr="0094658B" w:rsidRDefault="002E4A45" w:rsidP="002E4A45">
      <w:pPr>
        <w:rPr>
          <w:color w:val="001437" w:themeColor="text2"/>
        </w:rPr>
      </w:pPr>
      <w:r w:rsidRPr="0094658B">
        <w:rPr>
          <w:color w:val="001437" w:themeColor="text2"/>
        </w:rPr>
        <w:t>Tone</w:t>
      </w:r>
      <w:r w:rsidR="003C2A8D" w:rsidRPr="0094658B">
        <w:rPr>
          <w:color w:val="001437" w:themeColor="text2"/>
        </w:rPr>
        <w:t xml:space="preserve">: </w:t>
      </w:r>
      <w:r w:rsidR="00592422" w:rsidRPr="0094658B">
        <w:rPr>
          <w:color w:val="001437" w:themeColor="text2"/>
        </w:rPr>
        <w:t xml:space="preserve">Confident, </w:t>
      </w:r>
      <w:r w:rsidR="00000D86" w:rsidRPr="0094658B">
        <w:rPr>
          <w:color w:val="001437" w:themeColor="text2"/>
        </w:rPr>
        <w:t>C</w:t>
      </w:r>
      <w:r w:rsidR="00850734" w:rsidRPr="0094658B">
        <w:rPr>
          <w:color w:val="001437" w:themeColor="text2"/>
        </w:rPr>
        <w:t>onsidered</w:t>
      </w:r>
      <w:r w:rsidR="00000D86" w:rsidRPr="0094658B">
        <w:rPr>
          <w:color w:val="001437" w:themeColor="text2"/>
        </w:rPr>
        <w:t>, Respectful</w:t>
      </w:r>
    </w:p>
    <w:p w14:paraId="26096CC8" w14:textId="330A29CC" w:rsidR="002E4A45" w:rsidRPr="0094658B" w:rsidRDefault="002E4A45" w:rsidP="002E4A45">
      <w:pPr>
        <w:rPr>
          <w:color w:val="001437" w:themeColor="text2"/>
        </w:rPr>
      </w:pPr>
      <w:r w:rsidRPr="0094658B">
        <w:rPr>
          <w:color w:val="001437" w:themeColor="text2"/>
        </w:rPr>
        <w:t>Level of Detail</w:t>
      </w:r>
      <w:r w:rsidR="00000D86" w:rsidRPr="0094658B">
        <w:rPr>
          <w:color w:val="001437" w:themeColor="text2"/>
        </w:rPr>
        <w:t xml:space="preserve">: </w:t>
      </w:r>
      <w:r w:rsidR="0097231A" w:rsidRPr="0094658B">
        <w:rPr>
          <w:color w:val="001437" w:themeColor="text2"/>
        </w:rPr>
        <w:t xml:space="preserve">Moderate </w:t>
      </w:r>
    </w:p>
    <w:p w14:paraId="529EF518" w14:textId="1A64FAF2" w:rsidR="002E4A45" w:rsidRPr="0094658B" w:rsidRDefault="002E4A45" w:rsidP="002E4A45">
      <w:pPr>
        <w:rPr>
          <w:color w:val="001437" w:themeColor="text2"/>
        </w:rPr>
      </w:pPr>
      <w:r w:rsidRPr="0094658B">
        <w:rPr>
          <w:color w:val="001437" w:themeColor="text2"/>
        </w:rPr>
        <w:t>Language</w:t>
      </w:r>
      <w:r w:rsidR="0086301B" w:rsidRPr="0094658B">
        <w:rPr>
          <w:color w:val="001437" w:themeColor="text2"/>
        </w:rPr>
        <w:t xml:space="preserve">: </w:t>
      </w:r>
      <w:r w:rsidR="004879F8" w:rsidRPr="0094658B">
        <w:rPr>
          <w:color w:val="001437" w:themeColor="text2"/>
        </w:rPr>
        <w:t>Professional, Formal</w:t>
      </w:r>
    </w:p>
    <w:p w14:paraId="372D7BA7" w14:textId="63CD61A0" w:rsidR="002E4A45" w:rsidRPr="0094658B" w:rsidRDefault="002E4A45" w:rsidP="002E4A45">
      <w:pPr>
        <w:rPr>
          <w:color w:val="001437" w:themeColor="text2"/>
        </w:rPr>
      </w:pPr>
      <w:r w:rsidRPr="0094658B">
        <w:rPr>
          <w:color w:val="001437" w:themeColor="text2"/>
        </w:rPr>
        <w:t>Degree of Formality</w:t>
      </w:r>
      <w:r w:rsidR="004879F8" w:rsidRPr="0094658B">
        <w:rPr>
          <w:color w:val="001437" w:themeColor="text2"/>
        </w:rPr>
        <w:t>: High</w:t>
      </w:r>
    </w:p>
    <w:p w14:paraId="66ED78A7" w14:textId="0A6B8260" w:rsidR="002E4A45" w:rsidRPr="0094658B" w:rsidRDefault="002E4A45" w:rsidP="002E4A45">
      <w:pPr>
        <w:rPr>
          <w:color w:val="001437" w:themeColor="text2"/>
        </w:rPr>
      </w:pPr>
      <w:r w:rsidRPr="0094658B">
        <w:rPr>
          <w:color w:val="001437" w:themeColor="text2"/>
        </w:rPr>
        <w:t>Examples (good and bad</w:t>
      </w:r>
      <w:r w:rsidR="005E46C9" w:rsidRPr="0094658B">
        <w:rPr>
          <w:color w:val="001437" w:themeColor="text2"/>
        </w:rPr>
        <w:t>)</w:t>
      </w:r>
    </w:p>
    <w:p w14:paraId="35DCFDCE" w14:textId="542BA681" w:rsidR="00D3772D" w:rsidRPr="0094658B" w:rsidRDefault="00D3772D" w:rsidP="002E4A45">
      <w:pPr>
        <w:rPr>
          <w:color w:val="001437" w:themeColor="text2"/>
        </w:rPr>
      </w:pPr>
      <w:r w:rsidRPr="0094658B">
        <w:rPr>
          <w:color w:val="001437" w:themeColor="text2"/>
        </w:rPr>
        <w:t>Good:</w:t>
      </w:r>
      <w:r w:rsidR="00065AB3" w:rsidRPr="0094658B">
        <w:rPr>
          <w:color w:val="001437" w:themeColor="text2"/>
        </w:rPr>
        <w:br/>
      </w:r>
      <w:r w:rsidR="00666E1D" w:rsidRPr="0094658B">
        <w:rPr>
          <w:color w:val="001437" w:themeColor="text2"/>
        </w:rPr>
        <w:t>Hi Mark,</w:t>
      </w:r>
    </w:p>
    <w:p w14:paraId="65468528" w14:textId="486D1493" w:rsidR="00B72608" w:rsidRPr="0094658B" w:rsidRDefault="0016554B" w:rsidP="002E4A45">
      <w:pPr>
        <w:rPr>
          <w:color w:val="001437" w:themeColor="text2"/>
        </w:rPr>
      </w:pPr>
      <w:r w:rsidRPr="0094658B">
        <w:rPr>
          <w:color w:val="001437" w:themeColor="text2"/>
        </w:rPr>
        <w:t>Please</w:t>
      </w:r>
      <w:r w:rsidR="004F4892" w:rsidRPr="0094658B">
        <w:rPr>
          <w:color w:val="001437" w:themeColor="text2"/>
        </w:rPr>
        <w:t xml:space="preserve"> </w:t>
      </w:r>
      <w:r w:rsidR="00382E8F" w:rsidRPr="0094658B">
        <w:rPr>
          <w:color w:val="001437" w:themeColor="text2"/>
        </w:rPr>
        <w:t>note</w:t>
      </w:r>
      <w:r w:rsidR="004F4892" w:rsidRPr="0094658B">
        <w:rPr>
          <w:color w:val="001437" w:themeColor="text2"/>
        </w:rPr>
        <w:t xml:space="preserve"> the </w:t>
      </w:r>
      <w:r w:rsidR="00382E8F" w:rsidRPr="0094658B">
        <w:rPr>
          <w:color w:val="001437" w:themeColor="text2"/>
        </w:rPr>
        <w:t xml:space="preserve">following </w:t>
      </w:r>
      <w:r w:rsidR="00AD6188" w:rsidRPr="0094658B">
        <w:rPr>
          <w:color w:val="001437" w:themeColor="text2"/>
        </w:rPr>
        <w:t>findings</w:t>
      </w:r>
      <w:r w:rsidR="003450F3" w:rsidRPr="0094658B">
        <w:rPr>
          <w:color w:val="001437" w:themeColor="text2"/>
        </w:rPr>
        <w:t>:</w:t>
      </w:r>
    </w:p>
    <w:p w14:paraId="73FE1F4C" w14:textId="5059845C" w:rsidR="003450F3" w:rsidRPr="0094658B" w:rsidRDefault="007167F2" w:rsidP="00DF0B0B">
      <w:pPr>
        <w:pStyle w:val="ListParagraph"/>
        <w:numPr>
          <w:ilvl w:val="0"/>
          <w:numId w:val="21"/>
        </w:numPr>
        <w:rPr>
          <w:color w:val="001437" w:themeColor="text2"/>
        </w:rPr>
      </w:pPr>
      <w:r w:rsidRPr="0094658B">
        <w:rPr>
          <w:color w:val="001437" w:themeColor="text2"/>
        </w:rPr>
        <w:t xml:space="preserve">Order was filled at </w:t>
      </w:r>
      <w:r w:rsidR="008578BE" w:rsidRPr="0094658B">
        <w:rPr>
          <w:color w:val="001437" w:themeColor="text2"/>
        </w:rPr>
        <w:t>05:34:27 (SGT)</w:t>
      </w:r>
    </w:p>
    <w:p w14:paraId="7C8DF3C3" w14:textId="43AF3421" w:rsidR="003E265B" w:rsidRPr="0094658B" w:rsidRDefault="003E265B" w:rsidP="00DF0B0B">
      <w:pPr>
        <w:pStyle w:val="ListParagraph"/>
        <w:numPr>
          <w:ilvl w:val="0"/>
          <w:numId w:val="21"/>
        </w:numPr>
        <w:rPr>
          <w:color w:val="001437" w:themeColor="text2"/>
        </w:rPr>
      </w:pPr>
      <w:r w:rsidRPr="0094658B">
        <w:rPr>
          <w:color w:val="001437" w:themeColor="text2"/>
        </w:rPr>
        <w:t xml:space="preserve">Order was successfully </w:t>
      </w:r>
      <w:r w:rsidR="00206A3A" w:rsidRPr="0094658B">
        <w:rPr>
          <w:color w:val="001437" w:themeColor="text2"/>
        </w:rPr>
        <w:t xml:space="preserve">executed at ION end; we verified </w:t>
      </w:r>
      <w:r w:rsidR="00626410" w:rsidRPr="0094658B">
        <w:rPr>
          <w:color w:val="001437" w:themeColor="text2"/>
        </w:rPr>
        <w:t xml:space="preserve">from our backend and </w:t>
      </w:r>
      <w:r w:rsidR="00B75360" w:rsidRPr="0094658B">
        <w:rPr>
          <w:color w:val="001437" w:themeColor="text2"/>
        </w:rPr>
        <w:t>from th</w:t>
      </w:r>
      <w:r w:rsidR="004959FE" w:rsidRPr="0094658B">
        <w:rPr>
          <w:color w:val="001437" w:themeColor="text2"/>
        </w:rPr>
        <w:t xml:space="preserve">e screenshots </w:t>
      </w:r>
      <w:r w:rsidR="006A3755" w:rsidRPr="0094658B">
        <w:rPr>
          <w:color w:val="001437" w:themeColor="text2"/>
        </w:rPr>
        <w:t>shared</w:t>
      </w:r>
      <w:r w:rsidR="004959FE" w:rsidRPr="0094658B">
        <w:rPr>
          <w:color w:val="001437" w:themeColor="text2"/>
        </w:rPr>
        <w:t xml:space="preserve"> by you</w:t>
      </w:r>
      <w:r w:rsidR="006A3755" w:rsidRPr="0094658B">
        <w:rPr>
          <w:color w:val="001437" w:themeColor="text2"/>
        </w:rPr>
        <w:t>.</w:t>
      </w:r>
    </w:p>
    <w:p w14:paraId="60F80FD2" w14:textId="2C1C9419" w:rsidR="006A3755" w:rsidRPr="0094658B" w:rsidRDefault="00A41964" w:rsidP="00DF0B0B">
      <w:pPr>
        <w:pStyle w:val="ListParagraph"/>
        <w:numPr>
          <w:ilvl w:val="0"/>
          <w:numId w:val="21"/>
        </w:numPr>
        <w:rPr>
          <w:color w:val="001437" w:themeColor="text2"/>
        </w:rPr>
      </w:pPr>
      <w:r w:rsidRPr="0094658B">
        <w:rPr>
          <w:color w:val="001437" w:themeColor="text2"/>
        </w:rPr>
        <w:t xml:space="preserve">There was no disconnection </w:t>
      </w:r>
      <w:r w:rsidR="008418F9" w:rsidRPr="0094658B">
        <w:rPr>
          <w:color w:val="001437" w:themeColor="text2"/>
        </w:rPr>
        <w:t>at</w:t>
      </w:r>
      <w:r w:rsidRPr="0094658B">
        <w:rPr>
          <w:color w:val="001437" w:themeColor="text2"/>
        </w:rPr>
        <w:t xml:space="preserve"> ION side</w:t>
      </w:r>
      <w:r w:rsidR="008418F9" w:rsidRPr="0094658B">
        <w:rPr>
          <w:color w:val="001437" w:themeColor="text2"/>
        </w:rPr>
        <w:t>.</w:t>
      </w:r>
    </w:p>
    <w:p w14:paraId="0AC9E5F5" w14:textId="6D188EA4" w:rsidR="008418F9" w:rsidRPr="0094658B" w:rsidRDefault="008902A3" w:rsidP="008418F9">
      <w:pPr>
        <w:rPr>
          <w:color w:val="001437" w:themeColor="text2"/>
        </w:rPr>
      </w:pPr>
      <w:r w:rsidRPr="1579C5F7">
        <w:rPr>
          <w:color w:val="001437" w:themeColor="text2"/>
        </w:rPr>
        <w:t xml:space="preserve">May I suggest </w:t>
      </w:r>
      <w:r w:rsidR="00D96AA6" w:rsidRPr="1579C5F7">
        <w:rPr>
          <w:color w:val="001437" w:themeColor="text2"/>
        </w:rPr>
        <w:t>checking</w:t>
      </w:r>
      <w:r w:rsidRPr="1579C5F7">
        <w:rPr>
          <w:color w:val="001437" w:themeColor="text2"/>
        </w:rPr>
        <w:t xml:space="preserve"> in with your </w:t>
      </w:r>
      <w:r w:rsidR="31158A22" w:rsidRPr="1579C5F7">
        <w:rPr>
          <w:color w:val="001437" w:themeColor="text2"/>
        </w:rPr>
        <w:t>network</w:t>
      </w:r>
      <w:r w:rsidRPr="1579C5F7">
        <w:rPr>
          <w:color w:val="001437" w:themeColor="text2"/>
        </w:rPr>
        <w:t xml:space="preserve"> team on the network disconnection</w:t>
      </w:r>
      <w:r w:rsidR="007C4A4C" w:rsidRPr="1579C5F7">
        <w:rPr>
          <w:color w:val="001437" w:themeColor="text2"/>
        </w:rPr>
        <w:t xml:space="preserve">. </w:t>
      </w:r>
      <w:r w:rsidR="00D96AA6" w:rsidRPr="1579C5F7">
        <w:rPr>
          <w:color w:val="001437" w:themeColor="text2"/>
        </w:rPr>
        <w:t>Please reach</w:t>
      </w:r>
      <w:r w:rsidR="00FC3B6E" w:rsidRPr="1579C5F7">
        <w:rPr>
          <w:color w:val="001437" w:themeColor="text2"/>
        </w:rPr>
        <w:t xml:space="preserve"> </w:t>
      </w:r>
      <w:r w:rsidR="00E1334A" w:rsidRPr="1579C5F7">
        <w:rPr>
          <w:color w:val="001437" w:themeColor="text2"/>
        </w:rPr>
        <w:t xml:space="preserve">out </w:t>
      </w:r>
      <w:r w:rsidR="00FC3B6E" w:rsidRPr="1579C5F7">
        <w:rPr>
          <w:color w:val="001437" w:themeColor="text2"/>
        </w:rPr>
        <w:t xml:space="preserve">if </w:t>
      </w:r>
      <w:r w:rsidR="002E293F" w:rsidRPr="1579C5F7">
        <w:rPr>
          <w:color w:val="001437" w:themeColor="text2"/>
        </w:rPr>
        <w:t>any further clarification is required.</w:t>
      </w:r>
    </w:p>
    <w:p w14:paraId="5C97432C" w14:textId="387D255C" w:rsidR="002E293F" w:rsidRPr="0094658B" w:rsidRDefault="002E293F" w:rsidP="008418F9">
      <w:pPr>
        <w:rPr>
          <w:color w:val="001437" w:themeColor="text2"/>
        </w:rPr>
      </w:pPr>
      <w:r w:rsidRPr="0094658B">
        <w:rPr>
          <w:color w:val="001437" w:themeColor="text2"/>
        </w:rPr>
        <w:t>Regards</w:t>
      </w:r>
    </w:p>
    <w:p w14:paraId="6E00F5EA" w14:textId="77777777" w:rsidR="00E1334A" w:rsidRPr="0094658B" w:rsidRDefault="00E1334A" w:rsidP="002E4A45">
      <w:pPr>
        <w:rPr>
          <w:color w:val="001437" w:themeColor="text2"/>
        </w:rPr>
      </w:pPr>
    </w:p>
    <w:p w14:paraId="7C733635" w14:textId="77C1F5AE" w:rsidR="00E1334A" w:rsidRPr="0094658B" w:rsidRDefault="00E1334A" w:rsidP="002E4A45">
      <w:pPr>
        <w:rPr>
          <w:color w:val="001437" w:themeColor="text2"/>
        </w:rPr>
      </w:pPr>
      <w:r w:rsidRPr="0094658B">
        <w:rPr>
          <w:color w:val="001437" w:themeColor="text2"/>
        </w:rPr>
        <w:lastRenderedPageBreak/>
        <w:t>Bad:</w:t>
      </w:r>
      <w:r w:rsidRPr="0094658B">
        <w:rPr>
          <w:color w:val="001437" w:themeColor="text2"/>
        </w:rPr>
        <w:br/>
        <w:t>Hello Mark,</w:t>
      </w:r>
    </w:p>
    <w:p w14:paraId="4562A543" w14:textId="6322D3E9" w:rsidR="00E1334A" w:rsidRPr="0094658B" w:rsidRDefault="00E1334A" w:rsidP="002E4A45">
      <w:pPr>
        <w:rPr>
          <w:color w:val="001437" w:themeColor="text2"/>
        </w:rPr>
      </w:pPr>
      <w:r w:rsidRPr="0094658B">
        <w:rPr>
          <w:color w:val="001437" w:themeColor="text2"/>
        </w:rPr>
        <w:t xml:space="preserve">We have checked and </w:t>
      </w:r>
      <w:r w:rsidR="002D448F" w:rsidRPr="0094658B">
        <w:rPr>
          <w:color w:val="001437" w:themeColor="text2"/>
        </w:rPr>
        <w:t xml:space="preserve">can confirm that we did not have any </w:t>
      </w:r>
      <w:r w:rsidR="009D1838" w:rsidRPr="0094658B">
        <w:rPr>
          <w:color w:val="001437" w:themeColor="text2"/>
        </w:rPr>
        <w:t xml:space="preserve">network </w:t>
      </w:r>
      <w:r w:rsidR="002D448F" w:rsidRPr="0094658B">
        <w:rPr>
          <w:color w:val="001437" w:themeColor="text2"/>
        </w:rPr>
        <w:t>disconnection</w:t>
      </w:r>
      <w:r w:rsidR="009D1838" w:rsidRPr="0094658B">
        <w:rPr>
          <w:color w:val="001437" w:themeColor="text2"/>
        </w:rPr>
        <w:t>. Please check at your end</w:t>
      </w:r>
      <w:r w:rsidR="00105C75" w:rsidRPr="0094658B">
        <w:rPr>
          <w:color w:val="001437" w:themeColor="text2"/>
        </w:rPr>
        <w:t>.</w:t>
      </w:r>
    </w:p>
    <w:p w14:paraId="3CDE7E0B" w14:textId="7DE9286A" w:rsidR="00105C75" w:rsidRPr="0094658B" w:rsidRDefault="00105C75" w:rsidP="002E4A45">
      <w:pPr>
        <w:rPr>
          <w:color w:val="001437" w:themeColor="text2"/>
        </w:rPr>
      </w:pPr>
      <w:r w:rsidRPr="0094658B">
        <w:rPr>
          <w:color w:val="001437" w:themeColor="text2"/>
        </w:rPr>
        <w:t>Thanks,</w:t>
      </w:r>
    </w:p>
    <w:p w14:paraId="092AED10" w14:textId="05E17771" w:rsidR="002E4A45" w:rsidRPr="0094658B" w:rsidRDefault="002E4A45" w:rsidP="002E4A45">
      <w:pPr>
        <w:rPr>
          <w:color w:val="001437" w:themeColor="text2"/>
        </w:rPr>
      </w:pPr>
      <w:r w:rsidRPr="0094658B">
        <w:rPr>
          <w:color w:val="001437" w:themeColor="text2"/>
        </w:rPr>
        <w:t>Additional comments</w:t>
      </w:r>
      <w:r w:rsidR="005A264D" w:rsidRPr="0094658B">
        <w:rPr>
          <w:color w:val="001437" w:themeColor="text2"/>
        </w:rPr>
        <w:t>:</w:t>
      </w:r>
    </w:p>
    <w:p w14:paraId="370053A5" w14:textId="0B4476AE" w:rsidR="005A264D" w:rsidRPr="0094658B" w:rsidRDefault="00367AB3" w:rsidP="002E4A45">
      <w:pPr>
        <w:rPr>
          <w:color w:val="001437" w:themeColor="text2"/>
        </w:rPr>
      </w:pPr>
      <w:r w:rsidRPr="0094658B">
        <w:rPr>
          <w:color w:val="001437" w:themeColor="text2"/>
        </w:rPr>
        <w:t>Be professional even if you have a cordial</w:t>
      </w:r>
      <w:r w:rsidR="003E4CBC" w:rsidRPr="0094658B">
        <w:rPr>
          <w:color w:val="001437" w:themeColor="text2"/>
        </w:rPr>
        <w:t xml:space="preserve"> </w:t>
      </w:r>
      <w:r w:rsidR="0065346D" w:rsidRPr="0094658B">
        <w:rPr>
          <w:color w:val="001437" w:themeColor="text2"/>
        </w:rPr>
        <w:t>relation with the client. Do</w:t>
      </w:r>
      <w:r w:rsidR="00CD7F7D" w:rsidRPr="0094658B">
        <w:rPr>
          <w:color w:val="001437" w:themeColor="text2"/>
        </w:rPr>
        <w:t xml:space="preserve"> not let the communication become </w:t>
      </w:r>
      <w:r w:rsidR="00BE1A35" w:rsidRPr="0094658B">
        <w:rPr>
          <w:color w:val="001437" w:themeColor="text2"/>
        </w:rPr>
        <w:t>informal.</w:t>
      </w:r>
    </w:p>
    <w:p w14:paraId="43670B4B" w14:textId="77777777" w:rsidR="002E4A45" w:rsidRPr="0094658B" w:rsidRDefault="002E4A45" w:rsidP="002E4A45">
      <w:pPr>
        <w:rPr>
          <w:color w:val="001437" w:themeColor="text2"/>
        </w:rPr>
      </w:pPr>
    </w:p>
    <w:p w14:paraId="63290B4B" w14:textId="7FC6E006" w:rsidR="002E4A45" w:rsidRPr="0094658B" w:rsidRDefault="002E4A45" w:rsidP="002E4A45">
      <w:pPr>
        <w:pStyle w:val="AppMinorSubHead"/>
        <w:rPr>
          <w:rStyle w:val="eop"/>
          <w:color w:val="001437" w:themeColor="text2"/>
        </w:rPr>
      </w:pPr>
      <w:bookmarkStart w:id="11" w:name="_Toc91594180"/>
      <w:r w:rsidRPr="0094658B">
        <w:rPr>
          <w:rStyle w:val="normaltextrun"/>
          <w:color w:val="001437" w:themeColor="text2"/>
        </w:rPr>
        <w:t>How would you respond to a second or third email from the client? </w:t>
      </w:r>
      <w:bookmarkEnd w:id="11"/>
      <w:r w:rsidRPr="0094658B">
        <w:rPr>
          <w:rStyle w:val="eop"/>
          <w:color w:val="001437" w:themeColor="text2"/>
        </w:rPr>
        <w:t> </w:t>
      </w:r>
    </w:p>
    <w:p w14:paraId="38A32E4A" w14:textId="6E6EA9CB" w:rsidR="002E4A45" w:rsidRPr="0094658B" w:rsidRDefault="002E4A45" w:rsidP="002E4A45">
      <w:pPr>
        <w:rPr>
          <w:color w:val="001437" w:themeColor="text2"/>
        </w:rPr>
      </w:pPr>
      <w:r w:rsidRPr="0094658B">
        <w:rPr>
          <w:color w:val="001437" w:themeColor="text2"/>
        </w:rPr>
        <w:t>Tone</w:t>
      </w:r>
      <w:r w:rsidR="00F86B91" w:rsidRPr="0094658B">
        <w:rPr>
          <w:color w:val="001437" w:themeColor="text2"/>
        </w:rPr>
        <w:t xml:space="preserve">: Polite, </w:t>
      </w:r>
      <w:r w:rsidR="004710AF" w:rsidRPr="0094658B">
        <w:rPr>
          <w:color w:val="001437" w:themeColor="text2"/>
        </w:rPr>
        <w:t>Respectful, Patient</w:t>
      </w:r>
    </w:p>
    <w:p w14:paraId="673391E4" w14:textId="7B925FD7" w:rsidR="002E4A45" w:rsidRPr="0094658B" w:rsidRDefault="002E4A45" w:rsidP="002E4A45">
      <w:pPr>
        <w:rPr>
          <w:color w:val="001437" w:themeColor="text2"/>
        </w:rPr>
      </w:pPr>
      <w:r w:rsidRPr="0094658B">
        <w:rPr>
          <w:color w:val="001437" w:themeColor="text2"/>
        </w:rPr>
        <w:t>Level of Detail</w:t>
      </w:r>
      <w:r w:rsidR="003C4E5C" w:rsidRPr="0094658B">
        <w:rPr>
          <w:color w:val="001437" w:themeColor="text2"/>
        </w:rPr>
        <w:t>: High</w:t>
      </w:r>
    </w:p>
    <w:p w14:paraId="4070BCD5" w14:textId="7F5BDE7B" w:rsidR="002E4A45" w:rsidRPr="0094658B" w:rsidRDefault="002E4A45" w:rsidP="002E4A45">
      <w:pPr>
        <w:rPr>
          <w:color w:val="001437" w:themeColor="text2"/>
        </w:rPr>
      </w:pPr>
      <w:r w:rsidRPr="0094658B">
        <w:rPr>
          <w:color w:val="001437" w:themeColor="text2"/>
        </w:rPr>
        <w:t>Language</w:t>
      </w:r>
      <w:r w:rsidR="0089339F" w:rsidRPr="0094658B">
        <w:rPr>
          <w:color w:val="001437" w:themeColor="text2"/>
        </w:rPr>
        <w:t xml:space="preserve">: </w:t>
      </w:r>
      <w:r w:rsidR="00EC565A" w:rsidRPr="0094658B">
        <w:rPr>
          <w:color w:val="001437" w:themeColor="text2"/>
        </w:rPr>
        <w:t>Formal</w:t>
      </w:r>
    </w:p>
    <w:p w14:paraId="40090B86" w14:textId="2BCCB9AA" w:rsidR="002E4A45" w:rsidRPr="0094658B" w:rsidRDefault="002E4A45" w:rsidP="002E4A45">
      <w:pPr>
        <w:rPr>
          <w:color w:val="001437" w:themeColor="text2"/>
        </w:rPr>
      </w:pPr>
      <w:r w:rsidRPr="0094658B">
        <w:rPr>
          <w:color w:val="001437" w:themeColor="text2"/>
        </w:rPr>
        <w:t>Degree of Formality</w:t>
      </w:r>
      <w:r w:rsidR="00EC565A" w:rsidRPr="0094658B">
        <w:rPr>
          <w:color w:val="001437" w:themeColor="text2"/>
        </w:rPr>
        <w:t>: High</w:t>
      </w:r>
    </w:p>
    <w:p w14:paraId="360BECD8" w14:textId="01246814" w:rsidR="002E4A45" w:rsidRPr="0094658B" w:rsidRDefault="002E4A45" w:rsidP="002E4A45">
      <w:pPr>
        <w:rPr>
          <w:color w:val="001437" w:themeColor="text2"/>
        </w:rPr>
      </w:pPr>
      <w:r w:rsidRPr="0094658B">
        <w:rPr>
          <w:color w:val="001437" w:themeColor="text2"/>
        </w:rPr>
        <w:t>Examples (good and bad)</w:t>
      </w:r>
    </w:p>
    <w:p w14:paraId="21B52790" w14:textId="4452E6A7" w:rsidR="00EC565A" w:rsidRPr="0094658B" w:rsidRDefault="00EC565A" w:rsidP="002E4A45">
      <w:pPr>
        <w:rPr>
          <w:color w:val="001437" w:themeColor="text2"/>
        </w:rPr>
      </w:pPr>
      <w:r w:rsidRPr="0094658B">
        <w:rPr>
          <w:color w:val="001437" w:themeColor="text2"/>
        </w:rPr>
        <w:t>Good:</w:t>
      </w:r>
    </w:p>
    <w:p w14:paraId="084F76B0" w14:textId="10A8E9F6" w:rsidR="00EC565A" w:rsidRPr="0094658B" w:rsidRDefault="00BE449D" w:rsidP="002E4A45">
      <w:pPr>
        <w:rPr>
          <w:color w:val="001437" w:themeColor="text2"/>
        </w:rPr>
      </w:pPr>
      <w:r w:rsidRPr="0094658B">
        <w:rPr>
          <w:color w:val="001437" w:themeColor="text2"/>
        </w:rPr>
        <w:t xml:space="preserve">Hi </w:t>
      </w:r>
      <w:r w:rsidR="00AC79C4" w:rsidRPr="0094658B">
        <w:rPr>
          <w:color w:val="001437" w:themeColor="text2"/>
        </w:rPr>
        <w:t>Paul</w:t>
      </w:r>
      <w:r w:rsidR="004F2AD3" w:rsidRPr="0094658B">
        <w:rPr>
          <w:color w:val="001437" w:themeColor="text2"/>
        </w:rPr>
        <w:t>,</w:t>
      </w:r>
    </w:p>
    <w:p w14:paraId="7A826AFC" w14:textId="7A699B54" w:rsidR="004F2AD3" w:rsidRPr="0094658B" w:rsidRDefault="004F2AD3" w:rsidP="002E4A45">
      <w:pPr>
        <w:rPr>
          <w:color w:val="001437" w:themeColor="text2"/>
        </w:rPr>
      </w:pPr>
      <w:r w:rsidRPr="0094658B">
        <w:rPr>
          <w:color w:val="001437" w:themeColor="text2"/>
        </w:rPr>
        <w:t>Our network</w:t>
      </w:r>
      <w:r w:rsidR="00447E07" w:rsidRPr="0094658B">
        <w:rPr>
          <w:color w:val="001437" w:themeColor="text2"/>
        </w:rPr>
        <w:t xml:space="preserve"> team has enabled </w:t>
      </w:r>
      <w:r w:rsidR="00441CF5" w:rsidRPr="0094658B">
        <w:rPr>
          <w:color w:val="001437" w:themeColor="text2"/>
        </w:rPr>
        <w:t>the UAT connectivity for your environment last weekend.</w:t>
      </w:r>
      <w:r w:rsidR="0087228D" w:rsidRPr="0094658B">
        <w:rPr>
          <w:color w:val="001437" w:themeColor="text2"/>
        </w:rPr>
        <w:t xml:space="preserve"> I have completed the application side de</w:t>
      </w:r>
      <w:r w:rsidR="00E65660" w:rsidRPr="0094658B">
        <w:rPr>
          <w:color w:val="001437" w:themeColor="text2"/>
        </w:rPr>
        <w:t>ployment for the UAT</w:t>
      </w:r>
      <w:r w:rsidR="008013FF" w:rsidRPr="0094658B">
        <w:rPr>
          <w:color w:val="001437" w:themeColor="text2"/>
        </w:rPr>
        <w:t>;</w:t>
      </w:r>
      <w:r w:rsidR="00E65660" w:rsidRPr="0094658B">
        <w:rPr>
          <w:color w:val="001437" w:themeColor="text2"/>
        </w:rPr>
        <w:t xml:space="preserve"> however, </w:t>
      </w:r>
      <w:r w:rsidR="007263CC" w:rsidRPr="0094658B">
        <w:rPr>
          <w:color w:val="001437" w:themeColor="text2"/>
        </w:rPr>
        <w:t xml:space="preserve">a </w:t>
      </w:r>
      <w:r w:rsidR="008013FF" w:rsidRPr="0094658B">
        <w:rPr>
          <w:color w:val="001437" w:themeColor="text2"/>
        </w:rPr>
        <w:t>c</w:t>
      </w:r>
      <w:r w:rsidR="007263CC" w:rsidRPr="0094658B">
        <w:rPr>
          <w:color w:val="001437" w:themeColor="text2"/>
        </w:rPr>
        <w:t>ouple of things are missing</w:t>
      </w:r>
      <w:r w:rsidR="002C6BCC" w:rsidRPr="0094658B">
        <w:rPr>
          <w:color w:val="001437" w:themeColor="text2"/>
        </w:rPr>
        <w:t xml:space="preserve"> for the </w:t>
      </w:r>
      <w:r w:rsidR="006E0E15" w:rsidRPr="0094658B">
        <w:rPr>
          <w:color w:val="001437" w:themeColor="text2"/>
        </w:rPr>
        <w:t>configuration</w:t>
      </w:r>
      <w:r w:rsidR="009F3EAA" w:rsidRPr="0094658B">
        <w:rPr>
          <w:color w:val="001437" w:themeColor="text2"/>
        </w:rPr>
        <w:t xml:space="preserve">. </w:t>
      </w:r>
      <w:r w:rsidR="007E085B" w:rsidRPr="0094658B">
        <w:rPr>
          <w:color w:val="001437" w:themeColor="text2"/>
        </w:rPr>
        <w:t>Kindly help to get this clarified:</w:t>
      </w:r>
    </w:p>
    <w:p w14:paraId="28CB2BD8" w14:textId="1689D06E" w:rsidR="0004275C" w:rsidRPr="0094658B" w:rsidRDefault="00480400" w:rsidP="00DF0B0B">
      <w:pPr>
        <w:pStyle w:val="ListParagraph"/>
        <w:numPr>
          <w:ilvl w:val="0"/>
          <w:numId w:val="25"/>
        </w:numPr>
        <w:rPr>
          <w:color w:val="001437" w:themeColor="text2"/>
        </w:rPr>
      </w:pPr>
      <w:r w:rsidRPr="0094658B">
        <w:rPr>
          <w:color w:val="001437" w:themeColor="text2"/>
        </w:rPr>
        <w:t>Will t</w:t>
      </w:r>
      <w:r w:rsidR="0004275C" w:rsidRPr="0094658B">
        <w:rPr>
          <w:color w:val="001437" w:themeColor="text2"/>
        </w:rPr>
        <w:t xml:space="preserve">he connectivity </w:t>
      </w:r>
      <w:r w:rsidR="00594E3B" w:rsidRPr="0094658B">
        <w:rPr>
          <w:color w:val="001437" w:themeColor="text2"/>
        </w:rPr>
        <w:t>details shared by you on 15</w:t>
      </w:r>
      <w:r w:rsidR="00594E3B" w:rsidRPr="0094658B">
        <w:rPr>
          <w:color w:val="001437" w:themeColor="text2"/>
          <w:vertAlign w:val="superscript"/>
        </w:rPr>
        <w:t>th</w:t>
      </w:r>
      <w:r w:rsidR="00594E3B" w:rsidRPr="0094658B">
        <w:rPr>
          <w:color w:val="001437" w:themeColor="text2"/>
        </w:rPr>
        <w:t xml:space="preserve"> Dec</w:t>
      </w:r>
      <w:r w:rsidR="007C0B5D" w:rsidRPr="0094658B">
        <w:rPr>
          <w:color w:val="001437" w:themeColor="text2"/>
        </w:rPr>
        <w:t xml:space="preserve"> </w:t>
      </w:r>
      <w:r w:rsidR="00A70C67" w:rsidRPr="0094658B">
        <w:rPr>
          <w:color w:val="001437" w:themeColor="text2"/>
        </w:rPr>
        <w:t xml:space="preserve">be used for DCE, INE, or both? If </w:t>
      </w:r>
      <w:r w:rsidR="0007683F" w:rsidRPr="0094658B">
        <w:rPr>
          <w:color w:val="001437" w:themeColor="text2"/>
        </w:rPr>
        <w:t xml:space="preserve">both, </w:t>
      </w:r>
      <w:r w:rsidR="00DF5A4F" w:rsidRPr="0094658B">
        <w:rPr>
          <w:color w:val="001437" w:themeColor="text2"/>
        </w:rPr>
        <w:t xml:space="preserve">could you please share </w:t>
      </w:r>
      <w:proofErr w:type="spellStart"/>
      <w:r w:rsidR="00572271" w:rsidRPr="0094658B">
        <w:rPr>
          <w:color w:val="001437" w:themeColor="text2"/>
        </w:rPr>
        <w:t>InvestorID</w:t>
      </w:r>
      <w:proofErr w:type="spellEnd"/>
      <w:r w:rsidR="00572271" w:rsidRPr="0094658B">
        <w:rPr>
          <w:color w:val="001437" w:themeColor="text2"/>
        </w:rPr>
        <w:t>,</w:t>
      </w:r>
      <w:r w:rsidR="00DF5A4F" w:rsidRPr="0094658B">
        <w:rPr>
          <w:color w:val="001437" w:themeColor="text2"/>
        </w:rPr>
        <w:t xml:space="preserve"> </w:t>
      </w:r>
      <w:proofErr w:type="spellStart"/>
      <w:r w:rsidR="004613ED" w:rsidRPr="0094658B">
        <w:rPr>
          <w:color w:val="001437" w:themeColor="text2"/>
        </w:rPr>
        <w:t>BrokerID</w:t>
      </w:r>
      <w:proofErr w:type="spellEnd"/>
      <w:r w:rsidR="001E268F" w:rsidRPr="0094658B">
        <w:rPr>
          <w:color w:val="001437" w:themeColor="text2"/>
        </w:rPr>
        <w:t xml:space="preserve"> &amp; </w:t>
      </w:r>
      <w:proofErr w:type="spellStart"/>
      <w:r w:rsidR="001E268F" w:rsidRPr="0094658B">
        <w:rPr>
          <w:color w:val="001437" w:themeColor="text2"/>
        </w:rPr>
        <w:t>UserID</w:t>
      </w:r>
      <w:proofErr w:type="spellEnd"/>
      <w:r w:rsidR="001E268F" w:rsidRPr="0094658B">
        <w:rPr>
          <w:color w:val="001437" w:themeColor="text2"/>
        </w:rPr>
        <w:t xml:space="preserve"> for DCE &amp; INE</w:t>
      </w:r>
      <w:r w:rsidR="002D07C5" w:rsidRPr="0094658B">
        <w:rPr>
          <w:color w:val="001437" w:themeColor="text2"/>
        </w:rPr>
        <w:t xml:space="preserve"> separately?</w:t>
      </w:r>
    </w:p>
    <w:p w14:paraId="12B9A5BA" w14:textId="61FACBD7" w:rsidR="000757E3" w:rsidRPr="0094658B" w:rsidRDefault="00E90BA7" w:rsidP="00DF0B0B">
      <w:pPr>
        <w:pStyle w:val="ListParagraph"/>
        <w:numPr>
          <w:ilvl w:val="0"/>
          <w:numId w:val="25"/>
        </w:numPr>
        <w:rPr>
          <w:color w:val="001437" w:themeColor="text2"/>
        </w:rPr>
      </w:pPr>
      <w:r w:rsidRPr="0094658B">
        <w:rPr>
          <w:color w:val="001437" w:themeColor="text2"/>
        </w:rPr>
        <w:t>Separate IDs are needed</w:t>
      </w:r>
      <w:r w:rsidR="00DA25FE" w:rsidRPr="0094658B">
        <w:rPr>
          <w:color w:val="001437" w:themeColor="text2"/>
        </w:rPr>
        <w:t xml:space="preserve"> for trade route setup</w:t>
      </w:r>
      <w:r w:rsidR="00986C8B" w:rsidRPr="0094658B">
        <w:rPr>
          <w:color w:val="001437" w:themeColor="text2"/>
        </w:rPr>
        <w:t>.</w:t>
      </w:r>
    </w:p>
    <w:p w14:paraId="51F89B1C" w14:textId="5B58675E" w:rsidR="00410E33" w:rsidRPr="0094658B" w:rsidRDefault="00D30A1B" w:rsidP="00DF0B0B">
      <w:pPr>
        <w:pStyle w:val="ListParagraph"/>
        <w:numPr>
          <w:ilvl w:val="0"/>
          <w:numId w:val="25"/>
        </w:numPr>
        <w:rPr>
          <w:color w:val="001437" w:themeColor="text2"/>
        </w:rPr>
      </w:pPr>
      <w:r w:rsidRPr="0094658B">
        <w:rPr>
          <w:color w:val="001437" w:themeColor="text2"/>
        </w:rPr>
        <w:t>Based on your production setup</w:t>
      </w:r>
      <w:r w:rsidR="00520853" w:rsidRPr="0094658B">
        <w:rPr>
          <w:color w:val="001437" w:themeColor="text2"/>
        </w:rPr>
        <w:t>, we no</w:t>
      </w:r>
      <w:r w:rsidR="00BF57D2" w:rsidRPr="0094658B">
        <w:rPr>
          <w:color w:val="001437" w:themeColor="text2"/>
        </w:rPr>
        <w:t xml:space="preserve">ticed </w:t>
      </w:r>
      <w:r w:rsidR="005C6AE6" w:rsidRPr="0094658B">
        <w:rPr>
          <w:color w:val="001437" w:themeColor="text2"/>
        </w:rPr>
        <w:t>that the provided connection details are public IPs</w:t>
      </w:r>
      <w:r w:rsidR="009A1481" w:rsidRPr="0094658B">
        <w:rPr>
          <w:color w:val="001437" w:themeColor="text2"/>
        </w:rPr>
        <w:t xml:space="preserve">. </w:t>
      </w:r>
      <w:r w:rsidR="00E1318F" w:rsidRPr="0094658B">
        <w:rPr>
          <w:color w:val="001437" w:themeColor="text2"/>
        </w:rPr>
        <w:t xml:space="preserve">Based on the </w:t>
      </w:r>
      <w:r w:rsidR="006C6E9D" w:rsidRPr="0094658B">
        <w:rPr>
          <w:color w:val="001437" w:themeColor="text2"/>
        </w:rPr>
        <w:t xml:space="preserve">proposal signed, </w:t>
      </w:r>
      <w:r w:rsidR="005F69B9" w:rsidRPr="0094658B">
        <w:rPr>
          <w:color w:val="001437" w:themeColor="text2"/>
        </w:rPr>
        <w:t xml:space="preserve">there should be </w:t>
      </w:r>
      <w:r w:rsidR="00A97B90" w:rsidRPr="0094658B">
        <w:rPr>
          <w:color w:val="001437" w:themeColor="text2"/>
        </w:rPr>
        <w:t>VPN connectivity</w:t>
      </w:r>
      <w:r w:rsidR="00CA45D0" w:rsidRPr="0094658B">
        <w:rPr>
          <w:color w:val="001437" w:themeColor="text2"/>
        </w:rPr>
        <w:t xml:space="preserve">. </w:t>
      </w:r>
      <w:r w:rsidR="006656ED" w:rsidRPr="0094658B">
        <w:rPr>
          <w:color w:val="001437" w:themeColor="text2"/>
        </w:rPr>
        <w:t>P</w:t>
      </w:r>
      <w:r w:rsidR="00002613" w:rsidRPr="0094658B">
        <w:rPr>
          <w:color w:val="001437" w:themeColor="text2"/>
        </w:rPr>
        <w:t xml:space="preserve">lease share the </w:t>
      </w:r>
      <w:proofErr w:type="spellStart"/>
      <w:r w:rsidR="00002613" w:rsidRPr="0094658B">
        <w:rPr>
          <w:color w:val="001437" w:themeColor="text2"/>
        </w:rPr>
        <w:t>NATed</w:t>
      </w:r>
      <w:proofErr w:type="spellEnd"/>
      <w:r w:rsidR="00002613" w:rsidRPr="0094658B">
        <w:rPr>
          <w:color w:val="001437" w:themeColor="text2"/>
        </w:rPr>
        <w:t xml:space="preserve"> IPs</w:t>
      </w:r>
      <w:r w:rsidR="00682842" w:rsidRPr="0094658B">
        <w:rPr>
          <w:color w:val="001437" w:themeColor="text2"/>
        </w:rPr>
        <w:t>.</w:t>
      </w:r>
    </w:p>
    <w:p w14:paraId="4D2DBC70" w14:textId="4BB3B034" w:rsidR="00682842" w:rsidRPr="0094658B" w:rsidRDefault="00A53EB6" w:rsidP="00682842">
      <w:pPr>
        <w:rPr>
          <w:color w:val="001437" w:themeColor="text2"/>
        </w:rPr>
      </w:pPr>
      <w:r w:rsidRPr="0094658B">
        <w:rPr>
          <w:color w:val="001437" w:themeColor="text2"/>
        </w:rPr>
        <w:t>Regards,</w:t>
      </w:r>
    </w:p>
    <w:p w14:paraId="035656EA" w14:textId="77777777" w:rsidR="00CE6A3A" w:rsidRPr="0094658B" w:rsidRDefault="00CE6A3A" w:rsidP="002E4A45">
      <w:pPr>
        <w:rPr>
          <w:color w:val="001437" w:themeColor="text2"/>
        </w:rPr>
      </w:pPr>
    </w:p>
    <w:p w14:paraId="18326839" w14:textId="654B293A" w:rsidR="00CE6A3A" w:rsidRPr="0094658B" w:rsidRDefault="00CE6A3A" w:rsidP="002E4A45">
      <w:pPr>
        <w:rPr>
          <w:color w:val="001437" w:themeColor="text2"/>
        </w:rPr>
      </w:pPr>
      <w:r w:rsidRPr="0094658B">
        <w:rPr>
          <w:color w:val="001437" w:themeColor="text2"/>
        </w:rPr>
        <w:t>Bad:</w:t>
      </w:r>
    </w:p>
    <w:p w14:paraId="42CC780A" w14:textId="0E74CF39" w:rsidR="00CE6A3A" w:rsidRPr="0094658B" w:rsidRDefault="00CE6A3A" w:rsidP="002E4A45">
      <w:pPr>
        <w:rPr>
          <w:color w:val="001437" w:themeColor="text2"/>
        </w:rPr>
      </w:pPr>
      <w:r w:rsidRPr="0094658B">
        <w:rPr>
          <w:color w:val="001437" w:themeColor="text2"/>
        </w:rPr>
        <w:t>Hi Paul,</w:t>
      </w:r>
    </w:p>
    <w:p w14:paraId="22ED2E34" w14:textId="69954F63" w:rsidR="00CE6A3A" w:rsidRPr="0094658B" w:rsidRDefault="00251107" w:rsidP="00DF0B0B">
      <w:pPr>
        <w:pStyle w:val="ListParagraph"/>
        <w:numPr>
          <w:ilvl w:val="0"/>
          <w:numId w:val="21"/>
        </w:numPr>
        <w:rPr>
          <w:color w:val="001437" w:themeColor="text2"/>
        </w:rPr>
      </w:pPr>
      <w:r w:rsidRPr="0094658B">
        <w:rPr>
          <w:color w:val="001437" w:themeColor="text2"/>
        </w:rPr>
        <w:t xml:space="preserve">Connection details shared by you </w:t>
      </w:r>
      <w:r w:rsidR="00CC63C4" w:rsidRPr="0094658B">
        <w:rPr>
          <w:color w:val="001437" w:themeColor="text2"/>
        </w:rPr>
        <w:t xml:space="preserve">consisted of public IPs. </w:t>
      </w:r>
    </w:p>
    <w:p w14:paraId="258E0A4F" w14:textId="58C3861D" w:rsidR="00017F5C" w:rsidRPr="0094658B" w:rsidRDefault="001A05D6" w:rsidP="00DF0B0B">
      <w:pPr>
        <w:pStyle w:val="ListParagraph"/>
        <w:numPr>
          <w:ilvl w:val="0"/>
          <w:numId w:val="21"/>
        </w:numPr>
        <w:rPr>
          <w:color w:val="001437" w:themeColor="text2"/>
        </w:rPr>
      </w:pPr>
      <w:r w:rsidRPr="0094658B">
        <w:rPr>
          <w:color w:val="001437" w:themeColor="text2"/>
        </w:rPr>
        <w:t xml:space="preserve">IDs shared for DCE &amp; INE </w:t>
      </w:r>
      <w:r w:rsidR="005D04F0" w:rsidRPr="0094658B">
        <w:rPr>
          <w:color w:val="001437" w:themeColor="text2"/>
        </w:rPr>
        <w:t xml:space="preserve">trade route setup </w:t>
      </w:r>
      <w:r w:rsidR="005347FE" w:rsidRPr="0094658B">
        <w:rPr>
          <w:color w:val="001437" w:themeColor="text2"/>
        </w:rPr>
        <w:t>need to be separate</w:t>
      </w:r>
      <w:r w:rsidR="005A79E7" w:rsidRPr="0094658B">
        <w:rPr>
          <w:color w:val="001437" w:themeColor="text2"/>
        </w:rPr>
        <w:t>.</w:t>
      </w:r>
    </w:p>
    <w:p w14:paraId="4E64FE47" w14:textId="57440827" w:rsidR="0053557D" w:rsidRPr="0094658B" w:rsidRDefault="00F061EB" w:rsidP="0053557D">
      <w:pPr>
        <w:rPr>
          <w:color w:val="001437" w:themeColor="text2"/>
        </w:rPr>
      </w:pPr>
      <w:r w:rsidRPr="0094658B">
        <w:rPr>
          <w:color w:val="001437" w:themeColor="text2"/>
        </w:rPr>
        <w:lastRenderedPageBreak/>
        <w:t>UAT</w:t>
      </w:r>
      <w:r w:rsidR="00F5204E" w:rsidRPr="0094658B">
        <w:rPr>
          <w:color w:val="001437" w:themeColor="text2"/>
        </w:rPr>
        <w:t xml:space="preserve"> </w:t>
      </w:r>
      <w:r w:rsidR="002C4249" w:rsidRPr="0094658B">
        <w:rPr>
          <w:color w:val="001437" w:themeColor="text2"/>
        </w:rPr>
        <w:t>connectivity is already ena</w:t>
      </w:r>
      <w:r w:rsidR="006C21CA" w:rsidRPr="0094658B">
        <w:rPr>
          <w:color w:val="001437" w:themeColor="text2"/>
        </w:rPr>
        <w:t>bled in your environment</w:t>
      </w:r>
      <w:r w:rsidR="006E768A" w:rsidRPr="0094658B">
        <w:rPr>
          <w:color w:val="001437" w:themeColor="text2"/>
        </w:rPr>
        <w:t xml:space="preserve">. </w:t>
      </w:r>
      <w:r w:rsidR="0053557D" w:rsidRPr="0094658B">
        <w:rPr>
          <w:color w:val="001437" w:themeColor="text2"/>
        </w:rPr>
        <w:t>Please get back to us with the correct information regarding the above issues</w:t>
      </w:r>
      <w:r w:rsidR="00AF00CE" w:rsidRPr="0094658B">
        <w:rPr>
          <w:color w:val="001437" w:themeColor="text2"/>
        </w:rPr>
        <w:t xml:space="preserve"> so that we can proceed with your </w:t>
      </w:r>
      <w:r w:rsidRPr="0094658B">
        <w:rPr>
          <w:color w:val="001437" w:themeColor="text2"/>
        </w:rPr>
        <w:t>production setup.</w:t>
      </w:r>
    </w:p>
    <w:p w14:paraId="5384DF0F" w14:textId="46FA838A" w:rsidR="006E768A" w:rsidRPr="0094658B" w:rsidRDefault="006E768A" w:rsidP="0053557D">
      <w:pPr>
        <w:rPr>
          <w:color w:val="001437" w:themeColor="text2"/>
        </w:rPr>
      </w:pPr>
      <w:r w:rsidRPr="0094658B">
        <w:rPr>
          <w:color w:val="001437" w:themeColor="text2"/>
        </w:rPr>
        <w:t>Thanks,</w:t>
      </w:r>
    </w:p>
    <w:p w14:paraId="0289FA28" w14:textId="2B6E2DF9" w:rsidR="002E4A45" w:rsidRPr="0094658B" w:rsidRDefault="002E4A45" w:rsidP="002E4A45">
      <w:pPr>
        <w:rPr>
          <w:color w:val="001437" w:themeColor="text2"/>
        </w:rPr>
      </w:pPr>
      <w:r w:rsidRPr="0094658B">
        <w:rPr>
          <w:color w:val="001437" w:themeColor="text2"/>
        </w:rPr>
        <w:t>Additional comments</w:t>
      </w:r>
      <w:r w:rsidR="006E768A" w:rsidRPr="0094658B">
        <w:rPr>
          <w:color w:val="001437" w:themeColor="text2"/>
        </w:rPr>
        <w:t>:</w:t>
      </w:r>
    </w:p>
    <w:p w14:paraId="704B032B" w14:textId="0444553C" w:rsidR="006E768A" w:rsidRPr="0094658B" w:rsidRDefault="006E768A" w:rsidP="002E4A45">
      <w:pPr>
        <w:rPr>
          <w:color w:val="001437" w:themeColor="text2"/>
        </w:rPr>
      </w:pPr>
      <w:r w:rsidRPr="0094658B">
        <w:rPr>
          <w:color w:val="001437" w:themeColor="text2"/>
        </w:rPr>
        <w:t xml:space="preserve">If the client is chasing for </w:t>
      </w:r>
      <w:r w:rsidR="00D5064E" w:rsidRPr="0094658B">
        <w:rPr>
          <w:color w:val="001437" w:themeColor="text2"/>
        </w:rPr>
        <w:t>an i</w:t>
      </w:r>
      <w:r w:rsidR="00D4194C" w:rsidRPr="0094658B">
        <w:rPr>
          <w:color w:val="001437" w:themeColor="text2"/>
        </w:rPr>
        <w:t>ncident</w:t>
      </w:r>
      <w:r w:rsidR="0073633B" w:rsidRPr="0094658B">
        <w:rPr>
          <w:color w:val="001437" w:themeColor="text2"/>
        </w:rPr>
        <w:t xml:space="preserve">, </w:t>
      </w:r>
      <w:r w:rsidR="00774EDB" w:rsidRPr="0094658B">
        <w:rPr>
          <w:color w:val="001437" w:themeColor="text2"/>
        </w:rPr>
        <w:t>be patient and understanding</w:t>
      </w:r>
      <w:r w:rsidR="00E717D9" w:rsidRPr="0094658B">
        <w:rPr>
          <w:color w:val="001437" w:themeColor="text2"/>
        </w:rPr>
        <w:t xml:space="preserve">. Provide </w:t>
      </w:r>
      <w:r w:rsidR="00953584" w:rsidRPr="0094658B">
        <w:rPr>
          <w:color w:val="001437" w:themeColor="text2"/>
        </w:rPr>
        <w:t>details of the proceedings so far</w:t>
      </w:r>
      <w:r w:rsidR="00E23791" w:rsidRPr="0094658B">
        <w:rPr>
          <w:color w:val="001437" w:themeColor="text2"/>
        </w:rPr>
        <w:t xml:space="preserve">, and </w:t>
      </w:r>
      <w:r w:rsidR="0070071D" w:rsidRPr="0094658B">
        <w:rPr>
          <w:color w:val="001437" w:themeColor="text2"/>
        </w:rPr>
        <w:t>the reason for delay</w:t>
      </w:r>
      <w:r w:rsidR="00A763BE" w:rsidRPr="0094658B">
        <w:rPr>
          <w:color w:val="001437" w:themeColor="text2"/>
        </w:rPr>
        <w:t xml:space="preserve"> (if any).</w:t>
      </w:r>
      <w:r w:rsidR="00146E95" w:rsidRPr="0094658B">
        <w:rPr>
          <w:color w:val="001437" w:themeColor="text2"/>
        </w:rPr>
        <w:t xml:space="preserve"> </w:t>
      </w:r>
      <w:r w:rsidR="000F1C0C" w:rsidRPr="0094658B">
        <w:rPr>
          <w:color w:val="001437" w:themeColor="text2"/>
        </w:rPr>
        <w:t xml:space="preserve">Do not blame </w:t>
      </w:r>
      <w:r w:rsidR="002871F8" w:rsidRPr="0094658B">
        <w:rPr>
          <w:color w:val="001437" w:themeColor="text2"/>
        </w:rPr>
        <w:t>the client</w:t>
      </w:r>
      <w:r w:rsidR="007A6E93" w:rsidRPr="0094658B">
        <w:rPr>
          <w:color w:val="001437" w:themeColor="text2"/>
        </w:rPr>
        <w:t xml:space="preserve">. State your points in a neutral and respectful manner, with the intention of getting the issue resolved. </w:t>
      </w:r>
    </w:p>
    <w:p w14:paraId="024E824A" w14:textId="77777777" w:rsidR="002E4A45" w:rsidRPr="0094658B" w:rsidRDefault="002E4A45" w:rsidP="002E4A45">
      <w:pPr>
        <w:rPr>
          <w:color w:val="001437" w:themeColor="text2"/>
        </w:rPr>
      </w:pPr>
    </w:p>
    <w:p w14:paraId="18E8F561" w14:textId="611AC2CA" w:rsidR="002E4A45" w:rsidRPr="0094658B" w:rsidRDefault="002E4A45" w:rsidP="002E4A45">
      <w:pPr>
        <w:pStyle w:val="AppMinorSubHead"/>
        <w:rPr>
          <w:rStyle w:val="eop"/>
          <w:color w:val="001437" w:themeColor="text2"/>
        </w:rPr>
      </w:pPr>
      <w:bookmarkStart w:id="12" w:name="_Toc91594181"/>
      <w:r w:rsidRPr="0094658B">
        <w:rPr>
          <w:rStyle w:val="normaltextrun"/>
          <w:color w:val="001437" w:themeColor="text2"/>
        </w:rPr>
        <w:t>Minutes of Meeting </w:t>
      </w:r>
      <w:bookmarkEnd w:id="12"/>
      <w:r w:rsidRPr="0094658B">
        <w:rPr>
          <w:rStyle w:val="eop"/>
          <w:color w:val="001437" w:themeColor="text2"/>
        </w:rPr>
        <w:t> </w:t>
      </w:r>
    </w:p>
    <w:p w14:paraId="3C1A3FF5" w14:textId="6FFE7770" w:rsidR="002E4A45" w:rsidRPr="0094658B" w:rsidRDefault="002E4A45" w:rsidP="002E4A45">
      <w:pPr>
        <w:rPr>
          <w:color w:val="001437" w:themeColor="text2"/>
        </w:rPr>
      </w:pPr>
      <w:r w:rsidRPr="0094658B">
        <w:rPr>
          <w:color w:val="001437" w:themeColor="text2"/>
        </w:rPr>
        <w:t>Tone</w:t>
      </w:r>
      <w:r w:rsidR="0043437D" w:rsidRPr="0094658B">
        <w:rPr>
          <w:color w:val="001437" w:themeColor="text2"/>
        </w:rPr>
        <w:t>: Formal</w:t>
      </w:r>
    </w:p>
    <w:p w14:paraId="56147549" w14:textId="025F4A42" w:rsidR="002E4A45" w:rsidRPr="0094658B" w:rsidRDefault="002E4A45" w:rsidP="002E4A45">
      <w:pPr>
        <w:rPr>
          <w:color w:val="001437" w:themeColor="text2"/>
        </w:rPr>
      </w:pPr>
      <w:r w:rsidRPr="0094658B">
        <w:rPr>
          <w:color w:val="001437" w:themeColor="text2"/>
        </w:rPr>
        <w:t>Level of Detail</w:t>
      </w:r>
      <w:r w:rsidR="0043437D" w:rsidRPr="0094658B">
        <w:rPr>
          <w:color w:val="001437" w:themeColor="text2"/>
        </w:rPr>
        <w:t xml:space="preserve">: </w:t>
      </w:r>
      <w:r w:rsidR="00D15549" w:rsidRPr="0094658B">
        <w:rPr>
          <w:color w:val="001437" w:themeColor="text2"/>
        </w:rPr>
        <w:t xml:space="preserve">High </w:t>
      </w:r>
    </w:p>
    <w:p w14:paraId="69E44CA1" w14:textId="79A891AD" w:rsidR="002E4A45" w:rsidRPr="0094658B" w:rsidRDefault="002E4A45" w:rsidP="002E4A45">
      <w:pPr>
        <w:rPr>
          <w:color w:val="001437" w:themeColor="text2"/>
        </w:rPr>
      </w:pPr>
      <w:r w:rsidRPr="0094658B">
        <w:rPr>
          <w:color w:val="001437" w:themeColor="text2"/>
        </w:rPr>
        <w:t>Language</w:t>
      </w:r>
      <w:r w:rsidR="00D15549" w:rsidRPr="0094658B">
        <w:rPr>
          <w:color w:val="001437" w:themeColor="text2"/>
        </w:rPr>
        <w:t xml:space="preserve">: Structured </w:t>
      </w:r>
    </w:p>
    <w:p w14:paraId="765CB7E4" w14:textId="2EBBF1E3" w:rsidR="002E4A45" w:rsidRPr="0094658B" w:rsidRDefault="002E4A45" w:rsidP="002E4A45">
      <w:pPr>
        <w:rPr>
          <w:color w:val="001437" w:themeColor="text2"/>
        </w:rPr>
      </w:pPr>
      <w:r w:rsidRPr="0094658B">
        <w:rPr>
          <w:color w:val="001437" w:themeColor="text2"/>
        </w:rPr>
        <w:t>Degree of Formality</w:t>
      </w:r>
      <w:r w:rsidR="00D15549" w:rsidRPr="0094658B">
        <w:rPr>
          <w:color w:val="001437" w:themeColor="text2"/>
        </w:rPr>
        <w:t>: Conversationa</w:t>
      </w:r>
      <w:r w:rsidR="00840C33" w:rsidRPr="0094658B">
        <w:rPr>
          <w:color w:val="001437" w:themeColor="text2"/>
        </w:rPr>
        <w:t>l</w:t>
      </w:r>
    </w:p>
    <w:p w14:paraId="5E07AC3F" w14:textId="77777777" w:rsidR="002E4A45" w:rsidRPr="0094658B" w:rsidRDefault="002E4A45" w:rsidP="002E4A45">
      <w:pPr>
        <w:rPr>
          <w:color w:val="001437" w:themeColor="text2"/>
        </w:rPr>
      </w:pPr>
      <w:r w:rsidRPr="0094658B">
        <w:rPr>
          <w:color w:val="001437" w:themeColor="text2"/>
        </w:rPr>
        <w:t>Examples (good and bad)/Common mistakes</w:t>
      </w:r>
    </w:p>
    <w:p w14:paraId="2D1294BD" w14:textId="52F48C94" w:rsidR="00840C33" w:rsidRPr="0094658B" w:rsidRDefault="00AA7A74" w:rsidP="002E4A45">
      <w:pPr>
        <w:rPr>
          <w:color w:val="001437" w:themeColor="text2"/>
        </w:rPr>
      </w:pPr>
      <w:r w:rsidRPr="0094658B">
        <w:rPr>
          <w:color w:val="001437" w:themeColor="text2"/>
        </w:rPr>
        <w:t xml:space="preserve">The purpose of the MOM is twofold: </w:t>
      </w:r>
    </w:p>
    <w:p w14:paraId="2B9BA520" w14:textId="635FBEFE" w:rsidR="00AA7A74" w:rsidRPr="0094658B" w:rsidRDefault="00AA7A74" w:rsidP="00DF0B0B">
      <w:pPr>
        <w:pStyle w:val="ListParagraph"/>
        <w:numPr>
          <w:ilvl w:val="0"/>
          <w:numId w:val="26"/>
        </w:numPr>
        <w:rPr>
          <w:color w:val="001437" w:themeColor="text2"/>
        </w:rPr>
      </w:pPr>
      <w:r w:rsidRPr="0094658B">
        <w:rPr>
          <w:color w:val="001437" w:themeColor="text2"/>
        </w:rPr>
        <w:t>D</w:t>
      </w:r>
      <w:r w:rsidR="004453A7" w:rsidRPr="0094658B">
        <w:rPr>
          <w:color w:val="001437" w:themeColor="text2"/>
        </w:rPr>
        <w:t xml:space="preserve">ocument the progress, action points/next steps </w:t>
      </w:r>
    </w:p>
    <w:p w14:paraId="70C7D957" w14:textId="635FBEFE" w:rsidR="004453A7" w:rsidRPr="0094658B" w:rsidRDefault="004453A7" w:rsidP="00DF0B0B">
      <w:pPr>
        <w:pStyle w:val="ListParagraph"/>
        <w:numPr>
          <w:ilvl w:val="0"/>
          <w:numId w:val="26"/>
        </w:numPr>
        <w:rPr>
          <w:color w:val="001437" w:themeColor="text2"/>
        </w:rPr>
      </w:pPr>
      <w:r w:rsidRPr="0094658B">
        <w:rPr>
          <w:color w:val="001437" w:themeColor="text2"/>
        </w:rPr>
        <w:t xml:space="preserve">State clearly </w:t>
      </w:r>
      <w:r w:rsidR="00190C22" w:rsidRPr="0094658B">
        <w:rPr>
          <w:color w:val="001437" w:themeColor="text2"/>
        </w:rPr>
        <w:t xml:space="preserve">the people accountable for the next steps </w:t>
      </w:r>
    </w:p>
    <w:p w14:paraId="6767E7FE" w14:textId="635FBEFE" w:rsidR="002E4A45" w:rsidRPr="0094658B" w:rsidRDefault="002E4A45" w:rsidP="002E4A45">
      <w:pPr>
        <w:rPr>
          <w:color w:val="001437" w:themeColor="text2"/>
        </w:rPr>
      </w:pPr>
      <w:r w:rsidRPr="0094658B">
        <w:rPr>
          <w:color w:val="001437" w:themeColor="text2"/>
        </w:rPr>
        <w:t>Additional comments</w:t>
      </w:r>
    </w:p>
    <w:p w14:paraId="389DAB43" w14:textId="635FBEFE" w:rsidR="00190C22" w:rsidRPr="0094658B" w:rsidRDefault="00D71068" w:rsidP="002E4A45">
      <w:pPr>
        <w:rPr>
          <w:color w:val="001437" w:themeColor="text2"/>
        </w:rPr>
      </w:pPr>
      <w:r w:rsidRPr="0094658B">
        <w:rPr>
          <w:color w:val="001437" w:themeColor="text2"/>
        </w:rPr>
        <w:t xml:space="preserve">The following format is a general indicative format. Different teams have their specific versions. Please check with your manager/mentor. </w:t>
      </w:r>
    </w:p>
    <w:p w14:paraId="10A26384" w14:textId="635FBEFE" w:rsidR="00D71068" w:rsidRPr="0094658B" w:rsidRDefault="00D71068" w:rsidP="002E4A45">
      <w:pPr>
        <w:rPr>
          <w:color w:val="001437" w:themeColor="text2"/>
        </w:rPr>
      </w:pPr>
    </w:p>
    <w:tbl>
      <w:tblPr>
        <w:tblStyle w:val="PlainTable1"/>
        <w:tblW w:w="8926" w:type="dxa"/>
        <w:tblLook w:val="04A0" w:firstRow="1" w:lastRow="0" w:firstColumn="1" w:lastColumn="0" w:noHBand="0" w:noVBand="1"/>
      </w:tblPr>
      <w:tblGrid>
        <w:gridCol w:w="1776"/>
        <w:gridCol w:w="1358"/>
        <w:gridCol w:w="1226"/>
        <w:gridCol w:w="1681"/>
        <w:gridCol w:w="2885"/>
      </w:tblGrid>
      <w:tr w:rsidR="0094658B" w:rsidRPr="0094658B" w14:paraId="6578A1BE" w14:textId="17697851" w:rsidTr="7333C9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FE3403A" w14:textId="08FAEDB2" w:rsidR="00D71068" w:rsidRPr="0094658B" w:rsidRDefault="00D71068" w:rsidP="00CE08F1">
            <w:pPr>
              <w:jc w:val="left"/>
              <w:rPr>
                <w:color w:val="001437" w:themeColor="text2"/>
              </w:rPr>
            </w:pPr>
            <w:r w:rsidRPr="0094658B">
              <w:rPr>
                <w:color w:val="001437" w:themeColor="text2"/>
              </w:rPr>
              <w:t xml:space="preserve">Discussions Points/Tasks </w:t>
            </w:r>
          </w:p>
        </w:tc>
        <w:tc>
          <w:tcPr>
            <w:tcW w:w="1418" w:type="dxa"/>
          </w:tcPr>
          <w:p w14:paraId="1F46D6B4" w14:textId="104C4F0D" w:rsidR="00D71068" w:rsidRPr="0094658B" w:rsidRDefault="00A2233D" w:rsidP="00CE08F1">
            <w:pPr>
              <w:jc w:val="left"/>
              <w:cnfStyle w:val="100000000000" w:firstRow="1" w:lastRow="0" w:firstColumn="0" w:lastColumn="0" w:oddVBand="0" w:evenVBand="0" w:oddHBand="0" w:evenHBand="0" w:firstRowFirstColumn="0" w:firstRowLastColumn="0" w:lastRowFirstColumn="0" w:lastRowLastColumn="0"/>
              <w:rPr>
                <w:color w:val="001437" w:themeColor="text2"/>
              </w:rPr>
            </w:pPr>
            <w:r w:rsidRPr="0094658B">
              <w:rPr>
                <w:color w:val="001437" w:themeColor="text2"/>
              </w:rPr>
              <w:t xml:space="preserve">Who will </w:t>
            </w:r>
            <w:r w:rsidR="00CE08F1" w:rsidRPr="0094658B">
              <w:rPr>
                <w:color w:val="001437" w:themeColor="text2"/>
              </w:rPr>
              <w:t>do the needful?</w:t>
            </w:r>
          </w:p>
        </w:tc>
        <w:tc>
          <w:tcPr>
            <w:tcW w:w="1275" w:type="dxa"/>
          </w:tcPr>
          <w:p w14:paraId="7BA78A7C" w14:textId="01E9BDA6" w:rsidR="00D71068" w:rsidRPr="0094658B" w:rsidRDefault="00CE08F1" w:rsidP="00CE08F1">
            <w:pPr>
              <w:jc w:val="left"/>
              <w:cnfStyle w:val="100000000000" w:firstRow="1" w:lastRow="0" w:firstColumn="0" w:lastColumn="0" w:oddVBand="0" w:evenVBand="0" w:oddHBand="0" w:evenHBand="0" w:firstRowFirstColumn="0" w:firstRowLastColumn="0" w:lastRowFirstColumn="0" w:lastRowLastColumn="0"/>
              <w:rPr>
                <w:color w:val="001437" w:themeColor="text2"/>
              </w:rPr>
            </w:pPr>
            <w:r w:rsidRPr="0094658B">
              <w:rPr>
                <w:color w:val="001437" w:themeColor="text2"/>
              </w:rPr>
              <w:t>Who will review?</w:t>
            </w:r>
          </w:p>
        </w:tc>
        <w:tc>
          <w:tcPr>
            <w:tcW w:w="1785" w:type="dxa"/>
          </w:tcPr>
          <w:p w14:paraId="2B53B4D7" w14:textId="225E9257" w:rsidR="00CE08F1" w:rsidRPr="0094658B" w:rsidRDefault="00CE08F1" w:rsidP="00CE08F1">
            <w:pPr>
              <w:jc w:val="left"/>
              <w:cnfStyle w:val="100000000000" w:firstRow="1" w:lastRow="0" w:firstColumn="0" w:lastColumn="0" w:oddVBand="0" w:evenVBand="0" w:oddHBand="0" w:evenHBand="0" w:firstRowFirstColumn="0" w:firstRowLastColumn="0" w:lastRowFirstColumn="0" w:lastRowLastColumn="0"/>
              <w:rPr>
                <w:color w:val="001437" w:themeColor="text2"/>
              </w:rPr>
            </w:pPr>
            <w:r w:rsidRPr="0094658B">
              <w:rPr>
                <w:color w:val="001437" w:themeColor="text2"/>
              </w:rPr>
              <w:t xml:space="preserve">Timelines </w:t>
            </w:r>
          </w:p>
        </w:tc>
        <w:tc>
          <w:tcPr>
            <w:tcW w:w="2610" w:type="dxa"/>
          </w:tcPr>
          <w:p w14:paraId="75E40203" w14:textId="4F58A8E3" w:rsidR="00C320B9" w:rsidRPr="0094658B" w:rsidRDefault="00C320B9" w:rsidP="00CE08F1">
            <w:pPr>
              <w:jc w:val="left"/>
              <w:cnfStyle w:val="100000000000" w:firstRow="1" w:lastRow="0" w:firstColumn="0" w:lastColumn="0" w:oddVBand="0" w:evenVBand="0" w:oddHBand="0" w:evenHBand="0" w:firstRowFirstColumn="0" w:firstRowLastColumn="0" w:lastRowFirstColumn="0" w:lastRowLastColumn="0"/>
              <w:rPr>
                <w:color w:val="001437" w:themeColor="text2"/>
              </w:rPr>
            </w:pPr>
            <w:r w:rsidRPr="0094658B">
              <w:rPr>
                <w:color w:val="001437" w:themeColor="text2"/>
              </w:rPr>
              <w:t xml:space="preserve">Added notes/comments/questions </w:t>
            </w:r>
          </w:p>
        </w:tc>
      </w:tr>
      <w:tr w:rsidR="0094658B" w:rsidRPr="0094658B" w14:paraId="178E790E" w14:textId="051D6A5B" w:rsidTr="7333C9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5FE1E909" w14:textId="77777777" w:rsidR="00D71068" w:rsidRPr="0094658B" w:rsidRDefault="00D71068" w:rsidP="002E4A45">
            <w:pPr>
              <w:rPr>
                <w:color w:val="001437" w:themeColor="text2"/>
              </w:rPr>
            </w:pPr>
          </w:p>
        </w:tc>
        <w:tc>
          <w:tcPr>
            <w:tcW w:w="1418" w:type="dxa"/>
          </w:tcPr>
          <w:p w14:paraId="77E4E5A7" w14:textId="77777777" w:rsidR="00D71068" w:rsidRPr="0094658B" w:rsidRDefault="00D71068" w:rsidP="002E4A45">
            <w:pPr>
              <w:cnfStyle w:val="000000100000" w:firstRow="0" w:lastRow="0" w:firstColumn="0" w:lastColumn="0" w:oddVBand="0" w:evenVBand="0" w:oddHBand="1" w:evenHBand="0" w:firstRowFirstColumn="0" w:firstRowLastColumn="0" w:lastRowFirstColumn="0" w:lastRowLastColumn="0"/>
              <w:rPr>
                <w:color w:val="001437" w:themeColor="text2"/>
              </w:rPr>
            </w:pPr>
          </w:p>
        </w:tc>
        <w:tc>
          <w:tcPr>
            <w:tcW w:w="1275" w:type="dxa"/>
          </w:tcPr>
          <w:p w14:paraId="234B3720" w14:textId="77777777" w:rsidR="00D71068" w:rsidRPr="0094658B" w:rsidRDefault="00D71068" w:rsidP="002E4A45">
            <w:pPr>
              <w:cnfStyle w:val="000000100000" w:firstRow="0" w:lastRow="0" w:firstColumn="0" w:lastColumn="0" w:oddVBand="0" w:evenVBand="0" w:oddHBand="1" w:evenHBand="0" w:firstRowFirstColumn="0" w:firstRowLastColumn="0" w:lastRowFirstColumn="0" w:lastRowLastColumn="0"/>
              <w:rPr>
                <w:color w:val="001437" w:themeColor="text2"/>
              </w:rPr>
            </w:pPr>
          </w:p>
        </w:tc>
        <w:tc>
          <w:tcPr>
            <w:tcW w:w="1785" w:type="dxa"/>
          </w:tcPr>
          <w:p w14:paraId="1CAE8021" w14:textId="77777777" w:rsidR="00CE08F1" w:rsidRPr="0094658B" w:rsidRDefault="00CE08F1" w:rsidP="002E4A45">
            <w:pPr>
              <w:cnfStyle w:val="000000100000" w:firstRow="0" w:lastRow="0" w:firstColumn="0" w:lastColumn="0" w:oddVBand="0" w:evenVBand="0" w:oddHBand="1" w:evenHBand="0" w:firstRowFirstColumn="0" w:firstRowLastColumn="0" w:lastRowFirstColumn="0" w:lastRowLastColumn="0"/>
              <w:rPr>
                <w:color w:val="001437" w:themeColor="text2"/>
              </w:rPr>
            </w:pPr>
          </w:p>
        </w:tc>
        <w:tc>
          <w:tcPr>
            <w:tcW w:w="2610" w:type="dxa"/>
          </w:tcPr>
          <w:p w14:paraId="35B47AA6" w14:textId="77777777" w:rsidR="00C320B9" w:rsidRPr="0094658B" w:rsidRDefault="00C320B9" w:rsidP="002E4A45">
            <w:pPr>
              <w:cnfStyle w:val="000000100000" w:firstRow="0" w:lastRow="0" w:firstColumn="0" w:lastColumn="0" w:oddVBand="0" w:evenVBand="0" w:oddHBand="1" w:evenHBand="0" w:firstRowFirstColumn="0" w:firstRowLastColumn="0" w:lastRowFirstColumn="0" w:lastRowLastColumn="0"/>
              <w:rPr>
                <w:color w:val="001437" w:themeColor="text2"/>
              </w:rPr>
            </w:pPr>
          </w:p>
        </w:tc>
      </w:tr>
      <w:tr w:rsidR="0094658B" w:rsidRPr="0094658B" w14:paraId="70026E62" w14:textId="4D2761C3" w:rsidTr="7333C9D0">
        <w:tc>
          <w:tcPr>
            <w:cnfStyle w:val="001000000000" w:firstRow="0" w:lastRow="0" w:firstColumn="1" w:lastColumn="0" w:oddVBand="0" w:evenVBand="0" w:oddHBand="0" w:evenHBand="0" w:firstRowFirstColumn="0" w:firstRowLastColumn="0" w:lastRowFirstColumn="0" w:lastRowLastColumn="0"/>
            <w:tcW w:w="1838" w:type="dxa"/>
          </w:tcPr>
          <w:p w14:paraId="4FC6CAED" w14:textId="77777777" w:rsidR="00D71068" w:rsidRPr="0094658B" w:rsidRDefault="00D71068" w:rsidP="002E4A45">
            <w:pPr>
              <w:rPr>
                <w:color w:val="001437" w:themeColor="text2"/>
              </w:rPr>
            </w:pPr>
          </w:p>
        </w:tc>
        <w:tc>
          <w:tcPr>
            <w:tcW w:w="1418" w:type="dxa"/>
          </w:tcPr>
          <w:p w14:paraId="489B8B45" w14:textId="77777777" w:rsidR="00D71068" w:rsidRPr="0094658B" w:rsidRDefault="00D71068" w:rsidP="002E4A45">
            <w:pPr>
              <w:cnfStyle w:val="000000000000" w:firstRow="0" w:lastRow="0" w:firstColumn="0" w:lastColumn="0" w:oddVBand="0" w:evenVBand="0" w:oddHBand="0" w:evenHBand="0" w:firstRowFirstColumn="0" w:firstRowLastColumn="0" w:lastRowFirstColumn="0" w:lastRowLastColumn="0"/>
              <w:rPr>
                <w:color w:val="001437" w:themeColor="text2"/>
              </w:rPr>
            </w:pPr>
          </w:p>
        </w:tc>
        <w:tc>
          <w:tcPr>
            <w:tcW w:w="1275" w:type="dxa"/>
          </w:tcPr>
          <w:p w14:paraId="123AACC3" w14:textId="77777777" w:rsidR="00D71068" w:rsidRPr="0094658B" w:rsidRDefault="00D71068" w:rsidP="002E4A45">
            <w:pPr>
              <w:cnfStyle w:val="000000000000" w:firstRow="0" w:lastRow="0" w:firstColumn="0" w:lastColumn="0" w:oddVBand="0" w:evenVBand="0" w:oddHBand="0" w:evenHBand="0" w:firstRowFirstColumn="0" w:firstRowLastColumn="0" w:lastRowFirstColumn="0" w:lastRowLastColumn="0"/>
              <w:rPr>
                <w:color w:val="001437" w:themeColor="text2"/>
              </w:rPr>
            </w:pPr>
          </w:p>
        </w:tc>
        <w:tc>
          <w:tcPr>
            <w:tcW w:w="1785" w:type="dxa"/>
          </w:tcPr>
          <w:p w14:paraId="52988EF6" w14:textId="77777777" w:rsidR="00CE08F1" w:rsidRPr="0094658B" w:rsidRDefault="00CE08F1" w:rsidP="002E4A45">
            <w:pPr>
              <w:cnfStyle w:val="000000000000" w:firstRow="0" w:lastRow="0" w:firstColumn="0" w:lastColumn="0" w:oddVBand="0" w:evenVBand="0" w:oddHBand="0" w:evenHBand="0" w:firstRowFirstColumn="0" w:firstRowLastColumn="0" w:lastRowFirstColumn="0" w:lastRowLastColumn="0"/>
              <w:rPr>
                <w:color w:val="001437" w:themeColor="text2"/>
              </w:rPr>
            </w:pPr>
          </w:p>
        </w:tc>
        <w:tc>
          <w:tcPr>
            <w:tcW w:w="2610" w:type="dxa"/>
          </w:tcPr>
          <w:p w14:paraId="21048004" w14:textId="77777777" w:rsidR="00C320B9" w:rsidRPr="0094658B" w:rsidRDefault="00C320B9" w:rsidP="002E4A45">
            <w:pPr>
              <w:cnfStyle w:val="000000000000" w:firstRow="0" w:lastRow="0" w:firstColumn="0" w:lastColumn="0" w:oddVBand="0" w:evenVBand="0" w:oddHBand="0" w:evenHBand="0" w:firstRowFirstColumn="0" w:firstRowLastColumn="0" w:lastRowFirstColumn="0" w:lastRowLastColumn="0"/>
              <w:rPr>
                <w:color w:val="001437" w:themeColor="text2"/>
              </w:rPr>
            </w:pPr>
          </w:p>
        </w:tc>
      </w:tr>
      <w:tr w:rsidR="0094658B" w:rsidRPr="0094658B" w14:paraId="37E77F9E" w14:textId="20DF1A22" w:rsidTr="7333C9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85192A0" w14:textId="77777777" w:rsidR="00D71068" w:rsidRPr="0094658B" w:rsidRDefault="00D71068" w:rsidP="002E4A45">
            <w:pPr>
              <w:rPr>
                <w:color w:val="001437" w:themeColor="text2"/>
              </w:rPr>
            </w:pPr>
          </w:p>
        </w:tc>
        <w:tc>
          <w:tcPr>
            <w:tcW w:w="1418" w:type="dxa"/>
          </w:tcPr>
          <w:p w14:paraId="39A3CD7A" w14:textId="77777777" w:rsidR="00D71068" w:rsidRPr="0094658B" w:rsidRDefault="00D71068" w:rsidP="002E4A45">
            <w:pPr>
              <w:cnfStyle w:val="000000100000" w:firstRow="0" w:lastRow="0" w:firstColumn="0" w:lastColumn="0" w:oddVBand="0" w:evenVBand="0" w:oddHBand="1" w:evenHBand="0" w:firstRowFirstColumn="0" w:firstRowLastColumn="0" w:lastRowFirstColumn="0" w:lastRowLastColumn="0"/>
              <w:rPr>
                <w:color w:val="001437" w:themeColor="text2"/>
              </w:rPr>
            </w:pPr>
          </w:p>
        </w:tc>
        <w:tc>
          <w:tcPr>
            <w:tcW w:w="1275" w:type="dxa"/>
          </w:tcPr>
          <w:p w14:paraId="5C0E9E9B" w14:textId="77777777" w:rsidR="00D71068" w:rsidRPr="0094658B" w:rsidRDefault="00D71068" w:rsidP="002E4A45">
            <w:pPr>
              <w:cnfStyle w:val="000000100000" w:firstRow="0" w:lastRow="0" w:firstColumn="0" w:lastColumn="0" w:oddVBand="0" w:evenVBand="0" w:oddHBand="1" w:evenHBand="0" w:firstRowFirstColumn="0" w:firstRowLastColumn="0" w:lastRowFirstColumn="0" w:lastRowLastColumn="0"/>
              <w:rPr>
                <w:color w:val="001437" w:themeColor="text2"/>
              </w:rPr>
            </w:pPr>
          </w:p>
        </w:tc>
        <w:tc>
          <w:tcPr>
            <w:tcW w:w="1785" w:type="dxa"/>
          </w:tcPr>
          <w:p w14:paraId="38343446" w14:textId="77777777" w:rsidR="00CE08F1" w:rsidRPr="0094658B" w:rsidRDefault="00CE08F1" w:rsidP="002E4A45">
            <w:pPr>
              <w:cnfStyle w:val="000000100000" w:firstRow="0" w:lastRow="0" w:firstColumn="0" w:lastColumn="0" w:oddVBand="0" w:evenVBand="0" w:oddHBand="1" w:evenHBand="0" w:firstRowFirstColumn="0" w:firstRowLastColumn="0" w:lastRowFirstColumn="0" w:lastRowLastColumn="0"/>
              <w:rPr>
                <w:color w:val="001437" w:themeColor="text2"/>
              </w:rPr>
            </w:pPr>
          </w:p>
        </w:tc>
        <w:tc>
          <w:tcPr>
            <w:tcW w:w="2610" w:type="dxa"/>
          </w:tcPr>
          <w:p w14:paraId="2909D58F" w14:textId="77777777" w:rsidR="00C320B9" w:rsidRPr="0094658B" w:rsidRDefault="00C320B9" w:rsidP="002E4A45">
            <w:pPr>
              <w:cnfStyle w:val="000000100000" w:firstRow="0" w:lastRow="0" w:firstColumn="0" w:lastColumn="0" w:oddVBand="0" w:evenVBand="0" w:oddHBand="1" w:evenHBand="0" w:firstRowFirstColumn="0" w:firstRowLastColumn="0" w:lastRowFirstColumn="0" w:lastRowLastColumn="0"/>
              <w:rPr>
                <w:color w:val="001437" w:themeColor="text2"/>
              </w:rPr>
            </w:pPr>
          </w:p>
        </w:tc>
      </w:tr>
    </w:tbl>
    <w:p w14:paraId="11327796" w14:textId="635FBEFE" w:rsidR="00D71068" w:rsidRPr="0094658B" w:rsidRDefault="00D71068" w:rsidP="002E4A45">
      <w:pPr>
        <w:rPr>
          <w:color w:val="001437" w:themeColor="text2"/>
        </w:rPr>
      </w:pPr>
    </w:p>
    <w:p w14:paraId="183BE5D3" w14:textId="77777777" w:rsidR="002E4A45" w:rsidRPr="0094658B" w:rsidRDefault="002E4A45" w:rsidP="002E4A45">
      <w:pPr>
        <w:rPr>
          <w:color w:val="001437" w:themeColor="text2"/>
        </w:rPr>
      </w:pPr>
    </w:p>
    <w:p w14:paraId="4CEC8E5E" w14:textId="732BB0F8" w:rsidR="002E4A45" w:rsidRPr="0094658B" w:rsidRDefault="002E4A45" w:rsidP="002E4A45">
      <w:pPr>
        <w:pStyle w:val="AppMinorSubHead"/>
        <w:rPr>
          <w:rStyle w:val="eop"/>
          <w:color w:val="001437" w:themeColor="text2"/>
        </w:rPr>
      </w:pPr>
      <w:bookmarkStart w:id="13" w:name="_Toc91594182"/>
      <w:r w:rsidRPr="0094658B">
        <w:rPr>
          <w:rStyle w:val="normaltextrun"/>
          <w:color w:val="001437" w:themeColor="text2"/>
        </w:rPr>
        <w:lastRenderedPageBreak/>
        <w:t>Making requests to manager </w:t>
      </w:r>
      <w:bookmarkEnd w:id="13"/>
      <w:r w:rsidRPr="0094658B">
        <w:rPr>
          <w:rStyle w:val="eop"/>
          <w:color w:val="001437" w:themeColor="text2"/>
        </w:rPr>
        <w:t> </w:t>
      </w:r>
    </w:p>
    <w:p w14:paraId="2A1E8743" w14:textId="638E446C" w:rsidR="002E4A45" w:rsidRPr="0094658B" w:rsidRDefault="002E4A45" w:rsidP="002E4A45">
      <w:pPr>
        <w:rPr>
          <w:color w:val="001437" w:themeColor="text2"/>
        </w:rPr>
      </w:pPr>
      <w:r w:rsidRPr="0094658B">
        <w:rPr>
          <w:color w:val="001437" w:themeColor="text2"/>
        </w:rPr>
        <w:t>Tone</w:t>
      </w:r>
      <w:r w:rsidR="0043437D" w:rsidRPr="0094658B">
        <w:rPr>
          <w:color w:val="001437" w:themeColor="text2"/>
        </w:rPr>
        <w:t>: Formal</w:t>
      </w:r>
    </w:p>
    <w:p w14:paraId="7037EA61" w14:textId="04F42F5F" w:rsidR="002E4A45" w:rsidRPr="0094658B" w:rsidRDefault="002E4A45" w:rsidP="002E4A45">
      <w:pPr>
        <w:rPr>
          <w:color w:val="001437" w:themeColor="text2"/>
        </w:rPr>
      </w:pPr>
      <w:r w:rsidRPr="0094658B">
        <w:rPr>
          <w:color w:val="001437" w:themeColor="text2"/>
        </w:rPr>
        <w:t>Level of Detail</w:t>
      </w:r>
      <w:r w:rsidR="0043437D" w:rsidRPr="0094658B">
        <w:rPr>
          <w:color w:val="001437" w:themeColor="text2"/>
        </w:rPr>
        <w:t>: Moderate</w:t>
      </w:r>
    </w:p>
    <w:p w14:paraId="2C2791A9" w14:textId="57023114" w:rsidR="002E4A45" w:rsidRPr="0094658B" w:rsidRDefault="002E4A45" w:rsidP="002E4A45">
      <w:pPr>
        <w:rPr>
          <w:color w:val="001437" w:themeColor="text2"/>
        </w:rPr>
      </w:pPr>
      <w:r w:rsidRPr="0094658B">
        <w:rPr>
          <w:color w:val="001437" w:themeColor="text2"/>
        </w:rPr>
        <w:t>Language</w:t>
      </w:r>
      <w:r w:rsidR="00B57493" w:rsidRPr="0094658B">
        <w:rPr>
          <w:color w:val="001437" w:themeColor="text2"/>
        </w:rPr>
        <w:t xml:space="preserve">: Respectful, Polite </w:t>
      </w:r>
    </w:p>
    <w:p w14:paraId="050BD524" w14:textId="398861D1" w:rsidR="002E4A45" w:rsidRPr="0094658B" w:rsidRDefault="002E4A45" w:rsidP="002E4A45">
      <w:pPr>
        <w:rPr>
          <w:color w:val="001437" w:themeColor="text2"/>
        </w:rPr>
      </w:pPr>
      <w:r w:rsidRPr="0094658B">
        <w:rPr>
          <w:color w:val="001437" w:themeColor="text2"/>
        </w:rPr>
        <w:t>Degree of Formality</w:t>
      </w:r>
      <w:r w:rsidR="00B57493" w:rsidRPr="0094658B">
        <w:rPr>
          <w:color w:val="001437" w:themeColor="text2"/>
        </w:rPr>
        <w:t>: High</w:t>
      </w:r>
    </w:p>
    <w:p w14:paraId="31FC8A44" w14:textId="0A219EB1" w:rsidR="002E4A45" w:rsidRPr="0094658B" w:rsidRDefault="002E4A45" w:rsidP="002E4A45">
      <w:pPr>
        <w:rPr>
          <w:color w:val="001437" w:themeColor="text2"/>
        </w:rPr>
      </w:pPr>
      <w:r w:rsidRPr="0094658B">
        <w:rPr>
          <w:color w:val="001437" w:themeColor="text2"/>
        </w:rPr>
        <w:t>Examples (good and bad)/Common mistakes</w:t>
      </w:r>
    </w:p>
    <w:p w14:paraId="46D1A3BF" w14:textId="0A87A8D9" w:rsidR="00B57493" w:rsidRPr="0094658B" w:rsidRDefault="00382EE0" w:rsidP="002E4A45">
      <w:pPr>
        <w:rPr>
          <w:color w:val="001437" w:themeColor="text2"/>
        </w:rPr>
      </w:pPr>
      <w:r w:rsidRPr="0094658B">
        <w:rPr>
          <w:color w:val="001437" w:themeColor="text2"/>
        </w:rPr>
        <w:t xml:space="preserve">Context: </w:t>
      </w:r>
    </w:p>
    <w:p w14:paraId="116545DB" w14:textId="07E93DEB" w:rsidR="00382EE0" w:rsidRPr="0094658B" w:rsidRDefault="00382EE0" w:rsidP="002E4A45">
      <w:pPr>
        <w:rPr>
          <w:color w:val="001437" w:themeColor="text2"/>
        </w:rPr>
      </w:pPr>
      <w:r w:rsidRPr="0094658B">
        <w:rPr>
          <w:color w:val="001437" w:themeColor="text2"/>
        </w:rPr>
        <w:t xml:space="preserve">You need </w:t>
      </w:r>
      <w:r w:rsidR="007D0880" w:rsidRPr="0094658B">
        <w:rPr>
          <w:color w:val="001437" w:themeColor="text2"/>
        </w:rPr>
        <w:t>to ask for feedback on your probation</w:t>
      </w:r>
      <w:r w:rsidR="00B52DF1" w:rsidRPr="0094658B">
        <w:rPr>
          <w:color w:val="001437" w:themeColor="text2"/>
        </w:rPr>
        <w:t xml:space="preserve"> period. </w:t>
      </w:r>
      <w:r w:rsidR="00073710" w:rsidRPr="0094658B">
        <w:rPr>
          <w:color w:val="001437" w:themeColor="text2"/>
        </w:rPr>
        <w:t xml:space="preserve">The manager has not setup any time yet. You write to him/ping him </w:t>
      </w:r>
      <w:r w:rsidR="007C00D0" w:rsidRPr="0094658B">
        <w:rPr>
          <w:color w:val="001437" w:themeColor="text2"/>
        </w:rPr>
        <w:t xml:space="preserve">to ask for his feedback. </w:t>
      </w:r>
    </w:p>
    <w:p w14:paraId="5666E4C6" w14:textId="4BCDCFEB" w:rsidR="007C00D0" w:rsidRPr="0094658B" w:rsidRDefault="007C00D0" w:rsidP="002E4A45">
      <w:pPr>
        <w:rPr>
          <w:color w:val="001437" w:themeColor="text2"/>
        </w:rPr>
      </w:pPr>
      <w:r w:rsidRPr="0094658B">
        <w:rPr>
          <w:color w:val="001437" w:themeColor="text2"/>
        </w:rPr>
        <w:t xml:space="preserve">Good: </w:t>
      </w:r>
    </w:p>
    <w:p w14:paraId="31AE44F6" w14:textId="6C1DAFCB" w:rsidR="007C00D0" w:rsidRPr="0094658B" w:rsidRDefault="007C00D0" w:rsidP="002E4A45">
      <w:pPr>
        <w:rPr>
          <w:color w:val="001437" w:themeColor="text2"/>
        </w:rPr>
      </w:pPr>
      <w:r w:rsidRPr="0094658B">
        <w:rPr>
          <w:color w:val="001437" w:themeColor="text2"/>
        </w:rPr>
        <w:t xml:space="preserve">Hi ABC, </w:t>
      </w:r>
    </w:p>
    <w:p w14:paraId="49EE010C" w14:textId="7B90E150" w:rsidR="007C00D0" w:rsidRPr="0094658B" w:rsidRDefault="00CD7DC3" w:rsidP="002E4A45">
      <w:pPr>
        <w:rPr>
          <w:color w:val="001437" w:themeColor="text2"/>
        </w:rPr>
      </w:pPr>
      <w:r w:rsidRPr="0094658B">
        <w:rPr>
          <w:color w:val="001437" w:themeColor="text2"/>
        </w:rPr>
        <w:t xml:space="preserve">Thank you for sharing the probation review form. </w:t>
      </w:r>
      <w:r w:rsidR="00244D8D" w:rsidRPr="0094658B">
        <w:rPr>
          <w:color w:val="001437" w:themeColor="text2"/>
        </w:rPr>
        <w:t>Attached</w:t>
      </w:r>
      <w:r w:rsidRPr="0094658B">
        <w:rPr>
          <w:color w:val="001437" w:themeColor="text2"/>
        </w:rPr>
        <w:t xml:space="preserve"> the duly filled form in this email. </w:t>
      </w:r>
      <w:r w:rsidR="00661CF8" w:rsidRPr="0094658B">
        <w:rPr>
          <w:color w:val="001437" w:themeColor="text2"/>
        </w:rPr>
        <w:t>I am keen to have a conversation around my work in the past months. Could you please let me know when I can setup some time with you?</w:t>
      </w:r>
    </w:p>
    <w:p w14:paraId="0020AA89" w14:textId="02CF5328" w:rsidR="00661CF8" w:rsidRPr="0094658B" w:rsidRDefault="00661CF8" w:rsidP="002E4A45">
      <w:pPr>
        <w:rPr>
          <w:color w:val="001437" w:themeColor="text2"/>
        </w:rPr>
      </w:pPr>
      <w:r w:rsidRPr="0094658B">
        <w:rPr>
          <w:color w:val="001437" w:themeColor="text2"/>
        </w:rPr>
        <w:t xml:space="preserve">Bad: </w:t>
      </w:r>
    </w:p>
    <w:p w14:paraId="66B5E538" w14:textId="7C5685E4" w:rsidR="00661CF8" w:rsidRPr="0094658B" w:rsidRDefault="00661CF8" w:rsidP="002E4A45">
      <w:pPr>
        <w:rPr>
          <w:color w:val="001437" w:themeColor="text2"/>
        </w:rPr>
      </w:pPr>
      <w:r w:rsidRPr="0094658B">
        <w:rPr>
          <w:color w:val="001437" w:themeColor="text2"/>
        </w:rPr>
        <w:t xml:space="preserve">Hi, </w:t>
      </w:r>
    </w:p>
    <w:p w14:paraId="1E5B88EC" w14:textId="69367811" w:rsidR="00661CF8" w:rsidRPr="0094658B" w:rsidRDefault="00661CF8" w:rsidP="002E4A45">
      <w:pPr>
        <w:rPr>
          <w:color w:val="001437" w:themeColor="text2"/>
        </w:rPr>
      </w:pPr>
      <w:r w:rsidRPr="0094658B">
        <w:rPr>
          <w:color w:val="001437" w:themeColor="text2"/>
        </w:rPr>
        <w:t xml:space="preserve">The feedback form is attached. Can we meet to discuss further? </w:t>
      </w:r>
    </w:p>
    <w:p w14:paraId="206DD754" w14:textId="77777777" w:rsidR="00B57493" w:rsidRPr="0094658B" w:rsidRDefault="00B57493" w:rsidP="002E4A45">
      <w:pPr>
        <w:rPr>
          <w:color w:val="001437" w:themeColor="text2"/>
        </w:rPr>
      </w:pPr>
    </w:p>
    <w:p w14:paraId="4051116B" w14:textId="77777777" w:rsidR="002E4A45" w:rsidRPr="0094658B" w:rsidRDefault="002E4A45" w:rsidP="002E4A45">
      <w:pPr>
        <w:rPr>
          <w:color w:val="001437" w:themeColor="text2"/>
        </w:rPr>
      </w:pPr>
      <w:r w:rsidRPr="0094658B">
        <w:rPr>
          <w:color w:val="001437" w:themeColor="text2"/>
        </w:rPr>
        <w:t>Additional comments</w:t>
      </w:r>
    </w:p>
    <w:p w14:paraId="011610FD" w14:textId="2103F519" w:rsidR="002E4A45" w:rsidRPr="0094658B" w:rsidRDefault="00865EF3" w:rsidP="002E4A45">
      <w:pPr>
        <w:rPr>
          <w:color w:val="001437" w:themeColor="text2"/>
        </w:rPr>
      </w:pPr>
      <w:r w:rsidRPr="0094658B">
        <w:rPr>
          <w:color w:val="001437" w:themeColor="text2"/>
        </w:rPr>
        <w:t xml:space="preserve">-Don’t assume that you will </w:t>
      </w:r>
      <w:r w:rsidR="00447E29" w:rsidRPr="0094658B">
        <w:rPr>
          <w:color w:val="001437" w:themeColor="text2"/>
        </w:rPr>
        <w:t xml:space="preserve">always </w:t>
      </w:r>
      <w:r w:rsidR="00A86282" w:rsidRPr="0094658B">
        <w:rPr>
          <w:color w:val="001437" w:themeColor="text2"/>
        </w:rPr>
        <w:t xml:space="preserve">get </w:t>
      </w:r>
      <w:r w:rsidR="00447E29" w:rsidRPr="0094658B">
        <w:rPr>
          <w:color w:val="001437" w:themeColor="text2"/>
        </w:rPr>
        <w:t xml:space="preserve">immediate responses. </w:t>
      </w:r>
    </w:p>
    <w:p w14:paraId="2FDE8B76" w14:textId="63A33D4A" w:rsidR="00447E29" w:rsidRPr="0094658B" w:rsidRDefault="00447E29" w:rsidP="002E4A45">
      <w:pPr>
        <w:rPr>
          <w:color w:val="001437" w:themeColor="text2"/>
        </w:rPr>
      </w:pPr>
      <w:r w:rsidRPr="0094658B">
        <w:rPr>
          <w:color w:val="001437" w:themeColor="text2"/>
        </w:rPr>
        <w:t>-</w:t>
      </w:r>
      <w:r w:rsidR="00B93117" w:rsidRPr="0094658B">
        <w:rPr>
          <w:color w:val="001437" w:themeColor="text2"/>
        </w:rPr>
        <w:t xml:space="preserve">Always proactively share contextual information/documents as they case may be. </w:t>
      </w:r>
    </w:p>
    <w:p w14:paraId="08733539" w14:textId="4331A65A" w:rsidR="00B93117" w:rsidRPr="0094658B" w:rsidRDefault="00B93117" w:rsidP="002E4A45">
      <w:pPr>
        <w:rPr>
          <w:color w:val="001437" w:themeColor="text2"/>
        </w:rPr>
      </w:pPr>
      <w:r w:rsidRPr="0094658B">
        <w:rPr>
          <w:color w:val="001437" w:themeColor="text2"/>
        </w:rPr>
        <w:t xml:space="preserve">-When you have questions/need help, be explicit. </w:t>
      </w:r>
    </w:p>
    <w:p w14:paraId="46966897" w14:textId="0A3CF67B" w:rsidR="002E4A45" w:rsidRPr="0094658B" w:rsidRDefault="002E4A45" w:rsidP="002E4A45">
      <w:pPr>
        <w:pStyle w:val="AppMinorSubHead"/>
        <w:rPr>
          <w:rStyle w:val="eop"/>
          <w:color w:val="001437" w:themeColor="text2"/>
        </w:rPr>
      </w:pPr>
      <w:bookmarkStart w:id="14" w:name="_Toc91594183"/>
      <w:r w:rsidRPr="0094658B">
        <w:rPr>
          <w:rStyle w:val="normaltextrun"/>
          <w:color w:val="001437" w:themeColor="text2"/>
        </w:rPr>
        <w:t>Making to HR/Finance/Admin/etc</w:t>
      </w:r>
      <w:r w:rsidR="3E09BF04" w:rsidRPr="0094658B">
        <w:rPr>
          <w:rStyle w:val="normaltextrun"/>
          <w:color w:val="001437" w:themeColor="text2"/>
        </w:rPr>
        <w:t>.</w:t>
      </w:r>
      <w:r w:rsidRPr="0094658B">
        <w:rPr>
          <w:rStyle w:val="normaltextrun"/>
          <w:color w:val="001437" w:themeColor="text2"/>
        </w:rPr>
        <w:t> </w:t>
      </w:r>
      <w:bookmarkEnd w:id="14"/>
      <w:r w:rsidRPr="0094658B">
        <w:rPr>
          <w:rStyle w:val="eop"/>
          <w:color w:val="001437" w:themeColor="text2"/>
        </w:rPr>
        <w:t> </w:t>
      </w:r>
    </w:p>
    <w:p w14:paraId="133748EB" w14:textId="570EC4DF" w:rsidR="002E4A45" w:rsidRPr="0094658B" w:rsidRDefault="002E4A45" w:rsidP="002E4A45">
      <w:pPr>
        <w:rPr>
          <w:color w:val="001437" w:themeColor="text2"/>
        </w:rPr>
      </w:pPr>
      <w:r w:rsidRPr="0094658B">
        <w:rPr>
          <w:color w:val="001437" w:themeColor="text2"/>
        </w:rPr>
        <w:t>Tone</w:t>
      </w:r>
      <w:r w:rsidR="00B93117" w:rsidRPr="0094658B">
        <w:rPr>
          <w:color w:val="001437" w:themeColor="text2"/>
        </w:rPr>
        <w:t>: Formal</w:t>
      </w:r>
    </w:p>
    <w:p w14:paraId="4AF51911" w14:textId="005B9DFC" w:rsidR="002E4A45" w:rsidRPr="0094658B" w:rsidRDefault="002E4A45" w:rsidP="002E4A45">
      <w:pPr>
        <w:rPr>
          <w:color w:val="001437" w:themeColor="text2"/>
        </w:rPr>
      </w:pPr>
      <w:r w:rsidRPr="0094658B">
        <w:rPr>
          <w:color w:val="001437" w:themeColor="text2"/>
        </w:rPr>
        <w:t>Level of Detail</w:t>
      </w:r>
      <w:r w:rsidR="00B93117" w:rsidRPr="0094658B">
        <w:rPr>
          <w:color w:val="001437" w:themeColor="text2"/>
        </w:rPr>
        <w:t xml:space="preserve">: </w:t>
      </w:r>
      <w:r w:rsidR="007D0457" w:rsidRPr="0094658B">
        <w:rPr>
          <w:color w:val="001437" w:themeColor="text2"/>
        </w:rPr>
        <w:t xml:space="preserve">High </w:t>
      </w:r>
    </w:p>
    <w:p w14:paraId="37CF75C5" w14:textId="2AE48DA2" w:rsidR="002E4A45" w:rsidRPr="0094658B" w:rsidRDefault="002E4A45" w:rsidP="002E4A45">
      <w:pPr>
        <w:rPr>
          <w:color w:val="001437" w:themeColor="text2"/>
        </w:rPr>
      </w:pPr>
      <w:r w:rsidRPr="0094658B">
        <w:rPr>
          <w:color w:val="001437" w:themeColor="text2"/>
        </w:rPr>
        <w:t>Language</w:t>
      </w:r>
      <w:r w:rsidR="007D0457" w:rsidRPr="0094658B">
        <w:rPr>
          <w:color w:val="001437" w:themeColor="text2"/>
        </w:rPr>
        <w:t>: Polite</w:t>
      </w:r>
    </w:p>
    <w:p w14:paraId="2CE5E32E" w14:textId="7BB9D6E0" w:rsidR="002E4A45" w:rsidRPr="0094658B" w:rsidRDefault="002E4A45" w:rsidP="002E4A45">
      <w:pPr>
        <w:rPr>
          <w:color w:val="001437" w:themeColor="text2"/>
        </w:rPr>
      </w:pPr>
      <w:r w:rsidRPr="0094658B">
        <w:rPr>
          <w:color w:val="001437" w:themeColor="text2"/>
        </w:rPr>
        <w:t>Degree of Formality</w:t>
      </w:r>
      <w:r w:rsidR="007D0457" w:rsidRPr="0094658B">
        <w:rPr>
          <w:color w:val="001437" w:themeColor="text2"/>
        </w:rPr>
        <w:t xml:space="preserve">: High </w:t>
      </w:r>
    </w:p>
    <w:p w14:paraId="0A4922AC" w14:textId="23754B9C" w:rsidR="002E4A45" w:rsidRPr="0094658B" w:rsidRDefault="002E4A45" w:rsidP="002E4A45">
      <w:pPr>
        <w:rPr>
          <w:color w:val="001437" w:themeColor="text2"/>
        </w:rPr>
      </w:pPr>
      <w:r w:rsidRPr="0094658B">
        <w:rPr>
          <w:color w:val="001437" w:themeColor="text2"/>
        </w:rPr>
        <w:t>Examples (good and bad)/Common mistakes</w:t>
      </w:r>
    </w:p>
    <w:p w14:paraId="65E25971" w14:textId="2F2B272D" w:rsidR="007D0457" w:rsidRPr="0094658B" w:rsidRDefault="007D0457" w:rsidP="002E4A45">
      <w:pPr>
        <w:rPr>
          <w:color w:val="001437" w:themeColor="text2"/>
        </w:rPr>
      </w:pPr>
      <w:r w:rsidRPr="0094658B">
        <w:rPr>
          <w:color w:val="001437" w:themeColor="text2"/>
        </w:rPr>
        <w:t xml:space="preserve">The most common mistakes are: </w:t>
      </w:r>
    </w:p>
    <w:p w14:paraId="258AB122" w14:textId="3AF58184" w:rsidR="007D0457" w:rsidRPr="0094658B" w:rsidRDefault="007D0457" w:rsidP="002E4A45">
      <w:pPr>
        <w:rPr>
          <w:color w:val="001437" w:themeColor="text2"/>
        </w:rPr>
      </w:pPr>
      <w:r w:rsidRPr="0094658B">
        <w:rPr>
          <w:color w:val="001437" w:themeColor="text2"/>
        </w:rPr>
        <w:lastRenderedPageBreak/>
        <w:t xml:space="preserve">-People assume that support functions </w:t>
      </w:r>
      <w:r w:rsidR="00B06073" w:rsidRPr="0094658B">
        <w:rPr>
          <w:color w:val="001437" w:themeColor="text2"/>
        </w:rPr>
        <w:t xml:space="preserve">remember everyone, all the time. Please share your </w:t>
      </w:r>
      <w:r w:rsidR="00EE0933" w:rsidRPr="0094658B">
        <w:rPr>
          <w:color w:val="001437" w:themeColor="text2"/>
        </w:rPr>
        <w:t>Connection ID, Team etc</w:t>
      </w:r>
      <w:r w:rsidR="00BB6AC4" w:rsidRPr="0094658B">
        <w:rPr>
          <w:color w:val="001437" w:themeColor="text2"/>
        </w:rPr>
        <w:t>.</w:t>
      </w:r>
      <w:r w:rsidR="00EE0933" w:rsidRPr="0094658B">
        <w:rPr>
          <w:color w:val="001437" w:themeColor="text2"/>
        </w:rPr>
        <w:t xml:space="preserve"> while writing to these functions to </w:t>
      </w:r>
      <w:r w:rsidR="004E0F21" w:rsidRPr="0094658B">
        <w:rPr>
          <w:color w:val="001437" w:themeColor="text2"/>
        </w:rPr>
        <w:t xml:space="preserve">make responses </w:t>
      </w:r>
      <w:r w:rsidR="00BB6AC4" w:rsidRPr="0094658B">
        <w:rPr>
          <w:color w:val="001437" w:themeColor="text2"/>
        </w:rPr>
        <w:t xml:space="preserve">easier. </w:t>
      </w:r>
    </w:p>
    <w:p w14:paraId="5CDA92E2" w14:textId="6385DD1C" w:rsidR="00BB6AC4" w:rsidRPr="0094658B" w:rsidRDefault="00BB6AC4" w:rsidP="002E4A45">
      <w:pPr>
        <w:rPr>
          <w:color w:val="001437" w:themeColor="text2"/>
        </w:rPr>
      </w:pPr>
      <w:r w:rsidRPr="0094658B">
        <w:rPr>
          <w:color w:val="001437" w:themeColor="text2"/>
        </w:rPr>
        <w:t>-Always attach documents/drafts that you want verified</w:t>
      </w:r>
      <w:r w:rsidR="009641C2" w:rsidRPr="0094658B">
        <w:rPr>
          <w:color w:val="001437" w:themeColor="text2"/>
        </w:rPr>
        <w:t xml:space="preserve">. E.g., If you have a question on your salary, attach the slip to make comprehension easier for the concerned person. </w:t>
      </w:r>
    </w:p>
    <w:p w14:paraId="21806FFD" w14:textId="0C6BEA17" w:rsidR="00237E1D" w:rsidRDefault="00237E1D" w:rsidP="002E4A45">
      <w:r w:rsidRPr="0094658B">
        <w:rPr>
          <w:color w:val="001437" w:themeColor="text2"/>
        </w:rPr>
        <w:t xml:space="preserve">-Last minute emails may be missed. Please ping </w:t>
      </w:r>
      <w:r w:rsidR="0026659C" w:rsidRPr="0094658B">
        <w:rPr>
          <w:color w:val="001437" w:themeColor="text2"/>
        </w:rPr>
        <w:t xml:space="preserve">the </w:t>
      </w:r>
      <w:r w:rsidR="719C3B4A" w:rsidRPr="0094658B">
        <w:rPr>
          <w:color w:val="001437" w:themeColor="text2"/>
        </w:rPr>
        <w:t xml:space="preserve">person </w:t>
      </w:r>
      <w:r w:rsidR="0026659C" w:rsidRPr="0094658B">
        <w:rPr>
          <w:color w:val="001437" w:themeColor="text2"/>
        </w:rPr>
        <w:t xml:space="preserve">concerned, referencing your email after </w:t>
      </w:r>
      <w:r w:rsidR="4D88BB28" w:rsidRPr="0094658B">
        <w:rPr>
          <w:color w:val="001437" w:themeColor="text2"/>
        </w:rPr>
        <w:t>some time</w:t>
      </w:r>
      <w:r w:rsidR="0026659C" w:rsidRPr="0094658B">
        <w:rPr>
          <w:color w:val="001437" w:themeColor="text2"/>
        </w:rPr>
        <w:t xml:space="preserve"> if the matter is urgent.</w:t>
      </w:r>
      <w:r w:rsidR="0026659C">
        <w:t xml:space="preserve"> </w:t>
      </w:r>
    </w:p>
    <w:p w14:paraId="1DBB7523" w14:textId="77777777" w:rsidR="002E4A45" w:rsidRDefault="002E4A45" w:rsidP="002E4A45"/>
    <w:p w14:paraId="3B897C42" w14:textId="77777777" w:rsidR="002E4A45" w:rsidRDefault="002E4A45" w:rsidP="002E4A45">
      <w:pPr>
        <w:pStyle w:val="Heading1"/>
      </w:pPr>
      <w:bookmarkStart w:id="15" w:name="_Toc91594184"/>
      <w:r>
        <w:lastRenderedPageBreak/>
        <w:t>Conclusion</w:t>
      </w:r>
      <w:bookmarkEnd w:id="15"/>
    </w:p>
    <w:p w14:paraId="415D8748" w14:textId="6C17C604" w:rsidR="75BF66C0" w:rsidRPr="0094658B" w:rsidRDefault="75BF66C0" w:rsidP="7333C9D0">
      <w:pPr>
        <w:rPr>
          <w:rFonts w:eastAsia="Arial Unicode MS" w:cs="Arial Unicode MS"/>
          <w:color w:val="001437" w:themeColor="text2"/>
          <w:szCs w:val="22"/>
        </w:rPr>
      </w:pPr>
      <w:r w:rsidRPr="0094658B">
        <w:rPr>
          <w:rFonts w:eastAsia="Arial Unicode MS" w:cs="Arial Unicode MS"/>
          <w:color w:val="001437" w:themeColor="text2"/>
          <w:szCs w:val="22"/>
        </w:rPr>
        <w:t xml:space="preserve">This document gives you a foundation to start thinking about communicating effectively in different situations. By no </w:t>
      </w:r>
      <w:r w:rsidR="7506924F" w:rsidRPr="0094658B">
        <w:rPr>
          <w:rFonts w:eastAsia="Arial Unicode MS" w:cs="Arial Unicode MS"/>
          <w:color w:val="001437" w:themeColor="text2"/>
          <w:szCs w:val="22"/>
        </w:rPr>
        <w:t>means</w:t>
      </w:r>
      <w:r w:rsidRPr="0094658B">
        <w:rPr>
          <w:rFonts w:eastAsia="Arial Unicode MS" w:cs="Arial Unicode MS"/>
          <w:color w:val="001437" w:themeColor="text2"/>
          <w:szCs w:val="22"/>
        </w:rPr>
        <w:t xml:space="preserve"> is this document exhaustive, but some general points that should be remembered </w:t>
      </w:r>
      <w:r w:rsidR="4E3C7A4B" w:rsidRPr="0094658B">
        <w:rPr>
          <w:rFonts w:eastAsia="Arial Unicode MS" w:cs="Arial Unicode MS"/>
          <w:color w:val="001437" w:themeColor="text2"/>
          <w:szCs w:val="22"/>
        </w:rPr>
        <w:t xml:space="preserve">as a </w:t>
      </w:r>
      <w:r w:rsidR="1B2DCBFE" w:rsidRPr="0094658B">
        <w:rPr>
          <w:rFonts w:eastAsia="Arial Unicode MS" w:cs="Arial Unicode MS"/>
          <w:color w:val="001437" w:themeColor="text2"/>
          <w:szCs w:val="22"/>
        </w:rPr>
        <w:t>thumbs rule</w:t>
      </w:r>
      <w:r w:rsidR="4E3C7A4B" w:rsidRPr="0094658B">
        <w:rPr>
          <w:rFonts w:eastAsia="Arial Unicode MS" w:cs="Arial Unicode MS"/>
          <w:color w:val="001437" w:themeColor="text2"/>
          <w:szCs w:val="22"/>
        </w:rPr>
        <w:t xml:space="preserve"> are: </w:t>
      </w:r>
    </w:p>
    <w:p w14:paraId="05618256" w14:textId="221B59F1" w:rsidR="4E3C7A4B" w:rsidRPr="0094658B" w:rsidRDefault="4E3C7A4B" w:rsidP="7333C9D0">
      <w:pPr>
        <w:pStyle w:val="ListParagraph"/>
        <w:numPr>
          <w:ilvl w:val="0"/>
          <w:numId w:val="29"/>
        </w:numPr>
        <w:rPr>
          <w:rFonts w:asciiTheme="minorHAnsi" w:hAnsiTheme="minorHAnsi"/>
          <w:color w:val="001437" w:themeColor="text2"/>
          <w:szCs w:val="22"/>
        </w:rPr>
      </w:pPr>
      <w:r w:rsidRPr="0094658B">
        <w:rPr>
          <w:rFonts w:eastAsia="Arial Unicode MS" w:cs="Arial Unicode MS"/>
          <w:color w:val="001437" w:themeColor="text2"/>
          <w:szCs w:val="22"/>
        </w:rPr>
        <w:t xml:space="preserve">Assumptions can be very difficult to deal with, so avoid assuming and </w:t>
      </w:r>
      <w:r w:rsidR="58E284DF" w:rsidRPr="0094658B">
        <w:rPr>
          <w:rFonts w:eastAsia="Arial Unicode MS" w:cs="Arial Unicode MS"/>
          <w:color w:val="001437" w:themeColor="text2"/>
          <w:szCs w:val="22"/>
        </w:rPr>
        <w:t>asking</w:t>
      </w:r>
      <w:r w:rsidRPr="0094658B">
        <w:rPr>
          <w:rFonts w:eastAsia="Arial Unicode MS" w:cs="Arial Unicode MS"/>
          <w:color w:val="001437" w:themeColor="text2"/>
          <w:szCs w:val="22"/>
        </w:rPr>
        <w:t xml:space="preserve"> instead. Multiple communications on a subject </w:t>
      </w:r>
      <w:r w:rsidR="1B71C716" w:rsidRPr="0094658B">
        <w:rPr>
          <w:rFonts w:eastAsia="Arial Unicode MS" w:cs="Arial Unicode MS"/>
          <w:color w:val="001437" w:themeColor="text2"/>
          <w:szCs w:val="22"/>
        </w:rPr>
        <w:t>versus thoughtful comprehensive messages can sometimes make a big difference</w:t>
      </w:r>
    </w:p>
    <w:p w14:paraId="0B866DE2" w14:textId="4F4B7E26" w:rsidR="1B71C716" w:rsidRPr="0094658B" w:rsidRDefault="1B71C716" w:rsidP="7333C9D0">
      <w:pPr>
        <w:pStyle w:val="ListParagraph"/>
        <w:numPr>
          <w:ilvl w:val="0"/>
          <w:numId w:val="29"/>
        </w:numPr>
        <w:rPr>
          <w:color w:val="001437" w:themeColor="text2"/>
          <w:szCs w:val="22"/>
        </w:rPr>
      </w:pPr>
      <w:r w:rsidRPr="0094658B">
        <w:rPr>
          <w:rFonts w:eastAsia="Arial Unicode MS" w:cs="Arial Unicode MS"/>
          <w:color w:val="001437" w:themeColor="text2"/>
          <w:szCs w:val="22"/>
        </w:rPr>
        <w:t xml:space="preserve">Tone and detail orientation can make a difficult message easier to understand. </w:t>
      </w:r>
    </w:p>
    <w:p w14:paraId="2900CF88" w14:textId="10946909" w:rsidR="1B71C716" w:rsidRPr="0094658B" w:rsidRDefault="1B71C716" w:rsidP="7333C9D0">
      <w:pPr>
        <w:pStyle w:val="ListParagraph"/>
        <w:numPr>
          <w:ilvl w:val="0"/>
          <w:numId w:val="29"/>
        </w:numPr>
        <w:rPr>
          <w:color w:val="001437" w:themeColor="text2"/>
          <w:szCs w:val="22"/>
        </w:rPr>
      </w:pPr>
      <w:r w:rsidRPr="0094658B">
        <w:rPr>
          <w:rFonts w:eastAsia="Arial Unicode MS" w:cs="Arial Unicode MS"/>
          <w:color w:val="001437" w:themeColor="text2"/>
          <w:szCs w:val="22"/>
        </w:rPr>
        <w:t xml:space="preserve">Official communication always warrants formal language. </w:t>
      </w:r>
    </w:p>
    <w:p w14:paraId="7A28D95C" w14:textId="507C9A91" w:rsidR="26689F32" w:rsidRPr="0094658B" w:rsidRDefault="26689F32" w:rsidP="7333C9D0">
      <w:pPr>
        <w:pStyle w:val="ListParagraph"/>
        <w:numPr>
          <w:ilvl w:val="0"/>
          <w:numId w:val="29"/>
        </w:numPr>
        <w:rPr>
          <w:color w:val="001437" w:themeColor="text2"/>
          <w:szCs w:val="22"/>
        </w:rPr>
      </w:pPr>
      <w:r w:rsidRPr="0094658B">
        <w:rPr>
          <w:rFonts w:eastAsia="Arial Unicode MS" w:cs="Arial Unicode MS"/>
          <w:color w:val="001437" w:themeColor="text2"/>
          <w:szCs w:val="22"/>
        </w:rPr>
        <w:t xml:space="preserve">Going through different situations with different kinds of people is the only way to build an effective repertoire of language and messaging. </w:t>
      </w:r>
    </w:p>
    <w:p w14:paraId="592F5B5B" w14:textId="0C4D8DCF" w:rsidR="7333C9D0" w:rsidRDefault="7333C9D0" w:rsidP="7333C9D0">
      <w:pPr>
        <w:rPr>
          <w:rFonts w:eastAsia="Arial Unicode MS" w:cs="Arial Unicode MS"/>
          <w:szCs w:val="22"/>
        </w:rPr>
      </w:pPr>
    </w:p>
    <w:p w14:paraId="2470C0D4" w14:textId="77777777" w:rsidR="002E4A45" w:rsidRPr="000F6E2C" w:rsidRDefault="002E4A45" w:rsidP="002E4A45">
      <w:pPr>
        <w:pStyle w:val="Heading1"/>
      </w:pPr>
      <w:bookmarkStart w:id="16" w:name="_Toc91594185"/>
      <w:r>
        <w:lastRenderedPageBreak/>
        <w:t>Disclaimer</w:t>
      </w:r>
      <w:bookmarkEnd w:id="16"/>
    </w:p>
    <w:p w14:paraId="23F50BE5" w14:textId="2A9319CC" w:rsidR="32FB581E" w:rsidRPr="0094658B" w:rsidRDefault="32FB581E" w:rsidP="7333C9D0">
      <w:pPr>
        <w:rPr>
          <w:rFonts w:eastAsia="Arial Unicode MS" w:cs="Arial Unicode MS"/>
          <w:color w:val="001437" w:themeColor="text2"/>
          <w:szCs w:val="22"/>
        </w:rPr>
      </w:pPr>
      <w:r w:rsidRPr="0094658B">
        <w:rPr>
          <w:rFonts w:eastAsia="Arial Unicode MS" w:cs="Arial Unicode MS"/>
          <w:color w:val="001437" w:themeColor="text2"/>
          <w:szCs w:val="22"/>
        </w:rPr>
        <w:t xml:space="preserve">This document is only meant for learning purposes as part of Graduate Induction program in India. </w:t>
      </w:r>
      <w:r w:rsidR="6D3F5778" w:rsidRPr="0094658B">
        <w:rPr>
          <w:rFonts w:eastAsia="Arial Unicode MS" w:cs="Arial Unicode MS"/>
          <w:color w:val="001437" w:themeColor="text2"/>
          <w:szCs w:val="22"/>
        </w:rPr>
        <w:t xml:space="preserve">It </w:t>
      </w:r>
      <w:r w:rsidRPr="0094658B">
        <w:rPr>
          <w:rFonts w:eastAsia="Arial Unicode MS" w:cs="Arial Unicode MS"/>
          <w:color w:val="001437" w:themeColor="text2"/>
          <w:szCs w:val="22"/>
        </w:rPr>
        <w:t>should not be used as a reference for any</w:t>
      </w:r>
      <w:r w:rsidR="0F219C12" w:rsidRPr="0094658B">
        <w:rPr>
          <w:rFonts w:eastAsia="Arial Unicode MS" w:cs="Arial Unicode MS"/>
          <w:color w:val="001437" w:themeColor="text2"/>
          <w:szCs w:val="22"/>
        </w:rPr>
        <w:t xml:space="preserve"> external circulation. </w:t>
      </w:r>
    </w:p>
    <w:p w14:paraId="14A2381F" w14:textId="77777777" w:rsidR="002E4A45" w:rsidRPr="00111BD1" w:rsidRDefault="002E4A45" w:rsidP="002E4A45"/>
    <w:p w14:paraId="2718779E" w14:textId="77777777" w:rsidR="00D33671" w:rsidRDefault="00D33671" w:rsidP="00017D4B">
      <w:pPr>
        <w:sectPr w:rsidR="00D33671" w:rsidSect="00314E03">
          <w:headerReference w:type="default" r:id="rId17"/>
          <w:footerReference w:type="default" r:id="rId18"/>
          <w:pgSz w:w="11906" w:h="16838" w:code="9"/>
          <w:pgMar w:top="2268" w:right="1701" w:bottom="1588" w:left="1701" w:header="709" w:footer="567" w:gutter="0"/>
          <w:cols w:space="708"/>
          <w:docGrid w:linePitch="360"/>
        </w:sectPr>
      </w:pPr>
    </w:p>
    <w:p w14:paraId="70B1AC95" w14:textId="77777777" w:rsidR="00017D4B" w:rsidRDefault="00D33671" w:rsidP="00CB5DB4">
      <w:r>
        <w:rPr>
          <w:noProof/>
        </w:rPr>
        <w:lastRenderedPageBreak/>
        <mc:AlternateContent>
          <mc:Choice Requires="wps">
            <w:drawing>
              <wp:anchor distT="0" distB="0" distL="114300" distR="114300" simplePos="0" relativeHeight="251658240" behindDoc="0" locked="0" layoutInCell="1" allowOverlap="1" wp14:anchorId="068695C4" wp14:editId="742C2272">
                <wp:simplePos x="0" y="0"/>
                <wp:positionH relativeFrom="page">
                  <wp:align>right</wp:align>
                </wp:positionH>
                <wp:positionV relativeFrom="page">
                  <wp:align>top</wp:align>
                </wp:positionV>
                <wp:extent cx="7558560" cy="1069164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58560" cy="10691640"/>
                        </a:xfrm>
                        <a:prstGeom prst="rect">
                          <a:avLst/>
                        </a:prstGeom>
                        <a:noFill/>
                      </wps:spPr>
                      <wps:txbx>
                        <w:txbxContent>
                          <w:sdt>
                            <w:sdtPr>
                              <w:alias w:val="Form.ChooseBrand.WordBackPage"/>
                              <w:tag w:val="{&quot;templafy&quot;:{&quot;id&quot;:&quot;f1e1a5e2-dfb5-437a-850d-4011d40a4f22&quot;}}"/>
                              <w:id w:val="-947617664"/>
                              <w:picture/>
                            </w:sdtPr>
                            <w:sdtEndPr/>
                            <w:sdtContent>
                              <w:p w14:paraId="058DC4B0" w14:textId="77777777" w:rsidR="00D33671" w:rsidRDefault="00CE039B" w:rsidP="003652A2">
                                <w:pPr>
                                  <w:spacing w:before="0"/>
                                </w:pPr>
                                <w:r>
                                  <w:rPr>
                                    <w:noProof/>
                                  </w:rPr>
                                  <w:drawing>
                                    <wp:inline distT="0" distB="0" distL="0" distR="0" wp14:anchorId="0E79423E" wp14:editId="5CEEEA36">
                                      <wp:extent cx="7596000" cy="10728000"/>
                                      <wp:effectExtent l="0" t="0" r="0" b="0"/>
                                      <wp:docPr id="1918159321" name="Picture 5"/>
                                      <wp:cNvGraphicFramePr/>
                                      <a:graphic xmlns:a="http://schemas.openxmlformats.org/drawingml/2006/main">
                                        <a:graphicData uri="http://schemas.openxmlformats.org/drawingml/2006/picture">
                                          <pic:pic xmlns:pic="http://schemas.openxmlformats.org/drawingml/2006/picture">
                                            <pic:nvPicPr>
                                              <pic:cNvPr id="1918159321" name="Picture 5"/>
                                              <pic:cNvPicPr/>
                                            </pic:nvPicPr>
                                            <pic:blipFill>
                                              <a:blip r:embed="rId19"/>
                                              <a:srcRect/>
                                              <a:stretch/>
                                            </pic:blipFill>
                                            <pic:spPr>
                                              <a:xfrm>
                                                <a:off x="0" y="0"/>
                                                <a:ext cx="7596000" cy="10728000"/>
                                              </a:xfrm>
                                              <a:prstGeom prst="rect">
                                                <a:avLst/>
                                              </a:prstGeom>
                                            </pic:spPr>
                                          </pic:pic>
                                        </a:graphicData>
                                      </a:graphic>
                                    </wp:inline>
                                  </w:drawing>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shape w14:anchorId="068695C4" id="Text Box 24" o:spid="_x0000_s1034" type="#_x0000_t202" style="position:absolute;left:0;text-align:left;margin-left:543.95pt;margin-top:0;width:595.15pt;height:841.85pt;z-index:251658240;visibility:visible;mso-wrap-style:square;mso-width-percent:1000;mso-height-percent:1000;mso-wrap-distance-left:9pt;mso-wrap-distance-top:0;mso-wrap-distance-right:9pt;mso-wrap-distance-bottom:0;mso-position-horizontal:right;mso-position-horizontal-relative:page;mso-position-vertical:top;mso-position-vertical-relative:page;mso-width-percent:1000;mso-height-percent:10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" filled="f" stroked="f">
                <v:textbox inset="0,0,0,0">
                  <w:txbxContent>
                    <w:sdt>
                      <w:sdtPr>
                        <w:alias w:val="Form.ChooseBrand.WordBackPage"/>
                        <w:tag w:val="{&quot;templafy&quot;:{&quot;id&quot;:&quot;f1e1a5e2-dfb5-437a-850d-4011d40a4f22&quot;}}"/>
                        <w:id w:val="-947617664"/>
                        <w:picture/>
                      </w:sdtPr>
                      <w:sdtEndPr/>
                      <w:sdtContent>
                        <w:p w14:paraId="058DC4B0" w14:textId="77777777" w:rsidR="00D33671" w:rsidRDefault="00CE039B" w:rsidP="003652A2">
                          <w:pPr>
                            <w:spacing w:before="0"/>
                          </w:pPr>
                          <w:r>
                            <w:rPr>
                              <w:noProof/>
                            </w:rPr>
                            <w:drawing>
                              <wp:inline distT="0" distB="0" distL="0" distR="0" wp14:anchorId="0E79423E" wp14:editId="5CEEEA36">
                                <wp:extent cx="7596000" cy="10728000"/>
                                <wp:effectExtent l="0" t="0" r="0" b="0"/>
                                <wp:docPr id="1918159321" name="Picture 5"/>
                                <wp:cNvGraphicFramePr/>
                                <a:graphic xmlns:a="http://schemas.openxmlformats.org/drawingml/2006/main">
                                  <a:graphicData uri="http://schemas.openxmlformats.org/drawingml/2006/picture">
                                    <pic:pic xmlns:pic="http://schemas.openxmlformats.org/drawingml/2006/picture">
                                      <pic:nvPicPr>
                                        <pic:cNvPr id="1918159321" name="Picture 5"/>
                                        <pic:cNvPicPr/>
                                      </pic:nvPicPr>
                                      <pic:blipFill>
                                        <a:blip r:embed="rId20"/>
                                        <a:srcRect/>
                                        <a:stretch/>
                                      </pic:blipFill>
                                      <pic:spPr>
                                        <a:xfrm>
                                          <a:off x="0" y="0"/>
                                          <a:ext cx="7596000" cy="10728000"/>
                                        </a:xfrm>
                                        <a:prstGeom prst="rect">
                                          <a:avLst/>
                                        </a:prstGeom>
                                      </pic:spPr>
                                    </pic:pic>
                                  </a:graphicData>
                                </a:graphic>
                              </wp:inline>
                            </w:drawing>
                          </w:r>
                        </w:p>
                      </w:sdtContent>
                    </w:sdt>
                  </w:txbxContent>
                </v:textbox>
                <w10:wrap anchorx="page" anchory="page"/>
              </v:shape>
            </w:pict>
          </mc:Fallback>
        </mc:AlternateContent>
      </w:r>
    </w:p>
    <w:sectPr w:rsidR="00017D4B" w:rsidSect="000B7779">
      <w:headerReference w:type="default" r:id="rId21"/>
      <w:footerReference w:type="default" r:id="rId22"/>
      <w:pgSz w:w="11906" w:h="16838" w:code="9"/>
      <w:pgMar w:top="2268" w:right="1701" w:bottom="1588" w:left="1701" w:header="709" w:footer="107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019504" w14:textId="77777777" w:rsidR="00AE5420" w:rsidRDefault="00AE5420" w:rsidP="000D4D4E">
      <w:pPr>
        <w:spacing w:before="0" w:line="240" w:lineRule="auto"/>
      </w:pPr>
      <w:r>
        <w:separator/>
      </w:r>
    </w:p>
  </w:endnote>
  <w:endnote w:type="continuationSeparator" w:id="0">
    <w:p w14:paraId="1A40AA75" w14:textId="77777777" w:rsidR="00AE5420" w:rsidRDefault="00AE5420" w:rsidP="000D4D4E">
      <w:pPr>
        <w:spacing w:before="0" w:line="240" w:lineRule="auto"/>
      </w:pPr>
      <w:r>
        <w:continuationSeparator/>
      </w:r>
    </w:p>
  </w:endnote>
  <w:endnote w:type="continuationNotice" w:id="1">
    <w:p w14:paraId="2550B42A" w14:textId="77777777" w:rsidR="00AE5420" w:rsidRDefault="00AE5420">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ne)">
    <w:altName w:val="Times New Roman"/>
    <w:panose1 w:val="00000000000000000000"/>
    <w:charset w:val="00"/>
    <w:family w:val="roman"/>
    <w:notTrueType/>
    <w:pitch w:val="default"/>
  </w:font>
  <w:font w:name="Source Sans Pro">
    <w:altName w:val="Source Sans Pro"/>
    <w:charset w:val="00"/>
    <w:family w:val="swiss"/>
    <w:pitch w:val="variable"/>
    <w:sig w:usb0="600002F7" w:usb1="02000001"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SemiBold">
    <w:charset w:val="00"/>
    <w:family w:val="swiss"/>
    <w:pitch w:val="variable"/>
    <w:sig w:usb0="600002F7" w:usb1="02000001" w:usb2="00000000" w:usb3="00000000" w:csb0="0000019F" w:csb1="00000000"/>
  </w:font>
  <w:font w:name="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Blank"/>
      <w:tblW w:w="5000" w:type="pct"/>
      <w:tblLook w:val="04A0" w:firstRow="1" w:lastRow="0" w:firstColumn="1" w:lastColumn="0" w:noHBand="0" w:noVBand="1"/>
    </w:tblPr>
    <w:tblGrid>
      <w:gridCol w:w="9447"/>
      <w:gridCol w:w="474"/>
    </w:tblGrid>
    <w:tr w:rsidR="009F35B5" w14:paraId="712E282A" w14:textId="77777777" w:rsidTr="001F5EEA">
      <w:trPr>
        <w:trHeight w:hRule="exact" w:val="964"/>
      </w:trPr>
      <w:tc>
        <w:tcPr>
          <w:tcW w:w="8098" w:type="dxa"/>
          <w:vAlign w:val="bottom"/>
        </w:tcPr>
        <w:p w14:paraId="474C7F72" w14:textId="77777777" w:rsidR="006110A7" w:rsidRDefault="00657B29" w:rsidP="00B44D77">
          <w:pPr>
            <w:pStyle w:val="HeaderBold"/>
          </w:pPr>
          <w:r>
            <mc:AlternateContent>
              <mc:Choice Requires="wps">
                <w:drawing>
                  <wp:anchor distT="0" distB="0" distL="114300" distR="114300" simplePos="0" relativeHeight="251658241" behindDoc="0" locked="0" layoutInCell="1" allowOverlap="1" wp14:anchorId="42DF31B4" wp14:editId="0782AD6C">
                    <wp:simplePos x="0" y="0"/>
                    <wp:positionH relativeFrom="column">
                      <wp:posOffset>-3810</wp:posOffset>
                    </wp:positionH>
                    <wp:positionV relativeFrom="paragraph">
                      <wp:posOffset>-2540</wp:posOffset>
                    </wp:positionV>
                    <wp:extent cx="2400935" cy="226060"/>
                    <wp:effectExtent l="0" t="0" r="13335" b="2540"/>
                    <wp:wrapNone/>
                    <wp:docPr id="5" name="Text Box 5"/>
                    <wp:cNvGraphicFramePr/>
                    <a:graphic xmlns:a="http://schemas.openxmlformats.org/drawingml/2006/main">
                      <a:graphicData uri="http://schemas.microsoft.com/office/word/2010/wordprocessingShape">
                        <wps:wsp>
                          <wps:cNvSpPr txBox="1"/>
                          <wps:spPr>
                            <a:xfrm>
                              <a:off x="0" y="0"/>
                              <a:ext cx="2400935" cy="226060"/>
                            </a:xfrm>
                            <a:prstGeom prst="rect">
                              <a:avLst/>
                            </a:prstGeom>
                            <a:noFill/>
                            <a:ln w="6350">
                              <a:noFill/>
                            </a:ln>
                          </wps:spPr>
                          <wps:txbx>
                            <w:txbxContent>
                              <w:p w14:paraId="6199FACD" w14:textId="77777777" w:rsidR="00657B29" w:rsidRPr="00657B29" w:rsidRDefault="00222406" w:rsidP="00F56346">
                                <w:pPr>
                                  <w:pStyle w:val="HeaderBold"/>
                                  <w:rPr>
                                    <w:rFonts w:eastAsiaTheme="minorHAnsi"/>
                                    <w:color w:val="FFFFFF" w:themeColor="background1"/>
                                    <w:szCs w:val="18"/>
                                    <w14:textFill>
                                      <w14:noFill/>
                                    </w14:textFill>
                                  </w:rPr>
                                </w:pPr>
                                <w:sdt>
                                  <w:sdtPr>
                                    <w:rPr>
                                      <w:vanish/>
                                      <w:color w:val="FFFFFF" w:themeColor="background1"/>
                                      <w14:textFill>
                                        <w14:noFill/>
                                      </w14:textFill>
                                    </w:rPr>
                                    <w:alias w:val="text"/>
                                    <w:tag w:val="{&quot;templafy&quot;:{&quot;id&quot;:&quot;a0db34c5-1f8f-421b-b9d5-458253a38a32&quot;}}"/>
                                    <w:id w:val="539479737"/>
                                  </w:sdtPr>
                                  <w:sdtEndPr/>
                                  <w:sdtContent>
                                    <w:r w:rsidR="00943B00">
                                      <w:rPr>
                                        <w:vanish/>
                                      </w:rPr>
                                      <w:t xml:space="preserve">Internal  </w:t>
                                    </w:r>
                                  </w:sdtContent>
                                </w:sdt>
                              </w:p>
                            </w:txbxContent>
                          </wps:txbx>
                          <wps:bodyPr rot="0" spcFirstLastPara="0" vertOverflow="overflow" horzOverflow="overflow" vert="horz" wrap="non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2DF31B4" id="_x0000_t202" coordsize="21600,21600" o:spt="202" path="m,l,21600r21600,l21600,xe">
                    <v:stroke joinstyle="miter"/>
                    <v:path gradientshapeok="t" o:connecttype="rect"/>
                  </v:shapetype>
                  <v:shape id="Text Box 5" o:spid="_x0000_s1036" type="#_x0000_t202" style="position:absolute;margin-left:-.3pt;margin-top:-.2pt;width:189.05pt;height:17.8pt;z-index:251658241;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" filled="f" stroked="f" strokeweight=".5pt">
                    <v:textbox style="mso-fit-shape-to-text:t" inset="0,0,0,0">
                      <w:txbxContent>
                        <w:p w14:paraId="6199FACD" w14:textId="77777777" w:rsidR="00657B29" w:rsidRPr="00657B29" w:rsidRDefault="00AE5420" w:rsidP="00F56346">
                          <w:pPr>
                            <w:pStyle w:val="HeaderBold"/>
                            <w:rPr>
                              <w:rFonts w:eastAsiaTheme="minorHAnsi"/>
                              <w:color w:val="FFFFFF" w:themeColor="background1"/>
                              <w:szCs w:val="18"/>
                              <w14:textFill>
                                <w14:noFill/>
                              </w14:textFill>
                            </w:rPr>
                          </w:pPr>
                          <w:sdt>
                            <w:sdtPr>
                              <w:rPr>
                                <w:vanish/>
                                <w:color w:val="FFFFFF" w:themeColor="background1"/>
                                <w14:textFill>
                                  <w14:noFill/>
                                </w14:textFill>
                              </w:rPr>
                              <w:alias w:val="text"/>
                              <w:tag w:val="{&quot;templafy&quot;:{&quot;id&quot;:&quot;a0db34c5-1f8f-421b-b9d5-458253a38a32&quot;}}"/>
                              <w:id w:val="539479737"/>
                            </w:sdtPr>
                            <w:sdtEndPr/>
                            <w:sdtContent>
                              <w:r w:rsidR="00943B00">
                                <w:rPr>
                                  <w:vanish/>
                                </w:rPr>
                                <w:t xml:space="preserve">Internal  </w:t>
                              </w:r>
                            </w:sdtContent>
                          </w:sdt>
                        </w:p>
                      </w:txbxContent>
                    </v:textbox>
                  </v:shape>
                </w:pict>
              </mc:Fallback>
            </mc:AlternateContent>
          </w:r>
          <w:sdt>
            <w:sdtPr>
              <w:alias w:val="Form.Confidentiality.Insert"/>
              <w:tag w:val="{&quot;templafy&quot;:{&quot;id&quot;:&quot;2151fc2b-74b9-40b6-b640-3063440c21cb&quot;}}"/>
              <w:id w:val="-158468220"/>
              <w:placeholder>
                <w:docPart w:val="DB5557219B7248AFA2F9A639B9A46C97"/>
              </w:placeholder>
            </w:sdtPr>
            <w:sdtEndPr/>
            <w:sdtContent>
              <w:r>
                <w:t>Internal</w:t>
              </w:r>
            </w:sdtContent>
          </w:sdt>
        </w:p>
        <w:sdt>
          <w:sdtPr>
            <w:alias w:val="Form.DocumentType"/>
            <w:tag w:val="{&quot;templafy&quot;:{&quot;id&quot;:&quot;61347f4d-82b6-4186-89a2-d3e5626b7b87&quot;}}"/>
            <w:id w:val="-773787244"/>
            <w:placeholder>
              <w:docPart w:val="B4461882B63C40108FB0D7F2CE442BA9"/>
            </w:placeholder>
          </w:sdtPr>
          <w:sdtEndPr/>
          <w:sdtContent>
            <w:p w14:paraId="5CC21699" w14:textId="77777777" w:rsidR="001F07FF" w:rsidRDefault="002E4A45">
              <w:pPr>
                <w:pStyle w:val="HeaderBold"/>
              </w:pPr>
              <w:r>
                <w:t xml:space="preserve"> </w:t>
              </w:r>
            </w:p>
          </w:sdtContent>
        </w:sdt>
        <w:p w14:paraId="1CE9D1C9" w14:textId="77777777" w:rsidR="00B44D77" w:rsidRDefault="00222406" w:rsidP="00854D4F">
          <w:pPr>
            <w:pStyle w:val="Header"/>
          </w:pPr>
          <w:sdt>
            <w:sdtPr>
              <w:alias w:val="Form.DocumentTitle"/>
              <w:tag w:val="{&quot;templafy&quot;:{&quot;id&quot;:&quot;6781115a-131c-4e52-b49f-91a0a4a9ea74&quot;}}"/>
              <w:id w:val="1668831005"/>
              <w:placeholder>
                <w:docPart w:val="557B5C7CB0F245B8B9D49A9C088B3308"/>
              </w:placeholder>
            </w:sdtPr>
            <w:sdtEndPr/>
            <w:sdtContent>
              <w:r w:rsidR="00943B00">
                <w:t>Communication Reference Guide</w:t>
              </w:r>
            </w:sdtContent>
          </w:sdt>
        </w:p>
        <w:p w14:paraId="5121DC91" w14:textId="77777777" w:rsidR="007B4CF8" w:rsidRDefault="00222406" w:rsidP="00854D4F">
          <w:pPr>
            <w:pStyle w:val="Header"/>
          </w:pPr>
          <w:sdt>
            <w:sdtPr>
              <w:alias w:val="Form.DocumentSubtitle"/>
              <w:tag w:val="{&quot;templafy&quot;:{&quot;id&quot;:&quot;72de91a3-4f09-471b-8833-d1f0a03cbf5b&quot;}}"/>
              <w:id w:val="-1189440981"/>
              <w:placeholder>
                <w:docPart w:val="5702CDA2F714473BAEFE1069FE95E96E"/>
              </w:placeholder>
            </w:sdtPr>
            <w:sdtEndPr/>
            <w:sdtContent>
              <w:r w:rsidR="00943B00">
                <w:t>Grad Induction (India 2022)</w:t>
              </w:r>
            </w:sdtContent>
          </w:sdt>
        </w:p>
      </w:tc>
      <w:tc>
        <w:tcPr>
          <w:tcW w:w="406" w:type="dxa"/>
          <w:vAlign w:val="bottom"/>
        </w:tcPr>
        <w:p w14:paraId="1B178AA2" w14:textId="77777777" w:rsidR="00565058" w:rsidRDefault="00565058" w:rsidP="0097148E">
          <w:pPr>
            <w:pStyle w:val="PageNumber"/>
          </w:pPr>
          <w:r>
            <w:fldChar w:fldCharType="begin"/>
          </w:r>
          <w:r>
            <w:instrText xml:space="preserve"> PAGE  </w:instrText>
          </w:r>
          <w:r>
            <w:fldChar w:fldCharType="separate"/>
          </w:r>
          <w:r>
            <w:t>2</w:t>
          </w:r>
          <w:r>
            <w:fldChar w:fldCharType="end"/>
          </w:r>
        </w:p>
      </w:tc>
    </w:tr>
  </w:tbl>
  <w:p w14:paraId="12C7BFC2" w14:textId="77777777" w:rsidR="007114AF" w:rsidRPr="00565058" w:rsidRDefault="007114AF" w:rsidP="00565058">
    <w:pPr>
      <w:pStyle w:val="HeaderBold"/>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83CCF" w14:textId="77777777" w:rsidR="007114AF" w:rsidRDefault="007114AF" w:rsidP="00770C11">
    <w:pPr>
      <w:pStyle w:val="DocClient"/>
    </w:pPr>
  </w:p>
  <w:sdt>
    <w:sdtPr>
      <w:alias w:val="text"/>
      <w:tag w:val="{&quot;templafy&quot;:{&quot;id&quot;:&quot;65cbaa4a-90f9-4995-bf11-ae6b5fa53dd8&quot;}}"/>
      <w:id w:val="1079561864"/>
      <w:placeholder>
        <w:docPart w:val="1F14A56D2A46425CAF71E0E6A5CE1A5B"/>
      </w:placeholder>
    </w:sdtPr>
    <w:sdtEndPr/>
    <w:sdtContent>
      <w:sdt>
        <w:sdtPr>
          <w:alias w:val="Form.Confidentiality.Confidentiality"/>
          <w:tag w:val="{&quot;templafy&quot;:{&quot;id&quot;:&quot;2f3f127f-275a-4711-a401-25bcc87746ec&quot;}}"/>
          <w:id w:val="-1385711685"/>
          <w:placeholder>
            <w:docPart w:val="122D919B08FC4169B222646032094262"/>
          </w:placeholder>
        </w:sdtPr>
        <w:sdtEndPr/>
        <w:sdtContent>
          <w:p w14:paraId="1D019443" w14:textId="77777777" w:rsidR="001F07FF" w:rsidRDefault="002E4A45">
            <w:pPr>
              <w:pStyle w:val="HeaderBold"/>
            </w:pPr>
            <w:r>
              <w:t>Internal</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8648E4" w14:textId="77777777" w:rsidR="00AE5420" w:rsidRDefault="00AE5420" w:rsidP="000D4D4E">
      <w:pPr>
        <w:spacing w:before="0" w:line="240" w:lineRule="auto"/>
      </w:pPr>
    </w:p>
  </w:footnote>
  <w:footnote w:type="continuationSeparator" w:id="0">
    <w:p w14:paraId="0F5E19D3" w14:textId="77777777" w:rsidR="00AE5420" w:rsidRDefault="00AE5420" w:rsidP="000D4D4E">
      <w:pPr>
        <w:spacing w:before="0" w:line="240" w:lineRule="auto"/>
      </w:pPr>
    </w:p>
  </w:footnote>
  <w:footnote w:type="continuationNotice" w:id="1">
    <w:p w14:paraId="3E8E9015" w14:textId="77777777" w:rsidR="00AE5420" w:rsidRDefault="00AE5420">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8F263" w14:textId="77777777" w:rsidR="007114AF" w:rsidRDefault="00CD438F">
    <w:pPr>
      <w:pStyle w:val="Header"/>
    </w:pPr>
    <w:r>
      <w:rPr>
        <w:noProof/>
      </w:rPr>
      <mc:AlternateContent>
        <mc:Choice Requires="wps">
          <w:drawing>
            <wp:anchor distT="0" distB="0" distL="114300" distR="114300" simplePos="0" relativeHeight="251658240" behindDoc="0" locked="0" layoutInCell="1" allowOverlap="1" wp14:anchorId="3B742528" wp14:editId="71C237AF">
              <wp:simplePos x="0" y="0"/>
              <wp:positionH relativeFrom="page">
                <wp:align>right</wp:align>
              </wp:positionH>
              <wp:positionV relativeFrom="page">
                <wp:align>top</wp:align>
              </wp:positionV>
              <wp:extent cx="7559040" cy="1405890"/>
              <wp:effectExtent l="0" t="0" r="0" b="0"/>
              <wp:wrapNone/>
              <wp:docPr id="4" name="Text Box 4"/>
              <wp:cNvGraphicFramePr/>
              <a:graphic xmlns:a="http://schemas.openxmlformats.org/drawingml/2006/main">
                <a:graphicData uri="http://schemas.microsoft.com/office/word/2010/wordprocessingShape">
                  <wps:wsp>
                    <wps:cNvSpPr txBox="1"/>
                    <wps:spPr>
                      <a:xfrm>
                        <a:off x="0" y="0"/>
                        <a:ext cx="7559040" cy="1405890"/>
                      </a:xfrm>
                      <a:prstGeom prst="rect">
                        <a:avLst/>
                      </a:prstGeom>
                      <a:noFill/>
                    </wps:spPr>
                    <wps:txbx>
                      <w:txbxContent>
                        <w:sdt>
                          <w:sdtPr>
                            <w:alias w:val="Form.ChooseBrand.WordInternalLogo"/>
                            <w:tag w:val="{&quot;templafy&quot;:{&quot;id&quot;:&quot;7465339b-5df4-4404-b2bc-2d88397a70d3&quot;}}"/>
                            <w:id w:val="-888340747"/>
                            <w:picture/>
                          </w:sdtPr>
                          <w:sdtEndPr/>
                          <w:sdtContent>
                            <w:p w14:paraId="549C0178" w14:textId="77777777" w:rsidR="00466FAE" w:rsidRDefault="00466FAE" w:rsidP="00466FAE">
                              <w:pPr>
                                <w:pStyle w:val="Header"/>
                                <w:jc w:val="right"/>
                              </w:pPr>
                              <w:r>
                                <w:rPr>
                                  <w:noProof/>
                                </w:rPr>
                                <w:drawing>
                                  <wp:inline distT="0" distB="0" distL="0" distR="0" wp14:anchorId="44CE3BA1" wp14:editId="36D2717F">
                                    <wp:extent cx="7560000" cy="1440000"/>
                                    <wp:effectExtent l="0" t="0" r="0" b="0"/>
                                    <wp:docPr id="127300222" name="Picture 1"/>
                                    <wp:cNvGraphicFramePr/>
                                    <a:graphic xmlns:a="http://schemas.openxmlformats.org/drawingml/2006/main">
                                      <a:graphicData uri="http://schemas.openxmlformats.org/drawingml/2006/picture">
                                        <pic:pic xmlns:pic="http://schemas.openxmlformats.org/drawingml/2006/picture">
                                          <pic:nvPicPr>
                                            <pic:cNvPr id="127300222" name="Picture 1"/>
                                            <pic:cNvPicPr/>
                                          </pic:nvPicPr>
                                          <pic:blipFill>
                                            <a:blip r:embed="rId1"/>
                                            <a:srcRect/>
                                            <a:stretch/>
                                          </pic:blipFill>
                                          <pic:spPr>
                                            <a:xfrm>
                                              <a:off x="0" y="0"/>
                                              <a:ext cx="7560000" cy="1440000"/>
                                            </a:xfrm>
                                            <a:prstGeom prst="rect">
                                              <a:avLst/>
                                            </a:prstGeom>
                                          </pic:spPr>
                                        </pic:pic>
                                      </a:graphicData>
                                    </a:graphic>
                                  </wp:inline>
                                </w:drawing>
                              </w:r>
                            </w:p>
                          </w:sdtContent>
                        </w:sdt>
                        <w:p w14:paraId="7FF128FD" w14:textId="77777777" w:rsidR="00466FAE" w:rsidRDefault="00466FAE"/>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742528" id="_x0000_t202" coordsize="21600,21600" o:spt="202" path="m,l,21600r21600,l21600,xe">
              <v:stroke joinstyle="miter"/>
              <v:path gradientshapeok="t" o:connecttype="rect"/>
            </v:shapetype>
            <v:shape id="Text Box 4" o:spid="_x0000_s1035" type="#_x0000_t202" style="position:absolute;margin-left:544pt;margin-top:0;width:595.2pt;height:110.7pt;z-index:251658240;visibility:visible;mso-wrap-style:square;mso-width-percent:0;mso-height-percent:0;mso-wrap-distance-left:9pt;mso-wrap-distance-top:0;mso-wrap-distance-right:9pt;mso-wrap-distance-bottom:0;mso-position-horizontal:right;mso-position-horizontal-relative:page;mso-position-vertical:top;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" filled="f" stroked="f">
              <v:textbox inset="0,0,0,0">
                <w:txbxContent>
                  <w:sdt>
                    <w:sdtPr>
                      <w:alias w:val="Form.ChooseBrand.WordInternalLogo"/>
                      <w:tag w:val="{&quot;templafy&quot;:{&quot;id&quot;:&quot;7465339b-5df4-4404-b2bc-2d88397a70d3&quot;}}"/>
                      <w:id w:val="-888340747"/>
                      <w:picture/>
                    </w:sdtPr>
                    <w:sdtEndPr/>
                    <w:sdtContent>
                      <w:p w14:paraId="549C0178" w14:textId="77777777" w:rsidR="00466FAE" w:rsidRDefault="00466FAE" w:rsidP="00466FAE">
                        <w:pPr>
                          <w:pStyle w:val="Header"/>
                          <w:jc w:val="right"/>
                        </w:pPr>
                        <w:r>
                          <w:rPr>
                            <w:noProof/>
                          </w:rPr>
                          <w:drawing>
                            <wp:inline distT="0" distB="0" distL="0" distR="0" wp14:anchorId="44CE3BA1" wp14:editId="36D2717F">
                              <wp:extent cx="7560000" cy="1440000"/>
                              <wp:effectExtent l="0" t="0" r="0" b="0"/>
                              <wp:docPr id="127300222" name="Picture 1"/>
                              <wp:cNvGraphicFramePr/>
                              <a:graphic xmlns:a="http://schemas.openxmlformats.org/drawingml/2006/main">
                                <a:graphicData uri="http://schemas.openxmlformats.org/drawingml/2006/picture">
                                  <pic:pic xmlns:pic="http://schemas.openxmlformats.org/drawingml/2006/picture">
                                    <pic:nvPicPr>
                                      <pic:cNvPr id="127300222" name="Picture 1"/>
                                      <pic:cNvPicPr/>
                                    </pic:nvPicPr>
                                    <pic:blipFill>
                                      <a:blip r:embed="rId2"/>
                                      <a:srcRect/>
                                      <a:stretch/>
                                    </pic:blipFill>
                                    <pic:spPr>
                                      <a:xfrm>
                                        <a:off x="0" y="0"/>
                                        <a:ext cx="7560000" cy="1440000"/>
                                      </a:xfrm>
                                      <a:prstGeom prst="rect">
                                        <a:avLst/>
                                      </a:prstGeom>
                                    </pic:spPr>
                                  </pic:pic>
                                </a:graphicData>
                              </a:graphic>
                            </wp:inline>
                          </w:drawing>
                        </w:r>
                      </w:p>
                    </w:sdtContent>
                  </w:sdt>
                  <w:p w14:paraId="7FF128FD" w14:textId="77777777" w:rsidR="00466FAE" w:rsidRDefault="00466FAE"/>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IonTrading"/>
      <w:tblpPr w:vertAnchor="page" w:horzAnchor="page" w:tblpX="330" w:tblpY="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890"/>
    </w:tblGrid>
    <w:tr w:rsidR="00D33671" w14:paraId="40242794" w14:textId="77777777" w:rsidTr="00F56346">
      <w:trPr>
        <w:cnfStyle w:val="100000000000" w:firstRow="1" w:lastRow="0" w:firstColumn="0" w:lastColumn="0" w:oddVBand="0" w:evenVBand="0" w:oddHBand="0" w:evenHBand="0" w:firstRowFirstColumn="0" w:firstRowLastColumn="0" w:lastRowFirstColumn="0" w:lastRowLastColumn="0"/>
      </w:trPr>
      <w:tc>
        <w:tcPr>
          <w:tcW w:w="1890" w:type="dxa"/>
          <w:shd w:val="clear" w:color="auto" w:fill="auto"/>
        </w:tcPr>
        <w:p w14:paraId="648AE947" w14:textId="77777777" w:rsidR="00D33671" w:rsidRDefault="00D33671" w:rsidP="00734AFE">
          <w:pPr>
            <w:pStyle w:val="Header"/>
          </w:pPr>
        </w:p>
      </w:tc>
    </w:tr>
  </w:tbl>
  <w:p w14:paraId="460F29FD" w14:textId="77777777" w:rsidR="00D33671" w:rsidRDefault="00D33671" w:rsidP="008E2EAF">
    <w:pPr>
      <w:pStyle w:val="Header"/>
    </w:pPr>
  </w:p>
  <w:p w14:paraId="4ECAA4DA" w14:textId="77777777" w:rsidR="00D33671" w:rsidRDefault="00D33671" w:rsidP="0060199D">
    <w:pPr>
      <w:pStyle w:val="Header"/>
      <w:spacing w:line="14" w:lineRule="exact"/>
      <w:ind w:left="2835"/>
    </w:pPr>
    <w:r>
      <w:rPr>
        <w:noProof/>
      </w:rPr>
      <mc:AlternateContent>
        <mc:Choice Requires="wps">
          <w:drawing>
            <wp:inline distT="0" distB="0" distL="0" distR="0" wp14:anchorId="3B43B258" wp14:editId="2F1DB6F5">
              <wp:extent cx="5400000" cy="0"/>
              <wp:effectExtent l="0" t="0" r="0" b="0"/>
              <wp:docPr id="7" name="Vertical placement corrector"/>
              <wp:cNvGraphicFramePr/>
              <a:graphic xmlns:a="http://schemas.openxmlformats.org/drawingml/2006/main">
                <a:graphicData uri="http://schemas.microsoft.com/office/word/2010/wordprocessingShape">
                  <wps:wsp>
                    <wps:cNvCnPr/>
                    <wps:spPr>
                      <a:xfrm>
                        <a:off x="0" y="0"/>
                        <a:ext cx="5400000" cy="0"/>
                      </a:xfrm>
                      <a:prstGeom prst="line">
                        <a:avLst/>
                      </a:prstGeom>
                      <a:ln w="12700">
                        <a:no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2C1C9E1" id="Vertical placement corrector" o:spid="_x0000_s1026" style="visibility:visible;mso-wrap-style:square;mso-left-percent:-10001;mso-top-percent:-10001;mso-position-horizontal:absolute;mso-position-horizontal-relative:char;mso-position-vertical:absolute;mso-position-vertical-relative:line;mso-left-percent:-10001;mso-top-percent:-10001" from="0,0" to="425.2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" stroked="f" strokeweight="1pt">
              <w10:anchorlock/>
            </v:line>
          </w:pict>
        </mc:Fallback>
      </mc:AlternateContent>
    </w:r>
  </w:p>
  <w:p w14:paraId="4F232625" w14:textId="77777777" w:rsidR="00D33671" w:rsidRPr="00E375D3" w:rsidRDefault="00D33671" w:rsidP="008E2EAF">
    <w:pPr>
      <w:pStyle w:val="Header"/>
    </w:pPr>
  </w:p>
</w:hdr>
</file>

<file path=word/intelligence2.xml><?xml version="1.0" encoding="utf-8"?>
<int2:intelligence xmlns:int2="http://schemas.microsoft.com/office/intelligence/2020/intelligence" xmlns:oel="http://schemas.microsoft.com/office/2019/extlst">
  <int2:observations>
    <int2:textHash int2:hashCode="Qa6ZEwik/JDg05" int2:id="He6QFCeA">
      <int2:state int2:value="Rejected" int2:type="LegacyProofing"/>
    </int2:textHash>
    <int2:textHash int2:hashCode="3an25Ln48dHrmt" int2:id="KiY5JxTl">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4DA089B8"/>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C90224"/>
    <w:multiLevelType w:val="hybridMultilevel"/>
    <w:tmpl w:val="7764CD4A"/>
    <w:lvl w:ilvl="0" w:tplc="457CF1F6">
      <w:start w:val="1"/>
      <w:numFmt w:val="bullet"/>
      <w:pStyle w:val="Bullet5"/>
      <w:lvlText w:val="–"/>
      <w:lvlJc w:val="left"/>
      <w:pPr>
        <w:ind w:left="2081" w:hanging="36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2801" w:hanging="360"/>
      </w:pPr>
      <w:rPr>
        <w:rFonts w:ascii="Courier New" w:hAnsi="Courier New" w:cs="Courier New" w:hint="default"/>
      </w:rPr>
    </w:lvl>
    <w:lvl w:ilvl="2" w:tplc="04090005" w:tentative="1">
      <w:start w:val="1"/>
      <w:numFmt w:val="bullet"/>
      <w:lvlText w:val=""/>
      <w:lvlJc w:val="left"/>
      <w:pPr>
        <w:ind w:left="3521" w:hanging="360"/>
      </w:pPr>
      <w:rPr>
        <w:rFonts w:ascii="Wingdings" w:hAnsi="Wingdings" w:hint="default"/>
      </w:rPr>
    </w:lvl>
    <w:lvl w:ilvl="3" w:tplc="04090001" w:tentative="1">
      <w:start w:val="1"/>
      <w:numFmt w:val="bullet"/>
      <w:lvlText w:val=""/>
      <w:lvlJc w:val="left"/>
      <w:pPr>
        <w:ind w:left="4241" w:hanging="360"/>
      </w:pPr>
      <w:rPr>
        <w:rFonts w:ascii="Symbol" w:hAnsi="Symbol" w:hint="default"/>
      </w:rPr>
    </w:lvl>
    <w:lvl w:ilvl="4" w:tplc="04090003" w:tentative="1">
      <w:start w:val="1"/>
      <w:numFmt w:val="bullet"/>
      <w:lvlText w:val="o"/>
      <w:lvlJc w:val="left"/>
      <w:pPr>
        <w:ind w:left="4961" w:hanging="360"/>
      </w:pPr>
      <w:rPr>
        <w:rFonts w:ascii="Courier New" w:hAnsi="Courier New" w:cs="Courier New" w:hint="default"/>
      </w:rPr>
    </w:lvl>
    <w:lvl w:ilvl="5" w:tplc="04090005" w:tentative="1">
      <w:start w:val="1"/>
      <w:numFmt w:val="bullet"/>
      <w:lvlText w:val=""/>
      <w:lvlJc w:val="left"/>
      <w:pPr>
        <w:ind w:left="5681" w:hanging="360"/>
      </w:pPr>
      <w:rPr>
        <w:rFonts w:ascii="Wingdings" w:hAnsi="Wingdings" w:hint="default"/>
      </w:rPr>
    </w:lvl>
    <w:lvl w:ilvl="6" w:tplc="04090001" w:tentative="1">
      <w:start w:val="1"/>
      <w:numFmt w:val="bullet"/>
      <w:lvlText w:val=""/>
      <w:lvlJc w:val="left"/>
      <w:pPr>
        <w:ind w:left="6401" w:hanging="360"/>
      </w:pPr>
      <w:rPr>
        <w:rFonts w:ascii="Symbol" w:hAnsi="Symbol" w:hint="default"/>
      </w:rPr>
    </w:lvl>
    <w:lvl w:ilvl="7" w:tplc="04090003" w:tentative="1">
      <w:start w:val="1"/>
      <w:numFmt w:val="bullet"/>
      <w:lvlText w:val="o"/>
      <w:lvlJc w:val="left"/>
      <w:pPr>
        <w:ind w:left="7121" w:hanging="360"/>
      </w:pPr>
      <w:rPr>
        <w:rFonts w:ascii="Courier New" w:hAnsi="Courier New" w:cs="Courier New" w:hint="default"/>
      </w:rPr>
    </w:lvl>
    <w:lvl w:ilvl="8" w:tplc="04090005" w:tentative="1">
      <w:start w:val="1"/>
      <w:numFmt w:val="bullet"/>
      <w:lvlText w:val=""/>
      <w:lvlJc w:val="left"/>
      <w:pPr>
        <w:ind w:left="7841" w:hanging="360"/>
      </w:pPr>
      <w:rPr>
        <w:rFonts w:ascii="Wingdings" w:hAnsi="Wingdings" w:hint="default"/>
      </w:rPr>
    </w:lvl>
  </w:abstractNum>
  <w:abstractNum w:abstractNumId="2" w15:restartNumberingAfterBreak="0">
    <w:nsid w:val="0804370A"/>
    <w:multiLevelType w:val="hybridMultilevel"/>
    <w:tmpl w:val="CA8C04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EB183F"/>
    <w:multiLevelType w:val="multilevel"/>
    <w:tmpl w:val="9BC68C6E"/>
    <w:styleLink w:val="Style1"/>
    <w:lvl w:ilvl="0">
      <w:start w:val="1"/>
      <w:numFmt w:val="bullet"/>
      <w:lvlText w:val=""/>
      <w:lvlJc w:val="left"/>
      <w:pPr>
        <w:tabs>
          <w:tab w:val="num" w:pos="340"/>
        </w:tabs>
        <w:ind w:left="340" w:hanging="340"/>
      </w:pPr>
      <w:rPr>
        <w:rFonts w:ascii="Symbol" w:hAnsi="Symbol" w:hint="default"/>
        <w:color w:val="001437"/>
      </w:rPr>
    </w:lvl>
    <w:lvl w:ilvl="1">
      <w:start w:val="1"/>
      <w:numFmt w:val="bullet"/>
      <w:lvlText w:val="–"/>
      <w:lvlJc w:val="left"/>
      <w:pPr>
        <w:tabs>
          <w:tab w:val="num" w:pos="680"/>
        </w:tabs>
        <w:ind w:left="680" w:hanging="340"/>
      </w:pPr>
      <w:rPr>
        <w:rFonts w:ascii="(none)" w:hAnsi="(none)" w:hint="default"/>
        <w:color w:val="007AC5" w:themeColor="accent1"/>
      </w:rPr>
    </w:lvl>
    <w:lvl w:ilvl="2">
      <w:start w:val="1"/>
      <w:numFmt w:val="bullet"/>
      <w:lvlText w:val="–"/>
      <w:lvlJc w:val="left"/>
      <w:pPr>
        <w:tabs>
          <w:tab w:val="num" w:pos="1134"/>
        </w:tabs>
        <w:ind w:left="1134" w:hanging="454"/>
      </w:pPr>
      <w:rPr>
        <w:rFonts w:ascii="(none)" w:hAnsi="(none)" w:hint="default"/>
        <w:color w:val="007AC5" w:themeColor="accent1"/>
      </w:rPr>
    </w:lvl>
    <w:lvl w:ilvl="3">
      <w:start w:val="1"/>
      <w:numFmt w:val="bullet"/>
      <w:lvlText w:val="–"/>
      <w:lvlJc w:val="left"/>
      <w:pPr>
        <w:tabs>
          <w:tab w:val="num" w:pos="1474"/>
        </w:tabs>
        <w:ind w:left="1474" w:hanging="340"/>
      </w:pPr>
      <w:rPr>
        <w:rFonts w:ascii="(none)" w:hAnsi="(none)" w:hint="default"/>
        <w:color w:val="007AC5" w:themeColor="accent1"/>
      </w:rPr>
    </w:lvl>
    <w:lvl w:ilvl="4">
      <w:start w:val="1"/>
      <w:numFmt w:val="bullet"/>
      <w:lvlText w:val="–"/>
      <w:lvlJc w:val="left"/>
      <w:pPr>
        <w:tabs>
          <w:tab w:val="num" w:pos="1814"/>
        </w:tabs>
        <w:ind w:left="1814" w:hanging="340"/>
      </w:pPr>
      <w:rPr>
        <w:rFonts w:ascii="(none)" w:hAnsi="(none)" w:hint="default"/>
        <w:color w:val="007AC5" w:themeColor="accent1"/>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4" w15:restartNumberingAfterBreak="0">
    <w:nsid w:val="0DAA5929"/>
    <w:multiLevelType w:val="hybridMultilevel"/>
    <w:tmpl w:val="83943C4C"/>
    <w:lvl w:ilvl="0" w:tplc="7FC6306E">
      <w:start w:val="1"/>
      <w:numFmt w:val="decimal"/>
      <w:lvlText w:val="%1."/>
      <w:lvlJc w:val="left"/>
      <w:pPr>
        <w:ind w:left="720" w:hanging="360"/>
      </w:pPr>
    </w:lvl>
    <w:lvl w:ilvl="1" w:tplc="75C47C04">
      <w:start w:val="1"/>
      <w:numFmt w:val="lowerLetter"/>
      <w:lvlText w:val="%2."/>
      <w:lvlJc w:val="left"/>
      <w:pPr>
        <w:ind w:left="1440" w:hanging="360"/>
      </w:pPr>
    </w:lvl>
    <w:lvl w:ilvl="2" w:tplc="32B2667C">
      <w:start w:val="1"/>
      <w:numFmt w:val="lowerRoman"/>
      <w:lvlText w:val="%3."/>
      <w:lvlJc w:val="right"/>
      <w:pPr>
        <w:ind w:left="2160" w:hanging="180"/>
      </w:pPr>
    </w:lvl>
    <w:lvl w:ilvl="3" w:tplc="10366DCE">
      <w:start w:val="1"/>
      <w:numFmt w:val="decimal"/>
      <w:lvlText w:val="%4."/>
      <w:lvlJc w:val="left"/>
      <w:pPr>
        <w:ind w:left="2880" w:hanging="360"/>
      </w:pPr>
    </w:lvl>
    <w:lvl w:ilvl="4" w:tplc="DD989BAE">
      <w:start w:val="1"/>
      <w:numFmt w:val="lowerLetter"/>
      <w:lvlText w:val="%5."/>
      <w:lvlJc w:val="left"/>
      <w:pPr>
        <w:ind w:left="3600" w:hanging="360"/>
      </w:pPr>
    </w:lvl>
    <w:lvl w:ilvl="5" w:tplc="0B18E54E">
      <w:start w:val="1"/>
      <w:numFmt w:val="lowerRoman"/>
      <w:lvlText w:val="%6."/>
      <w:lvlJc w:val="right"/>
      <w:pPr>
        <w:ind w:left="4320" w:hanging="180"/>
      </w:pPr>
    </w:lvl>
    <w:lvl w:ilvl="6" w:tplc="9E8E2562">
      <w:start w:val="1"/>
      <w:numFmt w:val="decimal"/>
      <w:lvlText w:val="%7."/>
      <w:lvlJc w:val="left"/>
      <w:pPr>
        <w:ind w:left="5040" w:hanging="360"/>
      </w:pPr>
    </w:lvl>
    <w:lvl w:ilvl="7" w:tplc="93CA100E">
      <w:start w:val="1"/>
      <w:numFmt w:val="lowerLetter"/>
      <w:lvlText w:val="%8."/>
      <w:lvlJc w:val="left"/>
      <w:pPr>
        <w:ind w:left="5760" w:hanging="360"/>
      </w:pPr>
    </w:lvl>
    <w:lvl w:ilvl="8" w:tplc="64A23636">
      <w:start w:val="1"/>
      <w:numFmt w:val="lowerRoman"/>
      <w:lvlText w:val="%9."/>
      <w:lvlJc w:val="right"/>
      <w:pPr>
        <w:ind w:left="6480" w:hanging="180"/>
      </w:pPr>
    </w:lvl>
  </w:abstractNum>
  <w:abstractNum w:abstractNumId="5" w15:restartNumberingAfterBreak="0">
    <w:nsid w:val="0E4A587E"/>
    <w:multiLevelType w:val="hybridMultilevel"/>
    <w:tmpl w:val="F6D6F2B2"/>
    <w:lvl w:ilvl="0" w:tplc="7E6466C4">
      <w:start w:val="1"/>
      <w:numFmt w:val="bullet"/>
      <w:lvlText w:val="-"/>
      <w:lvlJc w:val="left"/>
      <w:pPr>
        <w:ind w:left="720" w:hanging="360"/>
      </w:pPr>
      <w:rPr>
        <w:rFonts w:ascii="Source Sans Pro" w:eastAsiaTheme="minorEastAsia" w:hAnsi="Source Sans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F526849"/>
    <w:multiLevelType w:val="hybridMultilevel"/>
    <w:tmpl w:val="33F4851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32133E"/>
    <w:multiLevelType w:val="hybridMultilevel"/>
    <w:tmpl w:val="C0922D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2B9036A"/>
    <w:multiLevelType w:val="multilevel"/>
    <w:tmpl w:val="BE88082E"/>
    <w:styleLink w:val="Style2"/>
    <w:lvl w:ilvl="0">
      <w:start w:val="1"/>
      <w:numFmt w:val="bullet"/>
      <w:lvlText w:val=""/>
      <w:lvlJc w:val="left"/>
      <w:pPr>
        <w:tabs>
          <w:tab w:val="num" w:pos="340"/>
        </w:tabs>
        <w:ind w:left="340" w:hanging="340"/>
      </w:pPr>
      <w:rPr>
        <w:rFonts w:ascii="Symbol" w:hAnsi="Symbol" w:hint="default"/>
        <w:color w:val="D94641"/>
      </w:rPr>
    </w:lvl>
    <w:lvl w:ilvl="1">
      <w:start w:val="1"/>
      <w:numFmt w:val="bullet"/>
      <w:lvlText w:val="–"/>
      <w:lvlJc w:val="left"/>
      <w:pPr>
        <w:tabs>
          <w:tab w:val="num" w:pos="680"/>
        </w:tabs>
        <w:ind w:left="680" w:hanging="340"/>
      </w:pPr>
      <w:rPr>
        <w:rFonts w:ascii="(none)" w:hAnsi="(none)" w:hint="default"/>
        <w:color w:val="007AC5" w:themeColor="accent1"/>
      </w:rPr>
    </w:lvl>
    <w:lvl w:ilvl="2">
      <w:start w:val="1"/>
      <w:numFmt w:val="bullet"/>
      <w:lvlText w:val="–"/>
      <w:lvlJc w:val="left"/>
      <w:pPr>
        <w:tabs>
          <w:tab w:val="num" w:pos="1134"/>
        </w:tabs>
        <w:ind w:left="1134" w:hanging="454"/>
      </w:pPr>
      <w:rPr>
        <w:rFonts w:ascii="(none)" w:hAnsi="(none)" w:hint="default"/>
        <w:color w:val="007AC5" w:themeColor="accent1"/>
      </w:rPr>
    </w:lvl>
    <w:lvl w:ilvl="3">
      <w:start w:val="1"/>
      <w:numFmt w:val="bullet"/>
      <w:lvlText w:val="–"/>
      <w:lvlJc w:val="left"/>
      <w:pPr>
        <w:tabs>
          <w:tab w:val="num" w:pos="1474"/>
        </w:tabs>
        <w:ind w:left="1474" w:hanging="340"/>
      </w:pPr>
      <w:rPr>
        <w:rFonts w:ascii="(none)" w:hAnsi="(none)" w:hint="default"/>
        <w:color w:val="007AC5" w:themeColor="accent1"/>
      </w:rPr>
    </w:lvl>
    <w:lvl w:ilvl="4">
      <w:start w:val="1"/>
      <w:numFmt w:val="bullet"/>
      <w:lvlText w:val="–"/>
      <w:lvlJc w:val="left"/>
      <w:pPr>
        <w:tabs>
          <w:tab w:val="num" w:pos="1814"/>
        </w:tabs>
        <w:ind w:left="1814" w:hanging="340"/>
      </w:pPr>
      <w:rPr>
        <w:rFonts w:ascii="(none)" w:hAnsi="(none)" w:hint="default"/>
        <w:color w:val="007AC5" w:themeColor="accent1"/>
      </w:rPr>
    </w:lvl>
    <w:lvl w:ilvl="5">
      <w:start w:val="1"/>
      <w:numFmt w:val="bullet"/>
      <w:lvlText w:val=""/>
      <w:lvlJc w:val="left"/>
      <w:pPr>
        <w:tabs>
          <w:tab w:val="num" w:pos="0"/>
        </w:tabs>
        <w:ind w:left="2382" w:hanging="397"/>
      </w:pPr>
      <w:rPr>
        <w:rFonts w:ascii="Wingdings" w:hAnsi="Wingdings" w:hint="default"/>
      </w:rPr>
    </w:lvl>
    <w:lvl w:ilvl="6">
      <w:start w:val="1"/>
      <w:numFmt w:val="bullet"/>
      <w:lvlText w:val=""/>
      <w:lvlJc w:val="left"/>
      <w:pPr>
        <w:tabs>
          <w:tab w:val="num" w:pos="0"/>
        </w:tabs>
        <w:ind w:left="2779" w:hanging="397"/>
      </w:pPr>
      <w:rPr>
        <w:rFonts w:ascii="Symbol" w:hAnsi="Symbol" w:hint="default"/>
      </w:rPr>
    </w:lvl>
    <w:lvl w:ilvl="7">
      <w:start w:val="1"/>
      <w:numFmt w:val="bullet"/>
      <w:lvlText w:val="o"/>
      <w:lvlJc w:val="left"/>
      <w:pPr>
        <w:tabs>
          <w:tab w:val="num" w:pos="0"/>
        </w:tabs>
        <w:ind w:left="3176" w:hanging="397"/>
      </w:pPr>
      <w:rPr>
        <w:rFonts w:ascii="Courier New" w:hAnsi="Courier New" w:cs="Courier New" w:hint="default"/>
      </w:rPr>
    </w:lvl>
    <w:lvl w:ilvl="8">
      <w:start w:val="1"/>
      <w:numFmt w:val="bullet"/>
      <w:lvlText w:val=""/>
      <w:lvlJc w:val="left"/>
      <w:pPr>
        <w:tabs>
          <w:tab w:val="num" w:pos="0"/>
        </w:tabs>
        <w:ind w:left="3573" w:hanging="397"/>
      </w:pPr>
      <w:rPr>
        <w:rFonts w:ascii="Wingdings" w:hAnsi="Wingdings" w:hint="default"/>
      </w:rPr>
    </w:lvl>
  </w:abstractNum>
  <w:abstractNum w:abstractNumId="9" w15:restartNumberingAfterBreak="0">
    <w:nsid w:val="286D1E40"/>
    <w:multiLevelType w:val="hybridMultilevel"/>
    <w:tmpl w:val="7ADCBC00"/>
    <w:lvl w:ilvl="0" w:tplc="8B98BF68">
      <w:numFmt w:val="bullet"/>
      <w:lvlText w:val="-"/>
      <w:lvlJc w:val="left"/>
      <w:pPr>
        <w:ind w:left="720" w:hanging="360"/>
      </w:pPr>
      <w:rPr>
        <w:rFonts w:ascii="Source Sans Pro" w:eastAsiaTheme="minorEastAsia" w:hAnsi="Source Sans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1779E4"/>
    <w:multiLevelType w:val="hybridMultilevel"/>
    <w:tmpl w:val="0DB2EBD8"/>
    <w:lvl w:ilvl="0" w:tplc="D794FD4C">
      <w:start w:val="1"/>
      <w:numFmt w:val="bullet"/>
      <w:lvlText w:val="-"/>
      <w:lvlJc w:val="left"/>
      <w:pPr>
        <w:ind w:left="720" w:hanging="360"/>
      </w:pPr>
      <w:rPr>
        <w:rFonts w:ascii="Source Sans Pro" w:eastAsiaTheme="minorEastAsia" w:hAnsi="Source Sans Pro"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D006A25"/>
    <w:multiLevelType w:val="hybridMultilevel"/>
    <w:tmpl w:val="FFFFFFFF"/>
    <w:lvl w:ilvl="0" w:tplc="A1327678">
      <w:start w:val="1"/>
      <w:numFmt w:val="decimal"/>
      <w:lvlText w:val="%1."/>
      <w:lvlJc w:val="left"/>
      <w:pPr>
        <w:ind w:left="720" w:hanging="360"/>
      </w:pPr>
    </w:lvl>
    <w:lvl w:ilvl="1" w:tplc="53C06CE8">
      <w:start w:val="1"/>
      <w:numFmt w:val="lowerLetter"/>
      <w:lvlText w:val="%2."/>
      <w:lvlJc w:val="left"/>
      <w:pPr>
        <w:ind w:left="1440" w:hanging="360"/>
      </w:pPr>
    </w:lvl>
    <w:lvl w:ilvl="2" w:tplc="90A6CFB4">
      <w:start w:val="1"/>
      <w:numFmt w:val="lowerRoman"/>
      <w:lvlText w:val="%3."/>
      <w:lvlJc w:val="right"/>
      <w:pPr>
        <w:ind w:left="2160" w:hanging="180"/>
      </w:pPr>
    </w:lvl>
    <w:lvl w:ilvl="3" w:tplc="C0061930">
      <w:start w:val="1"/>
      <w:numFmt w:val="decimal"/>
      <w:lvlText w:val="%4."/>
      <w:lvlJc w:val="left"/>
      <w:pPr>
        <w:ind w:left="2880" w:hanging="360"/>
      </w:pPr>
    </w:lvl>
    <w:lvl w:ilvl="4" w:tplc="A308E414">
      <w:start w:val="1"/>
      <w:numFmt w:val="lowerLetter"/>
      <w:lvlText w:val="%5."/>
      <w:lvlJc w:val="left"/>
      <w:pPr>
        <w:ind w:left="3600" w:hanging="360"/>
      </w:pPr>
    </w:lvl>
    <w:lvl w:ilvl="5" w:tplc="8DE622D2">
      <w:start w:val="1"/>
      <w:numFmt w:val="lowerRoman"/>
      <w:lvlText w:val="%6."/>
      <w:lvlJc w:val="right"/>
      <w:pPr>
        <w:ind w:left="4320" w:hanging="180"/>
      </w:pPr>
    </w:lvl>
    <w:lvl w:ilvl="6" w:tplc="49966F9C">
      <w:start w:val="1"/>
      <w:numFmt w:val="decimal"/>
      <w:lvlText w:val="%7."/>
      <w:lvlJc w:val="left"/>
      <w:pPr>
        <w:ind w:left="5040" w:hanging="360"/>
      </w:pPr>
    </w:lvl>
    <w:lvl w:ilvl="7" w:tplc="36A012B8">
      <w:start w:val="1"/>
      <w:numFmt w:val="lowerLetter"/>
      <w:lvlText w:val="%8."/>
      <w:lvlJc w:val="left"/>
      <w:pPr>
        <w:ind w:left="5760" w:hanging="360"/>
      </w:pPr>
    </w:lvl>
    <w:lvl w:ilvl="8" w:tplc="6C58013C">
      <w:start w:val="1"/>
      <w:numFmt w:val="lowerRoman"/>
      <w:lvlText w:val="%9."/>
      <w:lvlJc w:val="right"/>
      <w:pPr>
        <w:ind w:left="6480" w:hanging="180"/>
      </w:pPr>
    </w:lvl>
  </w:abstractNum>
  <w:abstractNum w:abstractNumId="12" w15:restartNumberingAfterBreak="0">
    <w:nsid w:val="437A688C"/>
    <w:multiLevelType w:val="hybridMultilevel"/>
    <w:tmpl w:val="3A22A5EE"/>
    <w:lvl w:ilvl="0" w:tplc="DC66CA9E">
      <w:start w:val="1"/>
      <w:numFmt w:val="bullet"/>
      <w:pStyle w:val="Bullet4"/>
      <w:lvlText w:val="–"/>
      <w:lvlJc w:val="left"/>
      <w:pPr>
        <w:ind w:left="1741" w:hanging="36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2461" w:hanging="360"/>
      </w:pPr>
      <w:rPr>
        <w:rFonts w:ascii="Courier New" w:hAnsi="Courier New" w:cs="Courier New" w:hint="default"/>
      </w:rPr>
    </w:lvl>
    <w:lvl w:ilvl="2" w:tplc="04090005" w:tentative="1">
      <w:start w:val="1"/>
      <w:numFmt w:val="bullet"/>
      <w:lvlText w:val=""/>
      <w:lvlJc w:val="left"/>
      <w:pPr>
        <w:ind w:left="3181" w:hanging="360"/>
      </w:pPr>
      <w:rPr>
        <w:rFonts w:ascii="Wingdings" w:hAnsi="Wingdings" w:hint="default"/>
      </w:rPr>
    </w:lvl>
    <w:lvl w:ilvl="3" w:tplc="04090001" w:tentative="1">
      <w:start w:val="1"/>
      <w:numFmt w:val="bullet"/>
      <w:lvlText w:val=""/>
      <w:lvlJc w:val="left"/>
      <w:pPr>
        <w:ind w:left="3901" w:hanging="360"/>
      </w:pPr>
      <w:rPr>
        <w:rFonts w:ascii="Symbol" w:hAnsi="Symbol" w:hint="default"/>
      </w:rPr>
    </w:lvl>
    <w:lvl w:ilvl="4" w:tplc="04090003" w:tentative="1">
      <w:start w:val="1"/>
      <w:numFmt w:val="bullet"/>
      <w:lvlText w:val="o"/>
      <w:lvlJc w:val="left"/>
      <w:pPr>
        <w:ind w:left="4621" w:hanging="360"/>
      </w:pPr>
      <w:rPr>
        <w:rFonts w:ascii="Courier New" w:hAnsi="Courier New" w:cs="Courier New" w:hint="default"/>
      </w:rPr>
    </w:lvl>
    <w:lvl w:ilvl="5" w:tplc="04090005" w:tentative="1">
      <w:start w:val="1"/>
      <w:numFmt w:val="bullet"/>
      <w:lvlText w:val=""/>
      <w:lvlJc w:val="left"/>
      <w:pPr>
        <w:ind w:left="5341" w:hanging="360"/>
      </w:pPr>
      <w:rPr>
        <w:rFonts w:ascii="Wingdings" w:hAnsi="Wingdings" w:hint="default"/>
      </w:rPr>
    </w:lvl>
    <w:lvl w:ilvl="6" w:tplc="04090001" w:tentative="1">
      <w:start w:val="1"/>
      <w:numFmt w:val="bullet"/>
      <w:lvlText w:val=""/>
      <w:lvlJc w:val="left"/>
      <w:pPr>
        <w:ind w:left="6061" w:hanging="360"/>
      </w:pPr>
      <w:rPr>
        <w:rFonts w:ascii="Symbol" w:hAnsi="Symbol" w:hint="default"/>
      </w:rPr>
    </w:lvl>
    <w:lvl w:ilvl="7" w:tplc="04090003" w:tentative="1">
      <w:start w:val="1"/>
      <w:numFmt w:val="bullet"/>
      <w:lvlText w:val="o"/>
      <w:lvlJc w:val="left"/>
      <w:pPr>
        <w:ind w:left="6781" w:hanging="360"/>
      </w:pPr>
      <w:rPr>
        <w:rFonts w:ascii="Courier New" w:hAnsi="Courier New" w:cs="Courier New" w:hint="default"/>
      </w:rPr>
    </w:lvl>
    <w:lvl w:ilvl="8" w:tplc="04090005" w:tentative="1">
      <w:start w:val="1"/>
      <w:numFmt w:val="bullet"/>
      <w:lvlText w:val=""/>
      <w:lvlJc w:val="left"/>
      <w:pPr>
        <w:ind w:left="7501" w:hanging="360"/>
      </w:pPr>
      <w:rPr>
        <w:rFonts w:ascii="Wingdings" w:hAnsi="Wingdings" w:hint="default"/>
      </w:rPr>
    </w:lvl>
  </w:abstractNum>
  <w:abstractNum w:abstractNumId="13" w15:restartNumberingAfterBreak="0">
    <w:nsid w:val="554F78CC"/>
    <w:multiLevelType w:val="hybridMultilevel"/>
    <w:tmpl w:val="208C09CC"/>
    <w:lvl w:ilvl="0" w:tplc="9DA413E2">
      <w:start w:val="1"/>
      <w:numFmt w:val="bullet"/>
      <w:pStyle w:val="Bullet3"/>
      <w:lvlText w:val="–"/>
      <w:lvlJc w:val="left"/>
      <w:pPr>
        <w:ind w:left="1400" w:hanging="36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14" w15:restartNumberingAfterBreak="0">
    <w:nsid w:val="5AED7125"/>
    <w:multiLevelType w:val="hybridMultilevel"/>
    <w:tmpl w:val="FFFFFFFF"/>
    <w:lvl w:ilvl="0" w:tplc="CC5A21A4">
      <w:start w:val="1"/>
      <w:numFmt w:val="bullet"/>
      <w:lvlText w:val="-"/>
      <w:lvlJc w:val="left"/>
      <w:pPr>
        <w:ind w:left="720" w:hanging="360"/>
      </w:pPr>
      <w:rPr>
        <w:rFonts w:ascii="Calibri" w:hAnsi="Calibri" w:hint="default"/>
      </w:rPr>
    </w:lvl>
    <w:lvl w:ilvl="1" w:tplc="E9FC0750">
      <w:start w:val="1"/>
      <w:numFmt w:val="bullet"/>
      <w:lvlText w:val="o"/>
      <w:lvlJc w:val="left"/>
      <w:pPr>
        <w:ind w:left="1440" w:hanging="360"/>
      </w:pPr>
      <w:rPr>
        <w:rFonts w:ascii="Courier New" w:hAnsi="Courier New" w:hint="default"/>
      </w:rPr>
    </w:lvl>
    <w:lvl w:ilvl="2" w:tplc="C6A40568">
      <w:start w:val="1"/>
      <w:numFmt w:val="bullet"/>
      <w:lvlText w:val=""/>
      <w:lvlJc w:val="left"/>
      <w:pPr>
        <w:ind w:left="2160" w:hanging="360"/>
      </w:pPr>
      <w:rPr>
        <w:rFonts w:ascii="Wingdings" w:hAnsi="Wingdings" w:hint="default"/>
      </w:rPr>
    </w:lvl>
    <w:lvl w:ilvl="3" w:tplc="BC4ADA7C">
      <w:start w:val="1"/>
      <w:numFmt w:val="bullet"/>
      <w:lvlText w:val=""/>
      <w:lvlJc w:val="left"/>
      <w:pPr>
        <w:ind w:left="2880" w:hanging="360"/>
      </w:pPr>
      <w:rPr>
        <w:rFonts w:ascii="Symbol" w:hAnsi="Symbol" w:hint="default"/>
      </w:rPr>
    </w:lvl>
    <w:lvl w:ilvl="4" w:tplc="7AD23A62">
      <w:start w:val="1"/>
      <w:numFmt w:val="bullet"/>
      <w:lvlText w:val="o"/>
      <w:lvlJc w:val="left"/>
      <w:pPr>
        <w:ind w:left="3600" w:hanging="360"/>
      </w:pPr>
      <w:rPr>
        <w:rFonts w:ascii="Courier New" w:hAnsi="Courier New" w:hint="default"/>
      </w:rPr>
    </w:lvl>
    <w:lvl w:ilvl="5" w:tplc="10748E0C">
      <w:start w:val="1"/>
      <w:numFmt w:val="bullet"/>
      <w:lvlText w:val=""/>
      <w:lvlJc w:val="left"/>
      <w:pPr>
        <w:ind w:left="4320" w:hanging="360"/>
      </w:pPr>
      <w:rPr>
        <w:rFonts w:ascii="Wingdings" w:hAnsi="Wingdings" w:hint="default"/>
      </w:rPr>
    </w:lvl>
    <w:lvl w:ilvl="6" w:tplc="E020BAAA">
      <w:start w:val="1"/>
      <w:numFmt w:val="bullet"/>
      <w:lvlText w:val=""/>
      <w:lvlJc w:val="left"/>
      <w:pPr>
        <w:ind w:left="5040" w:hanging="360"/>
      </w:pPr>
      <w:rPr>
        <w:rFonts w:ascii="Symbol" w:hAnsi="Symbol" w:hint="default"/>
      </w:rPr>
    </w:lvl>
    <w:lvl w:ilvl="7" w:tplc="895C2642">
      <w:start w:val="1"/>
      <w:numFmt w:val="bullet"/>
      <w:lvlText w:val="o"/>
      <w:lvlJc w:val="left"/>
      <w:pPr>
        <w:ind w:left="5760" w:hanging="360"/>
      </w:pPr>
      <w:rPr>
        <w:rFonts w:ascii="Courier New" w:hAnsi="Courier New" w:hint="default"/>
      </w:rPr>
    </w:lvl>
    <w:lvl w:ilvl="8" w:tplc="1680885A">
      <w:start w:val="1"/>
      <w:numFmt w:val="bullet"/>
      <w:lvlText w:val=""/>
      <w:lvlJc w:val="left"/>
      <w:pPr>
        <w:ind w:left="6480" w:hanging="360"/>
      </w:pPr>
      <w:rPr>
        <w:rFonts w:ascii="Wingdings" w:hAnsi="Wingdings" w:hint="default"/>
      </w:rPr>
    </w:lvl>
  </w:abstractNum>
  <w:abstractNum w:abstractNumId="15" w15:restartNumberingAfterBreak="0">
    <w:nsid w:val="63E87F25"/>
    <w:multiLevelType w:val="hybridMultilevel"/>
    <w:tmpl w:val="81B69BA4"/>
    <w:lvl w:ilvl="0" w:tplc="4FDC3436">
      <w:start w:val="1"/>
      <w:numFmt w:val="bullet"/>
      <w:pStyle w:val="Bullet2"/>
      <w:lvlText w:val="–"/>
      <w:lvlJc w:val="left"/>
      <w:pPr>
        <w:ind w:left="720" w:hanging="360"/>
      </w:pPr>
      <w:rPr>
        <w:rFonts w:hint="default"/>
        <w:b w:val="0"/>
        <w:bCs w:val="0"/>
        <w:i w:val="0"/>
        <w:iCs w:val="0"/>
        <w:caps w:val="0"/>
        <w:smallCaps w:val="0"/>
        <w:strike w:val="0"/>
        <w:dstrike w:val="0"/>
        <w:outline w:val="0"/>
        <w:shadow w:val="0"/>
        <w:emboss w:val="0"/>
        <w:imprint w:val="0"/>
        <w:noProof w:val="0"/>
        <w:vanish w:val="0"/>
        <w:color w:val="001437" w:themeColor="text1"/>
        <w:spacing w:val="0"/>
        <w:kern w:val="0"/>
        <w:position w:val="0"/>
        <w:sz w:val="18"/>
        <w:szCs w:val="1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E0300B"/>
    <w:multiLevelType w:val="hybridMultilevel"/>
    <w:tmpl w:val="AA54EF2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9742E3B"/>
    <w:multiLevelType w:val="multilevel"/>
    <w:tmpl w:val="32903598"/>
    <w:lvl w:ilvl="0">
      <w:start w:val="1"/>
      <w:numFmt w:val="bullet"/>
      <w:pStyle w:val="Bullet1"/>
      <w:lvlText w:val="●"/>
      <w:lvlJc w:val="left"/>
      <w:pPr>
        <w:ind w:left="360" w:hanging="360"/>
      </w:pPr>
      <w:rPr>
        <w:rFonts w:ascii="Arial" w:hAnsi="Arial" w:hint="default"/>
        <w:color w:val="001437" w:themeColor="text1"/>
        <w:sz w:val="18"/>
        <w:szCs w:val="14"/>
        <w:u w:color="001437" w:themeColor="text1"/>
      </w:rPr>
    </w:lvl>
    <w:lvl w:ilvl="1">
      <w:start w:val="1"/>
      <w:numFmt w:val="bullet"/>
      <w:lvlText w:val=""/>
      <w:lvlJc w:val="left"/>
      <w:pPr>
        <w:tabs>
          <w:tab w:val="num" w:pos="1701"/>
        </w:tabs>
        <w:ind w:left="680" w:hanging="340"/>
      </w:pPr>
      <w:rPr>
        <w:rFonts w:ascii="Symbol" w:hAnsi="Symbol" w:cs="Courier New" w:hint="default"/>
      </w:rPr>
    </w:lvl>
    <w:lvl w:ilvl="2">
      <w:start w:val="1"/>
      <w:numFmt w:val="bullet"/>
      <w:lvlText w:val=""/>
      <w:lvlJc w:val="left"/>
      <w:pPr>
        <w:tabs>
          <w:tab w:val="num" w:pos="1701"/>
        </w:tabs>
        <w:ind w:left="1021" w:hanging="341"/>
      </w:pPr>
      <w:rPr>
        <w:rFonts w:ascii="Symbol" w:hAnsi="Symbol" w:cs="Times New Roman" w:hint="default"/>
      </w:rPr>
    </w:lvl>
    <w:lvl w:ilvl="3">
      <w:start w:val="1"/>
      <w:numFmt w:val="bullet"/>
      <w:lvlText w:val=""/>
      <w:lvlJc w:val="left"/>
      <w:pPr>
        <w:tabs>
          <w:tab w:val="num" w:pos="1701"/>
        </w:tabs>
        <w:ind w:left="1361" w:hanging="340"/>
      </w:pPr>
      <w:rPr>
        <w:rFonts w:ascii="Symbol" w:hAnsi="Symbol" w:cs="Times New Roman" w:hint="default"/>
      </w:rPr>
    </w:lvl>
    <w:lvl w:ilvl="4">
      <w:start w:val="1"/>
      <w:numFmt w:val="bullet"/>
      <w:lvlText w:val=""/>
      <w:lvlJc w:val="left"/>
      <w:pPr>
        <w:tabs>
          <w:tab w:val="num" w:pos="1701"/>
        </w:tabs>
        <w:ind w:left="1701" w:hanging="340"/>
      </w:pPr>
      <w:rPr>
        <w:rFonts w:ascii="Symbol" w:hAnsi="Symbol" w:cs="Courier New" w:hint="default"/>
      </w:rPr>
    </w:lvl>
    <w:lvl w:ilvl="5">
      <w:start w:val="1"/>
      <w:numFmt w:val="bullet"/>
      <w:lvlText w:val=""/>
      <w:lvlJc w:val="left"/>
      <w:pPr>
        <w:tabs>
          <w:tab w:val="num" w:pos="1701"/>
        </w:tabs>
        <w:ind w:left="2041" w:hanging="340"/>
      </w:pPr>
      <w:rPr>
        <w:rFonts w:ascii="Symbol" w:hAnsi="Symbol" w:cs="Times New Roman" w:hint="default"/>
      </w:rPr>
    </w:lvl>
    <w:lvl w:ilvl="6">
      <w:start w:val="1"/>
      <w:numFmt w:val="bullet"/>
      <w:lvlText w:val=""/>
      <w:lvlJc w:val="left"/>
      <w:pPr>
        <w:tabs>
          <w:tab w:val="num" w:pos="1701"/>
        </w:tabs>
        <w:ind w:left="2041" w:hanging="340"/>
      </w:pPr>
      <w:rPr>
        <w:rFonts w:ascii="Symbol" w:hAnsi="Symbol" w:cs="Times New Roman" w:hint="default"/>
      </w:rPr>
    </w:lvl>
    <w:lvl w:ilvl="7">
      <w:start w:val="1"/>
      <w:numFmt w:val="bullet"/>
      <w:lvlText w:val=""/>
      <w:lvlJc w:val="left"/>
      <w:pPr>
        <w:tabs>
          <w:tab w:val="num" w:pos="1701"/>
        </w:tabs>
        <w:ind w:left="2041" w:hanging="340"/>
      </w:pPr>
      <w:rPr>
        <w:rFonts w:ascii="Symbol" w:hAnsi="Symbol" w:cs="Courier New" w:hint="default"/>
      </w:rPr>
    </w:lvl>
    <w:lvl w:ilvl="8">
      <w:start w:val="1"/>
      <w:numFmt w:val="bullet"/>
      <w:lvlText w:val=""/>
      <w:lvlJc w:val="left"/>
      <w:pPr>
        <w:tabs>
          <w:tab w:val="num" w:pos="1701"/>
        </w:tabs>
        <w:ind w:left="2041" w:hanging="340"/>
      </w:pPr>
      <w:rPr>
        <w:rFonts w:ascii="Symbol" w:hAnsi="Symbol" w:cs="Times New Roman" w:hint="default"/>
      </w:rPr>
    </w:lvl>
  </w:abstractNum>
  <w:abstractNum w:abstractNumId="18" w15:restartNumberingAfterBreak="0">
    <w:nsid w:val="79742E41"/>
    <w:multiLevelType w:val="multilevel"/>
    <w:tmpl w:val="991A1410"/>
    <w:lvl w:ilvl="0">
      <w:start w:val="1"/>
      <w:numFmt w:val="none"/>
      <w:pStyle w:val="Developmentpoint"/>
      <w:lvlText w:val="Development point:"/>
      <w:lvlJc w:val="left"/>
      <w:pPr>
        <w:ind w:left="36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9742E42"/>
    <w:multiLevelType w:val="multilevel"/>
    <w:tmpl w:val="537AFB46"/>
    <w:lvl w:ilvl="0">
      <w:start w:val="1"/>
      <w:numFmt w:val="none"/>
      <w:pStyle w:val="Information"/>
      <w:lvlText w:val="Information:"/>
      <w:lvlJc w:val="left"/>
      <w:pPr>
        <w:ind w:left="360" w:hanging="360"/>
      </w:pPr>
      <w:rPr>
        <w:rFonts w:ascii="Source Sans Pro SemiBold" w:hAnsi="Source Sans Pro SemiBold"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79742E44"/>
    <w:multiLevelType w:val="multilevel"/>
    <w:tmpl w:val="12D6131C"/>
    <w:lvl w:ilvl="0">
      <w:start w:val="1"/>
      <w:numFmt w:val="none"/>
      <w:pStyle w:val="Note"/>
      <w:lvlText w:val="%1Note:"/>
      <w:lvlJc w:val="left"/>
      <w:pPr>
        <w:ind w:left="714" w:hanging="714"/>
      </w:pPr>
      <w:rPr>
        <w:b/>
        <w:bCs/>
        <w:i w:val="0"/>
        <w:iCs w:val="0"/>
        <w:caps w:val="0"/>
        <w:smallCaps w:val="0"/>
        <w:strike w:val="0"/>
        <w:dstrike w:val="0"/>
        <w:outline w:val="0"/>
        <w:shadow w:val="0"/>
        <w:emboss w:val="0"/>
        <w:imprint w:val="0"/>
        <w:noProof w:val="0"/>
        <w:vanish w:val="0"/>
        <w:color w:val="001437" w:themeColor="tex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9742E49"/>
    <w:multiLevelType w:val="multilevel"/>
    <w:tmpl w:val="1A2C9256"/>
    <w:lvl w:ilvl="0">
      <w:start w:val="1"/>
      <w:numFmt w:val="decimal"/>
      <w:pStyle w:val="NumBullet1"/>
      <w:lvlText w:val="%1."/>
      <w:lvlJc w:val="left"/>
      <w:pPr>
        <w:tabs>
          <w:tab w:val="num" w:pos="340"/>
        </w:tabs>
        <w:ind w:left="340" w:hanging="340"/>
      </w:pPr>
      <w:rPr>
        <w:rFonts w:hint="default"/>
      </w:rPr>
    </w:lvl>
    <w:lvl w:ilvl="1">
      <w:start w:val="1"/>
      <w:numFmt w:val="lowerLetter"/>
      <w:pStyle w:val="NumBullet2"/>
      <w:lvlText w:val="%2."/>
      <w:lvlJc w:val="left"/>
      <w:pPr>
        <w:tabs>
          <w:tab w:val="num" w:pos="680"/>
        </w:tabs>
        <w:ind w:left="680" w:hanging="340"/>
      </w:pPr>
      <w:rPr>
        <w:rFonts w:hint="default"/>
      </w:rPr>
    </w:lvl>
    <w:lvl w:ilvl="2">
      <w:start w:val="1"/>
      <w:numFmt w:val="lowerRoman"/>
      <w:pStyle w:val="NumBullet3"/>
      <w:lvlText w:val="%3."/>
      <w:lvlJc w:val="left"/>
      <w:pPr>
        <w:tabs>
          <w:tab w:val="num" w:pos="1134"/>
        </w:tabs>
        <w:ind w:left="1021" w:hanging="341"/>
      </w:pPr>
      <w:rPr>
        <w:rFonts w:hint="default"/>
      </w:rPr>
    </w:lvl>
    <w:lvl w:ilvl="3">
      <w:start w:val="1"/>
      <w:numFmt w:val="upperLetter"/>
      <w:pStyle w:val="NumBullet4"/>
      <w:lvlText w:val="%4."/>
      <w:lvlJc w:val="left"/>
      <w:pPr>
        <w:tabs>
          <w:tab w:val="num" w:pos="1474"/>
        </w:tabs>
        <w:ind w:left="1361" w:hanging="340"/>
      </w:pPr>
      <w:rPr>
        <w:rFonts w:hint="default"/>
      </w:rPr>
    </w:lvl>
    <w:lvl w:ilvl="4">
      <w:start w:val="1"/>
      <w:numFmt w:val="upperRoman"/>
      <w:pStyle w:val="NumBullet5"/>
      <w:lvlText w:val="%5."/>
      <w:lvlJc w:val="left"/>
      <w:pPr>
        <w:tabs>
          <w:tab w:val="num" w:pos="1814"/>
        </w:tabs>
        <w:ind w:left="1701" w:hanging="340"/>
      </w:pPr>
      <w:rPr>
        <w:rFonts w:hint="default"/>
      </w:rPr>
    </w:lvl>
    <w:lvl w:ilvl="5">
      <w:start w:val="1"/>
      <w:numFmt w:val="decimal"/>
      <w:lvlText w:val="%5.%6."/>
      <w:lvlJc w:val="left"/>
      <w:pPr>
        <w:tabs>
          <w:tab w:val="num" w:pos="20979"/>
        </w:tabs>
        <w:ind w:left="2041" w:hanging="340"/>
      </w:pPr>
      <w:rPr>
        <w:rFonts w:hint="default"/>
      </w:rPr>
    </w:lvl>
    <w:lvl w:ilvl="6">
      <w:start w:val="1"/>
      <w:numFmt w:val="decimal"/>
      <w:lvlText w:val="%5.%6.%7."/>
      <w:lvlJc w:val="left"/>
      <w:pPr>
        <w:ind w:left="2722" w:hanging="681"/>
      </w:pPr>
      <w:rPr>
        <w:rFonts w:hint="default"/>
      </w:rPr>
    </w:lvl>
    <w:lvl w:ilvl="7">
      <w:start w:val="1"/>
      <w:numFmt w:val="decimal"/>
      <w:lvlText w:val="%5.%6.%7.%8."/>
      <w:lvlJc w:val="left"/>
      <w:pPr>
        <w:ind w:left="3062" w:hanging="1021"/>
      </w:pPr>
      <w:rPr>
        <w:rFonts w:hint="default"/>
      </w:rPr>
    </w:lvl>
    <w:lvl w:ilvl="8">
      <w:start w:val="1"/>
      <w:numFmt w:val="decimal"/>
      <w:lvlText w:val="%5.%6.%7.%8.%9."/>
      <w:lvlJc w:val="left"/>
      <w:pPr>
        <w:ind w:left="3402" w:hanging="1361"/>
      </w:pPr>
      <w:rPr>
        <w:rFonts w:hint="default"/>
      </w:rPr>
    </w:lvl>
  </w:abstractNum>
  <w:abstractNum w:abstractNumId="22" w15:restartNumberingAfterBreak="0">
    <w:nsid w:val="79742E4A"/>
    <w:multiLevelType w:val="multilevel"/>
    <w:tmpl w:val="7A8A6E16"/>
    <w:lvl w:ilvl="0">
      <w:start w:val="1"/>
      <w:numFmt w:val="none"/>
      <w:pStyle w:val="Setting"/>
      <w:lvlText w:val="Setting:"/>
      <w:lvlJc w:val="left"/>
      <w:pPr>
        <w:ind w:left="360" w:hanging="360"/>
      </w:pPr>
      <w:rPr>
        <w:rFonts w:ascii="Source Sans Pro" w:hAnsi="Source Sans Pro" w:cstheme="minorHAnsi"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9742E4B"/>
    <w:multiLevelType w:val="multilevel"/>
    <w:tmpl w:val="389E827E"/>
    <w:lvl w:ilvl="0">
      <w:start w:val="1"/>
      <w:numFmt w:val="bullet"/>
      <w:pStyle w:val="TableBullet1"/>
      <w:lvlText w:val="●"/>
      <w:lvlJc w:val="left"/>
      <w:pPr>
        <w:ind w:left="473" w:hanging="360"/>
      </w:pPr>
      <w:rPr>
        <w:rFonts w:ascii="Arial" w:hAnsi="Arial" w:hint="default"/>
        <w:color w:val="001437"/>
        <w:sz w:val="18"/>
        <w:u w:color="001437" w:themeColor="text1"/>
      </w:rPr>
    </w:lvl>
    <w:lvl w:ilvl="1">
      <w:start w:val="1"/>
      <w:numFmt w:val="bullet"/>
      <w:lvlText w:val="‒"/>
      <w:lvlJc w:val="left"/>
      <w:pPr>
        <w:tabs>
          <w:tab w:val="num" w:pos="340"/>
        </w:tabs>
        <w:ind w:left="340" w:hanging="170"/>
      </w:pPr>
      <w:rPr>
        <w:rFonts w:ascii="Arial" w:hAnsi="Arial" w:hint="default"/>
        <w:color w:val="007AC5" w:themeColor="accent1"/>
      </w:rPr>
    </w:lvl>
    <w:lvl w:ilvl="2">
      <w:start w:val="1"/>
      <w:numFmt w:val="bullet"/>
      <w:lvlText w:val="‒"/>
      <w:lvlJc w:val="left"/>
      <w:pPr>
        <w:tabs>
          <w:tab w:val="num" w:pos="510"/>
        </w:tabs>
        <w:ind w:left="510" w:hanging="170"/>
      </w:pPr>
      <w:rPr>
        <w:rFonts w:ascii="Arial" w:hAnsi="Arial" w:hint="default"/>
        <w:color w:val="007AC5" w:themeColor="accent1"/>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742E4C"/>
    <w:multiLevelType w:val="hybridMultilevel"/>
    <w:tmpl w:val="5386CDE0"/>
    <w:lvl w:ilvl="0" w:tplc="976A5D0A">
      <w:start w:val="1"/>
      <w:numFmt w:val="bullet"/>
      <w:pStyle w:val="TableBullet2"/>
      <w:lvlText w:val=""/>
      <w:lvlJc w:val="left"/>
      <w:pPr>
        <w:ind w:left="890" w:hanging="360"/>
      </w:pPr>
      <w:rPr>
        <w:rFonts w:ascii="Wingdings" w:hAnsi="Wingdings" w:hint="default"/>
        <w:sz w:val="12"/>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5" w15:restartNumberingAfterBreak="0">
    <w:nsid w:val="79742E4D"/>
    <w:multiLevelType w:val="hybridMultilevel"/>
    <w:tmpl w:val="F46687A2"/>
    <w:lvl w:ilvl="0" w:tplc="FB84BBEC">
      <w:start w:val="1"/>
      <w:numFmt w:val="bullet"/>
      <w:pStyle w:val="TableBullet3"/>
      <w:lvlText w:val=""/>
      <w:lvlJc w:val="left"/>
      <w:pPr>
        <w:ind w:left="1060" w:hanging="360"/>
      </w:pPr>
      <w:rPr>
        <w:rFonts w:ascii="Wingdings" w:hAnsi="Wingdings" w:hint="default"/>
        <w:sz w:val="12"/>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26" w15:restartNumberingAfterBreak="0">
    <w:nsid w:val="79742E4E"/>
    <w:multiLevelType w:val="multilevel"/>
    <w:tmpl w:val="88B4C2DE"/>
    <w:lvl w:ilvl="0">
      <w:start w:val="1"/>
      <w:numFmt w:val="none"/>
      <w:pStyle w:val="Tip"/>
      <w:lvlText w:val="Tip:"/>
      <w:lvlJc w:val="left"/>
      <w:pPr>
        <w:ind w:left="360" w:hanging="360"/>
      </w:pPr>
      <w:rPr>
        <w:rFonts w:ascii="Source Sans Pro" w:hAnsi="Source Sans Pro" w:cstheme="minorHAnsi"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79742E4F"/>
    <w:multiLevelType w:val="multilevel"/>
    <w:tmpl w:val="A942C4A8"/>
    <w:lvl w:ilvl="0">
      <w:start w:val="1"/>
      <w:numFmt w:val="none"/>
      <w:pStyle w:val="Warning"/>
      <w:lvlText w:val="Warning:"/>
      <w:lvlJc w:val="left"/>
      <w:pPr>
        <w:ind w:left="360" w:hanging="360"/>
      </w:pPr>
      <w:rPr>
        <w:rFonts w:ascii="Source Sans Pro" w:hAnsi="Source Sans Pro" w:cstheme="minorHAnsi" w:hint="default"/>
        <w:b/>
        <w:i w:val="0"/>
        <w:sz w:val="22"/>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7C97797D"/>
    <w:multiLevelType w:val="hybridMultilevel"/>
    <w:tmpl w:val="E2986C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21"/>
  </w:num>
  <w:num w:numId="3">
    <w:abstractNumId w:val="23"/>
  </w:num>
  <w:num w:numId="4">
    <w:abstractNumId w:val="24"/>
  </w:num>
  <w:num w:numId="5">
    <w:abstractNumId w:val="25"/>
  </w:num>
  <w:num w:numId="6">
    <w:abstractNumId w:val="3"/>
  </w:num>
  <w:num w:numId="7">
    <w:abstractNumId w:val="8"/>
  </w:num>
  <w:num w:numId="8">
    <w:abstractNumId w:val="20"/>
  </w:num>
  <w:num w:numId="9">
    <w:abstractNumId w:val="19"/>
  </w:num>
  <w:num w:numId="10">
    <w:abstractNumId w:val="26"/>
  </w:num>
  <w:num w:numId="11">
    <w:abstractNumId w:val="27"/>
  </w:num>
  <w:num w:numId="12">
    <w:abstractNumId w:val="22"/>
  </w:num>
  <w:num w:numId="13">
    <w:abstractNumId w:val="18"/>
  </w:num>
  <w:num w:numId="14">
    <w:abstractNumId w:val="0"/>
  </w:num>
  <w:num w:numId="15">
    <w:abstractNumId w:val="15"/>
  </w:num>
  <w:num w:numId="16">
    <w:abstractNumId w:val="13"/>
  </w:num>
  <w:num w:numId="17">
    <w:abstractNumId w:val="12"/>
  </w:num>
  <w:num w:numId="18">
    <w:abstractNumId w:val="1"/>
  </w:num>
  <w:num w:numId="19">
    <w:abstractNumId w:val="6"/>
  </w:num>
  <w:num w:numId="20">
    <w:abstractNumId w:val="7"/>
  </w:num>
  <w:num w:numId="21">
    <w:abstractNumId w:val="5"/>
  </w:num>
  <w:num w:numId="22">
    <w:abstractNumId w:val="10"/>
  </w:num>
  <w:num w:numId="23">
    <w:abstractNumId w:val="16"/>
  </w:num>
  <w:num w:numId="24">
    <w:abstractNumId w:val="14"/>
  </w:num>
  <w:num w:numId="25">
    <w:abstractNumId w:val="2"/>
  </w:num>
  <w:num w:numId="26">
    <w:abstractNumId w:val="28"/>
  </w:num>
  <w:num w:numId="27">
    <w:abstractNumId w:val="9"/>
  </w:num>
  <w:num w:numId="28">
    <w:abstractNumId w:val="4"/>
  </w:num>
  <w:num w:numId="29">
    <w:abstractNumId w:val="1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hyphenationZone w:val="425"/>
  <w:defaultTableStyle w:val="IonTrading"/>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A1NTSzNLc0NDM1MzVR0lEKTi0uzszPAykwMa4FAGtLqf4tAAAA"/>
    <w:docVar w:name="DocBrand" w:val="ION Trading"/>
    <w:docVar w:name="DocClass" w:val="Incident Report"/>
    <w:docVar w:name="DocType" w:val="Incident Report"/>
  </w:docVars>
  <w:rsids>
    <w:rsidRoot w:val="0038017D"/>
    <w:rsid w:val="00000A71"/>
    <w:rsid w:val="00000D86"/>
    <w:rsid w:val="00001235"/>
    <w:rsid w:val="00001BDB"/>
    <w:rsid w:val="00001DB3"/>
    <w:rsid w:val="00001F8F"/>
    <w:rsid w:val="00002422"/>
    <w:rsid w:val="00002613"/>
    <w:rsid w:val="00002868"/>
    <w:rsid w:val="0000320F"/>
    <w:rsid w:val="00003DCC"/>
    <w:rsid w:val="000045E5"/>
    <w:rsid w:val="00004A45"/>
    <w:rsid w:val="00004CAE"/>
    <w:rsid w:val="0000516B"/>
    <w:rsid w:val="000056AB"/>
    <w:rsid w:val="00005E3F"/>
    <w:rsid w:val="00006FB9"/>
    <w:rsid w:val="00007CB0"/>
    <w:rsid w:val="00010909"/>
    <w:rsid w:val="000109C7"/>
    <w:rsid w:val="00010D93"/>
    <w:rsid w:val="00011107"/>
    <w:rsid w:val="00011F88"/>
    <w:rsid w:val="00012126"/>
    <w:rsid w:val="000121EA"/>
    <w:rsid w:val="00014840"/>
    <w:rsid w:val="00014EB7"/>
    <w:rsid w:val="00015767"/>
    <w:rsid w:val="00015BA5"/>
    <w:rsid w:val="0001610F"/>
    <w:rsid w:val="00016220"/>
    <w:rsid w:val="000171CC"/>
    <w:rsid w:val="000175C8"/>
    <w:rsid w:val="00017BE4"/>
    <w:rsid w:val="00017D4B"/>
    <w:rsid w:val="00017F4D"/>
    <w:rsid w:val="00017F5C"/>
    <w:rsid w:val="00020671"/>
    <w:rsid w:val="0002070D"/>
    <w:rsid w:val="00020F01"/>
    <w:rsid w:val="0002176B"/>
    <w:rsid w:val="00021CAB"/>
    <w:rsid w:val="000220BC"/>
    <w:rsid w:val="00022370"/>
    <w:rsid w:val="00023371"/>
    <w:rsid w:val="000234E5"/>
    <w:rsid w:val="00023604"/>
    <w:rsid w:val="00023EEA"/>
    <w:rsid w:val="00024018"/>
    <w:rsid w:val="00024421"/>
    <w:rsid w:val="00024547"/>
    <w:rsid w:val="0002524B"/>
    <w:rsid w:val="000254E2"/>
    <w:rsid w:val="0002560A"/>
    <w:rsid w:val="00025924"/>
    <w:rsid w:val="00025C4A"/>
    <w:rsid w:val="00025CB4"/>
    <w:rsid w:val="00025CC7"/>
    <w:rsid w:val="00026A05"/>
    <w:rsid w:val="000274B8"/>
    <w:rsid w:val="000277B2"/>
    <w:rsid w:val="00027DB4"/>
    <w:rsid w:val="00027E1D"/>
    <w:rsid w:val="0003025A"/>
    <w:rsid w:val="000303F3"/>
    <w:rsid w:val="000303F6"/>
    <w:rsid w:val="000306E7"/>
    <w:rsid w:val="00030879"/>
    <w:rsid w:val="00030B53"/>
    <w:rsid w:val="00030D75"/>
    <w:rsid w:val="00030FA9"/>
    <w:rsid w:val="000319DA"/>
    <w:rsid w:val="00031B9F"/>
    <w:rsid w:val="00031ED9"/>
    <w:rsid w:val="000323C2"/>
    <w:rsid w:val="00032448"/>
    <w:rsid w:val="00033281"/>
    <w:rsid w:val="0003358C"/>
    <w:rsid w:val="00033E5C"/>
    <w:rsid w:val="0003437E"/>
    <w:rsid w:val="000346CA"/>
    <w:rsid w:val="00034B0C"/>
    <w:rsid w:val="000351CB"/>
    <w:rsid w:val="00035B5B"/>
    <w:rsid w:val="000368FD"/>
    <w:rsid w:val="00036D6B"/>
    <w:rsid w:val="000378B1"/>
    <w:rsid w:val="00037E54"/>
    <w:rsid w:val="00037FDC"/>
    <w:rsid w:val="000402C3"/>
    <w:rsid w:val="00040348"/>
    <w:rsid w:val="00040A64"/>
    <w:rsid w:val="00040AB1"/>
    <w:rsid w:val="00041496"/>
    <w:rsid w:val="00041982"/>
    <w:rsid w:val="00041C26"/>
    <w:rsid w:val="00041E95"/>
    <w:rsid w:val="00042126"/>
    <w:rsid w:val="000424F6"/>
    <w:rsid w:val="0004275C"/>
    <w:rsid w:val="00042E5F"/>
    <w:rsid w:val="000436D5"/>
    <w:rsid w:val="0004374B"/>
    <w:rsid w:val="00043F58"/>
    <w:rsid w:val="00044545"/>
    <w:rsid w:val="00044682"/>
    <w:rsid w:val="00044D09"/>
    <w:rsid w:val="00044DEB"/>
    <w:rsid w:val="000451A5"/>
    <w:rsid w:val="000454C6"/>
    <w:rsid w:val="000455D3"/>
    <w:rsid w:val="000456C7"/>
    <w:rsid w:val="0004644E"/>
    <w:rsid w:val="00046737"/>
    <w:rsid w:val="00046818"/>
    <w:rsid w:val="0004724C"/>
    <w:rsid w:val="000503C4"/>
    <w:rsid w:val="00050411"/>
    <w:rsid w:val="000504B0"/>
    <w:rsid w:val="00050708"/>
    <w:rsid w:val="00050A20"/>
    <w:rsid w:val="00051D1A"/>
    <w:rsid w:val="00051EEC"/>
    <w:rsid w:val="000520DF"/>
    <w:rsid w:val="00052B3A"/>
    <w:rsid w:val="00053406"/>
    <w:rsid w:val="000535E2"/>
    <w:rsid w:val="00053D47"/>
    <w:rsid w:val="00053E30"/>
    <w:rsid w:val="00054788"/>
    <w:rsid w:val="0005517B"/>
    <w:rsid w:val="00055B5C"/>
    <w:rsid w:val="00055BFC"/>
    <w:rsid w:val="00056E58"/>
    <w:rsid w:val="0005780F"/>
    <w:rsid w:val="0006090B"/>
    <w:rsid w:val="000612E8"/>
    <w:rsid w:val="00061B8A"/>
    <w:rsid w:val="00062075"/>
    <w:rsid w:val="0006209D"/>
    <w:rsid w:val="000622EB"/>
    <w:rsid w:val="00062819"/>
    <w:rsid w:val="00062BA1"/>
    <w:rsid w:val="00062BCF"/>
    <w:rsid w:val="000642D7"/>
    <w:rsid w:val="000643E2"/>
    <w:rsid w:val="00064575"/>
    <w:rsid w:val="00065AB3"/>
    <w:rsid w:val="00065CCF"/>
    <w:rsid w:val="00065FC4"/>
    <w:rsid w:val="000663AE"/>
    <w:rsid w:val="00066B40"/>
    <w:rsid w:val="00066E23"/>
    <w:rsid w:val="00066F8C"/>
    <w:rsid w:val="00067784"/>
    <w:rsid w:val="000702C5"/>
    <w:rsid w:val="000707D4"/>
    <w:rsid w:val="00070A30"/>
    <w:rsid w:val="00070CAC"/>
    <w:rsid w:val="00072C0C"/>
    <w:rsid w:val="00073710"/>
    <w:rsid w:val="00073831"/>
    <w:rsid w:val="00073BAF"/>
    <w:rsid w:val="00074B10"/>
    <w:rsid w:val="00074C0A"/>
    <w:rsid w:val="0007541D"/>
    <w:rsid w:val="000757E3"/>
    <w:rsid w:val="000759B6"/>
    <w:rsid w:val="00075BB2"/>
    <w:rsid w:val="00075C1B"/>
    <w:rsid w:val="00075C83"/>
    <w:rsid w:val="000762A0"/>
    <w:rsid w:val="0007635F"/>
    <w:rsid w:val="00076604"/>
    <w:rsid w:val="0007683F"/>
    <w:rsid w:val="00076B3C"/>
    <w:rsid w:val="00076DCD"/>
    <w:rsid w:val="00076EE5"/>
    <w:rsid w:val="00077EBB"/>
    <w:rsid w:val="0008011F"/>
    <w:rsid w:val="00080B17"/>
    <w:rsid w:val="00082274"/>
    <w:rsid w:val="0008293D"/>
    <w:rsid w:val="00082EE4"/>
    <w:rsid w:val="0008389D"/>
    <w:rsid w:val="00084470"/>
    <w:rsid w:val="00085116"/>
    <w:rsid w:val="0008521A"/>
    <w:rsid w:val="0008562E"/>
    <w:rsid w:val="000859BA"/>
    <w:rsid w:val="00085FE4"/>
    <w:rsid w:val="0008607B"/>
    <w:rsid w:val="00086084"/>
    <w:rsid w:val="00086185"/>
    <w:rsid w:val="000869F5"/>
    <w:rsid w:val="00086BB4"/>
    <w:rsid w:val="00087C91"/>
    <w:rsid w:val="00087CBA"/>
    <w:rsid w:val="000917FC"/>
    <w:rsid w:val="00091E33"/>
    <w:rsid w:val="00092A45"/>
    <w:rsid w:val="00092BA0"/>
    <w:rsid w:val="00092E0E"/>
    <w:rsid w:val="00093527"/>
    <w:rsid w:val="00095116"/>
    <w:rsid w:val="000957CC"/>
    <w:rsid w:val="00096031"/>
    <w:rsid w:val="00096C0F"/>
    <w:rsid w:val="0009703D"/>
    <w:rsid w:val="0009772F"/>
    <w:rsid w:val="000977FC"/>
    <w:rsid w:val="00097A33"/>
    <w:rsid w:val="000A0414"/>
    <w:rsid w:val="000A12A4"/>
    <w:rsid w:val="000A1811"/>
    <w:rsid w:val="000A18A8"/>
    <w:rsid w:val="000A1A7A"/>
    <w:rsid w:val="000A1BF4"/>
    <w:rsid w:val="000A266E"/>
    <w:rsid w:val="000A2BBE"/>
    <w:rsid w:val="000A3515"/>
    <w:rsid w:val="000A3B33"/>
    <w:rsid w:val="000A3BEC"/>
    <w:rsid w:val="000A3C21"/>
    <w:rsid w:val="000A3C7F"/>
    <w:rsid w:val="000A47F9"/>
    <w:rsid w:val="000A57D5"/>
    <w:rsid w:val="000A58FF"/>
    <w:rsid w:val="000A603F"/>
    <w:rsid w:val="000A68E6"/>
    <w:rsid w:val="000A7939"/>
    <w:rsid w:val="000A7F7E"/>
    <w:rsid w:val="000B0491"/>
    <w:rsid w:val="000B0541"/>
    <w:rsid w:val="000B07CF"/>
    <w:rsid w:val="000B2477"/>
    <w:rsid w:val="000B255A"/>
    <w:rsid w:val="000B265F"/>
    <w:rsid w:val="000B2CD9"/>
    <w:rsid w:val="000B2EC9"/>
    <w:rsid w:val="000B37E9"/>
    <w:rsid w:val="000B3A4A"/>
    <w:rsid w:val="000B3A4C"/>
    <w:rsid w:val="000B3EEA"/>
    <w:rsid w:val="000B4A48"/>
    <w:rsid w:val="000B4B12"/>
    <w:rsid w:val="000B52F8"/>
    <w:rsid w:val="000B603E"/>
    <w:rsid w:val="000B6404"/>
    <w:rsid w:val="000B6E03"/>
    <w:rsid w:val="000B7779"/>
    <w:rsid w:val="000B7B50"/>
    <w:rsid w:val="000B7F96"/>
    <w:rsid w:val="000C0503"/>
    <w:rsid w:val="000C1020"/>
    <w:rsid w:val="000C1ABE"/>
    <w:rsid w:val="000C3389"/>
    <w:rsid w:val="000C3652"/>
    <w:rsid w:val="000C4FDA"/>
    <w:rsid w:val="000C5764"/>
    <w:rsid w:val="000C65A4"/>
    <w:rsid w:val="000C6C4E"/>
    <w:rsid w:val="000C7FD3"/>
    <w:rsid w:val="000D03C5"/>
    <w:rsid w:val="000D06C7"/>
    <w:rsid w:val="000D1145"/>
    <w:rsid w:val="000D19BC"/>
    <w:rsid w:val="000D19DA"/>
    <w:rsid w:val="000D2006"/>
    <w:rsid w:val="000D2C2D"/>
    <w:rsid w:val="000D450F"/>
    <w:rsid w:val="000D4550"/>
    <w:rsid w:val="000D4C51"/>
    <w:rsid w:val="000D4D1D"/>
    <w:rsid w:val="000D4D4E"/>
    <w:rsid w:val="000D4D64"/>
    <w:rsid w:val="000D5E36"/>
    <w:rsid w:val="000D62DE"/>
    <w:rsid w:val="000D6AAD"/>
    <w:rsid w:val="000E0883"/>
    <w:rsid w:val="000E2598"/>
    <w:rsid w:val="000E2B07"/>
    <w:rsid w:val="000E31B6"/>
    <w:rsid w:val="000E3320"/>
    <w:rsid w:val="000E4155"/>
    <w:rsid w:val="000E45AA"/>
    <w:rsid w:val="000E46CE"/>
    <w:rsid w:val="000E4AE3"/>
    <w:rsid w:val="000E56A2"/>
    <w:rsid w:val="000E614D"/>
    <w:rsid w:val="000E63A4"/>
    <w:rsid w:val="000E6B6D"/>
    <w:rsid w:val="000E6EDD"/>
    <w:rsid w:val="000E71B0"/>
    <w:rsid w:val="000E7BA6"/>
    <w:rsid w:val="000E7F9F"/>
    <w:rsid w:val="000F0215"/>
    <w:rsid w:val="000F04A4"/>
    <w:rsid w:val="000F0C70"/>
    <w:rsid w:val="000F17C3"/>
    <w:rsid w:val="000F1C0C"/>
    <w:rsid w:val="000F219D"/>
    <w:rsid w:val="000F2819"/>
    <w:rsid w:val="000F2A13"/>
    <w:rsid w:val="000F305B"/>
    <w:rsid w:val="000F4704"/>
    <w:rsid w:val="000F51E2"/>
    <w:rsid w:val="000F53A3"/>
    <w:rsid w:val="000F5A62"/>
    <w:rsid w:val="000F5E84"/>
    <w:rsid w:val="000F6663"/>
    <w:rsid w:val="000F694D"/>
    <w:rsid w:val="000F6B65"/>
    <w:rsid w:val="000F6B72"/>
    <w:rsid w:val="000F6BCF"/>
    <w:rsid w:val="000F6F12"/>
    <w:rsid w:val="000F6FA0"/>
    <w:rsid w:val="000F7ACD"/>
    <w:rsid w:val="00100CFF"/>
    <w:rsid w:val="001010DE"/>
    <w:rsid w:val="001018B7"/>
    <w:rsid w:val="00101A1A"/>
    <w:rsid w:val="00101A21"/>
    <w:rsid w:val="0010218D"/>
    <w:rsid w:val="001023E4"/>
    <w:rsid w:val="0010257D"/>
    <w:rsid w:val="00102581"/>
    <w:rsid w:val="00102EDB"/>
    <w:rsid w:val="00102EE8"/>
    <w:rsid w:val="00102F28"/>
    <w:rsid w:val="00103764"/>
    <w:rsid w:val="00103D42"/>
    <w:rsid w:val="00103E88"/>
    <w:rsid w:val="00103FAA"/>
    <w:rsid w:val="00104B30"/>
    <w:rsid w:val="001055D2"/>
    <w:rsid w:val="00105C75"/>
    <w:rsid w:val="00106152"/>
    <w:rsid w:val="0010656F"/>
    <w:rsid w:val="00106696"/>
    <w:rsid w:val="001071E3"/>
    <w:rsid w:val="001076A9"/>
    <w:rsid w:val="00107946"/>
    <w:rsid w:val="00107DDD"/>
    <w:rsid w:val="001107DE"/>
    <w:rsid w:val="00110F2D"/>
    <w:rsid w:val="00111165"/>
    <w:rsid w:val="00112433"/>
    <w:rsid w:val="001125C0"/>
    <w:rsid w:val="001126B5"/>
    <w:rsid w:val="00112EA4"/>
    <w:rsid w:val="00112ED5"/>
    <w:rsid w:val="00113360"/>
    <w:rsid w:val="0011440A"/>
    <w:rsid w:val="0011446E"/>
    <w:rsid w:val="00114AC9"/>
    <w:rsid w:val="0011584B"/>
    <w:rsid w:val="00115C18"/>
    <w:rsid w:val="00115C29"/>
    <w:rsid w:val="001163E0"/>
    <w:rsid w:val="0011691B"/>
    <w:rsid w:val="00117DAB"/>
    <w:rsid w:val="00120431"/>
    <w:rsid w:val="00120BA9"/>
    <w:rsid w:val="001216BF"/>
    <w:rsid w:val="0012198A"/>
    <w:rsid w:val="00121B45"/>
    <w:rsid w:val="00122179"/>
    <w:rsid w:val="001223EF"/>
    <w:rsid w:val="001225F7"/>
    <w:rsid w:val="001228E8"/>
    <w:rsid w:val="00122CE0"/>
    <w:rsid w:val="0012327E"/>
    <w:rsid w:val="0012391E"/>
    <w:rsid w:val="00123CB6"/>
    <w:rsid w:val="00123FA4"/>
    <w:rsid w:val="00124A9C"/>
    <w:rsid w:val="00126B96"/>
    <w:rsid w:val="00127208"/>
    <w:rsid w:val="00127B24"/>
    <w:rsid w:val="001304E7"/>
    <w:rsid w:val="0013135D"/>
    <w:rsid w:val="0013164F"/>
    <w:rsid w:val="0013189B"/>
    <w:rsid w:val="001318C8"/>
    <w:rsid w:val="0013229B"/>
    <w:rsid w:val="001328AE"/>
    <w:rsid w:val="00132EE8"/>
    <w:rsid w:val="0013304B"/>
    <w:rsid w:val="001334F5"/>
    <w:rsid w:val="00133E70"/>
    <w:rsid w:val="00133E9B"/>
    <w:rsid w:val="001342D4"/>
    <w:rsid w:val="00134E7B"/>
    <w:rsid w:val="00135538"/>
    <w:rsid w:val="001358BB"/>
    <w:rsid w:val="0013600A"/>
    <w:rsid w:val="00136722"/>
    <w:rsid w:val="00136950"/>
    <w:rsid w:val="00136C1C"/>
    <w:rsid w:val="00137131"/>
    <w:rsid w:val="00137A83"/>
    <w:rsid w:val="00140010"/>
    <w:rsid w:val="00140A64"/>
    <w:rsid w:val="00140E9E"/>
    <w:rsid w:val="001418F7"/>
    <w:rsid w:val="00142657"/>
    <w:rsid w:val="001427CF"/>
    <w:rsid w:val="001429E0"/>
    <w:rsid w:val="00142E9D"/>
    <w:rsid w:val="001437C8"/>
    <w:rsid w:val="00143ED0"/>
    <w:rsid w:val="00144451"/>
    <w:rsid w:val="00145066"/>
    <w:rsid w:val="00145655"/>
    <w:rsid w:val="00145814"/>
    <w:rsid w:val="00145ACF"/>
    <w:rsid w:val="00146302"/>
    <w:rsid w:val="00146888"/>
    <w:rsid w:val="00146E95"/>
    <w:rsid w:val="0014798C"/>
    <w:rsid w:val="00147C91"/>
    <w:rsid w:val="001503C3"/>
    <w:rsid w:val="00150E50"/>
    <w:rsid w:val="00150FA6"/>
    <w:rsid w:val="00150FCE"/>
    <w:rsid w:val="001512BB"/>
    <w:rsid w:val="00151F87"/>
    <w:rsid w:val="00152227"/>
    <w:rsid w:val="001529D2"/>
    <w:rsid w:val="00153400"/>
    <w:rsid w:val="001550A2"/>
    <w:rsid w:val="00155785"/>
    <w:rsid w:val="00155BA4"/>
    <w:rsid w:val="001569CB"/>
    <w:rsid w:val="00156E4C"/>
    <w:rsid w:val="001578F5"/>
    <w:rsid w:val="0015798E"/>
    <w:rsid w:val="00157E91"/>
    <w:rsid w:val="00160F92"/>
    <w:rsid w:val="00160FA2"/>
    <w:rsid w:val="0016159D"/>
    <w:rsid w:val="00161980"/>
    <w:rsid w:val="0016348E"/>
    <w:rsid w:val="001634D6"/>
    <w:rsid w:val="001639D9"/>
    <w:rsid w:val="00163AE1"/>
    <w:rsid w:val="00163E8D"/>
    <w:rsid w:val="00164232"/>
    <w:rsid w:val="00164EEF"/>
    <w:rsid w:val="0016554B"/>
    <w:rsid w:val="001655D9"/>
    <w:rsid w:val="001657CA"/>
    <w:rsid w:val="00165A2B"/>
    <w:rsid w:val="00165B08"/>
    <w:rsid w:val="001664D8"/>
    <w:rsid w:val="00166E51"/>
    <w:rsid w:val="001673E8"/>
    <w:rsid w:val="00170396"/>
    <w:rsid w:val="001715AE"/>
    <w:rsid w:val="00171811"/>
    <w:rsid w:val="00172973"/>
    <w:rsid w:val="0017317E"/>
    <w:rsid w:val="00173C98"/>
    <w:rsid w:val="00173E5B"/>
    <w:rsid w:val="00175514"/>
    <w:rsid w:val="00175988"/>
    <w:rsid w:val="00175B3C"/>
    <w:rsid w:val="00175BF7"/>
    <w:rsid w:val="001766BA"/>
    <w:rsid w:val="00176E22"/>
    <w:rsid w:val="001770F7"/>
    <w:rsid w:val="001772A2"/>
    <w:rsid w:val="001778B9"/>
    <w:rsid w:val="00177F79"/>
    <w:rsid w:val="0018099E"/>
    <w:rsid w:val="00180C5A"/>
    <w:rsid w:val="00180E07"/>
    <w:rsid w:val="00180F6B"/>
    <w:rsid w:val="00182588"/>
    <w:rsid w:val="00182DB7"/>
    <w:rsid w:val="001837DE"/>
    <w:rsid w:val="00184123"/>
    <w:rsid w:val="001852A0"/>
    <w:rsid w:val="001855DB"/>
    <w:rsid w:val="00186A61"/>
    <w:rsid w:val="001872EE"/>
    <w:rsid w:val="0018764D"/>
    <w:rsid w:val="00190C22"/>
    <w:rsid w:val="00191B56"/>
    <w:rsid w:val="0019278F"/>
    <w:rsid w:val="00192A40"/>
    <w:rsid w:val="00192D89"/>
    <w:rsid w:val="00194C94"/>
    <w:rsid w:val="001957AC"/>
    <w:rsid w:val="00195C6C"/>
    <w:rsid w:val="001961F9"/>
    <w:rsid w:val="001966A0"/>
    <w:rsid w:val="00196BC1"/>
    <w:rsid w:val="00197466"/>
    <w:rsid w:val="0019750F"/>
    <w:rsid w:val="00197600"/>
    <w:rsid w:val="0019760D"/>
    <w:rsid w:val="00197909"/>
    <w:rsid w:val="001979DC"/>
    <w:rsid w:val="001A00F8"/>
    <w:rsid w:val="001A0539"/>
    <w:rsid w:val="001A05D6"/>
    <w:rsid w:val="001A072D"/>
    <w:rsid w:val="001A0C3B"/>
    <w:rsid w:val="001A1252"/>
    <w:rsid w:val="001A1763"/>
    <w:rsid w:val="001A1ADF"/>
    <w:rsid w:val="001A21C8"/>
    <w:rsid w:val="001A2705"/>
    <w:rsid w:val="001A2DF5"/>
    <w:rsid w:val="001A32F4"/>
    <w:rsid w:val="001A3A82"/>
    <w:rsid w:val="001A418E"/>
    <w:rsid w:val="001A5C02"/>
    <w:rsid w:val="001A696D"/>
    <w:rsid w:val="001A6DC1"/>
    <w:rsid w:val="001A7242"/>
    <w:rsid w:val="001A789B"/>
    <w:rsid w:val="001A78A1"/>
    <w:rsid w:val="001A7CED"/>
    <w:rsid w:val="001A7D43"/>
    <w:rsid w:val="001A7DBC"/>
    <w:rsid w:val="001A7EBC"/>
    <w:rsid w:val="001A7EC9"/>
    <w:rsid w:val="001A7F64"/>
    <w:rsid w:val="001B022A"/>
    <w:rsid w:val="001B0514"/>
    <w:rsid w:val="001B086C"/>
    <w:rsid w:val="001B0EB2"/>
    <w:rsid w:val="001B1767"/>
    <w:rsid w:val="001B2532"/>
    <w:rsid w:val="001B334F"/>
    <w:rsid w:val="001B40A6"/>
    <w:rsid w:val="001B423A"/>
    <w:rsid w:val="001B526B"/>
    <w:rsid w:val="001B5439"/>
    <w:rsid w:val="001B5576"/>
    <w:rsid w:val="001B55C9"/>
    <w:rsid w:val="001B5695"/>
    <w:rsid w:val="001B56BE"/>
    <w:rsid w:val="001B616D"/>
    <w:rsid w:val="001B63F1"/>
    <w:rsid w:val="001B6852"/>
    <w:rsid w:val="001B6F15"/>
    <w:rsid w:val="001C01D6"/>
    <w:rsid w:val="001C0D55"/>
    <w:rsid w:val="001C10A3"/>
    <w:rsid w:val="001C158D"/>
    <w:rsid w:val="001C2090"/>
    <w:rsid w:val="001C249B"/>
    <w:rsid w:val="001C27BA"/>
    <w:rsid w:val="001C287B"/>
    <w:rsid w:val="001C3E63"/>
    <w:rsid w:val="001C44C1"/>
    <w:rsid w:val="001C469D"/>
    <w:rsid w:val="001C4C69"/>
    <w:rsid w:val="001C4CDD"/>
    <w:rsid w:val="001C4E5A"/>
    <w:rsid w:val="001C4F32"/>
    <w:rsid w:val="001C5388"/>
    <w:rsid w:val="001C5F12"/>
    <w:rsid w:val="001C642A"/>
    <w:rsid w:val="001C67BC"/>
    <w:rsid w:val="001C691C"/>
    <w:rsid w:val="001C6EBE"/>
    <w:rsid w:val="001C71B1"/>
    <w:rsid w:val="001C77C3"/>
    <w:rsid w:val="001D07A9"/>
    <w:rsid w:val="001D0987"/>
    <w:rsid w:val="001D0F1C"/>
    <w:rsid w:val="001D115D"/>
    <w:rsid w:val="001D17AD"/>
    <w:rsid w:val="001D1816"/>
    <w:rsid w:val="001D1F7D"/>
    <w:rsid w:val="001D3E53"/>
    <w:rsid w:val="001D4136"/>
    <w:rsid w:val="001D47C9"/>
    <w:rsid w:val="001D4A59"/>
    <w:rsid w:val="001D4F17"/>
    <w:rsid w:val="001D4F75"/>
    <w:rsid w:val="001D5B31"/>
    <w:rsid w:val="001D6D77"/>
    <w:rsid w:val="001D73DF"/>
    <w:rsid w:val="001D7785"/>
    <w:rsid w:val="001D778E"/>
    <w:rsid w:val="001E0474"/>
    <w:rsid w:val="001E13E4"/>
    <w:rsid w:val="001E268F"/>
    <w:rsid w:val="001E2B7B"/>
    <w:rsid w:val="001E2BCE"/>
    <w:rsid w:val="001E4AA3"/>
    <w:rsid w:val="001E4AB8"/>
    <w:rsid w:val="001E4DB7"/>
    <w:rsid w:val="001E5370"/>
    <w:rsid w:val="001E568B"/>
    <w:rsid w:val="001E612D"/>
    <w:rsid w:val="001E6798"/>
    <w:rsid w:val="001E6B3B"/>
    <w:rsid w:val="001E7351"/>
    <w:rsid w:val="001E77BB"/>
    <w:rsid w:val="001F07FF"/>
    <w:rsid w:val="001F08F5"/>
    <w:rsid w:val="001F0C19"/>
    <w:rsid w:val="001F0ED8"/>
    <w:rsid w:val="001F0F85"/>
    <w:rsid w:val="001F0F9E"/>
    <w:rsid w:val="001F152B"/>
    <w:rsid w:val="001F1CE2"/>
    <w:rsid w:val="001F1E71"/>
    <w:rsid w:val="001F2160"/>
    <w:rsid w:val="001F2284"/>
    <w:rsid w:val="001F2662"/>
    <w:rsid w:val="001F29C4"/>
    <w:rsid w:val="001F2AF7"/>
    <w:rsid w:val="001F2EDC"/>
    <w:rsid w:val="001F3420"/>
    <w:rsid w:val="001F3729"/>
    <w:rsid w:val="001F3ECB"/>
    <w:rsid w:val="001F43A8"/>
    <w:rsid w:val="001F4439"/>
    <w:rsid w:val="001F4D2A"/>
    <w:rsid w:val="001F505D"/>
    <w:rsid w:val="001F5B65"/>
    <w:rsid w:val="001F5EEA"/>
    <w:rsid w:val="001F61E5"/>
    <w:rsid w:val="001F626C"/>
    <w:rsid w:val="001F6519"/>
    <w:rsid w:val="001F6B6C"/>
    <w:rsid w:val="001F6D00"/>
    <w:rsid w:val="001F7691"/>
    <w:rsid w:val="00200010"/>
    <w:rsid w:val="002002F6"/>
    <w:rsid w:val="00200BF2"/>
    <w:rsid w:val="00201297"/>
    <w:rsid w:val="0020172A"/>
    <w:rsid w:val="002017E4"/>
    <w:rsid w:val="002026C0"/>
    <w:rsid w:val="002028AA"/>
    <w:rsid w:val="002028B5"/>
    <w:rsid w:val="00202AA7"/>
    <w:rsid w:val="002032FF"/>
    <w:rsid w:val="00203B24"/>
    <w:rsid w:val="002044B6"/>
    <w:rsid w:val="00204A13"/>
    <w:rsid w:val="00204D82"/>
    <w:rsid w:val="00204E1D"/>
    <w:rsid w:val="0020552E"/>
    <w:rsid w:val="00205548"/>
    <w:rsid w:val="002056D8"/>
    <w:rsid w:val="002062C4"/>
    <w:rsid w:val="002069C9"/>
    <w:rsid w:val="00206A3A"/>
    <w:rsid w:val="00206E5E"/>
    <w:rsid w:val="002079D6"/>
    <w:rsid w:val="00207F13"/>
    <w:rsid w:val="00210101"/>
    <w:rsid w:val="00210795"/>
    <w:rsid w:val="00210887"/>
    <w:rsid w:val="002110CC"/>
    <w:rsid w:val="00211487"/>
    <w:rsid w:val="002118DB"/>
    <w:rsid w:val="00211F19"/>
    <w:rsid w:val="002121E2"/>
    <w:rsid w:val="00212237"/>
    <w:rsid w:val="0021284E"/>
    <w:rsid w:val="00212E07"/>
    <w:rsid w:val="002133E9"/>
    <w:rsid w:val="00213890"/>
    <w:rsid w:val="00213B77"/>
    <w:rsid w:val="002152EA"/>
    <w:rsid w:val="002179DE"/>
    <w:rsid w:val="0022018F"/>
    <w:rsid w:val="002212EE"/>
    <w:rsid w:val="00221459"/>
    <w:rsid w:val="0022174C"/>
    <w:rsid w:val="00221D8F"/>
    <w:rsid w:val="00222406"/>
    <w:rsid w:val="002226EC"/>
    <w:rsid w:val="00222EC3"/>
    <w:rsid w:val="00222FE5"/>
    <w:rsid w:val="002232CC"/>
    <w:rsid w:val="0022358D"/>
    <w:rsid w:val="00223984"/>
    <w:rsid w:val="00224CE8"/>
    <w:rsid w:val="002259EF"/>
    <w:rsid w:val="00225BBB"/>
    <w:rsid w:val="00225DFC"/>
    <w:rsid w:val="00226B6A"/>
    <w:rsid w:val="002273D3"/>
    <w:rsid w:val="00227746"/>
    <w:rsid w:val="002303FF"/>
    <w:rsid w:val="00230586"/>
    <w:rsid w:val="002307B6"/>
    <w:rsid w:val="00231918"/>
    <w:rsid w:val="00231C75"/>
    <w:rsid w:val="00232284"/>
    <w:rsid w:val="00232FC3"/>
    <w:rsid w:val="0023377F"/>
    <w:rsid w:val="00233AA8"/>
    <w:rsid w:val="00233C85"/>
    <w:rsid w:val="00235168"/>
    <w:rsid w:val="00236078"/>
    <w:rsid w:val="0023616E"/>
    <w:rsid w:val="002361CE"/>
    <w:rsid w:val="00236B49"/>
    <w:rsid w:val="00237418"/>
    <w:rsid w:val="00237E1D"/>
    <w:rsid w:val="00240605"/>
    <w:rsid w:val="002414E0"/>
    <w:rsid w:val="00241871"/>
    <w:rsid w:val="002418A2"/>
    <w:rsid w:val="00242185"/>
    <w:rsid w:val="002421CC"/>
    <w:rsid w:val="002425FD"/>
    <w:rsid w:val="00242600"/>
    <w:rsid w:val="00242B2E"/>
    <w:rsid w:val="00242BF3"/>
    <w:rsid w:val="00242C4A"/>
    <w:rsid w:val="00242E8E"/>
    <w:rsid w:val="00243593"/>
    <w:rsid w:val="00243B76"/>
    <w:rsid w:val="00243C58"/>
    <w:rsid w:val="002442F1"/>
    <w:rsid w:val="0024466F"/>
    <w:rsid w:val="00244C69"/>
    <w:rsid w:val="00244D8D"/>
    <w:rsid w:val="00245B4C"/>
    <w:rsid w:val="0024690D"/>
    <w:rsid w:val="00250C24"/>
    <w:rsid w:val="00250ED0"/>
    <w:rsid w:val="00251107"/>
    <w:rsid w:val="002514B2"/>
    <w:rsid w:val="002516B6"/>
    <w:rsid w:val="002516D8"/>
    <w:rsid w:val="00252270"/>
    <w:rsid w:val="00252BF4"/>
    <w:rsid w:val="00253668"/>
    <w:rsid w:val="002537A1"/>
    <w:rsid w:val="00255155"/>
    <w:rsid w:val="00255713"/>
    <w:rsid w:val="00255D17"/>
    <w:rsid w:val="00255FD4"/>
    <w:rsid w:val="00256276"/>
    <w:rsid w:val="00256D1D"/>
    <w:rsid w:val="002600D2"/>
    <w:rsid w:val="00261284"/>
    <w:rsid w:val="00261D1D"/>
    <w:rsid w:val="00261EC6"/>
    <w:rsid w:val="00262959"/>
    <w:rsid w:val="00262967"/>
    <w:rsid w:val="0026297C"/>
    <w:rsid w:val="002629C5"/>
    <w:rsid w:val="0026404B"/>
    <w:rsid w:val="00264C8E"/>
    <w:rsid w:val="00264CB5"/>
    <w:rsid w:val="002651B3"/>
    <w:rsid w:val="00265279"/>
    <w:rsid w:val="002654B0"/>
    <w:rsid w:val="00265D86"/>
    <w:rsid w:val="00265DD5"/>
    <w:rsid w:val="002660D6"/>
    <w:rsid w:val="0026659C"/>
    <w:rsid w:val="0026669E"/>
    <w:rsid w:val="00266EBC"/>
    <w:rsid w:val="0026700F"/>
    <w:rsid w:val="002678E1"/>
    <w:rsid w:val="00270DC7"/>
    <w:rsid w:val="00271179"/>
    <w:rsid w:val="00271191"/>
    <w:rsid w:val="0027175E"/>
    <w:rsid w:val="002723CD"/>
    <w:rsid w:val="00272498"/>
    <w:rsid w:val="002729AA"/>
    <w:rsid w:val="00272A6A"/>
    <w:rsid w:val="002733C1"/>
    <w:rsid w:val="002747F6"/>
    <w:rsid w:val="00274D9F"/>
    <w:rsid w:val="00274F68"/>
    <w:rsid w:val="00274FCB"/>
    <w:rsid w:val="002760EF"/>
    <w:rsid w:val="00276469"/>
    <w:rsid w:val="002775D9"/>
    <w:rsid w:val="00280400"/>
    <w:rsid w:val="00280E02"/>
    <w:rsid w:val="002824D5"/>
    <w:rsid w:val="00282DA0"/>
    <w:rsid w:val="00282DD9"/>
    <w:rsid w:val="0028342E"/>
    <w:rsid w:val="00284F54"/>
    <w:rsid w:val="00285002"/>
    <w:rsid w:val="002851EC"/>
    <w:rsid w:val="0028580C"/>
    <w:rsid w:val="00286D7B"/>
    <w:rsid w:val="00286E11"/>
    <w:rsid w:val="00286ECD"/>
    <w:rsid w:val="002870DF"/>
    <w:rsid w:val="002871F8"/>
    <w:rsid w:val="002872BC"/>
    <w:rsid w:val="00287EA3"/>
    <w:rsid w:val="0029126F"/>
    <w:rsid w:val="00291756"/>
    <w:rsid w:val="0029196C"/>
    <w:rsid w:val="00291BBE"/>
    <w:rsid w:val="00292082"/>
    <w:rsid w:val="00292782"/>
    <w:rsid w:val="00292A84"/>
    <w:rsid w:val="00292D88"/>
    <w:rsid w:val="002933EC"/>
    <w:rsid w:val="0029367A"/>
    <w:rsid w:val="00294A93"/>
    <w:rsid w:val="002956E5"/>
    <w:rsid w:val="00296075"/>
    <w:rsid w:val="00296B35"/>
    <w:rsid w:val="00297023"/>
    <w:rsid w:val="002A01B3"/>
    <w:rsid w:val="002A08FA"/>
    <w:rsid w:val="002A0B59"/>
    <w:rsid w:val="002A0F07"/>
    <w:rsid w:val="002A11FE"/>
    <w:rsid w:val="002A17C2"/>
    <w:rsid w:val="002A2775"/>
    <w:rsid w:val="002A2A2F"/>
    <w:rsid w:val="002A307D"/>
    <w:rsid w:val="002A36BA"/>
    <w:rsid w:val="002A3BFC"/>
    <w:rsid w:val="002A4753"/>
    <w:rsid w:val="002A48DA"/>
    <w:rsid w:val="002A4BE2"/>
    <w:rsid w:val="002A5290"/>
    <w:rsid w:val="002A5392"/>
    <w:rsid w:val="002A6035"/>
    <w:rsid w:val="002A682C"/>
    <w:rsid w:val="002A69A0"/>
    <w:rsid w:val="002A69A3"/>
    <w:rsid w:val="002A7B16"/>
    <w:rsid w:val="002B0970"/>
    <w:rsid w:val="002B09F7"/>
    <w:rsid w:val="002B09FC"/>
    <w:rsid w:val="002B0F55"/>
    <w:rsid w:val="002B1880"/>
    <w:rsid w:val="002B26E4"/>
    <w:rsid w:val="002B3116"/>
    <w:rsid w:val="002B4135"/>
    <w:rsid w:val="002B4314"/>
    <w:rsid w:val="002B4377"/>
    <w:rsid w:val="002B471D"/>
    <w:rsid w:val="002B53E3"/>
    <w:rsid w:val="002B6609"/>
    <w:rsid w:val="002B671A"/>
    <w:rsid w:val="002B673F"/>
    <w:rsid w:val="002B6E43"/>
    <w:rsid w:val="002B7157"/>
    <w:rsid w:val="002B7218"/>
    <w:rsid w:val="002B723F"/>
    <w:rsid w:val="002B7426"/>
    <w:rsid w:val="002B74D0"/>
    <w:rsid w:val="002B75C3"/>
    <w:rsid w:val="002B7AA7"/>
    <w:rsid w:val="002B7D27"/>
    <w:rsid w:val="002B7FC6"/>
    <w:rsid w:val="002C02F5"/>
    <w:rsid w:val="002C052D"/>
    <w:rsid w:val="002C0B9C"/>
    <w:rsid w:val="002C0F07"/>
    <w:rsid w:val="002C14B2"/>
    <w:rsid w:val="002C14EC"/>
    <w:rsid w:val="002C2409"/>
    <w:rsid w:val="002C2420"/>
    <w:rsid w:val="002C266B"/>
    <w:rsid w:val="002C27C8"/>
    <w:rsid w:val="002C2FA7"/>
    <w:rsid w:val="002C30B4"/>
    <w:rsid w:val="002C30D0"/>
    <w:rsid w:val="002C349F"/>
    <w:rsid w:val="002C36DA"/>
    <w:rsid w:val="002C4249"/>
    <w:rsid w:val="002C4761"/>
    <w:rsid w:val="002C4B20"/>
    <w:rsid w:val="002C5019"/>
    <w:rsid w:val="002C50FF"/>
    <w:rsid w:val="002C5CD2"/>
    <w:rsid w:val="002C643C"/>
    <w:rsid w:val="002C66DA"/>
    <w:rsid w:val="002C6B02"/>
    <w:rsid w:val="002C6B09"/>
    <w:rsid w:val="002C6BCC"/>
    <w:rsid w:val="002C7718"/>
    <w:rsid w:val="002C79BF"/>
    <w:rsid w:val="002C7F85"/>
    <w:rsid w:val="002C7F96"/>
    <w:rsid w:val="002D07C5"/>
    <w:rsid w:val="002D07E9"/>
    <w:rsid w:val="002D0C5E"/>
    <w:rsid w:val="002D162A"/>
    <w:rsid w:val="002D16AD"/>
    <w:rsid w:val="002D31F6"/>
    <w:rsid w:val="002D38D1"/>
    <w:rsid w:val="002D3F24"/>
    <w:rsid w:val="002D4324"/>
    <w:rsid w:val="002D448F"/>
    <w:rsid w:val="002D4B32"/>
    <w:rsid w:val="002D4F77"/>
    <w:rsid w:val="002D4F80"/>
    <w:rsid w:val="002D51FC"/>
    <w:rsid w:val="002D5210"/>
    <w:rsid w:val="002D60BB"/>
    <w:rsid w:val="002D61AE"/>
    <w:rsid w:val="002D74AA"/>
    <w:rsid w:val="002D7730"/>
    <w:rsid w:val="002D77F6"/>
    <w:rsid w:val="002E0C99"/>
    <w:rsid w:val="002E11FC"/>
    <w:rsid w:val="002E17FD"/>
    <w:rsid w:val="002E1A09"/>
    <w:rsid w:val="002E2255"/>
    <w:rsid w:val="002E244B"/>
    <w:rsid w:val="002E2568"/>
    <w:rsid w:val="002E258A"/>
    <w:rsid w:val="002E293F"/>
    <w:rsid w:val="002E2FC1"/>
    <w:rsid w:val="002E3044"/>
    <w:rsid w:val="002E33EA"/>
    <w:rsid w:val="002E3564"/>
    <w:rsid w:val="002E367D"/>
    <w:rsid w:val="002E3D50"/>
    <w:rsid w:val="002E4A45"/>
    <w:rsid w:val="002E4BFE"/>
    <w:rsid w:val="002E5748"/>
    <w:rsid w:val="002E5CE6"/>
    <w:rsid w:val="002E5F1F"/>
    <w:rsid w:val="002E6A5C"/>
    <w:rsid w:val="002E6D7A"/>
    <w:rsid w:val="002E6F12"/>
    <w:rsid w:val="002E7A13"/>
    <w:rsid w:val="002E7ABE"/>
    <w:rsid w:val="002F0377"/>
    <w:rsid w:val="002F1969"/>
    <w:rsid w:val="002F211E"/>
    <w:rsid w:val="002F2979"/>
    <w:rsid w:val="002F3FC9"/>
    <w:rsid w:val="002F4617"/>
    <w:rsid w:val="002F4A1A"/>
    <w:rsid w:val="002F4D32"/>
    <w:rsid w:val="002F4DDD"/>
    <w:rsid w:val="002F552C"/>
    <w:rsid w:val="002F5A5B"/>
    <w:rsid w:val="002F5EC6"/>
    <w:rsid w:val="002F614B"/>
    <w:rsid w:val="002F630C"/>
    <w:rsid w:val="002F7006"/>
    <w:rsid w:val="002F7C74"/>
    <w:rsid w:val="002F7DFC"/>
    <w:rsid w:val="00300514"/>
    <w:rsid w:val="0030111E"/>
    <w:rsid w:val="003014F6"/>
    <w:rsid w:val="003017BD"/>
    <w:rsid w:val="003020E1"/>
    <w:rsid w:val="003022BE"/>
    <w:rsid w:val="003030D0"/>
    <w:rsid w:val="00303320"/>
    <w:rsid w:val="00303905"/>
    <w:rsid w:val="00303922"/>
    <w:rsid w:val="0030439B"/>
    <w:rsid w:val="0030450E"/>
    <w:rsid w:val="003053AF"/>
    <w:rsid w:val="00305A17"/>
    <w:rsid w:val="0030665D"/>
    <w:rsid w:val="00306EEA"/>
    <w:rsid w:val="003074F3"/>
    <w:rsid w:val="00307AC0"/>
    <w:rsid w:val="00307DA4"/>
    <w:rsid w:val="003117FC"/>
    <w:rsid w:val="00311997"/>
    <w:rsid w:val="00311CB2"/>
    <w:rsid w:val="0031294A"/>
    <w:rsid w:val="0031316B"/>
    <w:rsid w:val="00313B42"/>
    <w:rsid w:val="00313C2D"/>
    <w:rsid w:val="00313CAE"/>
    <w:rsid w:val="00314A82"/>
    <w:rsid w:val="00314E03"/>
    <w:rsid w:val="00315143"/>
    <w:rsid w:val="003152D2"/>
    <w:rsid w:val="00315A90"/>
    <w:rsid w:val="00315D5F"/>
    <w:rsid w:val="00315E9C"/>
    <w:rsid w:val="00316306"/>
    <w:rsid w:val="003166F0"/>
    <w:rsid w:val="00316712"/>
    <w:rsid w:val="00316C8A"/>
    <w:rsid w:val="0032021C"/>
    <w:rsid w:val="00320CDD"/>
    <w:rsid w:val="00320F8E"/>
    <w:rsid w:val="00321406"/>
    <w:rsid w:val="00321544"/>
    <w:rsid w:val="00321A19"/>
    <w:rsid w:val="00321AB9"/>
    <w:rsid w:val="00321E1D"/>
    <w:rsid w:val="0032219F"/>
    <w:rsid w:val="00322323"/>
    <w:rsid w:val="00322C4C"/>
    <w:rsid w:val="00322CAE"/>
    <w:rsid w:val="00323740"/>
    <w:rsid w:val="00323D2D"/>
    <w:rsid w:val="0032443A"/>
    <w:rsid w:val="003245DC"/>
    <w:rsid w:val="00324EE6"/>
    <w:rsid w:val="00325C9E"/>
    <w:rsid w:val="00325EB2"/>
    <w:rsid w:val="00326412"/>
    <w:rsid w:val="00330961"/>
    <w:rsid w:val="00330CD0"/>
    <w:rsid w:val="003312D1"/>
    <w:rsid w:val="003317DF"/>
    <w:rsid w:val="003322D5"/>
    <w:rsid w:val="003327F0"/>
    <w:rsid w:val="0033319B"/>
    <w:rsid w:val="00333950"/>
    <w:rsid w:val="003343C2"/>
    <w:rsid w:val="0033482B"/>
    <w:rsid w:val="00335487"/>
    <w:rsid w:val="0033566B"/>
    <w:rsid w:val="00335E43"/>
    <w:rsid w:val="003362AE"/>
    <w:rsid w:val="003368F3"/>
    <w:rsid w:val="003375FA"/>
    <w:rsid w:val="003404F4"/>
    <w:rsid w:val="0034091C"/>
    <w:rsid w:val="0034118D"/>
    <w:rsid w:val="00341826"/>
    <w:rsid w:val="003442B1"/>
    <w:rsid w:val="00344520"/>
    <w:rsid w:val="00344ADE"/>
    <w:rsid w:val="00344C05"/>
    <w:rsid w:val="003450F3"/>
    <w:rsid w:val="003455E9"/>
    <w:rsid w:val="0034564B"/>
    <w:rsid w:val="003464DF"/>
    <w:rsid w:val="003465D6"/>
    <w:rsid w:val="00346943"/>
    <w:rsid w:val="00347321"/>
    <w:rsid w:val="003474D6"/>
    <w:rsid w:val="0034769A"/>
    <w:rsid w:val="00347E3C"/>
    <w:rsid w:val="0035054C"/>
    <w:rsid w:val="003506D9"/>
    <w:rsid w:val="0035113C"/>
    <w:rsid w:val="00351210"/>
    <w:rsid w:val="00351649"/>
    <w:rsid w:val="00351CB8"/>
    <w:rsid w:val="00351E88"/>
    <w:rsid w:val="00352397"/>
    <w:rsid w:val="00352D3E"/>
    <w:rsid w:val="00354A0C"/>
    <w:rsid w:val="00354EA6"/>
    <w:rsid w:val="00354EE7"/>
    <w:rsid w:val="00355055"/>
    <w:rsid w:val="00355CDE"/>
    <w:rsid w:val="003560B7"/>
    <w:rsid w:val="003579DA"/>
    <w:rsid w:val="00357C71"/>
    <w:rsid w:val="00360349"/>
    <w:rsid w:val="00360CB6"/>
    <w:rsid w:val="00360E95"/>
    <w:rsid w:val="00360ED1"/>
    <w:rsid w:val="00361227"/>
    <w:rsid w:val="00361DB3"/>
    <w:rsid w:val="00362413"/>
    <w:rsid w:val="00362555"/>
    <w:rsid w:val="00364768"/>
    <w:rsid w:val="00364D47"/>
    <w:rsid w:val="00365280"/>
    <w:rsid w:val="003652A2"/>
    <w:rsid w:val="003654F3"/>
    <w:rsid w:val="003656CF"/>
    <w:rsid w:val="00365746"/>
    <w:rsid w:val="00366626"/>
    <w:rsid w:val="003675F8"/>
    <w:rsid w:val="00367AB3"/>
    <w:rsid w:val="00367B7D"/>
    <w:rsid w:val="00367FD6"/>
    <w:rsid w:val="003709C9"/>
    <w:rsid w:val="00370A9F"/>
    <w:rsid w:val="00371477"/>
    <w:rsid w:val="00371564"/>
    <w:rsid w:val="00371F16"/>
    <w:rsid w:val="00371FF1"/>
    <w:rsid w:val="00372191"/>
    <w:rsid w:val="0037239D"/>
    <w:rsid w:val="00372B9F"/>
    <w:rsid w:val="00372C7E"/>
    <w:rsid w:val="003730A4"/>
    <w:rsid w:val="003736CE"/>
    <w:rsid w:val="00375233"/>
    <w:rsid w:val="003752C6"/>
    <w:rsid w:val="003752F3"/>
    <w:rsid w:val="00375378"/>
    <w:rsid w:val="003754F9"/>
    <w:rsid w:val="003759B1"/>
    <w:rsid w:val="00375EDC"/>
    <w:rsid w:val="003763E3"/>
    <w:rsid w:val="0037689F"/>
    <w:rsid w:val="00376C19"/>
    <w:rsid w:val="00377311"/>
    <w:rsid w:val="00377488"/>
    <w:rsid w:val="00377E0D"/>
    <w:rsid w:val="003800FB"/>
    <w:rsid w:val="0038017D"/>
    <w:rsid w:val="003805A2"/>
    <w:rsid w:val="00380831"/>
    <w:rsid w:val="00380A2E"/>
    <w:rsid w:val="00380ABB"/>
    <w:rsid w:val="0038133C"/>
    <w:rsid w:val="003817AF"/>
    <w:rsid w:val="0038230D"/>
    <w:rsid w:val="00382B6A"/>
    <w:rsid w:val="00382E36"/>
    <w:rsid w:val="00382E8F"/>
    <w:rsid w:val="00382EE0"/>
    <w:rsid w:val="00383494"/>
    <w:rsid w:val="00383A4E"/>
    <w:rsid w:val="00385692"/>
    <w:rsid w:val="00386782"/>
    <w:rsid w:val="003868B4"/>
    <w:rsid w:val="00386BF8"/>
    <w:rsid w:val="003873C1"/>
    <w:rsid w:val="0038756C"/>
    <w:rsid w:val="003877B0"/>
    <w:rsid w:val="00387EE2"/>
    <w:rsid w:val="003903F8"/>
    <w:rsid w:val="00390627"/>
    <w:rsid w:val="00390E01"/>
    <w:rsid w:val="0039145C"/>
    <w:rsid w:val="00391DCA"/>
    <w:rsid w:val="003929A9"/>
    <w:rsid w:val="00392AC0"/>
    <w:rsid w:val="00392FB8"/>
    <w:rsid w:val="00395920"/>
    <w:rsid w:val="00395938"/>
    <w:rsid w:val="00396899"/>
    <w:rsid w:val="0039731F"/>
    <w:rsid w:val="00397592"/>
    <w:rsid w:val="003A0401"/>
    <w:rsid w:val="003A04E1"/>
    <w:rsid w:val="003A0E94"/>
    <w:rsid w:val="003A10B2"/>
    <w:rsid w:val="003A2899"/>
    <w:rsid w:val="003A2FA8"/>
    <w:rsid w:val="003A32B2"/>
    <w:rsid w:val="003A36CA"/>
    <w:rsid w:val="003A3E45"/>
    <w:rsid w:val="003A4218"/>
    <w:rsid w:val="003A4310"/>
    <w:rsid w:val="003A449B"/>
    <w:rsid w:val="003A46CF"/>
    <w:rsid w:val="003A5069"/>
    <w:rsid w:val="003A5716"/>
    <w:rsid w:val="003A5B9C"/>
    <w:rsid w:val="003A6954"/>
    <w:rsid w:val="003A7594"/>
    <w:rsid w:val="003A7F17"/>
    <w:rsid w:val="003B0D95"/>
    <w:rsid w:val="003B1AA2"/>
    <w:rsid w:val="003B1AF8"/>
    <w:rsid w:val="003B21CC"/>
    <w:rsid w:val="003B2224"/>
    <w:rsid w:val="003B28A8"/>
    <w:rsid w:val="003B2FC2"/>
    <w:rsid w:val="003B302D"/>
    <w:rsid w:val="003B3C7F"/>
    <w:rsid w:val="003B3E40"/>
    <w:rsid w:val="003B4D51"/>
    <w:rsid w:val="003B4DDE"/>
    <w:rsid w:val="003B4E29"/>
    <w:rsid w:val="003B4F59"/>
    <w:rsid w:val="003B5495"/>
    <w:rsid w:val="003B5C6E"/>
    <w:rsid w:val="003B5D1E"/>
    <w:rsid w:val="003B5D32"/>
    <w:rsid w:val="003B6CDB"/>
    <w:rsid w:val="003B6D15"/>
    <w:rsid w:val="003B6D76"/>
    <w:rsid w:val="003B760E"/>
    <w:rsid w:val="003B79D2"/>
    <w:rsid w:val="003B7AFE"/>
    <w:rsid w:val="003C0435"/>
    <w:rsid w:val="003C08F9"/>
    <w:rsid w:val="003C0D98"/>
    <w:rsid w:val="003C287D"/>
    <w:rsid w:val="003C2A8D"/>
    <w:rsid w:val="003C2F5F"/>
    <w:rsid w:val="003C41F4"/>
    <w:rsid w:val="003C4E5C"/>
    <w:rsid w:val="003C5052"/>
    <w:rsid w:val="003C5B1F"/>
    <w:rsid w:val="003C6EE1"/>
    <w:rsid w:val="003C74D1"/>
    <w:rsid w:val="003D09BB"/>
    <w:rsid w:val="003D1265"/>
    <w:rsid w:val="003D13AB"/>
    <w:rsid w:val="003D14ED"/>
    <w:rsid w:val="003D1980"/>
    <w:rsid w:val="003D1DBB"/>
    <w:rsid w:val="003D2577"/>
    <w:rsid w:val="003D38AE"/>
    <w:rsid w:val="003D3D27"/>
    <w:rsid w:val="003D4665"/>
    <w:rsid w:val="003D5328"/>
    <w:rsid w:val="003D596A"/>
    <w:rsid w:val="003D5F37"/>
    <w:rsid w:val="003D5F4E"/>
    <w:rsid w:val="003D5FBE"/>
    <w:rsid w:val="003D69D6"/>
    <w:rsid w:val="003D6EFB"/>
    <w:rsid w:val="003D700C"/>
    <w:rsid w:val="003D70E1"/>
    <w:rsid w:val="003E05A3"/>
    <w:rsid w:val="003E06CB"/>
    <w:rsid w:val="003E0C17"/>
    <w:rsid w:val="003E0F90"/>
    <w:rsid w:val="003E11BD"/>
    <w:rsid w:val="003E1214"/>
    <w:rsid w:val="003E1388"/>
    <w:rsid w:val="003E151C"/>
    <w:rsid w:val="003E1ADC"/>
    <w:rsid w:val="003E265B"/>
    <w:rsid w:val="003E2F15"/>
    <w:rsid w:val="003E2F67"/>
    <w:rsid w:val="003E3832"/>
    <w:rsid w:val="003E38AC"/>
    <w:rsid w:val="003E3C99"/>
    <w:rsid w:val="003E3D9B"/>
    <w:rsid w:val="003E4CBC"/>
    <w:rsid w:val="003E56F6"/>
    <w:rsid w:val="003E580F"/>
    <w:rsid w:val="003E5A23"/>
    <w:rsid w:val="003E6792"/>
    <w:rsid w:val="003E7060"/>
    <w:rsid w:val="003E7A33"/>
    <w:rsid w:val="003F0888"/>
    <w:rsid w:val="003F09DC"/>
    <w:rsid w:val="003F1317"/>
    <w:rsid w:val="003F1897"/>
    <w:rsid w:val="003F1A75"/>
    <w:rsid w:val="003F1DAB"/>
    <w:rsid w:val="003F24DB"/>
    <w:rsid w:val="003F26B0"/>
    <w:rsid w:val="003F2AA0"/>
    <w:rsid w:val="003F30FE"/>
    <w:rsid w:val="003F3127"/>
    <w:rsid w:val="003F3164"/>
    <w:rsid w:val="003F3654"/>
    <w:rsid w:val="003F386A"/>
    <w:rsid w:val="003F41EC"/>
    <w:rsid w:val="003F4904"/>
    <w:rsid w:val="003F4D85"/>
    <w:rsid w:val="003F4E3F"/>
    <w:rsid w:val="003F50B2"/>
    <w:rsid w:val="003F5D71"/>
    <w:rsid w:val="003F5DD1"/>
    <w:rsid w:val="003F5ECD"/>
    <w:rsid w:val="003F646E"/>
    <w:rsid w:val="003F661E"/>
    <w:rsid w:val="003F6712"/>
    <w:rsid w:val="003F6886"/>
    <w:rsid w:val="003F68AC"/>
    <w:rsid w:val="003F6BAE"/>
    <w:rsid w:val="003F6BCD"/>
    <w:rsid w:val="003F6C30"/>
    <w:rsid w:val="003F6F4E"/>
    <w:rsid w:val="003F77F3"/>
    <w:rsid w:val="003F7804"/>
    <w:rsid w:val="00400389"/>
    <w:rsid w:val="00400D8A"/>
    <w:rsid w:val="0040131C"/>
    <w:rsid w:val="00401394"/>
    <w:rsid w:val="00401717"/>
    <w:rsid w:val="00401D04"/>
    <w:rsid w:val="00401D94"/>
    <w:rsid w:val="00402334"/>
    <w:rsid w:val="0040258C"/>
    <w:rsid w:val="004026D9"/>
    <w:rsid w:val="00402E39"/>
    <w:rsid w:val="004031DA"/>
    <w:rsid w:val="004039B0"/>
    <w:rsid w:val="00403CB3"/>
    <w:rsid w:val="00403D58"/>
    <w:rsid w:val="004045FA"/>
    <w:rsid w:val="004048BF"/>
    <w:rsid w:val="00404972"/>
    <w:rsid w:val="00404D2B"/>
    <w:rsid w:val="00404D5A"/>
    <w:rsid w:val="00405474"/>
    <w:rsid w:val="0040567E"/>
    <w:rsid w:val="00405D4D"/>
    <w:rsid w:val="00406A3C"/>
    <w:rsid w:val="00406F96"/>
    <w:rsid w:val="00407498"/>
    <w:rsid w:val="00407ED1"/>
    <w:rsid w:val="00410120"/>
    <w:rsid w:val="00410802"/>
    <w:rsid w:val="00410A9F"/>
    <w:rsid w:val="00410B4A"/>
    <w:rsid w:val="00410D36"/>
    <w:rsid w:val="00410E33"/>
    <w:rsid w:val="004118CC"/>
    <w:rsid w:val="00412388"/>
    <w:rsid w:val="004141EF"/>
    <w:rsid w:val="00414BA5"/>
    <w:rsid w:val="004154B3"/>
    <w:rsid w:val="00415D38"/>
    <w:rsid w:val="00416678"/>
    <w:rsid w:val="00416CE6"/>
    <w:rsid w:val="00416F05"/>
    <w:rsid w:val="004204F7"/>
    <w:rsid w:val="004208E9"/>
    <w:rsid w:val="004224BF"/>
    <w:rsid w:val="00422C3D"/>
    <w:rsid w:val="00422D0F"/>
    <w:rsid w:val="00423E08"/>
    <w:rsid w:val="004249DA"/>
    <w:rsid w:val="00425278"/>
    <w:rsid w:val="004253D2"/>
    <w:rsid w:val="00425836"/>
    <w:rsid w:val="00425BDE"/>
    <w:rsid w:val="00426533"/>
    <w:rsid w:val="00426D2C"/>
    <w:rsid w:val="0043064A"/>
    <w:rsid w:val="00430AAF"/>
    <w:rsid w:val="00430D9B"/>
    <w:rsid w:val="00430DB8"/>
    <w:rsid w:val="004315C5"/>
    <w:rsid w:val="004317E1"/>
    <w:rsid w:val="00431E35"/>
    <w:rsid w:val="00431ECA"/>
    <w:rsid w:val="004322B5"/>
    <w:rsid w:val="004324BC"/>
    <w:rsid w:val="00432567"/>
    <w:rsid w:val="00432760"/>
    <w:rsid w:val="004330BB"/>
    <w:rsid w:val="00433131"/>
    <w:rsid w:val="00433AC1"/>
    <w:rsid w:val="00434266"/>
    <w:rsid w:val="0043437D"/>
    <w:rsid w:val="00434C6F"/>
    <w:rsid w:val="00435314"/>
    <w:rsid w:val="00435710"/>
    <w:rsid w:val="00435F12"/>
    <w:rsid w:val="00436511"/>
    <w:rsid w:val="00436770"/>
    <w:rsid w:val="0043680E"/>
    <w:rsid w:val="00436C18"/>
    <w:rsid w:val="00436F01"/>
    <w:rsid w:val="00437516"/>
    <w:rsid w:val="00437CB0"/>
    <w:rsid w:val="00437D30"/>
    <w:rsid w:val="004400DF"/>
    <w:rsid w:val="0044038E"/>
    <w:rsid w:val="0044047A"/>
    <w:rsid w:val="00441B2A"/>
    <w:rsid w:val="00441CF5"/>
    <w:rsid w:val="00442B98"/>
    <w:rsid w:val="0044305E"/>
    <w:rsid w:val="004433A7"/>
    <w:rsid w:val="004440E7"/>
    <w:rsid w:val="004447BC"/>
    <w:rsid w:val="00444941"/>
    <w:rsid w:val="00444A89"/>
    <w:rsid w:val="00444BFE"/>
    <w:rsid w:val="00444D02"/>
    <w:rsid w:val="00444E7B"/>
    <w:rsid w:val="004453A7"/>
    <w:rsid w:val="00445EFC"/>
    <w:rsid w:val="00446345"/>
    <w:rsid w:val="00446632"/>
    <w:rsid w:val="0044677C"/>
    <w:rsid w:val="00446ACB"/>
    <w:rsid w:val="00447897"/>
    <w:rsid w:val="00447E07"/>
    <w:rsid w:val="00447E29"/>
    <w:rsid w:val="00447EF4"/>
    <w:rsid w:val="0045001C"/>
    <w:rsid w:val="004505DF"/>
    <w:rsid w:val="004506E3"/>
    <w:rsid w:val="004507A5"/>
    <w:rsid w:val="00450BEC"/>
    <w:rsid w:val="004519B7"/>
    <w:rsid w:val="00451B09"/>
    <w:rsid w:val="00451BFA"/>
    <w:rsid w:val="00452019"/>
    <w:rsid w:val="00453F13"/>
    <w:rsid w:val="00454260"/>
    <w:rsid w:val="004542D3"/>
    <w:rsid w:val="004544FF"/>
    <w:rsid w:val="00454E79"/>
    <w:rsid w:val="00455DFA"/>
    <w:rsid w:val="00456772"/>
    <w:rsid w:val="004570ED"/>
    <w:rsid w:val="00457B34"/>
    <w:rsid w:val="00457C14"/>
    <w:rsid w:val="00460449"/>
    <w:rsid w:val="004606F6"/>
    <w:rsid w:val="00460C64"/>
    <w:rsid w:val="00460DFA"/>
    <w:rsid w:val="00461182"/>
    <w:rsid w:val="004613A6"/>
    <w:rsid w:val="004613ED"/>
    <w:rsid w:val="00461879"/>
    <w:rsid w:val="00462794"/>
    <w:rsid w:val="00462DDE"/>
    <w:rsid w:val="00462DF4"/>
    <w:rsid w:val="004634C8"/>
    <w:rsid w:val="0046412A"/>
    <w:rsid w:val="004646F2"/>
    <w:rsid w:val="00464832"/>
    <w:rsid w:val="00464AF6"/>
    <w:rsid w:val="004654D3"/>
    <w:rsid w:val="00465E85"/>
    <w:rsid w:val="00466024"/>
    <w:rsid w:val="00466158"/>
    <w:rsid w:val="004662B2"/>
    <w:rsid w:val="00466983"/>
    <w:rsid w:val="00466FAE"/>
    <w:rsid w:val="00467002"/>
    <w:rsid w:val="0046710D"/>
    <w:rsid w:val="0046763C"/>
    <w:rsid w:val="004679E3"/>
    <w:rsid w:val="00467BD6"/>
    <w:rsid w:val="00467D38"/>
    <w:rsid w:val="004707A4"/>
    <w:rsid w:val="00470F5F"/>
    <w:rsid w:val="004710AF"/>
    <w:rsid w:val="004719EB"/>
    <w:rsid w:val="00471AD6"/>
    <w:rsid w:val="00471E04"/>
    <w:rsid w:val="0047212E"/>
    <w:rsid w:val="00472775"/>
    <w:rsid w:val="00472F82"/>
    <w:rsid w:val="00473080"/>
    <w:rsid w:val="004735B4"/>
    <w:rsid w:val="00474914"/>
    <w:rsid w:val="00474C02"/>
    <w:rsid w:val="00474CEE"/>
    <w:rsid w:val="00474DC7"/>
    <w:rsid w:val="00475195"/>
    <w:rsid w:val="004756EB"/>
    <w:rsid w:val="004759DD"/>
    <w:rsid w:val="00475C29"/>
    <w:rsid w:val="00476185"/>
    <w:rsid w:val="004761BC"/>
    <w:rsid w:val="00476414"/>
    <w:rsid w:val="00476B3B"/>
    <w:rsid w:val="004771DA"/>
    <w:rsid w:val="00477CEA"/>
    <w:rsid w:val="00477E1E"/>
    <w:rsid w:val="004800E6"/>
    <w:rsid w:val="00480400"/>
    <w:rsid w:val="0048189F"/>
    <w:rsid w:val="00481C02"/>
    <w:rsid w:val="004828C3"/>
    <w:rsid w:val="00482F4E"/>
    <w:rsid w:val="004832A3"/>
    <w:rsid w:val="00483370"/>
    <w:rsid w:val="00484B3D"/>
    <w:rsid w:val="00484E0E"/>
    <w:rsid w:val="00485382"/>
    <w:rsid w:val="004857A8"/>
    <w:rsid w:val="00485921"/>
    <w:rsid w:val="00485C13"/>
    <w:rsid w:val="00486FB8"/>
    <w:rsid w:val="004870DC"/>
    <w:rsid w:val="004870DE"/>
    <w:rsid w:val="004872C0"/>
    <w:rsid w:val="00487593"/>
    <w:rsid w:val="004879F8"/>
    <w:rsid w:val="00487B1A"/>
    <w:rsid w:val="00490F45"/>
    <w:rsid w:val="00491484"/>
    <w:rsid w:val="004929F3"/>
    <w:rsid w:val="00493C34"/>
    <w:rsid w:val="00493E12"/>
    <w:rsid w:val="004941DB"/>
    <w:rsid w:val="00494BE3"/>
    <w:rsid w:val="004952B3"/>
    <w:rsid w:val="0049549A"/>
    <w:rsid w:val="0049557D"/>
    <w:rsid w:val="004959FE"/>
    <w:rsid w:val="00495B33"/>
    <w:rsid w:val="004A0075"/>
    <w:rsid w:val="004A079D"/>
    <w:rsid w:val="004A08EC"/>
    <w:rsid w:val="004A0F85"/>
    <w:rsid w:val="004A12FE"/>
    <w:rsid w:val="004A1540"/>
    <w:rsid w:val="004A209B"/>
    <w:rsid w:val="004A3151"/>
    <w:rsid w:val="004A4714"/>
    <w:rsid w:val="004A4CF7"/>
    <w:rsid w:val="004A5289"/>
    <w:rsid w:val="004A58E6"/>
    <w:rsid w:val="004A61DD"/>
    <w:rsid w:val="004A6E00"/>
    <w:rsid w:val="004A7169"/>
    <w:rsid w:val="004A7D26"/>
    <w:rsid w:val="004B140C"/>
    <w:rsid w:val="004B1615"/>
    <w:rsid w:val="004B18F8"/>
    <w:rsid w:val="004B27D0"/>
    <w:rsid w:val="004B2818"/>
    <w:rsid w:val="004B2AF5"/>
    <w:rsid w:val="004B2C7A"/>
    <w:rsid w:val="004B3078"/>
    <w:rsid w:val="004B3370"/>
    <w:rsid w:val="004B3518"/>
    <w:rsid w:val="004B3DB3"/>
    <w:rsid w:val="004B4239"/>
    <w:rsid w:val="004B5263"/>
    <w:rsid w:val="004B55FF"/>
    <w:rsid w:val="004B56DE"/>
    <w:rsid w:val="004B5D84"/>
    <w:rsid w:val="004B63DA"/>
    <w:rsid w:val="004B6521"/>
    <w:rsid w:val="004B6945"/>
    <w:rsid w:val="004B7381"/>
    <w:rsid w:val="004B73C2"/>
    <w:rsid w:val="004B7935"/>
    <w:rsid w:val="004B7A00"/>
    <w:rsid w:val="004B7B12"/>
    <w:rsid w:val="004B7B6F"/>
    <w:rsid w:val="004C0E54"/>
    <w:rsid w:val="004C1762"/>
    <w:rsid w:val="004C185A"/>
    <w:rsid w:val="004C1A3E"/>
    <w:rsid w:val="004C20C8"/>
    <w:rsid w:val="004C2821"/>
    <w:rsid w:val="004C3534"/>
    <w:rsid w:val="004C4321"/>
    <w:rsid w:val="004C4494"/>
    <w:rsid w:val="004C479C"/>
    <w:rsid w:val="004C49D3"/>
    <w:rsid w:val="004C5821"/>
    <w:rsid w:val="004C5F53"/>
    <w:rsid w:val="004C6091"/>
    <w:rsid w:val="004C6477"/>
    <w:rsid w:val="004C6670"/>
    <w:rsid w:val="004C6821"/>
    <w:rsid w:val="004C6C2B"/>
    <w:rsid w:val="004C7B97"/>
    <w:rsid w:val="004C7EEB"/>
    <w:rsid w:val="004C7F49"/>
    <w:rsid w:val="004D0FAB"/>
    <w:rsid w:val="004D24F3"/>
    <w:rsid w:val="004D287A"/>
    <w:rsid w:val="004D2A6F"/>
    <w:rsid w:val="004D2ADF"/>
    <w:rsid w:val="004D3142"/>
    <w:rsid w:val="004D4101"/>
    <w:rsid w:val="004D47E6"/>
    <w:rsid w:val="004D5C61"/>
    <w:rsid w:val="004D5E1B"/>
    <w:rsid w:val="004D6222"/>
    <w:rsid w:val="004D6713"/>
    <w:rsid w:val="004D683D"/>
    <w:rsid w:val="004D7A9B"/>
    <w:rsid w:val="004E008C"/>
    <w:rsid w:val="004E0D55"/>
    <w:rsid w:val="004E0F21"/>
    <w:rsid w:val="004E10D9"/>
    <w:rsid w:val="004E1852"/>
    <w:rsid w:val="004E20CD"/>
    <w:rsid w:val="004E2B14"/>
    <w:rsid w:val="004E3171"/>
    <w:rsid w:val="004E323E"/>
    <w:rsid w:val="004E39CC"/>
    <w:rsid w:val="004E598E"/>
    <w:rsid w:val="004E5A57"/>
    <w:rsid w:val="004E5AA7"/>
    <w:rsid w:val="004E5CB1"/>
    <w:rsid w:val="004E6D48"/>
    <w:rsid w:val="004E7312"/>
    <w:rsid w:val="004F02E3"/>
    <w:rsid w:val="004F08FC"/>
    <w:rsid w:val="004F0D73"/>
    <w:rsid w:val="004F1387"/>
    <w:rsid w:val="004F14A0"/>
    <w:rsid w:val="004F1A20"/>
    <w:rsid w:val="004F1E40"/>
    <w:rsid w:val="004F1E47"/>
    <w:rsid w:val="004F1F23"/>
    <w:rsid w:val="004F2AD3"/>
    <w:rsid w:val="004F2C54"/>
    <w:rsid w:val="004F3539"/>
    <w:rsid w:val="004F3843"/>
    <w:rsid w:val="004F3C86"/>
    <w:rsid w:val="004F3C95"/>
    <w:rsid w:val="004F4892"/>
    <w:rsid w:val="004F5606"/>
    <w:rsid w:val="004F5658"/>
    <w:rsid w:val="004F5864"/>
    <w:rsid w:val="004F5E27"/>
    <w:rsid w:val="004F74CA"/>
    <w:rsid w:val="004F776C"/>
    <w:rsid w:val="004F7876"/>
    <w:rsid w:val="0050039F"/>
    <w:rsid w:val="00500C02"/>
    <w:rsid w:val="00500EFE"/>
    <w:rsid w:val="0050130E"/>
    <w:rsid w:val="00501382"/>
    <w:rsid w:val="005014EF"/>
    <w:rsid w:val="00502A69"/>
    <w:rsid w:val="0050335B"/>
    <w:rsid w:val="00503DAE"/>
    <w:rsid w:val="005047E7"/>
    <w:rsid w:val="0050486A"/>
    <w:rsid w:val="00504873"/>
    <w:rsid w:val="00504D7B"/>
    <w:rsid w:val="005051FE"/>
    <w:rsid w:val="0050546B"/>
    <w:rsid w:val="00505DBE"/>
    <w:rsid w:val="00505E8C"/>
    <w:rsid w:val="00505F72"/>
    <w:rsid w:val="0050658C"/>
    <w:rsid w:val="00506E2B"/>
    <w:rsid w:val="00510166"/>
    <w:rsid w:val="00510313"/>
    <w:rsid w:val="0051089A"/>
    <w:rsid w:val="00510F72"/>
    <w:rsid w:val="00511F83"/>
    <w:rsid w:val="00512BF5"/>
    <w:rsid w:val="0051347B"/>
    <w:rsid w:val="005135A7"/>
    <w:rsid w:val="00515E71"/>
    <w:rsid w:val="005178CB"/>
    <w:rsid w:val="0052036F"/>
    <w:rsid w:val="005204CE"/>
    <w:rsid w:val="00520853"/>
    <w:rsid w:val="00520AB5"/>
    <w:rsid w:val="00520FBC"/>
    <w:rsid w:val="00521653"/>
    <w:rsid w:val="00521C22"/>
    <w:rsid w:val="00521E73"/>
    <w:rsid w:val="005220A3"/>
    <w:rsid w:val="00522144"/>
    <w:rsid w:val="00523657"/>
    <w:rsid w:val="00523942"/>
    <w:rsid w:val="00523E75"/>
    <w:rsid w:val="00523F2A"/>
    <w:rsid w:val="005243F9"/>
    <w:rsid w:val="0052466C"/>
    <w:rsid w:val="00525670"/>
    <w:rsid w:val="005264EE"/>
    <w:rsid w:val="00526644"/>
    <w:rsid w:val="0052733B"/>
    <w:rsid w:val="00527C72"/>
    <w:rsid w:val="00531020"/>
    <w:rsid w:val="00531069"/>
    <w:rsid w:val="00531244"/>
    <w:rsid w:val="00532C52"/>
    <w:rsid w:val="005331CE"/>
    <w:rsid w:val="00533332"/>
    <w:rsid w:val="00533D6A"/>
    <w:rsid w:val="00534345"/>
    <w:rsid w:val="005347FE"/>
    <w:rsid w:val="00534AFD"/>
    <w:rsid w:val="0053557D"/>
    <w:rsid w:val="00535726"/>
    <w:rsid w:val="00535D16"/>
    <w:rsid w:val="00535EC0"/>
    <w:rsid w:val="00535EDF"/>
    <w:rsid w:val="00536880"/>
    <w:rsid w:val="00537886"/>
    <w:rsid w:val="0054013F"/>
    <w:rsid w:val="00540777"/>
    <w:rsid w:val="005407CB"/>
    <w:rsid w:val="00540B08"/>
    <w:rsid w:val="00541B05"/>
    <w:rsid w:val="00544C21"/>
    <w:rsid w:val="00544F2A"/>
    <w:rsid w:val="00545A31"/>
    <w:rsid w:val="00545B69"/>
    <w:rsid w:val="0054615A"/>
    <w:rsid w:val="005461C0"/>
    <w:rsid w:val="0054622E"/>
    <w:rsid w:val="00546286"/>
    <w:rsid w:val="005466D8"/>
    <w:rsid w:val="00546932"/>
    <w:rsid w:val="00547294"/>
    <w:rsid w:val="0054776F"/>
    <w:rsid w:val="005477AC"/>
    <w:rsid w:val="00550B8D"/>
    <w:rsid w:val="00550EC6"/>
    <w:rsid w:val="00551279"/>
    <w:rsid w:val="00551688"/>
    <w:rsid w:val="005520BF"/>
    <w:rsid w:val="00552724"/>
    <w:rsid w:val="00552E69"/>
    <w:rsid w:val="0055440C"/>
    <w:rsid w:val="00554AC6"/>
    <w:rsid w:val="005561F7"/>
    <w:rsid w:val="0055695F"/>
    <w:rsid w:val="00557194"/>
    <w:rsid w:val="005579AB"/>
    <w:rsid w:val="00560B5E"/>
    <w:rsid w:val="005611FC"/>
    <w:rsid w:val="0056137E"/>
    <w:rsid w:val="005620D0"/>
    <w:rsid w:val="00562304"/>
    <w:rsid w:val="005630C8"/>
    <w:rsid w:val="005639AA"/>
    <w:rsid w:val="00564575"/>
    <w:rsid w:val="00564604"/>
    <w:rsid w:val="00565058"/>
    <w:rsid w:val="0056544F"/>
    <w:rsid w:val="005666CA"/>
    <w:rsid w:val="00566738"/>
    <w:rsid w:val="0056688C"/>
    <w:rsid w:val="0056696A"/>
    <w:rsid w:val="00566ADC"/>
    <w:rsid w:val="00566C25"/>
    <w:rsid w:val="00567341"/>
    <w:rsid w:val="005674C5"/>
    <w:rsid w:val="005676B2"/>
    <w:rsid w:val="005676EF"/>
    <w:rsid w:val="00567939"/>
    <w:rsid w:val="00567C3D"/>
    <w:rsid w:val="00570027"/>
    <w:rsid w:val="00570551"/>
    <w:rsid w:val="00570CF6"/>
    <w:rsid w:val="00571A0B"/>
    <w:rsid w:val="00572271"/>
    <w:rsid w:val="00572463"/>
    <w:rsid w:val="005728C5"/>
    <w:rsid w:val="0057291F"/>
    <w:rsid w:val="00572DF0"/>
    <w:rsid w:val="0057307E"/>
    <w:rsid w:val="00573338"/>
    <w:rsid w:val="00574A35"/>
    <w:rsid w:val="00575221"/>
    <w:rsid w:val="00575268"/>
    <w:rsid w:val="005752F5"/>
    <w:rsid w:val="00575339"/>
    <w:rsid w:val="00575576"/>
    <w:rsid w:val="00575E8C"/>
    <w:rsid w:val="00575F93"/>
    <w:rsid w:val="00576C36"/>
    <w:rsid w:val="00577286"/>
    <w:rsid w:val="00577F7F"/>
    <w:rsid w:val="00580140"/>
    <w:rsid w:val="00580EAE"/>
    <w:rsid w:val="005812D1"/>
    <w:rsid w:val="005814AC"/>
    <w:rsid w:val="005821EA"/>
    <w:rsid w:val="00582E08"/>
    <w:rsid w:val="0058364F"/>
    <w:rsid w:val="00583874"/>
    <w:rsid w:val="00585232"/>
    <w:rsid w:val="00585722"/>
    <w:rsid w:val="00585F1C"/>
    <w:rsid w:val="00586BA6"/>
    <w:rsid w:val="0058717F"/>
    <w:rsid w:val="00587DCF"/>
    <w:rsid w:val="00587DF0"/>
    <w:rsid w:val="0059060C"/>
    <w:rsid w:val="00591131"/>
    <w:rsid w:val="00591964"/>
    <w:rsid w:val="005922E4"/>
    <w:rsid w:val="00592422"/>
    <w:rsid w:val="005928DA"/>
    <w:rsid w:val="00592FCC"/>
    <w:rsid w:val="00593934"/>
    <w:rsid w:val="00594065"/>
    <w:rsid w:val="00594243"/>
    <w:rsid w:val="0059463C"/>
    <w:rsid w:val="00594A1A"/>
    <w:rsid w:val="00594E3B"/>
    <w:rsid w:val="00594F05"/>
    <w:rsid w:val="0059531A"/>
    <w:rsid w:val="00596D58"/>
    <w:rsid w:val="005A005F"/>
    <w:rsid w:val="005A007B"/>
    <w:rsid w:val="005A027B"/>
    <w:rsid w:val="005A039D"/>
    <w:rsid w:val="005A065F"/>
    <w:rsid w:val="005A0827"/>
    <w:rsid w:val="005A08F7"/>
    <w:rsid w:val="005A0904"/>
    <w:rsid w:val="005A12F5"/>
    <w:rsid w:val="005A23B8"/>
    <w:rsid w:val="005A23BE"/>
    <w:rsid w:val="005A264D"/>
    <w:rsid w:val="005A282A"/>
    <w:rsid w:val="005A2B2B"/>
    <w:rsid w:val="005A2DA9"/>
    <w:rsid w:val="005A3183"/>
    <w:rsid w:val="005A3659"/>
    <w:rsid w:val="005A36B1"/>
    <w:rsid w:val="005A4988"/>
    <w:rsid w:val="005A4C66"/>
    <w:rsid w:val="005A4F14"/>
    <w:rsid w:val="005A5028"/>
    <w:rsid w:val="005A53F5"/>
    <w:rsid w:val="005A561C"/>
    <w:rsid w:val="005A569A"/>
    <w:rsid w:val="005A6008"/>
    <w:rsid w:val="005A6E57"/>
    <w:rsid w:val="005A6F56"/>
    <w:rsid w:val="005A79E7"/>
    <w:rsid w:val="005A7AD1"/>
    <w:rsid w:val="005A7F74"/>
    <w:rsid w:val="005B000C"/>
    <w:rsid w:val="005B0184"/>
    <w:rsid w:val="005B03F3"/>
    <w:rsid w:val="005B0687"/>
    <w:rsid w:val="005B08B1"/>
    <w:rsid w:val="005B0945"/>
    <w:rsid w:val="005B09E2"/>
    <w:rsid w:val="005B12BB"/>
    <w:rsid w:val="005B1AC9"/>
    <w:rsid w:val="005B24B9"/>
    <w:rsid w:val="005B2D73"/>
    <w:rsid w:val="005B310F"/>
    <w:rsid w:val="005B4524"/>
    <w:rsid w:val="005B4668"/>
    <w:rsid w:val="005B4871"/>
    <w:rsid w:val="005B5330"/>
    <w:rsid w:val="005B5421"/>
    <w:rsid w:val="005B58CF"/>
    <w:rsid w:val="005B5A63"/>
    <w:rsid w:val="005B5FCB"/>
    <w:rsid w:val="005B609D"/>
    <w:rsid w:val="005B7465"/>
    <w:rsid w:val="005B74CD"/>
    <w:rsid w:val="005B7EBE"/>
    <w:rsid w:val="005C0ADA"/>
    <w:rsid w:val="005C0B9F"/>
    <w:rsid w:val="005C2673"/>
    <w:rsid w:val="005C2E24"/>
    <w:rsid w:val="005C3912"/>
    <w:rsid w:val="005C4410"/>
    <w:rsid w:val="005C4935"/>
    <w:rsid w:val="005C4B0A"/>
    <w:rsid w:val="005C51BC"/>
    <w:rsid w:val="005C57EB"/>
    <w:rsid w:val="005C5AF9"/>
    <w:rsid w:val="005C5EDB"/>
    <w:rsid w:val="005C6719"/>
    <w:rsid w:val="005C6AE6"/>
    <w:rsid w:val="005C6B0A"/>
    <w:rsid w:val="005C6C41"/>
    <w:rsid w:val="005C76F1"/>
    <w:rsid w:val="005C77C1"/>
    <w:rsid w:val="005C799C"/>
    <w:rsid w:val="005D04F0"/>
    <w:rsid w:val="005D04FF"/>
    <w:rsid w:val="005D0507"/>
    <w:rsid w:val="005D1431"/>
    <w:rsid w:val="005D14C0"/>
    <w:rsid w:val="005D1579"/>
    <w:rsid w:val="005D3280"/>
    <w:rsid w:val="005D4211"/>
    <w:rsid w:val="005D6374"/>
    <w:rsid w:val="005D6405"/>
    <w:rsid w:val="005D7DE6"/>
    <w:rsid w:val="005E18BE"/>
    <w:rsid w:val="005E1A7A"/>
    <w:rsid w:val="005E1C48"/>
    <w:rsid w:val="005E291A"/>
    <w:rsid w:val="005E3174"/>
    <w:rsid w:val="005E3DFF"/>
    <w:rsid w:val="005E46C9"/>
    <w:rsid w:val="005E4FC3"/>
    <w:rsid w:val="005E5108"/>
    <w:rsid w:val="005E55FA"/>
    <w:rsid w:val="005E56FA"/>
    <w:rsid w:val="005E571A"/>
    <w:rsid w:val="005E5E0E"/>
    <w:rsid w:val="005E72A5"/>
    <w:rsid w:val="005E75DB"/>
    <w:rsid w:val="005E7A6C"/>
    <w:rsid w:val="005F0638"/>
    <w:rsid w:val="005F08EA"/>
    <w:rsid w:val="005F0B93"/>
    <w:rsid w:val="005F1178"/>
    <w:rsid w:val="005F13E9"/>
    <w:rsid w:val="005F17DD"/>
    <w:rsid w:val="005F19C4"/>
    <w:rsid w:val="005F1B80"/>
    <w:rsid w:val="005F1BCA"/>
    <w:rsid w:val="005F1C66"/>
    <w:rsid w:val="005F2043"/>
    <w:rsid w:val="005F2C64"/>
    <w:rsid w:val="005F303E"/>
    <w:rsid w:val="005F3C22"/>
    <w:rsid w:val="005F3DCD"/>
    <w:rsid w:val="005F4036"/>
    <w:rsid w:val="005F408F"/>
    <w:rsid w:val="005F4958"/>
    <w:rsid w:val="005F4FD8"/>
    <w:rsid w:val="005F52BA"/>
    <w:rsid w:val="005F5EA1"/>
    <w:rsid w:val="005F5ECA"/>
    <w:rsid w:val="005F5F0F"/>
    <w:rsid w:val="005F64E7"/>
    <w:rsid w:val="005F69B9"/>
    <w:rsid w:val="005F6AF1"/>
    <w:rsid w:val="005F6FB3"/>
    <w:rsid w:val="005F7724"/>
    <w:rsid w:val="006000C4"/>
    <w:rsid w:val="00600109"/>
    <w:rsid w:val="00600A36"/>
    <w:rsid w:val="00601320"/>
    <w:rsid w:val="0060199D"/>
    <w:rsid w:val="00601CAE"/>
    <w:rsid w:val="00602104"/>
    <w:rsid w:val="006030D1"/>
    <w:rsid w:val="0060339B"/>
    <w:rsid w:val="00603834"/>
    <w:rsid w:val="00603D23"/>
    <w:rsid w:val="0060453D"/>
    <w:rsid w:val="006056F2"/>
    <w:rsid w:val="006059B3"/>
    <w:rsid w:val="00605BB1"/>
    <w:rsid w:val="006061EF"/>
    <w:rsid w:val="006064F9"/>
    <w:rsid w:val="00606EB7"/>
    <w:rsid w:val="006102AF"/>
    <w:rsid w:val="006103EF"/>
    <w:rsid w:val="006104FD"/>
    <w:rsid w:val="006109B9"/>
    <w:rsid w:val="006110A7"/>
    <w:rsid w:val="00611421"/>
    <w:rsid w:val="00611BBD"/>
    <w:rsid w:val="00612EE4"/>
    <w:rsid w:val="006130B3"/>
    <w:rsid w:val="00613A99"/>
    <w:rsid w:val="00613B20"/>
    <w:rsid w:val="00614280"/>
    <w:rsid w:val="00615CF8"/>
    <w:rsid w:val="006165F0"/>
    <w:rsid w:val="006169A6"/>
    <w:rsid w:val="006174FB"/>
    <w:rsid w:val="00617A1E"/>
    <w:rsid w:val="00620276"/>
    <w:rsid w:val="006202FC"/>
    <w:rsid w:val="006209C8"/>
    <w:rsid w:val="00620B26"/>
    <w:rsid w:val="00620DA0"/>
    <w:rsid w:val="006214DA"/>
    <w:rsid w:val="00621C71"/>
    <w:rsid w:val="00622315"/>
    <w:rsid w:val="0062244B"/>
    <w:rsid w:val="006230F2"/>
    <w:rsid w:val="00623152"/>
    <w:rsid w:val="00623426"/>
    <w:rsid w:val="00623919"/>
    <w:rsid w:val="006242BE"/>
    <w:rsid w:val="00626410"/>
    <w:rsid w:val="006264CE"/>
    <w:rsid w:val="006309B0"/>
    <w:rsid w:val="00630A42"/>
    <w:rsid w:val="0063124D"/>
    <w:rsid w:val="006315C2"/>
    <w:rsid w:val="00631753"/>
    <w:rsid w:val="0063192F"/>
    <w:rsid w:val="00631AA1"/>
    <w:rsid w:val="00631B0C"/>
    <w:rsid w:val="006320D4"/>
    <w:rsid w:val="00632C74"/>
    <w:rsid w:val="00632D7B"/>
    <w:rsid w:val="00632DA8"/>
    <w:rsid w:val="00633032"/>
    <w:rsid w:val="00633321"/>
    <w:rsid w:val="006339D5"/>
    <w:rsid w:val="00634B50"/>
    <w:rsid w:val="00635197"/>
    <w:rsid w:val="006351DE"/>
    <w:rsid w:val="006357C9"/>
    <w:rsid w:val="0063624D"/>
    <w:rsid w:val="00636FE2"/>
    <w:rsid w:val="006371C9"/>
    <w:rsid w:val="0063744D"/>
    <w:rsid w:val="00637A57"/>
    <w:rsid w:val="00640406"/>
    <w:rsid w:val="00640695"/>
    <w:rsid w:val="006414AF"/>
    <w:rsid w:val="00643D8F"/>
    <w:rsid w:val="006441CD"/>
    <w:rsid w:val="0064499B"/>
    <w:rsid w:val="00644AA1"/>
    <w:rsid w:val="00644FF0"/>
    <w:rsid w:val="00645011"/>
    <w:rsid w:val="0064557F"/>
    <w:rsid w:val="00645AC6"/>
    <w:rsid w:val="00645C7D"/>
    <w:rsid w:val="0064627F"/>
    <w:rsid w:val="006462E0"/>
    <w:rsid w:val="0064765C"/>
    <w:rsid w:val="0064767C"/>
    <w:rsid w:val="00647CA6"/>
    <w:rsid w:val="0065074B"/>
    <w:rsid w:val="00650897"/>
    <w:rsid w:val="00650967"/>
    <w:rsid w:val="0065179A"/>
    <w:rsid w:val="006523A2"/>
    <w:rsid w:val="00652EE8"/>
    <w:rsid w:val="00652F0F"/>
    <w:rsid w:val="006530BB"/>
    <w:rsid w:val="0065346D"/>
    <w:rsid w:val="00653667"/>
    <w:rsid w:val="00653A65"/>
    <w:rsid w:val="00653D16"/>
    <w:rsid w:val="00653F6A"/>
    <w:rsid w:val="00654C2E"/>
    <w:rsid w:val="006552D5"/>
    <w:rsid w:val="006553CF"/>
    <w:rsid w:val="00655F7C"/>
    <w:rsid w:val="006560E6"/>
    <w:rsid w:val="00656AFE"/>
    <w:rsid w:val="006571D7"/>
    <w:rsid w:val="00657B29"/>
    <w:rsid w:val="00657D8E"/>
    <w:rsid w:val="00657F56"/>
    <w:rsid w:val="006603D2"/>
    <w:rsid w:val="00660472"/>
    <w:rsid w:val="0066065B"/>
    <w:rsid w:val="00660682"/>
    <w:rsid w:val="00660E94"/>
    <w:rsid w:val="00661CF8"/>
    <w:rsid w:val="006625D3"/>
    <w:rsid w:val="00662B54"/>
    <w:rsid w:val="00662CCB"/>
    <w:rsid w:val="00663115"/>
    <w:rsid w:val="006633D3"/>
    <w:rsid w:val="006636D1"/>
    <w:rsid w:val="00663ABB"/>
    <w:rsid w:val="00663B2A"/>
    <w:rsid w:val="00664296"/>
    <w:rsid w:val="006642B7"/>
    <w:rsid w:val="0066442F"/>
    <w:rsid w:val="00664458"/>
    <w:rsid w:val="0066490F"/>
    <w:rsid w:val="00664D52"/>
    <w:rsid w:val="0066543A"/>
    <w:rsid w:val="006656ED"/>
    <w:rsid w:val="00665925"/>
    <w:rsid w:val="00666862"/>
    <w:rsid w:val="00666AAE"/>
    <w:rsid w:val="00666B20"/>
    <w:rsid w:val="00666B9B"/>
    <w:rsid w:val="00666BB1"/>
    <w:rsid w:val="00666E1D"/>
    <w:rsid w:val="00666EFA"/>
    <w:rsid w:val="00667F10"/>
    <w:rsid w:val="00670B1B"/>
    <w:rsid w:val="00670DE1"/>
    <w:rsid w:val="00671725"/>
    <w:rsid w:val="006728E4"/>
    <w:rsid w:val="00672DF4"/>
    <w:rsid w:val="00672FC4"/>
    <w:rsid w:val="006737D0"/>
    <w:rsid w:val="00673AC7"/>
    <w:rsid w:val="00673B53"/>
    <w:rsid w:val="00674299"/>
    <w:rsid w:val="006773A0"/>
    <w:rsid w:val="00677B11"/>
    <w:rsid w:val="006802CD"/>
    <w:rsid w:val="00680632"/>
    <w:rsid w:val="00681552"/>
    <w:rsid w:val="006817C0"/>
    <w:rsid w:val="00681913"/>
    <w:rsid w:val="00682211"/>
    <w:rsid w:val="00682770"/>
    <w:rsid w:val="00682842"/>
    <w:rsid w:val="006835C3"/>
    <w:rsid w:val="006843CC"/>
    <w:rsid w:val="006844D2"/>
    <w:rsid w:val="00684827"/>
    <w:rsid w:val="00684965"/>
    <w:rsid w:val="00684B0F"/>
    <w:rsid w:val="00684B51"/>
    <w:rsid w:val="0068548B"/>
    <w:rsid w:val="00685DB0"/>
    <w:rsid w:val="00686246"/>
    <w:rsid w:val="00686456"/>
    <w:rsid w:val="00686917"/>
    <w:rsid w:val="00686ABC"/>
    <w:rsid w:val="00686F54"/>
    <w:rsid w:val="00687622"/>
    <w:rsid w:val="00687B7B"/>
    <w:rsid w:val="00687DF4"/>
    <w:rsid w:val="00687ED5"/>
    <w:rsid w:val="00690587"/>
    <w:rsid w:val="006907C4"/>
    <w:rsid w:val="006907F8"/>
    <w:rsid w:val="00690F70"/>
    <w:rsid w:val="00691E61"/>
    <w:rsid w:val="0069239A"/>
    <w:rsid w:val="00692A9D"/>
    <w:rsid w:val="0069364C"/>
    <w:rsid w:val="00693D66"/>
    <w:rsid w:val="0069490A"/>
    <w:rsid w:val="00694C49"/>
    <w:rsid w:val="00694CBC"/>
    <w:rsid w:val="0069542B"/>
    <w:rsid w:val="006957FB"/>
    <w:rsid w:val="00696643"/>
    <w:rsid w:val="00696A36"/>
    <w:rsid w:val="00697432"/>
    <w:rsid w:val="00697659"/>
    <w:rsid w:val="00697799"/>
    <w:rsid w:val="006977B6"/>
    <w:rsid w:val="006A0189"/>
    <w:rsid w:val="006A06CB"/>
    <w:rsid w:val="006A11E1"/>
    <w:rsid w:val="006A2131"/>
    <w:rsid w:val="006A2EB0"/>
    <w:rsid w:val="006A36D5"/>
    <w:rsid w:val="006A3755"/>
    <w:rsid w:val="006A4435"/>
    <w:rsid w:val="006A46DB"/>
    <w:rsid w:val="006A4A0C"/>
    <w:rsid w:val="006A539B"/>
    <w:rsid w:val="006A6087"/>
    <w:rsid w:val="006A62E1"/>
    <w:rsid w:val="006A6C05"/>
    <w:rsid w:val="006A6E6D"/>
    <w:rsid w:val="006A7557"/>
    <w:rsid w:val="006A7704"/>
    <w:rsid w:val="006A787B"/>
    <w:rsid w:val="006B0CEA"/>
    <w:rsid w:val="006B1A44"/>
    <w:rsid w:val="006B21D3"/>
    <w:rsid w:val="006B38D0"/>
    <w:rsid w:val="006B3D09"/>
    <w:rsid w:val="006B4082"/>
    <w:rsid w:val="006B467A"/>
    <w:rsid w:val="006B4700"/>
    <w:rsid w:val="006B499D"/>
    <w:rsid w:val="006B4A12"/>
    <w:rsid w:val="006B505B"/>
    <w:rsid w:val="006B56F2"/>
    <w:rsid w:val="006B5924"/>
    <w:rsid w:val="006B6D67"/>
    <w:rsid w:val="006B6FE9"/>
    <w:rsid w:val="006B7389"/>
    <w:rsid w:val="006B7407"/>
    <w:rsid w:val="006B746B"/>
    <w:rsid w:val="006B760D"/>
    <w:rsid w:val="006B7780"/>
    <w:rsid w:val="006B7922"/>
    <w:rsid w:val="006C0056"/>
    <w:rsid w:val="006C091C"/>
    <w:rsid w:val="006C0FE1"/>
    <w:rsid w:val="006C1382"/>
    <w:rsid w:val="006C1A34"/>
    <w:rsid w:val="006C21CA"/>
    <w:rsid w:val="006C24C0"/>
    <w:rsid w:val="006C25FD"/>
    <w:rsid w:val="006C3239"/>
    <w:rsid w:val="006C34F5"/>
    <w:rsid w:val="006C3646"/>
    <w:rsid w:val="006C36A9"/>
    <w:rsid w:val="006C39B5"/>
    <w:rsid w:val="006C3C27"/>
    <w:rsid w:val="006C42B2"/>
    <w:rsid w:val="006C4AA2"/>
    <w:rsid w:val="006C62B5"/>
    <w:rsid w:val="006C640A"/>
    <w:rsid w:val="006C6862"/>
    <w:rsid w:val="006C6E9D"/>
    <w:rsid w:val="006C6F76"/>
    <w:rsid w:val="006C7B28"/>
    <w:rsid w:val="006D0BBA"/>
    <w:rsid w:val="006D0E38"/>
    <w:rsid w:val="006D1BDB"/>
    <w:rsid w:val="006D39DE"/>
    <w:rsid w:val="006D3CC4"/>
    <w:rsid w:val="006D430D"/>
    <w:rsid w:val="006D4520"/>
    <w:rsid w:val="006D5854"/>
    <w:rsid w:val="006D5869"/>
    <w:rsid w:val="006D5AEE"/>
    <w:rsid w:val="006D5E70"/>
    <w:rsid w:val="006D6D4E"/>
    <w:rsid w:val="006D72FD"/>
    <w:rsid w:val="006D772F"/>
    <w:rsid w:val="006E0E15"/>
    <w:rsid w:val="006E2BAA"/>
    <w:rsid w:val="006E4471"/>
    <w:rsid w:val="006E5095"/>
    <w:rsid w:val="006E5322"/>
    <w:rsid w:val="006E56EE"/>
    <w:rsid w:val="006E5D61"/>
    <w:rsid w:val="006E6C87"/>
    <w:rsid w:val="006E6D74"/>
    <w:rsid w:val="006E6F7D"/>
    <w:rsid w:val="006E766E"/>
    <w:rsid w:val="006E768A"/>
    <w:rsid w:val="006E7791"/>
    <w:rsid w:val="006E78CC"/>
    <w:rsid w:val="006E7956"/>
    <w:rsid w:val="006E7A61"/>
    <w:rsid w:val="006F0060"/>
    <w:rsid w:val="006F0155"/>
    <w:rsid w:val="006F04AB"/>
    <w:rsid w:val="006F14AF"/>
    <w:rsid w:val="006F1954"/>
    <w:rsid w:val="006F1DFA"/>
    <w:rsid w:val="006F2423"/>
    <w:rsid w:val="006F2DDB"/>
    <w:rsid w:val="006F2EE2"/>
    <w:rsid w:val="006F307B"/>
    <w:rsid w:val="006F349D"/>
    <w:rsid w:val="006F3538"/>
    <w:rsid w:val="006F394B"/>
    <w:rsid w:val="006F4077"/>
    <w:rsid w:val="006F4417"/>
    <w:rsid w:val="006F474C"/>
    <w:rsid w:val="006F56B0"/>
    <w:rsid w:val="006F5832"/>
    <w:rsid w:val="006F590F"/>
    <w:rsid w:val="006F6CE0"/>
    <w:rsid w:val="006F76C0"/>
    <w:rsid w:val="0070042B"/>
    <w:rsid w:val="00700617"/>
    <w:rsid w:val="0070071D"/>
    <w:rsid w:val="00700908"/>
    <w:rsid w:val="00700A66"/>
    <w:rsid w:val="00700C26"/>
    <w:rsid w:val="00700F20"/>
    <w:rsid w:val="007012A1"/>
    <w:rsid w:val="007012E0"/>
    <w:rsid w:val="007016D4"/>
    <w:rsid w:val="007017E7"/>
    <w:rsid w:val="00701812"/>
    <w:rsid w:val="00701C54"/>
    <w:rsid w:val="00702CE8"/>
    <w:rsid w:val="00702F5B"/>
    <w:rsid w:val="00702F69"/>
    <w:rsid w:val="007033D5"/>
    <w:rsid w:val="00703799"/>
    <w:rsid w:val="00703DBA"/>
    <w:rsid w:val="00705576"/>
    <w:rsid w:val="0070586E"/>
    <w:rsid w:val="00706A0E"/>
    <w:rsid w:val="0070750A"/>
    <w:rsid w:val="00707671"/>
    <w:rsid w:val="00710267"/>
    <w:rsid w:val="007103FC"/>
    <w:rsid w:val="007105A6"/>
    <w:rsid w:val="00710B63"/>
    <w:rsid w:val="007114AF"/>
    <w:rsid w:val="007121F5"/>
    <w:rsid w:val="00712BEE"/>
    <w:rsid w:val="00713142"/>
    <w:rsid w:val="0071390D"/>
    <w:rsid w:val="00713CFD"/>
    <w:rsid w:val="00715644"/>
    <w:rsid w:val="00715BA1"/>
    <w:rsid w:val="007167F2"/>
    <w:rsid w:val="007167F6"/>
    <w:rsid w:val="00716C14"/>
    <w:rsid w:val="0071700F"/>
    <w:rsid w:val="0072260E"/>
    <w:rsid w:val="00722899"/>
    <w:rsid w:val="00722DEA"/>
    <w:rsid w:val="00722ED6"/>
    <w:rsid w:val="00725238"/>
    <w:rsid w:val="00725A35"/>
    <w:rsid w:val="007262B8"/>
    <w:rsid w:val="007263CC"/>
    <w:rsid w:val="007264D2"/>
    <w:rsid w:val="00726855"/>
    <w:rsid w:val="0072692A"/>
    <w:rsid w:val="00726ABD"/>
    <w:rsid w:val="0072711F"/>
    <w:rsid w:val="007272FC"/>
    <w:rsid w:val="007277F0"/>
    <w:rsid w:val="00727F8C"/>
    <w:rsid w:val="007300FB"/>
    <w:rsid w:val="00730E1A"/>
    <w:rsid w:val="007317CE"/>
    <w:rsid w:val="00731E36"/>
    <w:rsid w:val="00731ED6"/>
    <w:rsid w:val="00732842"/>
    <w:rsid w:val="00732B61"/>
    <w:rsid w:val="00732CD7"/>
    <w:rsid w:val="007330ED"/>
    <w:rsid w:val="00733197"/>
    <w:rsid w:val="00733DED"/>
    <w:rsid w:val="0073436D"/>
    <w:rsid w:val="00734621"/>
    <w:rsid w:val="00734AFE"/>
    <w:rsid w:val="00734F6E"/>
    <w:rsid w:val="00735B3E"/>
    <w:rsid w:val="0073633B"/>
    <w:rsid w:val="0073695B"/>
    <w:rsid w:val="00736A0F"/>
    <w:rsid w:val="00736AFE"/>
    <w:rsid w:val="00736E7D"/>
    <w:rsid w:val="0074034F"/>
    <w:rsid w:val="0074052B"/>
    <w:rsid w:val="00740B85"/>
    <w:rsid w:val="00740CED"/>
    <w:rsid w:val="00742498"/>
    <w:rsid w:val="007425B8"/>
    <w:rsid w:val="0074355F"/>
    <w:rsid w:val="00743FBE"/>
    <w:rsid w:val="00744B1C"/>
    <w:rsid w:val="00744CC2"/>
    <w:rsid w:val="00744FFB"/>
    <w:rsid w:val="0074565D"/>
    <w:rsid w:val="007456F4"/>
    <w:rsid w:val="00745C4E"/>
    <w:rsid w:val="00745F78"/>
    <w:rsid w:val="00746E31"/>
    <w:rsid w:val="00747002"/>
    <w:rsid w:val="00747E93"/>
    <w:rsid w:val="007506E8"/>
    <w:rsid w:val="00750C3B"/>
    <w:rsid w:val="00751184"/>
    <w:rsid w:val="007512CE"/>
    <w:rsid w:val="00751C35"/>
    <w:rsid w:val="007520E7"/>
    <w:rsid w:val="00752531"/>
    <w:rsid w:val="00752F73"/>
    <w:rsid w:val="00753000"/>
    <w:rsid w:val="007531D8"/>
    <w:rsid w:val="00753F7E"/>
    <w:rsid w:val="007544E4"/>
    <w:rsid w:val="00754681"/>
    <w:rsid w:val="007554A3"/>
    <w:rsid w:val="00755964"/>
    <w:rsid w:val="00755D3E"/>
    <w:rsid w:val="007561DB"/>
    <w:rsid w:val="00756366"/>
    <w:rsid w:val="0075691E"/>
    <w:rsid w:val="00761224"/>
    <w:rsid w:val="00761388"/>
    <w:rsid w:val="007639B2"/>
    <w:rsid w:val="00763B99"/>
    <w:rsid w:val="00764143"/>
    <w:rsid w:val="00764BC3"/>
    <w:rsid w:val="00764F97"/>
    <w:rsid w:val="00765247"/>
    <w:rsid w:val="0076572F"/>
    <w:rsid w:val="00765C46"/>
    <w:rsid w:val="0076646A"/>
    <w:rsid w:val="00766597"/>
    <w:rsid w:val="00770A99"/>
    <w:rsid w:val="00770C11"/>
    <w:rsid w:val="00771BCE"/>
    <w:rsid w:val="00771C5F"/>
    <w:rsid w:val="007727D4"/>
    <w:rsid w:val="00772BCE"/>
    <w:rsid w:val="007734FE"/>
    <w:rsid w:val="00773D63"/>
    <w:rsid w:val="007742FC"/>
    <w:rsid w:val="007748E2"/>
    <w:rsid w:val="00774B4A"/>
    <w:rsid w:val="00774B9F"/>
    <w:rsid w:val="00774EDB"/>
    <w:rsid w:val="00774EE8"/>
    <w:rsid w:val="0077512B"/>
    <w:rsid w:val="00775546"/>
    <w:rsid w:val="007761DA"/>
    <w:rsid w:val="00776223"/>
    <w:rsid w:val="00776246"/>
    <w:rsid w:val="00777665"/>
    <w:rsid w:val="00777EB4"/>
    <w:rsid w:val="00780695"/>
    <w:rsid w:val="00780A13"/>
    <w:rsid w:val="00780D53"/>
    <w:rsid w:val="007814A8"/>
    <w:rsid w:val="0078166E"/>
    <w:rsid w:val="0078168F"/>
    <w:rsid w:val="00781703"/>
    <w:rsid w:val="007819FC"/>
    <w:rsid w:val="00781D8E"/>
    <w:rsid w:val="00781EDB"/>
    <w:rsid w:val="007820AE"/>
    <w:rsid w:val="007820F9"/>
    <w:rsid w:val="007823AF"/>
    <w:rsid w:val="00782B3D"/>
    <w:rsid w:val="00783312"/>
    <w:rsid w:val="00783C70"/>
    <w:rsid w:val="00784001"/>
    <w:rsid w:val="007848AB"/>
    <w:rsid w:val="00784A44"/>
    <w:rsid w:val="00784AE1"/>
    <w:rsid w:val="00785719"/>
    <w:rsid w:val="00785EFF"/>
    <w:rsid w:val="0078608F"/>
    <w:rsid w:val="007866BD"/>
    <w:rsid w:val="00786708"/>
    <w:rsid w:val="00787060"/>
    <w:rsid w:val="007874F9"/>
    <w:rsid w:val="00787E9B"/>
    <w:rsid w:val="00791188"/>
    <w:rsid w:val="00791952"/>
    <w:rsid w:val="00791FAE"/>
    <w:rsid w:val="00792032"/>
    <w:rsid w:val="007920B2"/>
    <w:rsid w:val="007925B4"/>
    <w:rsid w:val="00792D07"/>
    <w:rsid w:val="0079353F"/>
    <w:rsid w:val="007937D0"/>
    <w:rsid w:val="00794020"/>
    <w:rsid w:val="00794287"/>
    <w:rsid w:val="00794536"/>
    <w:rsid w:val="0079459C"/>
    <w:rsid w:val="00796218"/>
    <w:rsid w:val="007967B9"/>
    <w:rsid w:val="007969A1"/>
    <w:rsid w:val="00796E91"/>
    <w:rsid w:val="0079735F"/>
    <w:rsid w:val="00797D3D"/>
    <w:rsid w:val="007A089D"/>
    <w:rsid w:val="007A0EA2"/>
    <w:rsid w:val="007A18F4"/>
    <w:rsid w:val="007A1A1C"/>
    <w:rsid w:val="007A1F59"/>
    <w:rsid w:val="007A27E7"/>
    <w:rsid w:val="007A2CE1"/>
    <w:rsid w:val="007A3565"/>
    <w:rsid w:val="007A35EC"/>
    <w:rsid w:val="007A402B"/>
    <w:rsid w:val="007A4312"/>
    <w:rsid w:val="007A444B"/>
    <w:rsid w:val="007A46A8"/>
    <w:rsid w:val="007A4A87"/>
    <w:rsid w:val="007A534B"/>
    <w:rsid w:val="007A5A60"/>
    <w:rsid w:val="007A5E1B"/>
    <w:rsid w:val="007A61BF"/>
    <w:rsid w:val="007A6E93"/>
    <w:rsid w:val="007A7280"/>
    <w:rsid w:val="007A7826"/>
    <w:rsid w:val="007B07C0"/>
    <w:rsid w:val="007B0AA5"/>
    <w:rsid w:val="007B0EDB"/>
    <w:rsid w:val="007B216C"/>
    <w:rsid w:val="007B352E"/>
    <w:rsid w:val="007B356B"/>
    <w:rsid w:val="007B4614"/>
    <w:rsid w:val="007B46EF"/>
    <w:rsid w:val="007B482C"/>
    <w:rsid w:val="007B4CF8"/>
    <w:rsid w:val="007B547E"/>
    <w:rsid w:val="007B59BE"/>
    <w:rsid w:val="007B5F16"/>
    <w:rsid w:val="007B6558"/>
    <w:rsid w:val="007B6966"/>
    <w:rsid w:val="007B6D87"/>
    <w:rsid w:val="007B77E2"/>
    <w:rsid w:val="007B79C2"/>
    <w:rsid w:val="007C00D0"/>
    <w:rsid w:val="007C01BD"/>
    <w:rsid w:val="007C053B"/>
    <w:rsid w:val="007C07B4"/>
    <w:rsid w:val="007C0B5D"/>
    <w:rsid w:val="007C0E32"/>
    <w:rsid w:val="007C189F"/>
    <w:rsid w:val="007C1C1C"/>
    <w:rsid w:val="007C1F49"/>
    <w:rsid w:val="007C2400"/>
    <w:rsid w:val="007C2867"/>
    <w:rsid w:val="007C327E"/>
    <w:rsid w:val="007C3733"/>
    <w:rsid w:val="007C37D3"/>
    <w:rsid w:val="007C4A4C"/>
    <w:rsid w:val="007C4C7B"/>
    <w:rsid w:val="007C5712"/>
    <w:rsid w:val="007C57A0"/>
    <w:rsid w:val="007C5843"/>
    <w:rsid w:val="007C5993"/>
    <w:rsid w:val="007C59EC"/>
    <w:rsid w:val="007C60C8"/>
    <w:rsid w:val="007C6A63"/>
    <w:rsid w:val="007C6B6C"/>
    <w:rsid w:val="007C737A"/>
    <w:rsid w:val="007C7BD8"/>
    <w:rsid w:val="007D01FB"/>
    <w:rsid w:val="007D0457"/>
    <w:rsid w:val="007D04D0"/>
    <w:rsid w:val="007D06C4"/>
    <w:rsid w:val="007D0880"/>
    <w:rsid w:val="007D0D99"/>
    <w:rsid w:val="007D1389"/>
    <w:rsid w:val="007D18F1"/>
    <w:rsid w:val="007D3F43"/>
    <w:rsid w:val="007D45E9"/>
    <w:rsid w:val="007D4B00"/>
    <w:rsid w:val="007D5970"/>
    <w:rsid w:val="007D763E"/>
    <w:rsid w:val="007D7945"/>
    <w:rsid w:val="007D7BCC"/>
    <w:rsid w:val="007D7C7D"/>
    <w:rsid w:val="007E007D"/>
    <w:rsid w:val="007E012A"/>
    <w:rsid w:val="007E085B"/>
    <w:rsid w:val="007E1178"/>
    <w:rsid w:val="007E15D4"/>
    <w:rsid w:val="007E1C60"/>
    <w:rsid w:val="007E2450"/>
    <w:rsid w:val="007E2813"/>
    <w:rsid w:val="007E2F61"/>
    <w:rsid w:val="007E3471"/>
    <w:rsid w:val="007E366F"/>
    <w:rsid w:val="007E3B8A"/>
    <w:rsid w:val="007E3C7F"/>
    <w:rsid w:val="007E4BC8"/>
    <w:rsid w:val="007E555E"/>
    <w:rsid w:val="007E601C"/>
    <w:rsid w:val="007E6098"/>
    <w:rsid w:val="007E6583"/>
    <w:rsid w:val="007E6CA4"/>
    <w:rsid w:val="007F03BB"/>
    <w:rsid w:val="007F08EF"/>
    <w:rsid w:val="007F0959"/>
    <w:rsid w:val="007F1F47"/>
    <w:rsid w:val="007F258B"/>
    <w:rsid w:val="007F272D"/>
    <w:rsid w:val="007F2DA7"/>
    <w:rsid w:val="007F2E7E"/>
    <w:rsid w:val="007F356F"/>
    <w:rsid w:val="007F3C63"/>
    <w:rsid w:val="007F3EDC"/>
    <w:rsid w:val="007F40A2"/>
    <w:rsid w:val="007F4A79"/>
    <w:rsid w:val="007F4C2C"/>
    <w:rsid w:val="007F520D"/>
    <w:rsid w:val="007F54BE"/>
    <w:rsid w:val="007F54F3"/>
    <w:rsid w:val="007F5695"/>
    <w:rsid w:val="007F5997"/>
    <w:rsid w:val="007F6B4B"/>
    <w:rsid w:val="007F6B53"/>
    <w:rsid w:val="007F737B"/>
    <w:rsid w:val="007F73F6"/>
    <w:rsid w:val="007F74F9"/>
    <w:rsid w:val="007F76C7"/>
    <w:rsid w:val="007F7F2C"/>
    <w:rsid w:val="007F7F50"/>
    <w:rsid w:val="008000ED"/>
    <w:rsid w:val="0080027E"/>
    <w:rsid w:val="00801365"/>
    <w:rsid w:val="008013FF"/>
    <w:rsid w:val="0080278B"/>
    <w:rsid w:val="00802D39"/>
    <w:rsid w:val="008034D6"/>
    <w:rsid w:val="00803FED"/>
    <w:rsid w:val="00804911"/>
    <w:rsid w:val="00804EB9"/>
    <w:rsid w:val="00805BE6"/>
    <w:rsid w:val="00805CD9"/>
    <w:rsid w:val="00806509"/>
    <w:rsid w:val="00807032"/>
    <w:rsid w:val="00807DED"/>
    <w:rsid w:val="008101B2"/>
    <w:rsid w:val="00810794"/>
    <w:rsid w:val="00811081"/>
    <w:rsid w:val="008114D2"/>
    <w:rsid w:val="00811AD2"/>
    <w:rsid w:val="008123DA"/>
    <w:rsid w:val="00814773"/>
    <w:rsid w:val="008148E7"/>
    <w:rsid w:val="008148FB"/>
    <w:rsid w:val="00816193"/>
    <w:rsid w:val="0081679C"/>
    <w:rsid w:val="00816D4C"/>
    <w:rsid w:val="008171F8"/>
    <w:rsid w:val="008174DB"/>
    <w:rsid w:val="00817C6C"/>
    <w:rsid w:val="00820294"/>
    <w:rsid w:val="00820735"/>
    <w:rsid w:val="00820C1E"/>
    <w:rsid w:val="008211B8"/>
    <w:rsid w:val="00822AE6"/>
    <w:rsid w:val="00822C0E"/>
    <w:rsid w:val="0082393A"/>
    <w:rsid w:val="00824BC0"/>
    <w:rsid w:val="00824E6A"/>
    <w:rsid w:val="0082513F"/>
    <w:rsid w:val="008260FD"/>
    <w:rsid w:val="008263A0"/>
    <w:rsid w:val="008265D6"/>
    <w:rsid w:val="00826A57"/>
    <w:rsid w:val="00826A8E"/>
    <w:rsid w:val="00827043"/>
    <w:rsid w:val="008279E6"/>
    <w:rsid w:val="008313E2"/>
    <w:rsid w:val="00831525"/>
    <w:rsid w:val="00832279"/>
    <w:rsid w:val="008331BC"/>
    <w:rsid w:val="0083462A"/>
    <w:rsid w:val="00834B3B"/>
    <w:rsid w:val="00834C9F"/>
    <w:rsid w:val="00834FE4"/>
    <w:rsid w:val="0083547F"/>
    <w:rsid w:val="00835D31"/>
    <w:rsid w:val="008361B2"/>
    <w:rsid w:val="008361FD"/>
    <w:rsid w:val="0083750D"/>
    <w:rsid w:val="00837648"/>
    <w:rsid w:val="0083782B"/>
    <w:rsid w:val="00837F6E"/>
    <w:rsid w:val="008401E4"/>
    <w:rsid w:val="008408FC"/>
    <w:rsid w:val="00840C33"/>
    <w:rsid w:val="00840FA9"/>
    <w:rsid w:val="00841814"/>
    <w:rsid w:val="008418F9"/>
    <w:rsid w:val="00841B65"/>
    <w:rsid w:val="00841BC0"/>
    <w:rsid w:val="00841CD2"/>
    <w:rsid w:val="00841D8D"/>
    <w:rsid w:val="00841E01"/>
    <w:rsid w:val="00841E16"/>
    <w:rsid w:val="00841E52"/>
    <w:rsid w:val="008422A2"/>
    <w:rsid w:val="008434A0"/>
    <w:rsid w:val="00843ED4"/>
    <w:rsid w:val="00844896"/>
    <w:rsid w:val="008449BA"/>
    <w:rsid w:val="0084504C"/>
    <w:rsid w:val="00845766"/>
    <w:rsid w:val="00845CEB"/>
    <w:rsid w:val="008468B7"/>
    <w:rsid w:val="0084702A"/>
    <w:rsid w:val="0084745F"/>
    <w:rsid w:val="00850734"/>
    <w:rsid w:val="0085135E"/>
    <w:rsid w:val="008517B6"/>
    <w:rsid w:val="00851820"/>
    <w:rsid w:val="00853070"/>
    <w:rsid w:val="00853A64"/>
    <w:rsid w:val="00853CE2"/>
    <w:rsid w:val="00854D4F"/>
    <w:rsid w:val="00855312"/>
    <w:rsid w:val="0085565D"/>
    <w:rsid w:val="008559C6"/>
    <w:rsid w:val="00855EBB"/>
    <w:rsid w:val="00856D4E"/>
    <w:rsid w:val="00856DD6"/>
    <w:rsid w:val="00856FA7"/>
    <w:rsid w:val="008570AC"/>
    <w:rsid w:val="0085735B"/>
    <w:rsid w:val="00857368"/>
    <w:rsid w:val="008578BE"/>
    <w:rsid w:val="008611DC"/>
    <w:rsid w:val="0086235E"/>
    <w:rsid w:val="00862772"/>
    <w:rsid w:val="0086289A"/>
    <w:rsid w:val="00862CE7"/>
    <w:rsid w:val="0086301B"/>
    <w:rsid w:val="008632F5"/>
    <w:rsid w:val="00863E9F"/>
    <w:rsid w:val="008646A1"/>
    <w:rsid w:val="008654F8"/>
    <w:rsid w:val="00865715"/>
    <w:rsid w:val="00865EF3"/>
    <w:rsid w:val="008663AE"/>
    <w:rsid w:val="008664B4"/>
    <w:rsid w:val="00866678"/>
    <w:rsid w:val="00866AE0"/>
    <w:rsid w:val="00867534"/>
    <w:rsid w:val="0087062F"/>
    <w:rsid w:val="00870B7F"/>
    <w:rsid w:val="00870E9E"/>
    <w:rsid w:val="0087167A"/>
    <w:rsid w:val="00871832"/>
    <w:rsid w:val="00871C48"/>
    <w:rsid w:val="0087228D"/>
    <w:rsid w:val="0087248A"/>
    <w:rsid w:val="008726FC"/>
    <w:rsid w:val="00873ACB"/>
    <w:rsid w:val="00873F57"/>
    <w:rsid w:val="00875082"/>
    <w:rsid w:val="00875ABD"/>
    <w:rsid w:val="00877579"/>
    <w:rsid w:val="008778E0"/>
    <w:rsid w:val="0088063A"/>
    <w:rsid w:val="00880C03"/>
    <w:rsid w:val="00881C15"/>
    <w:rsid w:val="008821FE"/>
    <w:rsid w:val="00882975"/>
    <w:rsid w:val="00883327"/>
    <w:rsid w:val="00883DD2"/>
    <w:rsid w:val="00883E3F"/>
    <w:rsid w:val="0088426E"/>
    <w:rsid w:val="00884DA9"/>
    <w:rsid w:val="0088568B"/>
    <w:rsid w:val="008859E9"/>
    <w:rsid w:val="008860CB"/>
    <w:rsid w:val="008862E1"/>
    <w:rsid w:val="008863CB"/>
    <w:rsid w:val="00886435"/>
    <w:rsid w:val="008869A4"/>
    <w:rsid w:val="00890108"/>
    <w:rsid w:val="008902A3"/>
    <w:rsid w:val="00890926"/>
    <w:rsid w:val="008911A5"/>
    <w:rsid w:val="008914A2"/>
    <w:rsid w:val="0089196E"/>
    <w:rsid w:val="0089203F"/>
    <w:rsid w:val="00892457"/>
    <w:rsid w:val="00892882"/>
    <w:rsid w:val="00892E0E"/>
    <w:rsid w:val="0089339F"/>
    <w:rsid w:val="00893627"/>
    <w:rsid w:val="00894E54"/>
    <w:rsid w:val="00894F32"/>
    <w:rsid w:val="00895DC0"/>
    <w:rsid w:val="008961AE"/>
    <w:rsid w:val="00896330"/>
    <w:rsid w:val="00896B47"/>
    <w:rsid w:val="0089714E"/>
    <w:rsid w:val="0089773F"/>
    <w:rsid w:val="00897A4E"/>
    <w:rsid w:val="008A03A8"/>
    <w:rsid w:val="008A04F4"/>
    <w:rsid w:val="008A11D1"/>
    <w:rsid w:val="008A1499"/>
    <w:rsid w:val="008A14EF"/>
    <w:rsid w:val="008A1C8F"/>
    <w:rsid w:val="008A244E"/>
    <w:rsid w:val="008A309B"/>
    <w:rsid w:val="008A328C"/>
    <w:rsid w:val="008A3D12"/>
    <w:rsid w:val="008A3DBE"/>
    <w:rsid w:val="008A40A6"/>
    <w:rsid w:val="008A462D"/>
    <w:rsid w:val="008A4FEA"/>
    <w:rsid w:val="008A510A"/>
    <w:rsid w:val="008A52D5"/>
    <w:rsid w:val="008A5325"/>
    <w:rsid w:val="008A568A"/>
    <w:rsid w:val="008A5F0E"/>
    <w:rsid w:val="008A647F"/>
    <w:rsid w:val="008A6591"/>
    <w:rsid w:val="008A6F9A"/>
    <w:rsid w:val="008A72AD"/>
    <w:rsid w:val="008A73BC"/>
    <w:rsid w:val="008A752D"/>
    <w:rsid w:val="008A7A4F"/>
    <w:rsid w:val="008B0CFE"/>
    <w:rsid w:val="008B16B7"/>
    <w:rsid w:val="008B1789"/>
    <w:rsid w:val="008B1828"/>
    <w:rsid w:val="008B1D46"/>
    <w:rsid w:val="008B1FAA"/>
    <w:rsid w:val="008B2612"/>
    <w:rsid w:val="008B2698"/>
    <w:rsid w:val="008B2F64"/>
    <w:rsid w:val="008B4372"/>
    <w:rsid w:val="008B48C0"/>
    <w:rsid w:val="008B495A"/>
    <w:rsid w:val="008B500F"/>
    <w:rsid w:val="008B5D1D"/>
    <w:rsid w:val="008B6836"/>
    <w:rsid w:val="008B6F81"/>
    <w:rsid w:val="008B74E5"/>
    <w:rsid w:val="008B7680"/>
    <w:rsid w:val="008B76DF"/>
    <w:rsid w:val="008B7E81"/>
    <w:rsid w:val="008C02BC"/>
    <w:rsid w:val="008C0D73"/>
    <w:rsid w:val="008C0F3E"/>
    <w:rsid w:val="008C1991"/>
    <w:rsid w:val="008C1C1F"/>
    <w:rsid w:val="008C2189"/>
    <w:rsid w:val="008C21C5"/>
    <w:rsid w:val="008C261B"/>
    <w:rsid w:val="008C280C"/>
    <w:rsid w:val="008C3EB1"/>
    <w:rsid w:val="008C3F0A"/>
    <w:rsid w:val="008C4302"/>
    <w:rsid w:val="008C47A1"/>
    <w:rsid w:val="008C4EE0"/>
    <w:rsid w:val="008C5068"/>
    <w:rsid w:val="008C573D"/>
    <w:rsid w:val="008C6A8F"/>
    <w:rsid w:val="008C70C8"/>
    <w:rsid w:val="008C7C2C"/>
    <w:rsid w:val="008D0247"/>
    <w:rsid w:val="008D14B3"/>
    <w:rsid w:val="008D217C"/>
    <w:rsid w:val="008D2619"/>
    <w:rsid w:val="008D267F"/>
    <w:rsid w:val="008D2851"/>
    <w:rsid w:val="008D2A4D"/>
    <w:rsid w:val="008D2AE5"/>
    <w:rsid w:val="008D34D4"/>
    <w:rsid w:val="008D3726"/>
    <w:rsid w:val="008D37A4"/>
    <w:rsid w:val="008D3F70"/>
    <w:rsid w:val="008D4997"/>
    <w:rsid w:val="008D58FE"/>
    <w:rsid w:val="008D64CC"/>
    <w:rsid w:val="008D69AC"/>
    <w:rsid w:val="008D6CEC"/>
    <w:rsid w:val="008D6E0F"/>
    <w:rsid w:val="008D6F8D"/>
    <w:rsid w:val="008D7054"/>
    <w:rsid w:val="008D733C"/>
    <w:rsid w:val="008D7D04"/>
    <w:rsid w:val="008E06F5"/>
    <w:rsid w:val="008E10BF"/>
    <w:rsid w:val="008E1238"/>
    <w:rsid w:val="008E15EA"/>
    <w:rsid w:val="008E1DBA"/>
    <w:rsid w:val="008E2437"/>
    <w:rsid w:val="008E26BA"/>
    <w:rsid w:val="008E2E9A"/>
    <w:rsid w:val="008E2EAF"/>
    <w:rsid w:val="008E3E68"/>
    <w:rsid w:val="008E40E1"/>
    <w:rsid w:val="008E4CA1"/>
    <w:rsid w:val="008E4D83"/>
    <w:rsid w:val="008E5140"/>
    <w:rsid w:val="008E535D"/>
    <w:rsid w:val="008E5607"/>
    <w:rsid w:val="008E5C1D"/>
    <w:rsid w:val="008E6808"/>
    <w:rsid w:val="008E74FA"/>
    <w:rsid w:val="008E784F"/>
    <w:rsid w:val="008F08D8"/>
    <w:rsid w:val="008F1051"/>
    <w:rsid w:val="008F2B66"/>
    <w:rsid w:val="008F2D4B"/>
    <w:rsid w:val="008F2DF5"/>
    <w:rsid w:val="008F3E78"/>
    <w:rsid w:val="008F3F81"/>
    <w:rsid w:val="008F66A2"/>
    <w:rsid w:val="008F675E"/>
    <w:rsid w:val="008F67DD"/>
    <w:rsid w:val="008F6CCE"/>
    <w:rsid w:val="008F7371"/>
    <w:rsid w:val="008F756D"/>
    <w:rsid w:val="008F7926"/>
    <w:rsid w:val="0090012C"/>
    <w:rsid w:val="00900346"/>
    <w:rsid w:val="00900695"/>
    <w:rsid w:val="00901CD5"/>
    <w:rsid w:val="00901F68"/>
    <w:rsid w:val="00902B84"/>
    <w:rsid w:val="00902DCE"/>
    <w:rsid w:val="009030CB"/>
    <w:rsid w:val="00903E51"/>
    <w:rsid w:val="0090462B"/>
    <w:rsid w:val="00904BEE"/>
    <w:rsid w:val="00906477"/>
    <w:rsid w:val="00906A96"/>
    <w:rsid w:val="00907914"/>
    <w:rsid w:val="009103F9"/>
    <w:rsid w:val="00910BBA"/>
    <w:rsid w:val="009114BB"/>
    <w:rsid w:val="00912976"/>
    <w:rsid w:val="00913210"/>
    <w:rsid w:val="009137FF"/>
    <w:rsid w:val="00914125"/>
    <w:rsid w:val="009147A2"/>
    <w:rsid w:val="0091585D"/>
    <w:rsid w:val="009168AA"/>
    <w:rsid w:val="009169D6"/>
    <w:rsid w:val="00917B74"/>
    <w:rsid w:val="00917DD9"/>
    <w:rsid w:val="00920044"/>
    <w:rsid w:val="00920174"/>
    <w:rsid w:val="009203AA"/>
    <w:rsid w:val="009209CA"/>
    <w:rsid w:val="00920E83"/>
    <w:rsid w:val="00920F0D"/>
    <w:rsid w:val="00921116"/>
    <w:rsid w:val="0092173F"/>
    <w:rsid w:val="00921E90"/>
    <w:rsid w:val="009223B8"/>
    <w:rsid w:val="009225D2"/>
    <w:rsid w:val="0092290E"/>
    <w:rsid w:val="00923169"/>
    <w:rsid w:val="00923449"/>
    <w:rsid w:val="009234F4"/>
    <w:rsid w:val="009240F0"/>
    <w:rsid w:val="0092498E"/>
    <w:rsid w:val="00925C77"/>
    <w:rsid w:val="00926377"/>
    <w:rsid w:val="00927159"/>
    <w:rsid w:val="00927359"/>
    <w:rsid w:val="00927FC6"/>
    <w:rsid w:val="00930A9D"/>
    <w:rsid w:val="00930C9D"/>
    <w:rsid w:val="009310DF"/>
    <w:rsid w:val="009326D1"/>
    <w:rsid w:val="0093278E"/>
    <w:rsid w:val="00933C0E"/>
    <w:rsid w:val="00933C52"/>
    <w:rsid w:val="009341D3"/>
    <w:rsid w:val="00934238"/>
    <w:rsid w:val="009344F9"/>
    <w:rsid w:val="00935DE7"/>
    <w:rsid w:val="009375B3"/>
    <w:rsid w:val="00937F2A"/>
    <w:rsid w:val="009408A0"/>
    <w:rsid w:val="009408B7"/>
    <w:rsid w:val="00940ACD"/>
    <w:rsid w:val="00940FE3"/>
    <w:rsid w:val="009419B5"/>
    <w:rsid w:val="00941B51"/>
    <w:rsid w:val="00941B9F"/>
    <w:rsid w:val="00941EAC"/>
    <w:rsid w:val="00942994"/>
    <w:rsid w:val="00942EC9"/>
    <w:rsid w:val="0094302E"/>
    <w:rsid w:val="0094324B"/>
    <w:rsid w:val="00943B00"/>
    <w:rsid w:val="00943CF8"/>
    <w:rsid w:val="00943F12"/>
    <w:rsid w:val="0094429D"/>
    <w:rsid w:val="00945218"/>
    <w:rsid w:val="0094658B"/>
    <w:rsid w:val="0094712C"/>
    <w:rsid w:val="009471BF"/>
    <w:rsid w:val="00947BE5"/>
    <w:rsid w:val="00950D5C"/>
    <w:rsid w:val="009512D5"/>
    <w:rsid w:val="00951A07"/>
    <w:rsid w:val="0095223B"/>
    <w:rsid w:val="00952488"/>
    <w:rsid w:val="00953584"/>
    <w:rsid w:val="00953949"/>
    <w:rsid w:val="00953D37"/>
    <w:rsid w:val="00954444"/>
    <w:rsid w:val="0095498E"/>
    <w:rsid w:val="00954FBE"/>
    <w:rsid w:val="009551DC"/>
    <w:rsid w:val="0095532D"/>
    <w:rsid w:val="009556D5"/>
    <w:rsid w:val="00955704"/>
    <w:rsid w:val="00955B0A"/>
    <w:rsid w:val="00957439"/>
    <w:rsid w:val="00957B85"/>
    <w:rsid w:val="00957CE5"/>
    <w:rsid w:val="00957CFA"/>
    <w:rsid w:val="00957DCF"/>
    <w:rsid w:val="0096030B"/>
    <w:rsid w:val="0096073F"/>
    <w:rsid w:val="00960B01"/>
    <w:rsid w:val="00960B1E"/>
    <w:rsid w:val="0096126F"/>
    <w:rsid w:val="00961908"/>
    <w:rsid w:val="00961BE4"/>
    <w:rsid w:val="009625D8"/>
    <w:rsid w:val="00963005"/>
    <w:rsid w:val="0096411C"/>
    <w:rsid w:val="009641C2"/>
    <w:rsid w:val="00964A74"/>
    <w:rsid w:val="0096517F"/>
    <w:rsid w:val="0096572C"/>
    <w:rsid w:val="0096575E"/>
    <w:rsid w:val="00966115"/>
    <w:rsid w:val="009666C0"/>
    <w:rsid w:val="009676B2"/>
    <w:rsid w:val="00967CC3"/>
    <w:rsid w:val="0097148E"/>
    <w:rsid w:val="00971664"/>
    <w:rsid w:val="0097231A"/>
    <w:rsid w:val="00972322"/>
    <w:rsid w:val="00972912"/>
    <w:rsid w:val="00972AB2"/>
    <w:rsid w:val="00972B2F"/>
    <w:rsid w:val="009732FA"/>
    <w:rsid w:val="00973BC2"/>
    <w:rsid w:val="00973C82"/>
    <w:rsid w:val="009740E6"/>
    <w:rsid w:val="0097425E"/>
    <w:rsid w:val="009743C8"/>
    <w:rsid w:val="00974577"/>
    <w:rsid w:val="009745D6"/>
    <w:rsid w:val="0097493E"/>
    <w:rsid w:val="00974CE4"/>
    <w:rsid w:val="00974FC0"/>
    <w:rsid w:val="009750C7"/>
    <w:rsid w:val="00975A51"/>
    <w:rsid w:val="00976378"/>
    <w:rsid w:val="009769F8"/>
    <w:rsid w:val="00976AEB"/>
    <w:rsid w:val="00977620"/>
    <w:rsid w:val="00977937"/>
    <w:rsid w:val="00977967"/>
    <w:rsid w:val="00977C7F"/>
    <w:rsid w:val="009805FE"/>
    <w:rsid w:val="00980692"/>
    <w:rsid w:val="00980C6F"/>
    <w:rsid w:val="00980D23"/>
    <w:rsid w:val="00981690"/>
    <w:rsid w:val="00981F9F"/>
    <w:rsid w:val="00982D87"/>
    <w:rsid w:val="0098405C"/>
    <w:rsid w:val="009842C5"/>
    <w:rsid w:val="00984885"/>
    <w:rsid w:val="00984913"/>
    <w:rsid w:val="00984B6F"/>
    <w:rsid w:val="009854AD"/>
    <w:rsid w:val="009856BF"/>
    <w:rsid w:val="0098669F"/>
    <w:rsid w:val="00986C8B"/>
    <w:rsid w:val="00986F6A"/>
    <w:rsid w:val="00987D8F"/>
    <w:rsid w:val="0099016E"/>
    <w:rsid w:val="0099024D"/>
    <w:rsid w:val="009909A3"/>
    <w:rsid w:val="00990BA9"/>
    <w:rsid w:val="00990C6D"/>
    <w:rsid w:val="00990DA2"/>
    <w:rsid w:val="00990FD1"/>
    <w:rsid w:val="0099114B"/>
    <w:rsid w:val="00991154"/>
    <w:rsid w:val="0099167A"/>
    <w:rsid w:val="00991850"/>
    <w:rsid w:val="0099216A"/>
    <w:rsid w:val="009928B8"/>
    <w:rsid w:val="00993191"/>
    <w:rsid w:val="00994DFE"/>
    <w:rsid w:val="009962DA"/>
    <w:rsid w:val="0099684E"/>
    <w:rsid w:val="00996855"/>
    <w:rsid w:val="00996AA6"/>
    <w:rsid w:val="00996CA1"/>
    <w:rsid w:val="00996EB4"/>
    <w:rsid w:val="00997516"/>
    <w:rsid w:val="00997AE2"/>
    <w:rsid w:val="00997E9E"/>
    <w:rsid w:val="009A1481"/>
    <w:rsid w:val="009A1AB1"/>
    <w:rsid w:val="009A2D37"/>
    <w:rsid w:val="009A386E"/>
    <w:rsid w:val="009A40FC"/>
    <w:rsid w:val="009A4697"/>
    <w:rsid w:val="009A5BA7"/>
    <w:rsid w:val="009A68BA"/>
    <w:rsid w:val="009A696C"/>
    <w:rsid w:val="009A6A3F"/>
    <w:rsid w:val="009A6C31"/>
    <w:rsid w:val="009A6D27"/>
    <w:rsid w:val="009A6E93"/>
    <w:rsid w:val="009A6EE5"/>
    <w:rsid w:val="009A7EDD"/>
    <w:rsid w:val="009B0403"/>
    <w:rsid w:val="009B0F9E"/>
    <w:rsid w:val="009B2234"/>
    <w:rsid w:val="009B3000"/>
    <w:rsid w:val="009B3DC6"/>
    <w:rsid w:val="009B41A9"/>
    <w:rsid w:val="009B4B39"/>
    <w:rsid w:val="009B5CA6"/>
    <w:rsid w:val="009B6154"/>
    <w:rsid w:val="009B65FC"/>
    <w:rsid w:val="009B7491"/>
    <w:rsid w:val="009B7C77"/>
    <w:rsid w:val="009C0A2B"/>
    <w:rsid w:val="009C1CAC"/>
    <w:rsid w:val="009C28DC"/>
    <w:rsid w:val="009C3E62"/>
    <w:rsid w:val="009C460A"/>
    <w:rsid w:val="009C52AF"/>
    <w:rsid w:val="009C55E2"/>
    <w:rsid w:val="009C58DD"/>
    <w:rsid w:val="009C6203"/>
    <w:rsid w:val="009C68DD"/>
    <w:rsid w:val="009C7380"/>
    <w:rsid w:val="009C781E"/>
    <w:rsid w:val="009C79D7"/>
    <w:rsid w:val="009C7D7C"/>
    <w:rsid w:val="009C7D94"/>
    <w:rsid w:val="009D0219"/>
    <w:rsid w:val="009D0370"/>
    <w:rsid w:val="009D06A8"/>
    <w:rsid w:val="009D0F76"/>
    <w:rsid w:val="009D0FBE"/>
    <w:rsid w:val="009D1312"/>
    <w:rsid w:val="009D1838"/>
    <w:rsid w:val="009D1ED2"/>
    <w:rsid w:val="009D2213"/>
    <w:rsid w:val="009D30E3"/>
    <w:rsid w:val="009D3C43"/>
    <w:rsid w:val="009D4003"/>
    <w:rsid w:val="009D466C"/>
    <w:rsid w:val="009D5425"/>
    <w:rsid w:val="009D6011"/>
    <w:rsid w:val="009D61ED"/>
    <w:rsid w:val="009D6B42"/>
    <w:rsid w:val="009D6FCA"/>
    <w:rsid w:val="009E0422"/>
    <w:rsid w:val="009E0571"/>
    <w:rsid w:val="009E05E0"/>
    <w:rsid w:val="009E07BB"/>
    <w:rsid w:val="009E0BCE"/>
    <w:rsid w:val="009E1A87"/>
    <w:rsid w:val="009E1E7A"/>
    <w:rsid w:val="009E269F"/>
    <w:rsid w:val="009E290C"/>
    <w:rsid w:val="009E2FDD"/>
    <w:rsid w:val="009E4080"/>
    <w:rsid w:val="009E4276"/>
    <w:rsid w:val="009E5324"/>
    <w:rsid w:val="009E553B"/>
    <w:rsid w:val="009E5F7E"/>
    <w:rsid w:val="009E6C4F"/>
    <w:rsid w:val="009E705C"/>
    <w:rsid w:val="009E7462"/>
    <w:rsid w:val="009E74FA"/>
    <w:rsid w:val="009E7777"/>
    <w:rsid w:val="009E7CD6"/>
    <w:rsid w:val="009F0313"/>
    <w:rsid w:val="009F031C"/>
    <w:rsid w:val="009F1679"/>
    <w:rsid w:val="009F206D"/>
    <w:rsid w:val="009F21CB"/>
    <w:rsid w:val="009F277D"/>
    <w:rsid w:val="009F3104"/>
    <w:rsid w:val="009F35B5"/>
    <w:rsid w:val="009F3791"/>
    <w:rsid w:val="009F3D61"/>
    <w:rsid w:val="009F3EAA"/>
    <w:rsid w:val="009F4328"/>
    <w:rsid w:val="009F48DB"/>
    <w:rsid w:val="009F494E"/>
    <w:rsid w:val="009F56DF"/>
    <w:rsid w:val="009F57CF"/>
    <w:rsid w:val="009F5AD4"/>
    <w:rsid w:val="009F657A"/>
    <w:rsid w:val="009F6CFA"/>
    <w:rsid w:val="009F6DDA"/>
    <w:rsid w:val="009F704D"/>
    <w:rsid w:val="009F76F9"/>
    <w:rsid w:val="00A006B4"/>
    <w:rsid w:val="00A00793"/>
    <w:rsid w:val="00A02851"/>
    <w:rsid w:val="00A0334C"/>
    <w:rsid w:val="00A03F22"/>
    <w:rsid w:val="00A044B0"/>
    <w:rsid w:val="00A04963"/>
    <w:rsid w:val="00A04F02"/>
    <w:rsid w:val="00A0506B"/>
    <w:rsid w:val="00A052C2"/>
    <w:rsid w:val="00A054F2"/>
    <w:rsid w:val="00A05AFC"/>
    <w:rsid w:val="00A05B17"/>
    <w:rsid w:val="00A05BA0"/>
    <w:rsid w:val="00A06737"/>
    <w:rsid w:val="00A06D4E"/>
    <w:rsid w:val="00A07B88"/>
    <w:rsid w:val="00A07EB2"/>
    <w:rsid w:val="00A07EB6"/>
    <w:rsid w:val="00A107DA"/>
    <w:rsid w:val="00A10C3A"/>
    <w:rsid w:val="00A110DC"/>
    <w:rsid w:val="00A12679"/>
    <w:rsid w:val="00A12CB1"/>
    <w:rsid w:val="00A1310D"/>
    <w:rsid w:val="00A13DA2"/>
    <w:rsid w:val="00A13FE2"/>
    <w:rsid w:val="00A14841"/>
    <w:rsid w:val="00A14910"/>
    <w:rsid w:val="00A14B96"/>
    <w:rsid w:val="00A14D6C"/>
    <w:rsid w:val="00A14E02"/>
    <w:rsid w:val="00A154DD"/>
    <w:rsid w:val="00A15531"/>
    <w:rsid w:val="00A15C98"/>
    <w:rsid w:val="00A15D6C"/>
    <w:rsid w:val="00A16CF1"/>
    <w:rsid w:val="00A17081"/>
    <w:rsid w:val="00A20114"/>
    <w:rsid w:val="00A216CD"/>
    <w:rsid w:val="00A21A14"/>
    <w:rsid w:val="00A21FF9"/>
    <w:rsid w:val="00A2233D"/>
    <w:rsid w:val="00A223FD"/>
    <w:rsid w:val="00A22D7C"/>
    <w:rsid w:val="00A22FEA"/>
    <w:rsid w:val="00A23196"/>
    <w:rsid w:val="00A24A5C"/>
    <w:rsid w:val="00A25BD2"/>
    <w:rsid w:val="00A25C0F"/>
    <w:rsid w:val="00A25D80"/>
    <w:rsid w:val="00A264BB"/>
    <w:rsid w:val="00A2657A"/>
    <w:rsid w:val="00A269FA"/>
    <w:rsid w:val="00A26B43"/>
    <w:rsid w:val="00A2751B"/>
    <w:rsid w:val="00A30378"/>
    <w:rsid w:val="00A30DDC"/>
    <w:rsid w:val="00A311B5"/>
    <w:rsid w:val="00A31BAF"/>
    <w:rsid w:val="00A32018"/>
    <w:rsid w:val="00A325CD"/>
    <w:rsid w:val="00A32AD9"/>
    <w:rsid w:val="00A32B28"/>
    <w:rsid w:val="00A336C6"/>
    <w:rsid w:val="00A343A8"/>
    <w:rsid w:val="00A34D25"/>
    <w:rsid w:val="00A359F4"/>
    <w:rsid w:val="00A35A76"/>
    <w:rsid w:val="00A35FD9"/>
    <w:rsid w:val="00A36414"/>
    <w:rsid w:val="00A36968"/>
    <w:rsid w:val="00A36A19"/>
    <w:rsid w:val="00A36E4E"/>
    <w:rsid w:val="00A36E89"/>
    <w:rsid w:val="00A40816"/>
    <w:rsid w:val="00A40A23"/>
    <w:rsid w:val="00A41964"/>
    <w:rsid w:val="00A4212A"/>
    <w:rsid w:val="00A42F3A"/>
    <w:rsid w:val="00A42F77"/>
    <w:rsid w:val="00A43229"/>
    <w:rsid w:val="00A432CB"/>
    <w:rsid w:val="00A44142"/>
    <w:rsid w:val="00A44733"/>
    <w:rsid w:val="00A44CC9"/>
    <w:rsid w:val="00A454B0"/>
    <w:rsid w:val="00A45733"/>
    <w:rsid w:val="00A45AE0"/>
    <w:rsid w:val="00A45E71"/>
    <w:rsid w:val="00A45F54"/>
    <w:rsid w:val="00A45F6C"/>
    <w:rsid w:val="00A46F63"/>
    <w:rsid w:val="00A47096"/>
    <w:rsid w:val="00A47449"/>
    <w:rsid w:val="00A47CA5"/>
    <w:rsid w:val="00A50334"/>
    <w:rsid w:val="00A510F1"/>
    <w:rsid w:val="00A527F7"/>
    <w:rsid w:val="00A53EB6"/>
    <w:rsid w:val="00A53EE2"/>
    <w:rsid w:val="00A5637A"/>
    <w:rsid w:val="00A56CC4"/>
    <w:rsid w:val="00A570E4"/>
    <w:rsid w:val="00A57359"/>
    <w:rsid w:val="00A57590"/>
    <w:rsid w:val="00A57BE6"/>
    <w:rsid w:val="00A60BE1"/>
    <w:rsid w:val="00A610EE"/>
    <w:rsid w:val="00A61322"/>
    <w:rsid w:val="00A616E9"/>
    <w:rsid w:val="00A617A7"/>
    <w:rsid w:val="00A62B19"/>
    <w:rsid w:val="00A63AF7"/>
    <w:rsid w:val="00A63CC9"/>
    <w:rsid w:val="00A641E0"/>
    <w:rsid w:val="00A64AC2"/>
    <w:rsid w:val="00A650DA"/>
    <w:rsid w:val="00A66B5E"/>
    <w:rsid w:val="00A6737C"/>
    <w:rsid w:val="00A67846"/>
    <w:rsid w:val="00A708A1"/>
    <w:rsid w:val="00A70A53"/>
    <w:rsid w:val="00A70C67"/>
    <w:rsid w:val="00A724D5"/>
    <w:rsid w:val="00A726B3"/>
    <w:rsid w:val="00A72CB6"/>
    <w:rsid w:val="00A72DF7"/>
    <w:rsid w:val="00A73B21"/>
    <w:rsid w:val="00A740F7"/>
    <w:rsid w:val="00A7416D"/>
    <w:rsid w:val="00A75FF1"/>
    <w:rsid w:val="00A76172"/>
    <w:rsid w:val="00A763BE"/>
    <w:rsid w:val="00A777D2"/>
    <w:rsid w:val="00A7796F"/>
    <w:rsid w:val="00A80DA4"/>
    <w:rsid w:val="00A812D2"/>
    <w:rsid w:val="00A819C6"/>
    <w:rsid w:val="00A82739"/>
    <w:rsid w:val="00A82753"/>
    <w:rsid w:val="00A828A3"/>
    <w:rsid w:val="00A82930"/>
    <w:rsid w:val="00A83F00"/>
    <w:rsid w:val="00A83FD1"/>
    <w:rsid w:val="00A8435F"/>
    <w:rsid w:val="00A8470B"/>
    <w:rsid w:val="00A8555B"/>
    <w:rsid w:val="00A8557F"/>
    <w:rsid w:val="00A856D5"/>
    <w:rsid w:val="00A859FD"/>
    <w:rsid w:val="00A86282"/>
    <w:rsid w:val="00A87355"/>
    <w:rsid w:val="00A87A69"/>
    <w:rsid w:val="00A87B44"/>
    <w:rsid w:val="00A87CBB"/>
    <w:rsid w:val="00A87F50"/>
    <w:rsid w:val="00A90FBE"/>
    <w:rsid w:val="00A9132E"/>
    <w:rsid w:val="00A9150C"/>
    <w:rsid w:val="00A9245A"/>
    <w:rsid w:val="00A925AA"/>
    <w:rsid w:val="00A926E2"/>
    <w:rsid w:val="00A93F76"/>
    <w:rsid w:val="00A94E0A"/>
    <w:rsid w:val="00A95E75"/>
    <w:rsid w:val="00A96C7D"/>
    <w:rsid w:val="00A96D6F"/>
    <w:rsid w:val="00A96F76"/>
    <w:rsid w:val="00A97B90"/>
    <w:rsid w:val="00A97C2A"/>
    <w:rsid w:val="00AA1323"/>
    <w:rsid w:val="00AA2224"/>
    <w:rsid w:val="00AA3199"/>
    <w:rsid w:val="00AA476E"/>
    <w:rsid w:val="00AA59F4"/>
    <w:rsid w:val="00AA705F"/>
    <w:rsid w:val="00AA7955"/>
    <w:rsid w:val="00AA7A74"/>
    <w:rsid w:val="00AA7BDB"/>
    <w:rsid w:val="00AA7D99"/>
    <w:rsid w:val="00AB0683"/>
    <w:rsid w:val="00AB07B6"/>
    <w:rsid w:val="00AB1C0A"/>
    <w:rsid w:val="00AB1DC2"/>
    <w:rsid w:val="00AB1FDD"/>
    <w:rsid w:val="00AB2BBA"/>
    <w:rsid w:val="00AB370F"/>
    <w:rsid w:val="00AB3F19"/>
    <w:rsid w:val="00AB4112"/>
    <w:rsid w:val="00AB441B"/>
    <w:rsid w:val="00AB4BE4"/>
    <w:rsid w:val="00AB52D3"/>
    <w:rsid w:val="00AB52DC"/>
    <w:rsid w:val="00AB5F13"/>
    <w:rsid w:val="00AB68C2"/>
    <w:rsid w:val="00AB6B4A"/>
    <w:rsid w:val="00AB6BC7"/>
    <w:rsid w:val="00AB7043"/>
    <w:rsid w:val="00AB7634"/>
    <w:rsid w:val="00AB7B3C"/>
    <w:rsid w:val="00AB7DD6"/>
    <w:rsid w:val="00AC04C1"/>
    <w:rsid w:val="00AC0681"/>
    <w:rsid w:val="00AC1472"/>
    <w:rsid w:val="00AC2256"/>
    <w:rsid w:val="00AC2C2A"/>
    <w:rsid w:val="00AC2C2C"/>
    <w:rsid w:val="00AC3481"/>
    <w:rsid w:val="00AC381E"/>
    <w:rsid w:val="00AC38A6"/>
    <w:rsid w:val="00AC3964"/>
    <w:rsid w:val="00AC3ACD"/>
    <w:rsid w:val="00AC40D9"/>
    <w:rsid w:val="00AC4639"/>
    <w:rsid w:val="00AC49B9"/>
    <w:rsid w:val="00AC5381"/>
    <w:rsid w:val="00AC61D5"/>
    <w:rsid w:val="00AC6B6A"/>
    <w:rsid w:val="00AC79C4"/>
    <w:rsid w:val="00AD03E3"/>
    <w:rsid w:val="00AD065C"/>
    <w:rsid w:val="00AD0CED"/>
    <w:rsid w:val="00AD124A"/>
    <w:rsid w:val="00AD1282"/>
    <w:rsid w:val="00AD18F2"/>
    <w:rsid w:val="00AD23C7"/>
    <w:rsid w:val="00AD2858"/>
    <w:rsid w:val="00AD2B87"/>
    <w:rsid w:val="00AD3C75"/>
    <w:rsid w:val="00AD4114"/>
    <w:rsid w:val="00AD4A02"/>
    <w:rsid w:val="00AD4F38"/>
    <w:rsid w:val="00AD5178"/>
    <w:rsid w:val="00AD5768"/>
    <w:rsid w:val="00AD6188"/>
    <w:rsid w:val="00AD62B6"/>
    <w:rsid w:val="00AD6798"/>
    <w:rsid w:val="00AD7ED7"/>
    <w:rsid w:val="00AE0444"/>
    <w:rsid w:val="00AE09A3"/>
    <w:rsid w:val="00AE12D4"/>
    <w:rsid w:val="00AE1409"/>
    <w:rsid w:val="00AE1430"/>
    <w:rsid w:val="00AE212B"/>
    <w:rsid w:val="00AE2284"/>
    <w:rsid w:val="00AE2326"/>
    <w:rsid w:val="00AE271D"/>
    <w:rsid w:val="00AE2B16"/>
    <w:rsid w:val="00AE4934"/>
    <w:rsid w:val="00AE4C2C"/>
    <w:rsid w:val="00AE500F"/>
    <w:rsid w:val="00AE5420"/>
    <w:rsid w:val="00AE589A"/>
    <w:rsid w:val="00AE70F1"/>
    <w:rsid w:val="00AE79BE"/>
    <w:rsid w:val="00AE7A3B"/>
    <w:rsid w:val="00AE7BB9"/>
    <w:rsid w:val="00AE7D4E"/>
    <w:rsid w:val="00AF00CE"/>
    <w:rsid w:val="00AF018A"/>
    <w:rsid w:val="00AF0D48"/>
    <w:rsid w:val="00AF0F58"/>
    <w:rsid w:val="00AF1118"/>
    <w:rsid w:val="00AF111B"/>
    <w:rsid w:val="00AF152B"/>
    <w:rsid w:val="00AF1A2B"/>
    <w:rsid w:val="00AF1DF0"/>
    <w:rsid w:val="00AF255C"/>
    <w:rsid w:val="00AF2809"/>
    <w:rsid w:val="00AF28C2"/>
    <w:rsid w:val="00AF2903"/>
    <w:rsid w:val="00AF3300"/>
    <w:rsid w:val="00AF362D"/>
    <w:rsid w:val="00AF42D1"/>
    <w:rsid w:val="00AF49F2"/>
    <w:rsid w:val="00AF5584"/>
    <w:rsid w:val="00AF5659"/>
    <w:rsid w:val="00AF5817"/>
    <w:rsid w:val="00AF608F"/>
    <w:rsid w:val="00AF6452"/>
    <w:rsid w:val="00AF7281"/>
    <w:rsid w:val="00AF76A2"/>
    <w:rsid w:val="00AF77E2"/>
    <w:rsid w:val="00AF7D54"/>
    <w:rsid w:val="00B002E2"/>
    <w:rsid w:val="00B00695"/>
    <w:rsid w:val="00B00ACA"/>
    <w:rsid w:val="00B00B14"/>
    <w:rsid w:val="00B00D62"/>
    <w:rsid w:val="00B0124F"/>
    <w:rsid w:val="00B01322"/>
    <w:rsid w:val="00B018BA"/>
    <w:rsid w:val="00B01D91"/>
    <w:rsid w:val="00B024D9"/>
    <w:rsid w:val="00B02DB5"/>
    <w:rsid w:val="00B02FCA"/>
    <w:rsid w:val="00B036B2"/>
    <w:rsid w:val="00B036E6"/>
    <w:rsid w:val="00B03940"/>
    <w:rsid w:val="00B043AE"/>
    <w:rsid w:val="00B04863"/>
    <w:rsid w:val="00B05139"/>
    <w:rsid w:val="00B0536D"/>
    <w:rsid w:val="00B06073"/>
    <w:rsid w:val="00B06AE6"/>
    <w:rsid w:val="00B06EBC"/>
    <w:rsid w:val="00B07156"/>
    <w:rsid w:val="00B07198"/>
    <w:rsid w:val="00B07332"/>
    <w:rsid w:val="00B073A2"/>
    <w:rsid w:val="00B07A15"/>
    <w:rsid w:val="00B07B91"/>
    <w:rsid w:val="00B10156"/>
    <w:rsid w:val="00B10425"/>
    <w:rsid w:val="00B10A61"/>
    <w:rsid w:val="00B10D31"/>
    <w:rsid w:val="00B10FDA"/>
    <w:rsid w:val="00B1173A"/>
    <w:rsid w:val="00B11AC1"/>
    <w:rsid w:val="00B11BE1"/>
    <w:rsid w:val="00B124B6"/>
    <w:rsid w:val="00B125C2"/>
    <w:rsid w:val="00B13591"/>
    <w:rsid w:val="00B13C44"/>
    <w:rsid w:val="00B1457A"/>
    <w:rsid w:val="00B146DD"/>
    <w:rsid w:val="00B14BD5"/>
    <w:rsid w:val="00B1522C"/>
    <w:rsid w:val="00B1593D"/>
    <w:rsid w:val="00B15964"/>
    <w:rsid w:val="00B16658"/>
    <w:rsid w:val="00B17443"/>
    <w:rsid w:val="00B17977"/>
    <w:rsid w:val="00B17EBB"/>
    <w:rsid w:val="00B21320"/>
    <w:rsid w:val="00B2139D"/>
    <w:rsid w:val="00B218CF"/>
    <w:rsid w:val="00B21DC0"/>
    <w:rsid w:val="00B21E85"/>
    <w:rsid w:val="00B22509"/>
    <w:rsid w:val="00B2260D"/>
    <w:rsid w:val="00B23449"/>
    <w:rsid w:val="00B23B75"/>
    <w:rsid w:val="00B23CBF"/>
    <w:rsid w:val="00B23DA9"/>
    <w:rsid w:val="00B24C49"/>
    <w:rsid w:val="00B24F7C"/>
    <w:rsid w:val="00B251DF"/>
    <w:rsid w:val="00B254B5"/>
    <w:rsid w:val="00B255CB"/>
    <w:rsid w:val="00B27394"/>
    <w:rsid w:val="00B278D8"/>
    <w:rsid w:val="00B27C78"/>
    <w:rsid w:val="00B27E8D"/>
    <w:rsid w:val="00B30578"/>
    <w:rsid w:val="00B308CE"/>
    <w:rsid w:val="00B30CFB"/>
    <w:rsid w:val="00B30DD6"/>
    <w:rsid w:val="00B30EC2"/>
    <w:rsid w:val="00B32123"/>
    <w:rsid w:val="00B3222D"/>
    <w:rsid w:val="00B32C3C"/>
    <w:rsid w:val="00B33400"/>
    <w:rsid w:val="00B3417F"/>
    <w:rsid w:val="00B34285"/>
    <w:rsid w:val="00B344B7"/>
    <w:rsid w:val="00B353A6"/>
    <w:rsid w:val="00B362BA"/>
    <w:rsid w:val="00B37419"/>
    <w:rsid w:val="00B4140E"/>
    <w:rsid w:val="00B41D77"/>
    <w:rsid w:val="00B41F29"/>
    <w:rsid w:val="00B41F76"/>
    <w:rsid w:val="00B420D2"/>
    <w:rsid w:val="00B426BA"/>
    <w:rsid w:val="00B42CE9"/>
    <w:rsid w:val="00B42E11"/>
    <w:rsid w:val="00B43BD4"/>
    <w:rsid w:val="00B43D77"/>
    <w:rsid w:val="00B447A2"/>
    <w:rsid w:val="00B44869"/>
    <w:rsid w:val="00B44A37"/>
    <w:rsid w:val="00B44D77"/>
    <w:rsid w:val="00B45428"/>
    <w:rsid w:val="00B4543B"/>
    <w:rsid w:val="00B45881"/>
    <w:rsid w:val="00B45C52"/>
    <w:rsid w:val="00B4630F"/>
    <w:rsid w:val="00B470A3"/>
    <w:rsid w:val="00B501E7"/>
    <w:rsid w:val="00B512FE"/>
    <w:rsid w:val="00B513E4"/>
    <w:rsid w:val="00B5156B"/>
    <w:rsid w:val="00B5173F"/>
    <w:rsid w:val="00B5199C"/>
    <w:rsid w:val="00B52DF1"/>
    <w:rsid w:val="00B533B5"/>
    <w:rsid w:val="00B538D3"/>
    <w:rsid w:val="00B54BE9"/>
    <w:rsid w:val="00B55899"/>
    <w:rsid w:val="00B55B6B"/>
    <w:rsid w:val="00B55D1B"/>
    <w:rsid w:val="00B56B57"/>
    <w:rsid w:val="00B56D34"/>
    <w:rsid w:val="00B57493"/>
    <w:rsid w:val="00B575B9"/>
    <w:rsid w:val="00B606B7"/>
    <w:rsid w:val="00B60B81"/>
    <w:rsid w:val="00B610AD"/>
    <w:rsid w:val="00B614D7"/>
    <w:rsid w:val="00B61697"/>
    <w:rsid w:val="00B617EF"/>
    <w:rsid w:val="00B61F99"/>
    <w:rsid w:val="00B62173"/>
    <w:rsid w:val="00B62187"/>
    <w:rsid w:val="00B62560"/>
    <w:rsid w:val="00B6261D"/>
    <w:rsid w:val="00B632DB"/>
    <w:rsid w:val="00B63BC9"/>
    <w:rsid w:val="00B63FDF"/>
    <w:rsid w:val="00B640BB"/>
    <w:rsid w:val="00B641C7"/>
    <w:rsid w:val="00B643B1"/>
    <w:rsid w:val="00B64E42"/>
    <w:rsid w:val="00B65914"/>
    <w:rsid w:val="00B67559"/>
    <w:rsid w:val="00B676ED"/>
    <w:rsid w:val="00B7003D"/>
    <w:rsid w:val="00B70493"/>
    <w:rsid w:val="00B710C1"/>
    <w:rsid w:val="00B72608"/>
    <w:rsid w:val="00B7271D"/>
    <w:rsid w:val="00B73016"/>
    <w:rsid w:val="00B731D3"/>
    <w:rsid w:val="00B73D52"/>
    <w:rsid w:val="00B74746"/>
    <w:rsid w:val="00B749D8"/>
    <w:rsid w:val="00B75360"/>
    <w:rsid w:val="00B7539F"/>
    <w:rsid w:val="00B77631"/>
    <w:rsid w:val="00B77938"/>
    <w:rsid w:val="00B77B9A"/>
    <w:rsid w:val="00B77E4E"/>
    <w:rsid w:val="00B80C87"/>
    <w:rsid w:val="00B81A75"/>
    <w:rsid w:val="00B81C79"/>
    <w:rsid w:val="00B822B9"/>
    <w:rsid w:val="00B82E48"/>
    <w:rsid w:val="00B837EC"/>
    <w:rsid w:val="00B838FC"/>
    <w:rsid w:val="00B8391F"/>
    <w:rsid w:val="00B84575"/>
    <w:rsid w:val="00B846EB"/>
    <w:rsid w:val="00B8484D"/>
    <w:rsid w:val="00B849DD"/>
    <w:rsid w:val="00B85351"/>
    <w:rsid w:val="00B8558E"/>
    <w:rsid w:val="00B8562C"/>
    <w:rsid w:val="00B86113"/>
    <w:rsid w:val="00B86A7D"/>
    <w:rsid w:val="00B86E51"/>
    <w:rsid w:val="00B86E64"/>
    <w:rsid w:val="00B87D56"/>
    <w:rsid w:val="00B90DAA"/>
    <w:rsid w:val="00B91D5C"/>
    <w:rsid w:val="00B91E7A"/>
    <w:rsid w:val="00B920C6"/>
    <w:rsid w:val="00B930D9"/>
    <w:rsid w:val="00B93117"/>
    <w:rsid w:val="00B937E0"/>
    <w:rsid w:val="00B949D8"/>
    <w:rsid w:val="00B952EB"/>
    <w:rsid w:val="00B954F3"/>
    <w:rsid w:val="00B9562F"/>
    <w:rsid w:val="00B95773"/>
    <w:rsid w:val="00B95BC1"/>
    <w:rsid w:val="00B9642F"/>
    <w:rsid w:val="00B96454"/>
    <w:rsid w:val="00B966EE"/>
    <w:rsid w:val="00B96D83"/>
    <w:rsid w:val="00B9779C"/>
    <w:rsid w:val="00BA0303"/>
    <w:rsid w:val="00BA0348"/>
    <w:rsid w:val="00BA074E"/>
    <w:rsid w:val="00BA0AE4"/>
    <w:rsid w:val="00BA0BCD"/>
    <w:rsid w:val="00BA11BA"/>
    <w:rsid w:val="00BA16A0"/>
    <w:rsid w:val="00BA281E"/>
    <w:rsid w:val="00BA3171"/>
    <w:rsid w:val="00BA3B72"/>
    <w:rsid w:val="00BA3D34"/>
    <w:rsid w:val="00BA49B0"/>
    <w:rsid w:val="00BA49F0"/>
    <w:rsid w:val="00BA4C92"/>
    <w:rsid w:val="00BA520F"/>
    <w:rsid w:val="00BA5B27"/>
    <w:rsid w:val="00BA5C6E"/>
    <w:rsid w:val="00BA644F"/>
    <w:rsid w:val="00BA65AF"/>
    <w:rsid w:val="00BA74C5"/>
    <w:rsid w:val="00BA7D64"/>
    <w:rsid w:val="00BA7EE7"/>
    <w:rsid w:val="00BB00EA"/>
    <w:rsid w:val="00BB0BA7"/>
    <w:rsid w:val="00BB133E"/>
    <w:rsid w:val="00BB13F6"/>
    <w:rsid w:val="00BB159D"/>
    <w:rsid w:val="00BB1DCA"/>
    <w:rsid w:val="00BB2BBB"/>
    <w:rsid w:val="00BB2D93"/>
    <w:rsid w:val="00BB2F85"/>
    <w:rsid w:val="00BB3222"/>
    <w:rsid w:val="00BB324F"/>
    <w:rsid w:val="00BB3482"/>
    <w:rsid w:val="00BB362C"/>
    <w:rsid w:val="00BB37B4"/>
    <w:rsid w:val="00BB407C"/>
    <w:rsid w:val="00BB46B8"/>
    <w:rsid w:val="00BB5795"/>
    <w:rsid w:val="00BB6200"/>
    <w:rsid w:val="00BB6671"/>
    <w:rsid w:val="00BB6798"/>
    <w:rsid w:val="00BB6AC4"/>
    <w:rsid w:val="00BB6F06"/>
    <w:rsid w:val="00BB7D03"/>
    <w:rsid w:val="00BC18A1"/>
    <w:rsid w:val="00BC1989"/>
    <w:rsid w:val="00BC1BBB"/>
    <w:rsid w:val="00BC2A01"/>
    <w:rsid w:val="00BC2AC6"/>
    <w:rsid w:val="00BC3659"/>
    <w:rsid w:val="00BC39AA"/>
    <w:rsid w:val="00BC3C90"/>
    <w:rsid w:val="00BC4EC6"/>
    <w:rsid w:val="00BC4F5A"/>
    <w:rsid w:val="00BC5071"/>
    <w:rsid w:val="00BC62CD"/>
    <w:rsid w:val="00BC6526"/>
    <w:rsid w:val="00BC7102"/>
    <w:rsid w:val="00BC734E"/>
    <w:rsid w:val="00BC73B9"/>
    <w:rsid w:val="00BC7E0C"/>
    <w:rsid w:val="00BD0F85"/>
    <w:rsid w:val="00BD15FB"/>
    <w:rsid w:val="00BD1C89"/>
    <w:rsid w:val="00BD22B1"/>
    <w:rsid w:val="00BD27D2"/>
    <w:rsid w:val="00BD2978"/>
    <w:rsid w:val="00BD29E4"/>
    <w:rsid w:val="00BD2C23"/>
    <w:rsid w:val="00BD2FB1"/>
    <w:rsid w:val="00BD3527"/>
    <w:rsid w:val="00BD382F"/>
    <w:rsid w:val="00BD39C8"/>
    <w:rsid w:val="00BD3C76"/>
    <w:rsid w:val="00BD42E5"/>
    <w:rsid w:val="00BD44A6"/>
    <w:rsid w:val="00BD468C"/>
    <w:rsid w:val="00BD46D2"/>
    <w:rsid w:val="00BD6789"/>
    <w:rsid w:val="00BD6A23"/>
    <w:rsid w:val="00BD6C61"/>
    <w:rsid w:val="00BD6DB2"/>
    <w:rsid w:val="00BD71F1"/>
    <w:rsid w:val="00BE05C7"/>
    <w:rsid w:val="00BE09AE"/>
    <w:rsid w:val="00BE139A"/>
    <w:rsid w:val="00BE1963"/>
    <w:rsid w:val="00BE1A35"/>
    <w:rsid w:val="00BE1B6B"/>
    <w:rsid w:val="00BE1C9B"/>
    <w:rsid w:val="00BE240E"/>
    <w:rsid w:val="00BE276A"/>
    <w:rsid w:val="00BE2A06"/>
    <w:rsid w:val="00BE2CAC"/>
    <w:rsid w:val="00BE33FF"/>
    <w:rsid w:val="00BE3753"/>
    <w:rsid w:val="00BE3B5D"/>
    <w:rsid w:val="00BE418E"/>
    <w:rsid w:val="00BE449D"/>
    <w:rsid w:val="00BE4874"/>
    <w:rsid w:val="00BE5451"/>
    <w:rsid w:val="00BE56E5"/>
    <w:rsid w:val="00BE5F6A"/>
    <w:rsid w:val="00BE5F91"/>
    <w:rsid w:val="00BE5FEF"/>
    <w:rsid w:val="00BE679C"/>
    <w:rsid w:val="00BE6B51"/>
    <w:rsid w:val="00BE70FB"/>
    <w:rsid w:val="00BE7109"/>
    <w:rsid w:val="00BF00CA"/>
    <w:rsid w:val="00BF019B"/>
    <w:rsid w:val="00BF10B5"/>
    <w:rsid w:val="00BF13E0"/>
    <w:rsid w:val="00BF13FD"/>
    <w:rsid w:val="00BF1610"/>
    <w:rsid w:val="00BF1752"/>
    <w:rsid w:val="00BF2053"/>
    <w:rsid w:val="00BF2DCE"/>
    <w:rsid w:val="00BF2DED"/>
    <w:rsid w:val="00BF36BA"/>
    <w:rsid w:val="00BF54BA"/>
    <w:rsid w:val="00BF57D2"/>
    <w:rsid w:val="00C001CB"/>
    <w:rsid w:val="00C00608"/>
    <w:rsid w:val="00C0076A"/>
    <w:rsid w:val="00C00A10"/>
    <w:rsid w:val="00C01373"/>
    <w:rsid w:val="00C0187E"/>
    <w:rsid w:val="00C023B8"/>
    <w:rsid w:val="00C03292"/>
    <w:rsid w:val="00C04119"/>
    <w:rsid w:val="00C052E2"/>
    <w:rsid w:val="00C05785"/>
    <w:rsid w:val="00C05F6F"/>
    <w:rsid w:val="00C0606D"/>
    <w:rsid w:val="00C06939"/>
    <w:rsid w:val="00C06F17"/>
    <w:rsid w:val="00C07509"/>
    <w:rsid w:val="00C118B5"/>
    <w:rsid w:val="00C120DA"/>
    <w:rsid w:val="00C123C4"/>
    <w:rsid w:val="00C126C3"/>
    <w:rsid w:val="00C134A8"/>
    <w:rsid w:val="00C13E21"/>
    <w:rsid w:val="00C1403A"/>
    <w:rsid w:val="00C143D9"/>
    <w:rsid w:val="00C14477"/>
    <w:rsid w:val="00C14CAB"/>
    <w:rsid w:val="00C14DA0"/>
    <w:rsid w:val="00C151E3"/>
    <w:rsid w:val="00C16168"/>
    <w:rsid w:val="00C16F6E"/>
    <w:rsid w:val="00C17625"/>
    <w:rsid w:val="00C2045A"/>
    <w:rsid w:val="00C20973"/>
    <w:rsid w:val="00C21994"/>
    <w:rsid w:val="00C21B15"/>
    <w:rsid w:val="00C21FDD"/>
    <w:rsid w:val="00C22785"/>
    <w:rsid w:val="00C2296C"/>
    <w:rsid w:val="00C22C3A"/>
    <w:rsid w:val="00C22F0F"/>
    <w:rsid w:val="00C2338E"/>
    <w:rsid w:val="00C233BE"/>
    <w:rsid w:val="00C234B2"/>
    <w:rsid w:val="00C23859"/>
    <w:rsid w:val="00C23C75"/>
    <w:rsid w:val="00C24B09"/>
    <w:rsid w:val="00C24D6E"/>
    <w:rsid w:val="00C25667"/>
    <w:rsid w:val="00C25D00"/>
    <w:rsid w:val="00C26058"/>
    <w:rsid w:val="00C26B0D"/>
    <w:rsid w:val="00C26B33"/>
    <w:rsid w:val="00C27141"/>
    <w:rsid w:val="00C2725F"/>
    <w:rsid w:val="00C3052F"/>
    <w:rsid w:val="00C30F65"/>
    <w:rsid w:val="00C30FA3"/>
    <w:rsid w:val="00C31999"/>
    <w:rsid w:val="00C320B9"/>
    <w:rsid w:val="00C326EE"/>
    <w:rsid w:val="00C329D8"/>
    <w:rsid w:val="00C32E19"/>
    <w:rsid w:val="00C3349D"/>
    <w:rsid w:val="00C33679"/>
    <w:rsid w:val="00C337B7"/>
    <w:rsid w:val="00C33FD6"/>
    <w:rsid w:val="00C349AB"/>
    <w:rsid w:val="00C34D11"/>
    <w:rsid w:val="00C34E25"/>
    <w:rsid w:val="00C352C5"/>
    <w:rsid w:val="00C35CB8"/>
    <w:rsid w:val="00C35CC6"/>
    <w:rsid w:val="00C35E9C"/>
    <w:rsid w:val="00C361EE"/>
    <w:rsid w:val="00C36325"/>
    <w:rsid w:val="00C365F5"/>
    <w:rsid w:val="00C366CE"/>
    <w:rsid w:val="00C374FB"/>
    <w:rsid w:val="00C377BD"/>
    <w:rsid w:val="00C40843"/>
    <w:rsid w:val="00C40AC7"/>
    <w:rsid w:val="00C41654"/>
    <w:rsid w:val="00C419CF"/>
    <w:rsid w:val="00C41D84"/>
    <w:rsid w:val="00C41EFB"/>
    <w:rsid w:val="00C4234A"/>
    <w:rsid w:val="00C435F5"/>
    <w:rsid w:val="00C43DD2"/>
    <w:rsid w:val="00C440E0"/>
    <w:rsid w:val="00C4507D"/>
    <w:rsid w:val="00C45694"/>
    <w:rsid w:val="00C45756"/>
    <w:rsid w:val="00C45A7E"/>
    <w:rsid w:val="00C47B1E"/>
    <w:rsid w:val="00C47EF7"/>
    <w:rsid w:val="00C5075F"/>
    <w:rsid w:val="00C50BC2"/>
    <w:rsid w:val="00C50E11"/>
    <w:rsid w:val="00C50F63"/>
    <w:rsid w:val="00C52880"/>
    <w:rsid w:val="00C52B51"/>
    <w:rsid w:val="00C5377E"/>
    <w:rsid w:val="00C539F6"/>
    <w:rsid w:val="00C5451C"/>
    <w:rsid w:val="00C54820"/>
    <w:rsid w:val="00C54E9E"/>
    <w:rsid w:val="00C56242"/>
    <w:rsid w:val="00C569AD"/>
    <w:rsid w:val="00C56B7D"/>
    <w:rsid w:val="00C5756E"/>
    <w:rsid w:val="00C57C83"/>
    <w:rsid w:val="00C57CB5"/>
    <w:rsid w:val="00C60165"/>
    <w:rsid w:val="00C60298"/>
    <w:rsid w:val="00C61016"/>
    <w:rsid w:val="00C616AE"/>
    <w:rsid w:val="00C62636"/>
    <w:rsid w:val="00C62729"/>
    <w:rsid w:val="00C628F6"/>
    <w:rsid w:val="00C63005"/>
    <w:rsid w:val="00C632CA"/>
    <w:rsid w:val="00C64464"/>
    <w:rsid w:val="00C649A3"/>
    <w:rsid w:val="00C64AB6"/>
    <w:rsid w:val="00C64C26"/>
    <w:rsid w:val="00C65619"/>
    <w:rsid w:val="00C657A3"/>
    <w:rsid w:val="00C66046"/>
    <w:rsid w:val="00C66EC4"/>
    <w:rsid w:val="00C67B0E"/>
    <w:rsid w:val="00C67C7F"/>
    <w:rsid w:val="00C70437"/>
    <w:rsid w:val="00C704B2"/>
    <w:rsid w:val="00C70B0C"/>
    <w:rsid w:val="00C70D54"/>
    <w:rsid w:val="00C70F5C"/>
    <w:rsid w:val="00C71A21"/>
    <w:rsid w:val="00C71F0E"/>
    <w:rsid w:val="00C722A9"/>
    <w:rsid w:val="00C728DC"/>
    <w:rsid w:val="00C72CE8"/>
    <w:rsid w:val="00C72DA6"/>
    <w:rsid w:val="00C73019"/>
    <w:rsid w:val="00C730E0"/>
    <w:rsid w:val="00C736E4"/>
    <w:rsid w:val="00C73D4F"/>
    <w:rsid w:val="00C73D70"/>
    <w:rsid w:val="00C73EBD"/>
    <w:rsid w:val="00C74B34"/>
    <w:rsid w:val="00C756B7"/>
    <w:rsid w:val="00C7579E"/>
    <w:rsid w:val="00C75828"/>
    <w:rsid w:val="00C75DDB"/>
    <w:rsid w:val="00C75F41"/>
    <w:rsid w:val="00C7613B"/>
    <w:rsid w:val="00C7639D"/>
    <w:rsid w:val="00C76A9D"/>
    <w:rsid w:val="00C76CE5"/>
    <w:rsid w:val="00C76D21"/>
    <w:rsid w:val="00C772F2"/>
    <w:rsid w:val="00C77765"/>
    <w:rsid w:val="00C8060E"/>
    <w:rsid w:val="00C809C6"/>
    <w:rsid w:val="00C80B8B"/>
    <w:rsid w:val="00C80CC6"/>
    <w:rsid w:val="00C80E1B"/>
    <w:rsid w:val="00C80F43"/>
    <w:rsid w:val="00C80F94"/>
    <w:rsid w:val="00C81789"/>
    <w:rsid w:val="00C82050"/>
    <w:rsid w:val="00C82528"/>
    <w:rsid w:val="00C82AC6"/>
    <w:rsid w:val="00C82F53"/>
    <w:rsid w:val="00C83022"/>
    <w:rsid w:val="00C83ABE"/>
    <w:rsid w:val="00C848C7"/>
    <w:rsid w:val="00C84C83"/>
    <w:rsid w:val="00C85AF7"/>
    <w:rsid w:val="00C85D4F"/>
    <w:rsid w:val="00C864C5"/>
    <w:rsid w:val="00C865C2"/>
    <w:rsid w:val="00C87259"/>
    <w:rsid w:val="00C90536"/>
    <w:rsid w:val="00C90FF0"/>
    <w:rsid w:val="00C91817"/>
    <w:rsid w:val="00C93B13"/>
    <w:rsid w:val="00C94397"/>
    <w:rsid w:val="00C94A7E"/>
    <w:rsid w:val="00C94B95"/>
    <w:rsid w:val="00C94D3E"/>
    <w:rsid w:val="00C97878"/>
    <w:rsid w:val="00C97B5D"/>
    <w:rsid w:val="00C97EFE"/>
    <w:rsid w:val="00CA0AE5"/>
    <w:rsid w:val="00CA0CF1"/>
    <w:rsid w:val="00CA13F5"/>
    <w:rsid w:val="00CA1E20"/>
    <w:rsid w:val="00CA21BC"/>
    <w:rsid w:val="00CA220F"/>
    <w:rsid w:val="00CA23F6"/>
    <w:rsid w:val="00CA26A7"/>
    <w:rsid w:val="00CA3B96"/>
    <w:rsid w:val="00CA4022"/>
    <w:rsid w:val="00CA45D0"/>
    <w:rsid w:val="00CA46CE"/>
    <w:rsid w:val="00CA4F7A"/>
    <w:rsid w:val="00CA51E1"/>
    <w:rsid w:val="00CA6007"/>
    <w:rsid w:val="00CA64D3"/>
    <w:rsid w:val="00CA7A74"/>
    <w:rsid w:val="00CA7A8C"/>
    <w:rsid w:val="00CB0476"/>
    <w:rsid w:val="00CB07D8"/>
    <w:rsid w:val="00CB08B7"/>
    <w:rsid w:val="00CB17DB"/>
    <w:rsid w:val="00CB1FA4"/>
    <w:rsid w:val="00CB221D"/>
    <w:rsid w:val="00CB2329"/>
    <w:rsid w:val="00CB2E29"/>
    <w:rsid w:val="00CB36B7"/>
    <w:rsid w:val="00CB3764"/>
    <w:rsid w:val="00CB3D9F"/>
    <w:rsid w:val="00CB3E99"/>
    <w:rsid w:val="00CB536B"/>
    <w:rsid w:val="00CB5D7D"/>
    <w:rsid w:val="00CB5DB4"/>
    <w:rsid w:val="00CB60BA"/>
    <w:rsid w:val="00CB6287"/>
    <w:rsid w:val="00CB7B63"/>
    <w:rsid w:val="00CB7FB3"/>
    <w:rsid w:val="00CC00B9"/>
    <w:rsid w:val="00CC0162"/>
    <w:rsid w:val="00CC028A"/>
    <w:rsid w:val="00CC0BDA"/>
    <w:rsid w:val="00CC11F1"/>
    <w:rsid w:val="00CC14F2"/>
    <w:rsid w:val="00CC16AA"/>
    <w:rsid w:val="00CC1ADE"/>
    <w:rsid w:val="00CC287B"/>
    <w:rsid w:val="00CC2C61"/>
    <w:rsid w:val="00CC2FF8"/>
    <w:rsid w:val="00CC35FB"/>
    <w:rsid w:val="00CC365A"/>
    <w:rsid w:val="00CC38E8"/>
    <w:rsid w:val="00CC3C4D"/>
    <w:rsid w:val="00CC3EFA"/>
    <w:rsid w:val="00CC3F96"/>
    <w:rsid w:val="00CC4050"/>
    <w:rsid w:val="00CC40E6"/>
    <w:rsid w:val="00CC467B"/>
    <w:rsid w:val="00CC5147"/>
    <w:rsid w:val="00CC63C4"/>
    <w:rsid w:val="00CC7002"/>
    <w:rsid w:val="00CC767C"/>
    <w:rsid w:val="00CC783F"/>
    <w:rsid w:val="00CC7EEF"/>
    <w:rsid w:val="00CD0190"/>
    <w:rsid w:val="00CD07CD"/>
    <w:rsid w:val="00CD0837"/>
    <w:rsid w:val="00CD1756"/>
    <w:rsid w:val="00CD1DF1"/>
    <w:rsid w:val="00CD2008"/>
    <w:rsid w:val="00CD2081"/>
    <w:rsid w:val="00CD233C"/>
    <w:rsid w:val="00CD2925"/>
    <w:rsid w:val="00CD2BD7"/>
    <w:rsid w:val="00CD438F"/>
    <w:rsid w:val="00CD4FBC"/>
    <w:rsid w:val="00CD503E"/>
    <w:rsid w:val="00CD50B0"/>
    <w:rsid w:val="00CD5188"/>
    <w:rsid w:val="00CD52A3"/>
    <w:rsid w:val="00CD5578"/>
    <w:rsid w:val="00CD594C"/>
    <w:rsid w:val="00CD5C44"/>
    <w:rsid w:val="00CD6363"/>
    <w:rsid w:val="00CD6419"/>
    <w:rsid w:val="00CD651B"/>
    <w:rsid w:val="00CD65A5"/>
    <w:rsid w:val="00CD6C24"/>
    <w:rsid w:val="00CD7DC3"/>
    <w:rsid w:val="00CD7F7D"/>
    <w:rsid w:val="00CD7FEC"/>
    <w:rsid w:val="00CE039B"/>
    <w:rsid w:val="00CE0898"/>
    <w:rsid w:val="00CE08F1"/>
    <w:rsid w:val="00CE08F4"/>
    <w:rsid w:val="00CE09A5"/>
    <w:rsid w:val="00CE13C2"/>
    <w:rsid w:val="00CE29BB"/>
    <w:rsid w:val="00CE365B"/>
    <w:rsid w:val="00CE3934"/>
    <w:rsid w:val="00CE4512"/>
    <w:rsid w:val="00CE456F"/>
    <w:rsid w:val="00CE4660"/>
    <w:rsid w:val="00CE472A"/>
    <w:rsid w:val="00CE49D0"/>
    <w:rsid w:val="00CE4A7D"/>
    <w:rsid w:val="00CE4B63"/>
    <w:rsid w:val="00CE4D34"/>
    <w:rsid w:val="00CE51C6"/>
    <w:rsid w:val="00CE54A1"/>
    <w:rsid w:val="00CE5EEE"/>
    <w:rsid w:val="00CE6A3A"/>
    <w:rsid w:val="00CE6DDE"/>
    <w:rsid w:val="00CE733F"/>
    <w:rsid w:val="00CE7A29"/>
    <w:rsid w:val="00CF0D87"/>
    <w:rsid w:val="00CF115A"/>
    <w:rsid w:val="00CF1D01"/>
    <w:rsid w:val="00CF1F7C"/>
    <w:rsid w:val="00CF2752"/>
    <w:rsid w:val="00CF27A1"/>
    <w:rsid w:val="00CF28B7"/>
    <w:rsid w:val="00CF3473"/>
    <w:rsid w:val="00CF369A"/>
    <w:rsid w:val="00CF5535"/>
    <w:rsid w:val="00CF684C"/>
    <w:rsid w:val="00CF6896"/>
    <w:rsid w:val="00CF6B78"/>
    <w:rsid w:val="00CF6C05"/>
    <w:rsid w:val="00CF7125"/>
    <w:rsid w:val="00CF7B39"/>
    <w:rsid w:val="00CF7C24"/>
    <w:rsid w:val="00CF7CEB"/>
    <w:rsid w:val="00CF7DCC"/>
    <w:rsid w:val="00CF7E2C"/>
    <w:rsid w:val="00D00112"/>
    <w:rsid w:val="00D006C7"/>
    <w:rsid w:val="00D00913"/>
    <w:rsid w:val="00D00BFB"/>
    <w:rsid w:val="00D01603"/>
    <w:rsid w:val="00D01933"/>
    <w:rsid w:val="00D0194B"/>
    <w:rsid w:val="00D01BF5"/>
    <w:rsid w:val="00D01CF3"/>
    <w:rsid w:val="00D0335E"/>
    <w:rsid w:val="00D03401"/>
    <w:rsid w:val="00D03477"/>
    <w:rsid w:val="00D037F0"/>
    <w:rsid w:val="00D041D3"/>
    <w:rsid w:val="00D049E7"/>
    <w:rsid w:val="00D05485"/>
    <w:rsid w:val="00D059FC"/>
    <w:rsid w:val="00D05F1B"/>
    <w:rsid w:val="00D06B58"/>
    <w:rsid w:val="00D06C0B"/>
    <w:rsid w:val="00D07449"/>
    <w:rsid w:val="00D07598"/>
    <w:rsid w:val="00D07926"/>
    <w:rsid w:val="00D07D43"/>
    <w:rsid w:val="00D114AC"/>
    <w:rsid w:val="00D120A5"/>
    <w:rsid w:val="00D123CA"/>
    <w:rsid w:val="00D1252D"/>
    <w:rsid w:val="00D126E0"/>
    <w:rsid w:val="00D133A2"/>
    <w:rsid w:val="00D13F7D"/>
    <w:rsid w:val="00D14598"/>
    <w:rsid w:val="00D148D2"/>
    <w:rsid w:val="00D14C42"/>
    <w:rsid w:val="00D15549"/>
    <w:rsid w:val="00D159F6"/>
    <w:rsid w:val="00D15C8D"/>
    <w:rsid w:val="00D15F46"/>
    <w:rsid w:val="00D16119"/>
    <w:rsid w:val="00D16519"/>
    <w:rsid w:val="00D16AE6"/>
    <w:rsid w:val="00D17837"/>
    <w:rsid w:val="00D202FE"/>
    <w:rsid w:val="00D20336"/>
    <w:rsid w:val="00D205E6"/>
    <w:rsid w:val="00D20A9F"/>
    <w:rsid w:val="00D21611"/>
    <w:rsid w:val="00D21DC8"/>
    <w:rsid w:val="00D22047"/>
    <w:rsid w:val="00D22F69"/>
    <w:rsid w:val="00D23167"/>
    <w:rsid w:val="00D2379C"/>
    <w:rsid w:val="00D241AA"/>
    <w:rsid w:val="00D24369"/>
    <w:rsid w:val="00D24395"/>
    <w:rsid w:val="00D24492"/>
    <w:rsid w:val="00D25934"/>
    <w:rsid w:val="00D25DCC"/>
    <w:rsid w:val="00D25EC3"/>
    <w:rsid w:val="00D26029"/>
    <w:rsid w:val="00D26479"/>
    <w:rsid w:val="00D268DD"/>
    <w:rsid w:val="00D26A17"/>
    <w:rsid w:val="00D26E9F"/>
    <w:rsid w:val="00D27AF8"/>
    <w:rsid w:val="00D30227"/>
    <w:rsid w:val="00D30A1B"/>
    <w:rsid w:val="00D31672"/>
    <w:rsid w:val="00D31903"/>
    <w:rsid w:val="00D31BBE"/>
    <w:rsid w:val="00D31DFA"/>
    <w:rsid w:val="00D3216F"/>
    <w:rsid w:val="00D321AF"/>
    <w:rsid w:val="00D3332E"/>
    <w:rsid w:val="00D3346A"/>
    <w:rsid w:val="00D33671"/>
    <w:rsid w:val="00D336B5"/>
    <w:rsid w:val="00D3426C"/>
    <w:rsid w:val="00D34875"/>
    <w:rsid w:val="00D34946"/>
    <w:rsid w:val="00D34EDE"/>
    <w:rsid w:val="00D34F3E"/>
    <w:rsid w:val="00D3772D"/>
    <w:rsid w:val="00D37EFA"/>
    <w:rsid w:val="00D40091"/>
    <w:rsid w:val="00D403E6"/>
    <w:rsid w:val="00D411E6"/>
    <w:rsid w:val="00D4194C"/>
    <w:rsid w:val="00D419EB"/>
    <w:rsid w:val="00D4225B"/>
    <w:rsid w:val="00D42728"/>
    <w:rsid w:val="00D430E3"/>
    <w:rsid w:val="00D44556"/>
    <w:rsid w:val="00D44B1E"/>
    <w:rsid w:val="00D44E79"/>
    <w:rsid w:val="00D45978"/>
    <w:rsid w:val="00D46208"/>
    <w:rsid w:val="00D46652"/>
    <w:rsid w:val="00D4686D"/>
    <w:rsid w:val="00D46AB4"/>
    <w:rsid w:val="00D46CC1"/>
    <w:rsid w:val="00D46D31"/>
    <w:rsid w:val="00D46E33"/>
    <w:rsid w:val="00D4755B"/>
    <w:rsid w:val="00D476DA"/>
    <w:rsid w:val="00D503E5"/>
    <w:rsid w:val="00D5064E"/>
    <w:rsid w:val="00D50886"/>
    <w:rsid w:val="00D51147"/>
    <w:rsid w:val="00D514FB"/>
    <w:rsid w:val="00D51821"/>
    <w:rsid w:val="00D51827"/>
    <w:rsid w:val="00D5190E"/>
    <w:rsid w:val="00D51ADB"/>
    <w:rsid w:val="00D51AEF"/>
    <w:rsid w:val="00D51E32"/>
    <w:rsid w:val="00D5216F"/>
    <w:rsid w:val="00D523A3"/>
    <w:rsid w:val="00D52A7A"/>
    <w:rsid w:val="00D52C1F"/>
    <w:rsid w:val="00D52C3D"/>
    <w:rsid w:val="00D52EF0"/>
    <w:rsid w:val="00D52FBF"/>
    <w:rsid w:val="00D5347E"/>
    <w:rsid w:val="00D535ED"/>
    <w:rsid w:val="00D536B9"/>
    <w:rsid w:val="00D53FD6"/>
    <w:rsid w:val="00D540A2"/>
    <w:rsid w:val="00D54202"/>
    <w:rsid w:val="00D5490B"/>
    <w:rsid w:val="00D5556D"/>
    <w:rsid w:val="00D55963"/>
    <w:rsid w:val="00D56824"/>
    <w:rsid w:val="00D577FF"/>
    <w:rsid w:val="00D57A59"/>
    <w:rsid w:val="00D611F8"/>
    <w:rsid w:val="00D61AD1"/>
    <w:rsid w:val="00D61D7E"/>
    <w:rsid w:val="00D61F13"/>
    <w:rsid w:val="00D62EED"/>
    <w:rsid w:val="00D63549"/>
    <w:rsid w:val="00D677D7"/>
    <w:rsid w:val="00D67AE6"/>
    <w:rsid w:val="00D67D37"/>
    <w:rsid w:val="00D67DBC"/>
    <w:rsid w:val="00D67FFB"/>
    <w:rsid w:val="00D703A0"/>
    <w:rsid w:val="00D70CBA"/>
    <w:rsid w:val="00D71068"/>
    <w:rsid w:val="00D7176F"/>
    <w:rsid w:val="00D71A92"/>
    <w:rsid w:val="00D737AF"/>
    <w:rsid w:val="00D74051"/>
    <w:rsid w:val="00D74682"/>
    <w:rsid w:val="00D749EC"/>
    <w:rsid w:val="00D74A4B"/>
    <w:rsid w:val="00D74E21"/>
    <w:rsid w:val="00D757E7"/>
    <w:rsid w:val="00D758C2"/>
    <w:rsid w:val="00D75E87"/>
    <w:rsid w:val="00D760F1"/>
    <w:rsid w:val="00D76799"/>
    <w:rsid w:val="00D767B1"/>
    <w:rsid w:val="00D76BF9"/>
    <w:rsid w:val="00D77028"/>
    <w:rsid w:val="00D7730F"/>
    <w:rsid w:val="00D77986"/>
    <w:rsid w:val="00D77DB8"/>
    <w:rsid w:val="00D77EFC"/>
    <w:rsid w:val="00D810D3"/>
    <w:rsid w:val="00D81764"/>
    <w:rsid w:val="00D8196D"/>
    <w:rsid w:val="00D81E05"/>
    <w:rsid w:val="00D826F9"/>
    <w:rsid w:val="00D829F1"/>
    <w:rsid w:val="00D83267"/>
    <w:rsid w:val="00D834A8"/>
    <w:rsid w:val="00D839FC"/>
    <w:rsid w:val="00D84448"/>
    <w:rsid w:val="00D849B1"/>
    <w:rsid w:val="00D8514D"/>
    <w:rsid w:val="00D856D4"/>
    <w:rsid w:val="00D85760"/>
    <w:rsid w:val="00D86311"/>
    <w:rsid w:val="00D86BAF"/>
    <w:rsid w:val="00D86EC1"/>
    <w:rsid w:val="00D87A9B"/>
    <w:rsid w:val="00D87D04"/>
    <w:rsid w:val="00D90971"/>
    <w:rsid w:val="00D910CA"/>
    <w:rsid w:val="00D91DA8"/>
    <w:rsid w:val="00D925EE"/>
    <w:rsid w:val="00D92888"/>
    <w:rsid w:val="00D93188"/>
    <w:rsid w:val="00D93B8C"/>
    <w:rsid w:val="00D93BC7"/>
    <w:rsid w:val="00D95082"/>
    <w:rsid w:val="00D9513D"/>
    <w:rsid w:val="00D95519"/>
    <w:rsid w:val="00D95A98"/>
    <w:rsid w:val="00D95F3D"/>
    <w:rsid w:val="00D96AA6"/>
    <w:rsid w:val="00D97311"/>
    <w:rsid w:val="00D974A0"/>
    <w:rsid w:val="00D97B21"/>
    <w:rsid w:val="00DA02BE"/>
    <w:rsid w:val="00DA0877"/>
    <w:rsid w:val="00DA0CB9"/>
    <w:rsid w:val="00DA0D2A"/>
    <w:rsid w:val="00DA22AA"/>
    <w:rsid w:val="00DA25FE"/>
    <w:rsid w:val="00DA297C"/>
    <w:rsid w:val="00DA3132"/>
    <w:rsid w:val="00DA41CC"/>
    <w:rsid w:val="00DA47F1"/>
    <w:rsid w:val="00DA4843"/>
    <w:rsid w:val="00DA4C58"/>
    <w:rsid w:val="00DA54CB"/>
    <w:rsid w:val="00DA54E7"/>
    <w:rsid w:val="00DA568C"/>
    <w:rsid w:val="00DA5AC8"/>
    <w:rsid w:val="00DA5FB8"/>
    <w:rsid w:val="00DA6287"/>
    <w:rsid w:val="00DA63DF"/>
    <w:rsid w:val="00DA66EE"/>
    <w:rsid w:val="00DA7A9A"/>
    <w:rsid w:val="00DB0C47"/>
    <w:rsid w:val="00DB147B"/>
    <w:rsid w:val="00DB155B"/>
    <w:rsid w:val="00DB1813"/>
    <w:rsid w:val="00DB1829"/>
    <w:rsid w:val="00DB3167"/>
    <w:rsid w:val="00DB31B2"/>
    <w:rsid w:val="00DB4C4C"/>
    <w:rsid w:val="00DB5812"/>
    <w:rsid w:val="00DB5C13"/>
    <w:rsid w:val="00DB5C4C"/>
    <w:rsid w:val="00DB5E06"/>
    <w:rsid w:val="00DB60E1"/>
    <w:rsid w:val="00DB6207"/>
    <w:rsid w:val="00DB6520"/>
    <w:rsid w:val="00DB6C82"/>
    <w:rsid w:val="00DB7F42"/>
    <w:rsid w:val="00DC1EFB"/>
    <w:rsid w:val="00DC2B41"/>
    <w:rsid w:val="00DC3BAC"/>
    <w:rsid w:val="00DC3EF3"/>
    <w:rsid w:val="00DC3F0B"/>
    <w:rsid w:val="00DC4926"/>
    <w:rsid w:val="00DC4A20"/>
    <w:rsid w:val="00DC4F6A"/>
    <w:rsid w:val="00DC5342"/>
    <w:rsid w:val="00DC54C4"/>
    <w:rsid w:val="00DC57CC"/>
    <w:rsid w:val="00DC59A5"/>
    <w:rsid w:val="00DC5ADF"/>
    <w:rsid w:val="00DC68BA"/>
    <w:rsid w:val="00DC71B1"/>
    <w:rsid w:val="00DC7B1E"/>
    <w:rsid w:val="00DD0339"/>
    <w:rsid w:val="00DD0E63"/>
    <w:rsid w:val="00DD16D8"/>
    <w:rsid w:val="00DD1995"/>
    <w:rsid w:val="00DD1B27"/>
    <w:rsid w:val="00DD1F20"/>
    <w:rsid w:val="00DD212D"/>
    <w:rsid w:val="00DD2212"/>
    <w:rsid w:val="00DD332B"/>
    <w:rsid w:val="00DD4550"/>
    <w:rsid w:val="00DD55C0"/>
    <w:rsid w:val="00DD69C3"/>
    <w:rsid w:val="00DD7846"/>
    <w:rsid w:val="00DD785D"/>
    <w:rsid w:val="00DD7DBF"/>
    <w:rsid w:val="00DE01EA"/>
    <w:rsid w:val="00DE06BA"/>
    <w:rsid w:val="00DE075A"/>
    <w:rsid w:val="00DE0A96"/>
    <w:rsid w:val="00DE1260"/>
    <w:rsid w:val="00DE2015"/>
    <w:rsid w:val="00DE2648"/>
    <w:rsid w:val="00DE2749"/>
    <w:rsid w:val="00DE354A"/>
    <w:rsid w:val="00DE38EA"/>
    <w:rsid w:val="00DE3D69"/>
    <w:rsid w:val="00DE3EBC"/>
    <w:rsid w:val="00DE3ECE"/>
    <w:rsid w:val="00DE4617"/>
    <w:rsid w:val="00DE4814"/>
    <w:rsid w:val="00DE495C"/>
    <w:rsid w:val="00DE4C93"/>
    <w:rsid w:val="00DE57C5"/>
    <w:rsid w:val="00DE5F6C"/>
    <w:rsid w:val="00DE66E2"/>
    <w:rsid w:val="00DE6779"/>
    <w:rsid w:val="00DE67A6"/>
    <w:rsid w:val="00DE78E3"/>
    <w:rsid w:val="00DE7BF8"/>
    <w:rsid w:val="00DE7EB1"/>
    <w:rsid w:val="00DF053E"/>
    <w:rsid w:val="00DF0B0B"/>
    <w:rsid w:val="00DF0EE9"/>
    <w:rsid w:val="00DF2204"/>
    <w:rsid w:val="00DF297F"/>
    <w:rsid w:val="00DF2A73"/>
    <w:rsid w:val="00DF2B32"/>
    <w:rsid w:val="00DF2F7F"/>
    <w:rsid w:val="00DF3385"/>
    <w:rsid w:val="00DF458A"/>
    <w:rsid w:val="00DF4630"/>
    <w:rsid w:val="00DF47E3"/>
    <w:rsid w:val="00DF4921"/>
    <w:rsid w:val="00DF55AB"/>
    <w:rsid w:val="00DF580C"/>
    <w:rsid w:val="00DF5A4F"/>
    <w:rsid w:val="00DF5B66"/>
    <w:rsid w:val="00DF5D3F"/>
    <w:rsid w:val="00DF5E0B"/>
    <w:rsid w:val="00DF5E72"/>
    <w:rsid w:val="00DF63D9"/>
    <w:rsid w:val="00DF64D7"/>
    <w:rsid w:val="00DF6C23"/>
    <w:rsid w:val="00DF7594"/>
    <w:rsid w:val="00DF771A"/>
    <w:rsid w:val="00DF7752"/>
    <w:rsid w:val="00E0037D"/>
    <w:rsid w:val="00E009C2"/>
    <w:rsid w:val="00E00BB6"/>
    <w:rsid w:val="00E01008"/>
    <w:rsid w:val="00E017CF"/>
    <w:rsid w:val="00E01D3A"/>
    <w:rsid w:val="00E02001"/>
    <w:rsid w:val="00E0378E"/>
    <w:rsid w:val="00E0379C"/>
    <w:rsid w:val="00E03FB4"/>
    <w:rsid w:val="00E04FC5"/>
    <w:rsid w:val="00E07BCE"/>
    <w:rsid w:val="00E115ED"/>
    <w:rsid w:val="00E121F6"/>
    <w:rsid w:val="00E126CA"/>
    <w:rsid w:val="00E1318F"/>
    <w:rsid w:val="00E1334A"/>
    <w:rsid w:val="00E1341E"/>
    <w:rsid w:val="00E137AF"/>
    <w:rsid w:val="00E139FE"/>
    <w:rsid w:val="00E13CEA"/>
    <w:rsid w:val="00E140D0"/>
    <w:rsid w:val="00E16731"/>
    <w:rsid w:val="00E168F8"/>
    <w:rsid w:val="00E16C02"/>
    <w:rsid w:val="00E17EAF"/>
    <w:rsid w:val="00E21254"/>
    <w:rsid w:val="00E215BB"/>
    <w:rsid w:val="00E21A47"/>
    <w:rsid w:val="00E21E7B"/>
    <w:rsid w:val="00E22D8A"/>
    <w:rsid w:val="00E23791"/>
    <w:rsid w:val="00E23DB8"/>
    <w:rsid w:val="00E25AD9"/>
    <w:rsid w:val="00E26999"/>
    <w:rsid w:val="00E2707A"/>
    <w:rsid w:val="00E27EB4"/>
    <w:rsid w:val="00E27F17"/>
    <w:rsid w:val="00E30433"/>
    <w:rsid w:val="00E30CD0"/>
    <w:rsid w:val="00E31DF8"/>
    <w:rsid w:val="00E31E24"/>
    <w:rsid w:val="00E31F51"/>
    <w:rsid w:val="00E326AB"/>
    <w:rsid w:val="00E32ADC"/>
    <w:rsid w:val="00E32D31"/>
    <w:rsid w:val="00E32D4B"/>
    <w:rsid w:val="00E332B3"/>
    <w:rsid w:val="00E34A1F"/>
    <w:rsid w:val="00E34ADF"/>
    <w:rsid w:val="00E34DF7"/>
    <w:rsid w:val="00E3572B"/>
    <w:rsid w:val="00E3710F"/>
    <w:rsid w:val="00E3735D"/>
    <w:rsid w:val="00E373D0"/>
    <w:rsid w:val="00E3753A"/>
    <w:rsid w:val="00E375D3"/>
    <w:rsid w:val="00E40DAD"/>
    <w:rsid w:val="00E4132D"/>
    <w:rsid w:val="00E41AE3"/>
    <w:rsid w:val="00E42405"/>
    <w:rsid w:val="00E4241D"/>
    <w:rsid w:val="00E42932"/>
    <w:rsid w:val="00E432D1"/>
    <w:rsid w:val="00E446DB"/>
    <w:rsid w:val="00E44B3A"/>
    <w:rsid w:val="00E46A2D"/>
    <w:rsid w:val="00E46E3F"/>
    <w:rsid w:val="00E47DDB"/>
    <w:rsid w:val="00E503C5"/>
    <w:rsid w:val="00E504FE"/>
    <w:rsid w:val="00E50C5B"/>
    <w:rsid w:val="00E51632"/>
    <w:rsid w:val="00E52A65"/>
    <w:rsid w:val="00E532E6"/>
    <w:rsid w:val="00E53E91"/>
    <w:rsid w:val="00E53F22"/>
    <w:rsid w:val="00E54208"/>
    <w:rsid w:val="00E54379"/>
    <w:rsid w:val="00E555DB"/>
    <w:rsid w:val="00E56F98"/>
    <w:rsid w:val="00E57191"/>
    <w:rsid w:val="00E5752D"/>
    <w:rsid w:val="00E5766E"/>
    <w:rsid w:val="00E6181C"/>
    <w:rsid w:val="00E61C9B"/>
    <w:rsid w:val="00E62764"/>
    <w:rsid w:val="00E62C37"/>
    <w:rsid w:val="00E63175"/>
    <w:rsid w:val="00E63448"/>
    <w:rsid w:val="00E63986"/>
    <w:rsid w:val="00E65660"/>
    <w:rsid w:val="00E65D0F"/>
    <w:rsid w:val="00E65D5C"/>
    <w:rsid w:val="00E6646C"/>
    <w:rsid w:val="00E6753D"/>
    <w:rsid w:val="00E717D9"/>
    <w:rsid w:val="00E72C98"/>
    <w:rsid w:val="00E7336F"/>
    <w:rsid w:val="00E73D7B"/>
    <w:rsid w:val="00E73E18"/>
    <w:rsid w:val="00E743FE"/>
    <w:rsid w:val="00E74D53"/>
    <w:rsid w:val="00E755D8"/>
    <w:rsid w:val="00E75C30"/>
    <w:rsid w:val="00E75FB4"/>
    <w:rsid w:val="00E7623A"/>
    <w:rsid w:val="00E76E6C"/>
    <w:rsid w:val="00E76F3F"/>
    <w:rsid w:val="00E771DA"/>
    <w:rsid w:val="00E7731D"/>
    <w:rsid w:val="00E773C5"/>
    <w:rsid w:val="00E778EC"/>
    <w:rsid w:val="00E81361"/>
    <w:rsid w:val="00E814A2"/>
    <w:rsid w:val="00E8198B"/>
    <w:rsid w:val="00E81E88"/>
    <w:rsid w:val="00E82699"/>
    <w:rsid w:val="00E82CFE"/>
    <w:rsid w:val="00E82E50"/>
    <w:rsid w:val="00E83488"/>
    <w:rsid w:val="00E83B55"/>
    <w:rsid w:val="00E83FE4"/>
    <w:rsid w:val="00E8420D"/>
    <w:rsid w:val="00E846C7"/>
    <w:rsid w:val="00E850E6"/>
    <w:rsid w:val="00E85B2D"/>
    <w:rsid w:val="00E86296"/>
    <w:rsid w:val="00E865E5"/>
    <w:rsid w:val="00E8706D"/>
    <w:rsid w:val="00E87A48"/>
    <w:rsid w:val="00E90192"/>
    <w:rsid w:val="00E905B4"/>
    <w:rsid w:val="00E9067B"/>
    <w:rsid w:val="00E90AFE"/>
    <w:rsid w:val="00E90BA7"/>
    <w:rsid w:val="00E90C77"/>
    <w:rsid w:val="00E91808"/>
    <w:rsid w:val="00E919B0"/>
    <w:rsid w:val="00E91B08"/>
    <w:rsid w:val="00E91F1F"/>
    <w:rsid w:val="00E9200D"/>
    <w:rsid w:val="00E921AA"/>
    <w:rsid w:val="00E9292B"/>
    <w:rsid w:val="00E92D45"/>
    <w:rsid w:val="00E9445C"/>
    <w:rsid w:val="00E94DD6"/>
    <w:rsid w:val="00E9552E"/>
    <w:rsid w:val="00E95E80"/>
    <w:rsid w:val="00E975A2"/>
    <w:rsid w:val="00E97630"/>
    <w:rsid w:val="00E976A4"/>
    <w:rsid w:val="00EA085C"/>
    <w:rsid w:val="00EA0B6A"/>
    <w:rsid w:val="00EA0DD7"/>
    <w:rsid w:val="00EA11EE"/>
    <w:rsid w:val="00EA1591"/>
    <w:rsid w:val="00EA2252"/>
    <w:rsid w:val="00EA2B3C"/>
    <w:rsid w:val="00EA3036"/>
    <w:rsid w:val="00EA33EE"/>
    <w:rsid w:val="00EA37AB"/>
    <w:rsid w:val="00EA3C0A"/>
    <w:rsid w:val="00EA4043"/>
    <w:rsid w:val="00EA426C"/>
    <w:rsid w:val="00EA4D7D"/>
    <w:rsid w:val="00EA53C0"/>
    <w:rsid w:val="00EA5A6B"/>
    <w:rsid w:val="00EA7553"/>
    <w:rsid w:val="00EB004A"/>
    <w:rsid w:val="00EB0461"/>
    <w:rsid w:val="00EB0783"/>
    <w:rsid w:val="00EB1369"/>
    <w:rsid w:val="00EB14E1"/>
    <w:rsid w:val="00EB1F59"/>
    <w:rsid w:val="00EB223A"/>
    <w:rsid w:val="00EB38CE"/>
    <w:rsid w:val="00EB3E12"/>
    <w:rsid w:val="00EB3FBC"/>
    <w:rsid w:val="00EB4015"/>
    <w:rsid w:val="00EB477D"/>
    <w:rsid w:val="00EB639D"/>
    <w:rsid w:val="00EB73F5"/>
    <w:rsid w:val="00EB74F1"/>
    <w:rsid w:val="00EB7A64"/>
    <w:rsid w:val="00EB7AD3"/>
    <w:rsid w:val="00EB7B4E"/>
    <w:rsid w:val="00EB7BAB"/>
    <w:rsid w:val="00EC0927"/>
    <w:rsid w:val="00EC10FF"/>
    <w:rsid w:val="00EC1385"/>
    <w:rsid w:val="00EC1568"/>
    <w:rsid w:val="00EC2207"/>
    <w:rsid w:val="00EC2417"/>
    <w:rsid w:val="00EC2627"/>
    <w:rsid w:val="00EC3539"/>
    <w:rsid w:val="00EC4628"/>
    <w:rsid w:val="00EC4D3C"/>
    <w:rsid w:val="00EC4FEE"/>
    <w:rsid w:val="00EC565A"/>
    <w:rsid w:val="00EC6154"/>
    <w:rsid w:val="00EC6834"/>
    <w:rsid w:val="00EC69A2"/>
    <w:rsid w:val="00EC74FD"/>
    <w:rsid w:val="00EC77E6"/>
    <w:rsid w:val="00EC7DA7"/>
    <w:rsid w:val="00ED021B"/>
    <w:rsid w:val="00ED03CE"/>
    <w:rsid w:val="00ED0495"/>
    <w:rsid w:val="00ED064C"/>
    <w:rsid w:val="00ED1F26"/>
    <w:rsid w:val="00ED1FF2"/>
    <w:rsid w:val="00ED2AE4"/>
    <w:rsid w:val="00ED3153"/>
    <w:rsid w:val="00ED3502"/>
    <w:rsid w:val="00ED35DE"/>
    <w:rsid w:val="00ED3891"/>
    <w:rsid w:val="00ED3A2B"/>
    <w:rsid w:val="00ED49F7"/>
    <w:rsid w:val="00ED4B11"/>
    <w:rsid w:val="00ED4CAC"/>
    <w:rsid w:val="00ED4DD3"/>
    <w:rsid w:val="00ED6910"/>
    <w:rsid w:val="00ED7835"/>
    <w:rsid w:val="00ED7A2E"/>
    <w:rsid w:val="00EE009B"/>
    <w:rsid w:val="00EE025F"/>
    <w:rsid w:val="00EE029B"/>
    <w:rsid w:val="00EE0933"/>
    <w:rsid w:val="00EE0C30"/>
    <w:rsid w:val="00EE121D"/>
    <w:rsid w:val="00EE18B3"/>
    <w:rsid w:val="00EE1A64"/>
    <w:rsid w:val="00EE1B41"/>
    <w:rsid w:val="00EE1DF9"/>
    <w:rsid w:val="00EE1FE2"/>
    <w:rsid w:val="00EE2066"/>
    <w:rsid w:val="00EE250A"/>
    <w:rsid w:val="00EE2520"/>
    <w:rsid w:val="00EE26B9"/>
    <w:rsid w:val="00EE355A"/>
    <w:rsid w:val="00EE3661"/>
    <w:rsid w:val="00EE3898"/>
    <w:rsid w:val="00EE4B82"/>
    <w:rsid w:val="00EE5553"/>
    <w:rsid w:val="00EE5B60"/>
    <w:rsid w:val="00EE5F72"/>
    <w:rsid w:val="00EE61EE"/>
    <w:rsid w:val="00EE6422"/>
    <w:rsid w:val="00EE77F1"/>
    <w:rsid w:val="00EF018D"/>
    <w:rsid w:val="00EF0512"/>
    <w:rsid w:val="00EF0D21"/>
    <w:rsid w:val="00EF0F25"/>
    <w:rsid w:val="00EF1702"/>
    <w:rsid w:val="00EF214C"/>
    <w:rsid w:val="00EF27C3"/>
    <w:rsid w:val="00EF28A6"/>
    <w:rsid w:val="00EF28C1"/>
    <w:rsid w:val="00EF2FBF"/>
    <w:rsid w:val="00EF3356"/>
    <w:rsid w:val="00EF342A"/>
    <w:rsid w:val="00EF35DC"/>
    <w:rsid w:val="00EF3616"/>
    <w:rsid w:val="00EF3BF7"/>
    <w:rsid w:val="00EF59DE"/>
    <w:rsid w:val="00EF71C5"/>
    <w:rsid w:val="00F0022E"/>
    <w:rsid w:val="00F00B9B"/>
    <w:rsid w:val="00F00DD1"/>
    <w:rsid w:val="00F019C0"/>
    <w:rsid w:val="00F02160"/>
    <w:rsid w:val="00F0248B"/>
    <w:rsid w:val="00F024E3"/>
    <w:rsid w:val="00F028FD"/>
    <w:rsid w:val="00F02D60"/>
    <w:rsid w:val="00F0300B"/>
    <w:rsid w:val="00F03592"/>
    <w:rsid w:val="00F03A8F"/>
    <w:rsid w:val="00F04D66"/>
    <w:rsid w:val="00F056A6"/>
    <w:rsid w:val="00F05764"/>
    <w:rsid w:val="00F058F3"/>
    <w:rsid w:val="00F061EB"/>
    <w:rsid w:val="00F06293"/>
    <w:rsid w:val="00F06D60"/>
    <w:rsid w:val="00F07950"/>
    <w:rsid w:val="00F10E56"/>
    <w:rsid w:val="00F11544"/>
    <w:rsid w:val="00F11B5F"/>
    <w:rsid w:val="00F11D2C"/>
    <w:rsid w:val="00F12767"/>
    <w:rsid w:val="00F12AB4"/>
    <w:rsid w:val="00F12D04"/>
    <w:rsid w:val="00F13CA0"/>
    <w:rsid w:val="00F14046"/>
    <w:rsid w:val="00F1433E"/>
    <w:rsid w:val="00F147FD"/>
    <w:rsid w:val="00F14DFE"/>
    <w:rsid w:val="00F151F3"/>
    <w:rsid w:val="00F15C96"/>
    <w:rsid w:val="00F15E0E"/>
    <w:rsid w:val="00F15EAF"/>
    <w:rsid w:val="00F16226"/>
    <w:rsid w:val="00F1634D"/>
    <w:rsid w:val="00F167B4"/>
    <w:rsid w:val="00F16BE8"/>
    <w:rsid w:val="00F1737B"/>
    <w:rsid w:val="00F2011D"/>
    <w:rsid w:val="00F20757"/>
    <w:rsid w:val="00F20D74"/>
    <w:rsid w:val="00F2147A"/>
    <w:rsid w:val="00F228DB"/>
    <w:rsid w:val="00F22D68"/>
    <w:rsid w:val="00F230CF"/>
    <w:rsid w:val="00F237A4"/>
    <w:rsid w:val="00F2506F"/>
    <w:rsid w:val="00F25255"/>
    <w:rsid w:val="00F255C0"/>
    <w:rsid w:val="00F25768"/>
    <w:rsid w:val="00F25824"/>
    <w:rsid w:val="00F25D0B"/>
    <w:rsid w:val="00F25D57"/>
    <w:rsid w:val="00F25D8F"/>
    <w:rsid w:val="00F25FC8"/>
    <w:rsid w:val="00F26059"/>
    <w:rsid w:val="00F26A97"/>
    <w:rsid w:val="00F273BA"/>
    <w:rsid w:val="00F27E0D"/>
    <w:rsid w:val="00F30A2B"/>
    <w:rsid w:val="00F30EF9"/>
    <w:rsid w:val="00F31576"/>
    <w:rsid w:val="00F31672"/>
    <w:rsid w:val="00F319BA"/>
    <w:rsid w:val="00F319BC"/>
    <w:rsid w:val="00F3226F"/>
    <w:rsid w:val="00F323CE"/>
    <w:rsid w:val="00F32A0A"/>
    <w:rsid w:val="00F33C96"/>
    <w:rsid w:val="00F3461E"/>
    <w:rsid w:val="00F34713"/>
    <w:rsid w:val="00F35436"/>
    <w:rsid w:val="00F35A84"/>
    <w:rsid w:val="00F3626D"/>
    <w:rsid w:val="00F36A13"/>
    <w:rsid w:val="00F37A0E"/>
    <w:rsid w:val="00F400E9"/>
    <w:rsid w:val="00F402B3"/>
    <w:rsid w:val="00F40403"/>
    <w:rsid w:val="00F40648"/>
    <w:rsid w:val="00F40708"/>
    <w:rsid w:val="00F40833"/>
    <w:rsid w:val="00F40929"/>
    <w:rsid w:val="00F410B4"/>
    <w:rsid w:val="00F410CA"/>
    <w:rsid w:val="00F41E91"/>
    <w:rsid w:val="00F41FEA"/>
    <w:rsid w:val="00F42091"/>
    <w:rsid w:val="00F42B51"/>
    <w:rsid w:val="00F431AC"/>
    <w:rsid w:val="00F437CB"/>
    <w:rsid w:val="00F43808"/>
    <w:rsid w:val="00F439E9"/>
    <w:rsid w:val="00F43A93"/>
    <w:rsid w:val="00F441B0"/>
    <w:rsid w:val="00F46A0F"/>
    <w:rsid w:val="00F47935"/>
    <w:rsid w:val="00F4797E"/>
    <w:rsid w:val="00F47F79"/>
    <w:rsid w:val="00F47F92"/>
    <w:rsid w:val="00F50159"/>
    <w:rsid w:val="00F50C56"/>
    <w:rsid w:val="00F50F5E"/>
    <w:rsid w:val="00F51886"/>
    <w:rsid w:val="00F51A6D"/>
    <w:rsid w:val="00F5204E"/>
    <w:rsid w:val="00F523C4"/>
    <w:rsid w:val="00F53113"/>
    <w:rsid w:val="00F533F6"/>
    <w:rsid w:val="00F5481B"/>
    <w:rsid w:val="00F54FBD"/>
    <w:rsid w:val="00F55943"/>
    <w:rsid w:val="00F55D63"/>
    <w:rsid w:val="00F55D8D"/>
    <w:rsid w:val="00F561D8"/>
    <w:rsid w:val="00F56346"/>
    <w:rsid w:val="00F56750"/>
    <w:rsid w:val="00F569B0"/>
    <w:rsid w:val="00F56A76"/>
    <w:rsid w:val="00F56AF4"/>
    <w:rsid w:val="00F56CA0"/>
    <w:rsid w:val="00F570AB"/>
    <w:rsid w:val="00F57521"/>
    <w:rsid w:val="00F575EB"/>
    <w:rsid w:val="00F6063A"/>
    <w:rsid w:val="00F60736"/>
    <w:rsid w:val="00F60850"/>
    <w:rsid w:val="00F60ADA"/>
    <w:rsid w:val="00F61648"/>
    <w:rsid w:val="00F617FD"/>
    <w:rsid w:val="00F61880"/>
    <w:rsid w:val="00F6188A"/>
    <w:rsid w:val="00F619E8"/>
    <w:rsid w:val="00F6268A"/>
    <w:rsid w:val="00F62976"/>
    <w:rsid w:val="00F62BAD"/>
    <w:rsid w:val="00F62F46"/>
    <w:rsid w:val="00F6335B"/>
    <w:rsid w:val="00F639F3"/>
    <w:rsid w:val="00F64568"/>
    <w:rsid w:val="00F648C9"/>
    <w:rsid w:val="00F649CF"/>
    <w:rsid w:val="00F64BA4"/>
    <w:rsid w:val="00F64C66"/>
    <w:rsid w:val="00F65323"/>
    <w:rsid w:val="00F65D6D"/>
    <w:rsid w:val="00F65DC6"/>
    <w:rsid w:val="00F6609C"/>
    <w:rsid w:val="00F66A9C"/>
    <w:rsid w:val="00F66AE2"/>
    <w:rsid w:val="00F671F3"/>
    <w:rsid w:val="00F6730B"/>
    <w:rsid w:val="00F67D83"/>
    <w:rsid w:val="00F67D9C"/>
    <w:rsid w:val="00F67F4D"/>
    <w:rsid w:val="00F70A41"/>
    <w:rsid w:val="00F70CF1"/>
    <w:rsid w:val="00F7118F"/>
    <w:rsid w:val="00F718B1"/>
    <w:rsid w:val="00F71AF6"/>
    <w:rsid w:val="00F71E31"/>
    <w:rsid w:val="00F71EB2"/>
    <w:rsid w:val="00F726A8"/>
    <w:rsid w:val="00F72AEF"/>
    <w:rsid w:val="00F72FC9"/>
    <w:rsid w:val="00F732B5"/>
    <w:rsid w:val="00F743F6"/>
    <w:rsid w:val="00F7477E"/>
    <w:rsid w:val="00F751F1"/>
    <w:rsid w:val="00F75C19"/>
    <w:rsid w:val="00F7631E"/>
    <w:rsid w:val="00F763A2"/>
    <w:rsid w:val="00F76741"/>
    <w:rsid w:val="00F76848"/>
    <w:rsid w:val="00F76F23"/>
    <w:rsid w:val="00F76FCF"/>
    <w:rsid w:val="00F774BC"/>
    <w:rsid w:val="00F778C9"/>
    <w:rsid w:val="00F77A00"/>
    <w:rsid w:val="00F80115"/>
    <w:rsid w:val="00F8021A"/>
    <w:rsid w:val="00F80527"/>
    <w:rsid w:val="00F80988"/>
    <w:rsid w:val="00F810D8"/>
    <w:rsid w:val="00F814FD"/>
    <w:rsid w:val="00F8158F"/>
    <w:rsid w:val="00F81CBC"/>
    <w:rsid w:val="00F81F83"/>
    <w:rsid w:val="00F820F7"/>
    <w:rsid w:val="00F82230"/>
    <w:rsid w:val="00F826C0"/>
    <w:rsid w:val="00F8335B"/>
    <w:rsid w:val="00F83D54"/>
    <w:rsid w:val="00F8413A"/>
    <w:rsid w:val="00F84C5D"/>
    <w:rsid w:val="00F84E31"/>
    <w:rsid w:val="00F84E42"/>
    <w:rsid w:val="00F85389"/>
    <w:rsid w:val="00F85C12"/>
    <w:rsid w:val="00F85C7F"/>
    <w:rsid w:val="00F863A7"/>
    <w:rsid w:val="00F86699"/>
    <w:rsid w:val="00F86780"/>
    <w:rsid w:val="00F86B91"/>
    <w:rsid w:val="00F879F4"/>
    <w:rsid w:val="00F87AD8"/>
    <w:rsid w:val="00F90758"/>
    <w:rsid w:val="00F90BE0"/>
    <w:rsid w:val="00F90C05"/>
    <w:rsid w:val="00F90CDA"/>
    <w:rsid w:val="00F91527"/>
    <w:rsid w:val="00F9213D"/>
    <w:rsid w:val="00F92216"/>
    <w:rsid w:val="00F93754"/>
    <w:rsid w:val="00F93C26"/>
    <w:rsid w:val="00F93E84"/>
    <w:rsid w:val="00F941E0"/>
    <w:rsid w:val="00F94800"/>
    <w:rsid w:val="00F94A2A"/>
    <w:rsid w:val="00F95016"/>
    <w:rsid w:val="00F9537D"/>
    <w:rsid w:val="00F956E7"/>
    <w:rsid w:val="00F96CDC"/>
    <w:rsid w:val="00F9717E"/>
    <w:rsid w:val="00F97B35"/>
    <w:rsid w:val="00F97D83"/>
    <w:rsid w:val="00FA0CCA"/>
    <w:rsid w:val="00FA0E7C"/>
    <w:rsid w:val="00FA16BE"/>
    <w:rsid w:val="00FA1FCD"/>
    <w:rsid w:val="00FA24C8"/>
    <w:rsid w:val="00FA2AE6"/>
    <w:rsid w:val="00FA374B"/>
    <w:rsid w:val="00FA3867"/>
    <w:rsid w:val="00FA3B88"/>
    <w:rsid w:val="00FA41FE"/>
    <w:rsid w:val="00FA51AD"/>
    <w:rsid w:val="00FA51C4"/>
    <w:rsid w:val="00FA51D9"/>
    <w:rsid w:val="00FA59C5"/>
    <w:rsid w:val="00FA5B98"/>
    <w:rsid w:val="00FA6285"/>
    <w:rsid w:val="00FA6DE6"/>
    <w:rsid w:val="00FA732E"/>
    <w:rsid w:val="00FA7A44"/>
    <w:rsid w:val="00FA7ED3"/>
    <w:rsid w:val="00FB01E7"/>
    <w:rsid w:val="00FB10FF"/>
    <w:rsid w:val="00FB18FF"/>
    <w:rsid w:val="00FB2D8D"/>
    <w:rsid w:val="00FB313C"/>
    <w:rsid w:val="00FB318C"/>
    <w:rsid w:val="00FB3787"/>
    <w:rsid w:val="00FB3831"/>
    <w:rsid w:val="00FB397C"/>
    <w:rsid w:val="00FB3E88"/>
    <w:rsid w:val="00FB4807"/>
    <w:rsid w:val="00FB4BCC"/>
    <w:rsid w:val="00FB52F8"/>
    <w:rsid w:val="00FB5650"/>
    <w:rsid w:val="00FB60D7"/>
    <w:rsid w:val="00FB6316"/>
    <w:rsid w:val="00FB6746"/>
    <w:rsid w:val="00FB6A9A"/>
    <w:rsid w:val="00FB6BEB"/>
    <w:rsid w:val="00FB6C0C"/>
    <w:rsid w:val="00FB6F47"/>
    <w:rsid w:val="00FB7842"/>
    <w:rsid w:val="00FB7A2A"/>
    <w:rsid w:val="00FC0661"/>
    <w:rsid w:val="00FC0865"/>
    <w:rsid w:val="00FC18F3"/>
    <w:rsid w:val="00FC19F2"/>
    <w:rsid w:val="00FC219D"/>
    <w:rsid w:val="00FC2AD7"/>
    <w:rsid w:val="00FC35B1"/>
    <w:rsid w:val="00FC3B6E"/>
    <w:rsid w:val="00FC4717"/>
    <w:rsid w:val="00FC491B"/>
    <w:rsid w:val="00FC4CC5"/>
    <w:rsid w:val="00FC573A"/>
    <w:rsid w:val="00FC5C42"/>
    <w:rsid w:val="00FC5E97"/>
    <w:rsid w:val="00FC62F7"/>
    <w:rsid w:val="00FC6926"/>
    <w:rsid w:val="00FC74AE"/>
    <w:rsid w:val="00FC7B2E"/>
    <w:rsid w:val="00FC7BAF"/>
    <w:rsid w:val="00FC7D15"/>
    <w:rsid w:val="00FD00F4"/>
    <w:rsid w:val="00FD093A"/>
    <w:rsid w:val="00FD1355"/>
    <w:rsid w:val="00FD15CC"/>
    <w:rsid w:val="00FD1BCF"/>
    <w:rsid w:val="00FD230A"/>
    <w:rsid w:val="00FD276F"/>
    <w:rsid w:val="00FD2BC3"/>
    <w:rsid w:val="00FD2BD1"/>
    <w:rsid w:val="00FD319C"/>
    <w:rsid w:val="00FD3C46"/>
    <w:rsid w:val="00FD3C87"/>
    <w:rsid w:val="00FD41BF"/>
    <w:rsid w:val="00FD41E0"/>
    <w:rsid w:val="00FD4E17"/>
    <w:rsid w:val="00FD54DE"/>
    <w:rsid w:val="00FD573D"/>
    <w:rsid w:val="00FD5CC3"/>
    <w:rsid w:val="00FD65EA"/>
    <w:rsid w:val="00FD740F"/>
    <w:rsid w:val="00FD7594"/>
    <w:rsid w:val="00FD7CDB"/>
    <w:rsid w:val="00FE009D"/>
    <w:rsid w:val="00FE0725"/>
    <w:rsid w:val="00FE188B"/>
    <w:rsid w:val="00FE195A"/>
    <w:rsid w:val="00FE1AA6"/>
    <w:rsid w:val="00FE218B"/>
    <w:rsid w:val="00FE26A2"/>
    <w:rsid w:val="00FE3379"/>
    <w:rsid w:val="00FE3B7A"/>
    <w:rsid w:val="00FE4CCB"/>
    <w:rsid w:val="00FE7876"/>
    <w:rsid w:val="00FF0458"/>
    <w:rsid w:val="00FF0573"/>
    <w:rsid w:val="00FF0E55"/>
    <w:rsid w:val="00FF108A"/>
    <w:rsid w:val="00FF177B"/>
    <w:rsid w:val="00FF1798"/>
    <w:rsid w:val="00FF1D61"/>
    <w:rsid w:val="00FF25D3"/>
    <w:rsid w:val="00FF46CA"/>
    <w:rsid w:val="00FF527E"/>
    <w:rsid w:val="00FF5A3A"/>
    <w:rsid w:val="00FF7000"/>
    <w:rsid w:val="00FF7BAC"/>
    <w:rsid w:val="01ABBF5A"/>
    <w:rsid w:val="0360B818"/>
    <w:rsid w:val="0BAF91FC"/>
    <w:rsid w:val="0D39CCEE"/>
    <w:rsid w:val="0EB476E2"/>
    <w:rsid w:val="0F219C12"/>
    <w:rsid w:val="1579C5F7"/>
    <w:rsid w:val="15ED46D9"/>
    <w:rsid w:val="1B1D4FED"/>
    <w:rsid w:val="1B2DCBFE"/>
    <w:rsid w:val="1B71C716"/>
    <w:rsid w:val="1FB2EF0B"/>
    <w:rsid w:val="26689F32"/>
    <w:rsid w:val="27368F9A"/>
    <w:rsid w:val="2DFD41B1"/>
    <w:rsid w:val="2F195A53"/>
    <w:rsid w:val="31158A22"/>
    <w:rsid w:val="32FB581E"/>
    <w:rsid w:val="3E09BF04"/>
    <w:rsid w:val="47E41D01"/>
    <w:rsid w:val="4D88BB28"/>
    <w:rsid w:val="4E3C7A4B"/>
    <w:rsid w:val="58E284DF"/>
    <w:rsid w:val="62E8BAFE"/>
    <w:rsid w:val="6BA373BA"/>
    <w:rsid w:val="6BE78FD6"/>
    <w:rsid w:val="6CD36543"/>
    <w:rsid w:val="6D3F5778"/>
    <w:rsid w:val="6D836037"/>
    <w:rsid w:val="719C3B4A"/>
    <w:rsid w:val="71BAC10E"/>
    <w:rsid w:val="7333C9D0"/>
    <w:rsid w:val="7506924F"/>
    <w:rsid w:val="75BF66C0"/>
    <w:rsid w:val="781E057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359E8"/>
  <w15:docId w15:val="{F5D7DEEE-9C62-45AE-999A-5F10718DE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1437" w:themeColor="text1"/>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Text"/>
    <w:qFormat/>
    <w:rsid w:val="009551DC"/>
    <w:pPr>
      <w:spacing w:before="120" w:after="0" w:line="264" w:lineRule="auto"/>
      <w:jc w:val="both"/>
    </w:pPr>
    <w:rPr>
      <w:rFonts w:ascii="Source Sans Pro" w:hAnsi="Source Sans Pro"/>
      <w:sz w:val="22"/>
      <w:lang w:val="en-US"/>
    </w:rPr>
  </w:style>
  <w:style w:type="paragraph" w:styleId="Heading1">
    <w:name w:val="heading 1"/>
    <w:aliases w:val="~SectionHeading"/>
    <w:basedOn w:val="SecHeadNonToc"/>
    <w:next w:val="Normal"/>
    <w:link w:val="Heading1Char"/>
    <w:uiPriority w:val="9"/>
    <w:qFormat/>
    <w:rsid w:val="00103E88"/>
    <w:pPr>
      <w:spacing w:before="0"/>
      <w:outlineLvl w:val="0"/>
    </w:pPr>
  </w:style>
  <w:style w:type="paragraph" w:styleId="Heading2">
    <w:name w:val="heading 2"/>
    <w:aliases w:val="~SubHeading"/>
    <w:basedOn w:val="ExecSumSubHead"/>
    <w:next w:val="Normal"/>
    <w:link w:val="Heading2Char"/>
    <w:uiPriority w:val="9"/>
    <w:unhideWhenUsed/>
    <w:qFormat/>
    <w:rsid w:val="00361227"/>
    <w:rPr>
      <w:szCs w:val="40"/>
    </w:rPr>
  </w:style>
  <w:style w:type="paragraph" w:styleId="Heading3">
    <w:name w:val="heading 3"/>
    <w:aliases w:val="~MinorSubHeading"/>
    <w:basedOn w:val="Heading2"/>
    <w:next w:val="Normal"/>
    <w:link w:val="Heading3Char"/>
    <w:uiPriority w:val="9"/>
    <w:unhideWhenUsed/>
    <w:qFormat/>
    <w:rsid w:val="00F273BA"/>
    <w:pPr>
      <w:numPr>
        <w:ilvl w:val="2"/>
      </w:numPr>
      <w:outlineLvl w:val="2"/>
    </w:pPr>
    <w:rPr>
      <w:sz w:val="32"/>
    </w:rPr>
  </w:style>
  <w:style w:type="paragraph" w:styleId="Heading4">
    <w:name w:val="heading 4"/>
    <w:aliases w:val="~Level4Heading"/>
    <w:basedOn w:val="Heading3"/>
    <w:next w:val="Normal"/>
    <w:link w:val="Heading4Char"/>
    <w:uiPriority w:val="9"/>
    <w:unhideWhenUsed/>
    <w:qFormat/>
    <w:rsid w:val="00707671"/>
    <w:pPr>
      <w:numPr>
        <w:ilvl w:val="3"/>
      </w:numPr>
      <w:outlineLvl w:val="3"/>
    </w:pPr>
    <w:rPr>
      <w:i/>
      <w:sz w:val="28"/>
    </w:rPr>
  </w:style>
  <w:style w:type="paragraph" w:styleId="Heading5">
    <w:name w:val="heading 5"/>
    <w:aliases w:val="~Level5Heading"/>
    <w:basedOn w:val="Heading4"/>
    <w:next w:val="Normal"/>
    <w:link w:val="Heading5Char"/>
    <w:uiPriority w:val="9"/>
    <w:unhideWhenUsed/>
    <w:qFormat/>
    <w:rsid w:val="00F273BA"/>
    <w:pPr>
      <w:keepLines/>
      <w:numPr>
        <w:ilvl w:val="4"/>
      </w:numPr>
      <w:spacing w:before="200"/>
      <w:outlineLvl w:val="4"/>
    </w:pPr>
    <w:rPr>
      <w:sz w:val="24"/>
    </w:rPr>
  </w:style>
  <w:style w:type="paragraph" w:styleId="Heading6">
    <w:name w:val="heading 6"/>
    <w:basedOn w:val="Normal"/>
    <w:next w:val="Normal"/>
    <w:link w:val="Heading6Char"/>
    <w:uiPriority w:val="9"/>
    <w:semiHidden/>
    <w:unhideWhenUsed/>
    <w:qFormat/>
    <w:rsid w:val="00F273BA"/>
    <w:pPr>
      <w:keepNext/>
      <w:keepLines/>
      <w:spacing w:before="200"/>
      <w:outlineLvl w:val="5"/>
    </w:pPr>
    <w:rPr>
      <w:rFonts w:asciiTheme="majorHAnsi" w:eastAsiaTheme="majorEastAsia" w:hAnsiTheme="majorHAnsi" w:cstheme="majorBidi"/>
      <w:i/>
      <w:iCs/>
      <w:color w:val="auto"/>
    </w:rPr>
  </w:style>
  <w:style w:type="paragraph" w:styleId="Heading7">
    <w:name w:val="heading 7"/>
    <w:basedOn w:val="Normal"/>
    <w:next w:val="Normal"/>
    <w:link w:val="Heading7Char"/>
    <w:uiPriority w:val="9"/>
    <w:semiHidden/>
    <w:qFormat/>
    <w:rsid w:val="00D321AF"/>
    <w:pPr>
      <w:keepNext/>
      <w:keepLines/>
      <w:spacing w:before="200"/>
      <w:outlineLvl w:val="6"/>
    </w:pPr>
    <w:rPr>
      <w:rFonts w:asciiTheme="majorHAnsi" w:eastAsiaTheme="majorEastAsia" w:hAnsiTheme="majorHAnsi" w:cstheme="majorBidi"/>
      <w:i/>
      <w:iCs/>
      <w:color w:val="00A5E6" w:themeColor="accent2"/>
    </w:rPr>
  </w:style>
  <w:style w:type="paragraph" w:styleId="Heading8">
    <w:name w:val="heading 8"/>
    <w:basedOn w:val="Normal"/>
    <w:next w:val="Normal"/>
    <w:link w:val="Heading8Char"/>
    <w:uiPriority w:val="9"/>
    <w:semiHidden/>
    <w:qFormat/>
    <w:rsid w:val="00D321AF"/>
    <w:pPr>
      <w:keepNext/>
      <w:keepLines/>
      <w:spacing w:before="200"/>
      <w:outlineLvl w:val="7"/>
    </w:pPr>
    <w:rPr>
      <w:rFonts w:asciiTheme="majorHAnsi" w:eastAsiaTheme="majorEastAsia" w:hAnsiTheme="majorHAnsi" w:cstheme="majorBidi"/>
      <w:color w:val="00A5E6" w:themeColor="accent2"/>
    </w:rPr>
  </w:style>
  <w:style w:type="paragraph" w:styleId="Heading9">
    <w:name w:val="heading 9"/>
    <w:basedOn w:val="Normal"/>
    <w:next w:val="Normal"/>
    <w:link w:val="Heading9Char"/>
    <w:uiPriority w:val="9"/>
    <w:semiHidden/>
    <w:qFormat/>
    <w:rsid w:val="00D321AF"/>
    <w:pPr>
      <w:keepNext/>
      <w:keepLines/>
      <w:spacing w:before="200"/>
      <w:outlineLvl w:val="8"/>
    </w:pPr>
    <w:rPr>
      <w:rFonts w:asciiTheme="majorHAnsi" w:eastAsiaTheme="majorEastAsia" w:hAnsiTheme="majorHAnsi" w:cstheme="majorBidi"/>
      <w:i/>
      <w:iCs/>
      <w:color w:val="00A5E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273B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liases w:val="~BaseStyle"/>
    <w:link w:val="NoSpacingChar"/>
    <w:uiPriority w:val="1"/>
    <w:qFormat/>
    <w:rsid w:val="00F273BA"/>
    <w:pPr>
      <w:spacing w:after="0" w:line="240" w:lineRule="auto"/>
    </w:pPr>
    <w:rPr>
      <w:lang w:val="en-US"/>
    </w:rPr>
  </w:style>
  <w:style w:type="paragraph" w:customStyle="1" w:styleId="DocType">
    <w:name w:val="~DocType"/>
    <w:basedOn w:val="Normal"/>
    <w:rsid w:val="00770C11"/>
    <w:pPr>
      <w:framePr w:wrap="around" w:vAnchor="page" w:hAnchor="page" w:x="852" w:y="10491"/>
      <w:spacing w:line="240" w:lineRule="auto"/>
    </w:pPr>
    <w:rPr>
      <w:color w:val="FFFFFF" w:themeColor="background1"/>
      <w:sz w:val="32"/>
    </w:rPr>
  </w:style>
  <w:style w:type="paragraph" w:customStyle="1" w:styleId="DocDate">
    <w:name w:val="~DocDate"/>
    <w:basedOn w:val="NoSpacing"/>
    <w:rsid w:val="00A30DDC"/>
    <w:pPr>
      <w:jc w:val="right"/>
    </w:pPr>
    <w:rPr>
      <w:rFonts w:ascii="Source Sans Pro" w:eastAsiaTheme="minorHAnsi" w:hAnsi="Source Sans Pro"/>
      <w:szCs w:val="18"/>
    </w:rPr>
  </w:style>
  <w:style w:type="paragraph" w:customStyle="1" w:styleId="DocTitle">
    <w:name w:val="~DocTitle"/>
    <w:basedOn w:val="Normal"/>
    <w:rsid w:val="00663115"/>
    <w:pPr>
      <w:framePr w:wrap="around" w:vAnchor="page" w:hAnchor="page" w:x="852" w:y="10491"/>
      <w:spacing w:line="240" w:lineRule="auto"/>
    </w:pPr>
    <w:rPr>
      <w:bCs/>
      <w:iCs/>
      <w:color w:val="FFFFFF" w:themeColor="background1"/>
      <w:sz w:val="56"/>
    </w:rPr>
  </w:style>
  <w:style w:type="paragraph" w:customStyle="1" w:styleId="DocSubTitle">
    <w:name w:val="~DocSubTitle"/>
    <w:basedOn w:val="Normal"/>
    <w:rsid w:val="00033E5C"/>
    <w:pPr>
      <w:framePr w:wrap="around" w:vAnchor="page" w:hAnchor="page" w:x="852" w:y="10491"/>
      <w:spacing w:line="240" w:lineRule="auto"/>
      <w:contextualSpacing/>
    </w:pPr>
    <w:rPr>
      <w:color w:val="00A5E6" w:themeColor="accent2"/>
      <w:sz w:val="38"/>
    </w:rPr>
  </w:style>
  <w:style w:type="paragraph" w:customStyle="1" w:styleId="DocClient">
    <w:name w:val="~DocClient"/>
    <w:basedOn w:val="NoSpacing"/>
    <w:rsid w:val="00A13FE2"/>
    <w:rPr>
      <w:rFonts w:ascii="Source Sans Pro" w:eastAsiaTheme="minorHAnsi" w:hAnsi="Source Sans Pro"/>
      <w:color w:val="FFFFFF" w:themeColor="background1"/>
      <w:szCs w:val="18"/>
    </w:rPr>
  </w:style>
  <w:style w:type="paragraph" w:customStyle="1" w:styleId="Confidential">
    <w:name w:val="~Confidential"/>
    <w:basedOn w:val="NoSpacing"/>
    <w:rsid w:val="00A76172"/>
    <w:pPr>
      <w:spacing w:after="60"/>
    </w:pPr>
    <w:rPr>
      <w:rFonts w:ascii="Source Sans Pro" w:eastAsiaTheme="minorHAnsi" w:hAnsi="Source Sans Pro"/>
      <w:color w:val="AEAEB4"/>
      <w:szCs w:val="18"/>
    </w:rPr>
  </w:style>
  <w:style w:type="paragraph" w:customStyle="1" w:styleId="Draft">
    <w:name w:val="~Draft"/>
    <w:basedOn w:val="NoSpacing"/>
    <w:rsid w:val="00DB147B"/>
    <w:pPr>
      <w:jc w:val="right"/>
    </w:pPr>
    <w:rPr>
      <w:rFonts w:ascii="Source Sans Pro" w:eastAsiaTheme="minorHAnsi" w:hAnsi="Source Sans Pro"/>
      <w:caps/>
      <w:color w:val="AEAEB4"/>
      <w:sz w:val="40"/>
      <w:szCs w:val="18"/>
    </w:rPr>
  </w:style>
  <w:style w:type="paragraph" w:customStyle="1" w:styleId="SecHeadNonToc">
    <w:name w:val="~SecHeadNonToc"/>
    <w:basedOn w:val="NoSpacing"/>
    <w:next w:val="Normal"/>
    <w:qFormat/>
    <w:rsid w:val="0027175E"/>
    <w:pPr>
      <w:keepNext/>
      <w:pageBreakBefore/>
      <w:spacing w:before="40" w:after="360"/>
    </w:pPr>
    <w:rPr>
      <w:rFonts w:ascii="Source Sans Pro" w:eastAsiaTheme="majorEastAsia" w:hAnsi="Source Sans Pro" w:cstheme="majorBidi"/>
      <w:color w:val="00A5E6" w:themeColor="accent2"/>
      <w:sz w:val="52"/>
      <w:szCs w:val="48"/>
    </w:rPr>
  </w:style>
  <w:style w:type="paragraph" w:customStyle="1" w:styleId="AppendixDivider">
    <w:name w:val="~AppendixDivider"/>
    <w:basedOn w:val="SecHeadNonToc"/>
    <w:next w:val="Normal"/>
    <w:rsid w:val="00103E88"/>
    <w:pPr>
      <w:keepNext w:val="0"/>
      <w:ind w:left="-1276"/>
      <w:outlineLvl w:val="0"/>
    </w:pPr>
    <w:rPr>
      <w:sz w:val="80"/>
    </w:rPr>
  </w:style>
  <w:style w:type="paragraph" w:customStyle="1" w:styleId="AppHead">
    <w:name w:val="~AppHead"/>
    <w:basedOn w:val="SecHeadNonToc"/>
    <w:next w:val="Normal"/>
    <w:qFormat/>
    <w:rsid w:val="002F4617"/>
    <w:pPr>
      <w:outlineLvl w:val="1"/>
    </w:pPr>
    <w:rPr>
      <w:bCs/>
      <w:color w:val="001437" w:themeColor="text1"/>
    </w:rPr>
  </w:style>
  <w:style w:type="paragraph" w:customStyle="1" w:styleId="AppSubHead">
    <w:name w:val="~AppSubHead"/>
    <w:basedOn w:val="AppHead"/>
    <w:next w:val="Normal"/>
    <w:qFormat/>
    <w:rsid w:val="002F4617"/>
    <w:pPr>
      <w:pageBreakBefore w:val="0"/>
      <w:numPr>
        <w:ilvl w:val="1"/>
      </w:numPr>
      <w:spacing w:before="240" w:after="240"/>
    </w:pPr>
    <w:rPr>
      <w:sz w:val="40"/>
    </w:rPr>
  </w:style>
  <w:style w:type="paragraph" w:customStyle="1" w:styleId="AppMinorSubHead">
    <w:name w:val="~AppMinorSubHead"/>
    <w:basedOn w:val="AppSubHead"/>
    <w:next w:val="Normal"/>
    <w:qFormat/>
    <w:rsid w:val="002F4617"/>
    <w:pPr>
      <w:numPr>
        <w:ilvl w:val="2"/>
      </w:numPr>
      <w:outlineLvl w:val="2"/>
    </w:pPr>
    <w:rPr>
      <w:sz w:val="32"/>
    </w:rPr>
  </w:style>
  <w:style w:type="paragraph" w:customStyle="1" w:styleId="BodyHeading">
    <w:name w:val="~BodyHeading"/>
    <w:basedOn w:val="Normal"/>
    <w:next w:val="Normal"/>
    <w:qFormat/>
    <w:rsid w:val="006000C4"/>
    <w:pPr>
      <w:keepNext/>
      <w:spacing w:before="240" w:after="120" w:line="240" w:lineRule="auto"/>
    </w:pPr>
    <w:rPr>
      <w:b/>
    </w:rPr>
  </w:style>
  <w:style w:type="paragraph" w:customStyle="1" w:styleId="Bullet1">
    <w:name w:val="~Bullet1"/>
    <w:basedOn w:val="Normal"/>
    <w:qFormat/>
    <w:rsid w:val="00C94B95"/>
    <w:pPr>
      <w:numPr>
        <w:numId w:val="1"/>
      </w:numPr>
      <w:spacing w:before="60" w:after="60"/>
      <w:ind w:left="340" w:hanging="340"/>
    </w:pPr>
  </w:style>
  <w:style w:type="paragraph" w:customStyle="1" w:styleId="Bullet2">
    <w:name w:val="~Bullet2"/>
    <w:basedOn w:val="Bullet1"/>
    <w:qFormat/>
    <w:rsid w:val="00C94B95"/>
    <w:pPr>
      <w:numPr>
        <w:numId w:val="15"/>
      </w:numPr>
      <w:ind w:left="680" w:hanging="323"/>
    </w:pPr>
  </w:style>
  <w:style w:type="paragraph" w:customStyle="1" w:styleId="Bullet3">
    <w:name w:val="~Bullet3"/>
    <w:basedOn w:val="Bullet2"/>
    <w:qFormat/>
    <w:rsid w:val="00935DE7"/>
    <w:pPr>
      <w:numPr>
        <w:numId w:val="16"/>
      </w:numPr>
      <w:ind w:left="1020" w:hanging="340"/>
    </w:pPr>
  </w:style>
  <w:style w:type="paragraph" w:styleId="Caption">
    <w:name w:val="caption"/>
    <w:aliases w:val="~Caption"/>
    <w:basedOn w:val="BodyHeading"/>
    <w:next w:val="Normal"/>
    <w:link w:val="CaptionChar"/>
    <w:qFormat/>
    <w:rsid w:val="00F273BA"/>
    <w:pPr>
      <w:spacing w:after="60"/>
    </w:pPr>
    <w:rPr>
      <w:rFonts w:cs="Arial"/>
      <w:sz w:val="18"/>
    </w:rPr>
  </w:style>
  <w:style w:type="paragraph" w:customStyle="1" w:styleId="CaptionWide">
    <w:name w:val="~CaptionWide"/>
    <w:basedOn w:val="Caption"/>
    <w:next w:val="Normal"/>
    <w:qFormat/>
    <w:rsid w:val="00361227"/>
    <w:pPr>
      <w:ind w:left="-1418"/>
    </w:pPr>
    <w:rPr>
      <w:b w:val="0"/>
      <w:bCs/>
    </w:rPr>
  </w:style>
  <w:style w:type="paragraph" w:customStyle="1" w:styleId="ExecSumHead">
    <w:name w:val="~ExecSumHead"/>
    <w:basedOn w:val="SecHeadNonToc"/>
    <w:next w:val="Normal"/>
    <w:qFormat/>
    <w:rsid w:val="0027175E"/>
    <w:pPr>
      <w:spacing w:before="0"/>
      <w:outlineLvl w:val="0"/>
    </w:pPr>
  </w:style>
  <w:style w:type="paragraph" w:customStyle="1" w:styleId="ExecSumSubHead">
    <w:name w:val="~ExecSumSubHead"/>
    <w:basedOn w:val="ExecSumHead"/>
    <w:next w:val="Normal"/>
    <w:qFormat/>
    <w:rsid w:val="00AF2903"/>
    <w:pPr>
      <w:pageBreakBefore w:val="0"/>
      <w:spacing w:before="240" w:after="240"/>
      <w:outlineLvl w:val="1"/>
    </w:pPr>
    <w:rPr>
      <w:color w:val="001437" w:themeColor="text1"/>
      <w:sz w:val="40"/>
      <w:szCs w:val="32"/>
    </w:rPr>
  </w:style>
  <w:style w:type="paragraph" w:customStyle="1" w:styleId="GraphicLeft">
    <w:name w:val="~GraphicLeft"/>
    <w:basedOn w:val="NoSpacing"/>
    <w:rsid w:val="00E65D5C"/>
    <w:pPr>
      <w:spacing w:before="120" w:after="60"/>
    </w:pPr>
    <w:rPr>
      <w:rFonts w:ascii="Source Sans Pro" w:hAnsi="Source Sans Pro"/>
    </w:rPr>
  </w:style>
  <w:style w:type="paragraph" w:customStyle="1" w:styleId="GraphicCentre">
    <w:name w:val="~GraphicCentre"/>
    <w:basedOn w:val="GraphicLeft"/>
    <w:qFormat/>
    <w:rsid w:val="005B24B9"/>
    <w:pPr>
      <w:jc w:val="center"/>
    </w:pPr>
  </w:style>
  <w:style w:type="paragraph" w:customStyle="1" w:styleId="GraphicRight">
    <w:name w:val="~GraphicRight"/>
    <w:basedOn w:val="GraphicLeft"/>
    <w:qFormat/>
    <w:rsid w:val="00F273BA"/>
    <w:pPr>
      <w:jc w:val="right"/>
    </w:pPr>
  </w:style>
  <w:style w:type="paragraph" w:customStyle="1" w:styleId="IntroText">
    <w:name w:val="~IntroText"/>
    <w:basedOn w:val="Normal"/>
    <w:next w:val="Normal"/>
    <w:qFormat/>
    <w:rsid w:val="00663115"/>
    <w:rPr>
      <w:sz w:val="24"/>
    </w:rPr>
  </w:style>
  <w:style w:type="paragraph" w:customStyle="1" w:styleId="NumBullet1">
    <w:name w:val="~NumBullet1"/>
    <w:basedOn w:val="Bullet1"/>
    <w:qFormat/>
    <w:rsid w:val="00F273BA"/>
    <w:pPr>
      <w:numPr>
        <w:numId w:val="2"/>
      </w:numPr>
    </w:pPr>
  </w:style>
  <w:style w:type="paragraph" w:customStyle="1" w:styleId="NumBullet2">
    <w:name w:val="~NumBullet2"/>
    <w:basedOn w:val="NumBullet1"/>
    <w:qFormat/>
    <w:rsid w:val="00F273BA"/>
    <w:pPr>
      <w:numPr>
        <w:ilvl w:val="1"/>
      </w:numPr>
    </w:pPr>
  </w:style>
  <w:style w:type="paragraph" w:customStyle="1" w:styleId="NumBullet3">
    <w:name w:val="~NumBullet3"/>
    <w:basedOn w:val="NumBullet2"/>
    <w:qFormat/>
    <w:rsid w:val="00140A64"/>
    <w:pPr>
      <w:numPr>
        <w:ilvl w:val="2"/>
      </w:numPr>
    </w:pPr>
  </w:style>
  <w:style w:type="paragraph" w:customStyle="1" w:styleId="Source">
    <w:name w:val="~Source"/>
    <w:basedOn w:val="Normal"/>
    <w:next w:val="Normal"/>
    <w:qFormat/>
    <w:rsid w:val="00663115"/>
    <w:pPr>
      <w:spacing w:before="60" w:after="120" w:line="240" w:lineRule="auto"/>
    </w:pPr>
    <w:rPr>
      <w:rFonts w:cs="Arial"/>
      <w:sz w:val="16"/>
    </w:rPr>
  </w:style>
  <w:style w:type="paragraph" w:customStyle="1" w:styleId="SourceWide">
    <w:name w:val="~SourceWide"/>
    <w:basedOn w:val="Source"/>
    <w:next w:val="Normal"/>
    <w:qFormat/>
    <w:rsid w:val="00F273BA"/>
    <w:pPr>
      <w:ind w:left="-284" w:hanging="1134"/>
    </w:pPr>
  </w:style>
  <w:style w:type="paragraph" w:customStyle="1" w:styleId="Spacer">
    <w:name w:val="~Spacer"/>
    <w:basedOn w:val="NoSpacing"/>
    <w:qFormat/>
    <w:rsid w:val="00F273BA"/>
    <w:rPr>
      <w:rFonts w:ascii="Arial" w:hAnsi="Arial"/>
      <w:sz w:val="2"/>
    </w:rPr>
  </w:style>
  <w:style w:type="paragraph" w:customStyle="1" w:styleId="TableTextLeft">
    <w:name w:val="~TableTextLeft"/>
    <w:basedOn w:val="Normal"/>
    <w:qFormat/>
    <w:rsid w:val="003E5A23"/>
    <w:pPr>
      <w:shd w:val="clear" w:color="auto" w:fill="FFFFFF"/>
      <w:spacing w:before="40" w:after="40" w:line="240" w:lineRule="auto"/>
      <w:jc w:val="left"/>
    </w:pPr>
    <w:rPr>
      <w:rFonts w:eastAsia="Times New Roman" w:cs="Open Sans"/>
      <w:color w:val="001437" w:themeColor="text2"/>
      <w:szCs w:val="22"/>
      <w:lang w:val="en-GB" w:eastAsia="en-GB"/>
    </w:rPr>
  </w:style>
  <w:style w:type="paragraph" w:customStyle="1" w:styleId="TableBullet1">
    <w:name w:val="~TableBullet1"/>
    <w:basedOn w:val="TableTextLeft"/>
    <w:qFormat/>
    <w:rsid w:val="00F8158F"/>
    <w:pPr>
      <w:numPr>
        <w:numId w:val="3"/>
      </w:numPr>
      <w:tabs>
        <w:tab w:val="left" w:pos="720"/>
      </w:tabs>
      <w:ind w:left="159" w:hanging="159"/>
    </w:pPr>
    <w:rPr>
      <w:bCs/>
      <w:szCs w:val="18"/>
    </w:rPr>
  </w:style>
  <w:style w:type="paragraph" w:customStyle="1" w:styleId="TableHeadingLeft">
    <w:name w:val="~TableHeadingLeft"/>
    <w:basedOn w:val="TableTextLeft"/>
    <w:qFormat/>
    <w:rsid w:val="00486FB8"/>
    <w:pPr>
      <w:keepNext/>
      <w:spacing w:line="264" w:lineRule="auto"/>
    </w:pPr>
    <w:rPr>
      <w:rFonts w:eastAsiaTheme="majorEastAsia" w:cstheme="majorBidi"/>
      <w:b/>
      <w:bCs/>
      <w:color w:val="00A5E6" w:themeColor="accent2"/>
      <w:szCs w:val="18"/>
    </w:rPr>
  </w:style>
  <w:style w:type="paragraph" w:customStyle="1" w:styleId="TableHeadingCentre">
    <w:name w:val="~TableHeadingCentre"/>
    <w:basedOn w:val="TableHeadingLeft"/>
    <w:qFormat/>
    <w:rsid w:val="00486FB8"/>
    <w:pPr>
      <w:jc w:val="center"/>
    </w:pPr>
  </w:style>
  <w:style w:type="paragraph" w:customStyle="1" w:styleId="TableHeadingRight">
    <w:name w:val="~TableHeadingRight"/>
    <w:basedOn w:val="TableHeadingLeft"/>
    <w:qFormat/>
    <w:rsid w:val="00486FB8"/>
    <w:pPr>
      <w:jc w:val="right"/>
    </w:pPr>
  </w:style>
  <w:style w:type="table" w:customStyle="1" w:styleId="IonTrading">
    <w:name w:val="~IonTrading"/>
    <w:basedOn w:val="TableNormal"/>
    <w:uiPriority w:val="99"/>
    <w:qFormat/>
    <w:rsid w:val="00F273BA"/>
    <w:pPr>
      <w:spacing w:after="0" w:line="240" w:lineRule="auto"/>
    </w:pPr>
    <w:rPr>
      <w:rFonts w:ascii="Source Sans Pro" w:hAnsi="Source Sans Pro"/>
      <w:color w:val="001437"/>
      <w:lang w:val="en-US"/>
    </w:rPr>
    <w:tblPr>
      <w:tblBorders>
        <w:top w:val="single" w:sz="8" w:space="0" w:color="FFFFFF" w:themeColor="background2"/>
        <w:left w:val="single" w:sz="8" w:space="0" w:color="FFFFFF" w:themeColor="background2"/>
        <w:bottom w:val="single" w:sz="8" w:space="0" w:color="FFFFFF" w:themeColor="background2"/>
        <w:right w:val="single" w:sz="8" w:space="0" w:color="FFFFFF" w:themeColor="background2"/>
        <w:insideH w:val="single" w:sz="8" w:space="0" w:color="FFFFFF" w:themeColor="background2"/>
        <w:insideV w:val="single" w:sz="8" w:space="0" w:color="FFFFFF" w:themeColor="background2"/>
      </w:tblBorders>
    </w:tblPr>
    <w:tblStylePr w:type="firstRow">
      <w:rPr>
        <w:rFonts w:ascii="Yu Gothic Light" w:hAnsi="Yu Gothic Light"/>
        <w:color w:val="F0E8E1"/>
      </w:rPr>
      <w:tblPr/>
      <w:tcPr>
        <w:tcBorders>
          <w:top w:val="nil"/>
          <w:left w:val="single" w:sz="8" w:space="0" w:color="001437" w:themeColor="text2"/>
          <w:bottom w:val="single" w:sz="8" w:space="0" w:color="001437" w:themeColor="text2"/>
          <w:right w:val="single" w:sz="8" w:space="0" w:color="001437" w:themeColor="text2"/>
          <w:insideH w:val="nil"/>
          <w:insideV w:val="single" w:sz="8" w:space="0" w:color="F2F2F2" w:themeColor="background1" w:themeShade="F2"/>
          <w:tl2br w:val="nil"/>
          <w:tr2bl w:val="nil"/>
        </w:tcBorders>
        <w:shd w:val="clear" w:color="auto" w:fill="001437" w:themeFill="text2"/>
      </w:tcPr>
    </w:tblStylePr>
  </w:style>
  <w:style w:type="paragraph" w:customStyle="1" w:styleId="TableTextCentre">
    <w:name w:val="~TableTextCentre"/>
    <w:basedOn w:val="TableTextLeft"/>
    <w:qFormat/>
    <w:rsid w:val="00486FB8"/>
    <w:pPr>
      <w:jc w:val="center"/>
    </w:pPr>
  </w:style>
  <w:style w:type="paragraph" w:customStyle="1" w:styleId="TableTextRight">
    <w:name w:val="~TableTextRight"/>
    <w:basedOn w:val="TableTextLeft"/>
    <w:qFormat/>
    <w:rsid w:val="00486FB8"/>
    <w:pPr>
      <w:jc w:val="right"/>
    </w:pPr>
  </w:style>
  <w:style w:type="paragraph" w:customStyle="1" w:styleId="TableTotalLeft">
    <w:name w:val="~TableTotalLeft"/>
    <w:basedOn w:val="TableTextLeft"/>
    <w:semiHidden/>
    <w:qFormat/>
    <w:rsid w:val="00486FB8"/>
    <w:rPr>
      <w:b/>
    </w:rPr>
  </w:style>
  <w:style w:type="paragraph" w:customStyle="1" w:styleId="TableTotalCentre">
    <w:name w:val="~TableTotalCentre"/>
    <w:basedOn w:val="TableTotalLeft"/>
    <w:semiHidden/>
    <w:qFormat/>
    <w:rsid w:val="00486FB8"/>
    <w:pPr>
      <w:framePr w:wrap="around" w:vAnchor="page" w:hAnchor="margin" w:y="1135"/>
      <w:suppressOverlap/>
      <w:jc w:val="center"/>
    </w:pPr>
  </w:style>
  <w:style w:type="paragraph" w:customStyle="1" w:styleId="TableTotalRight">
    <w:name w:val="~TableTotalRight"/>
    <w:basedOn w:val="TableTotalLeft"/>
    <w:semiHidden/>
    <w:qFormat/>
    <w:rsid w:val="00486FB8"/>
    <w:pPr>
      <w:framePr w:wrap="around" w:vAnchor="page" w:hAnchor="margin" w:y="1135"/>
      <w:suppressOverlap/>
      <w:jc w:val="right"/>
    </w:pPr>
  </w:style>
  <w:style w:type="paragraph" w:styleId="Footer">
    <w:name w:val="footer"/>
    <w:aliases w:val="~Footer"/>
    <w:basedOn w:val="NoSpacing"/>
    <w:link w:val="FooterChar"/>
    <w:uiPriority w:val="99"/>
    <w:rsid w:val="00F273BA"/>
    <w:rPr>
      <w:sz w:val="18"/>
    </w:rPr>
  </w:style>
  <w:style w:type="character" w:customStyle="1" w:styleId="FooterChar">
    <w:name w:val="Footer Char"/>
    <w:aliases w:val="~Footer Char"/>
    <w:basedOn w:val="DefaultParagraphFont"/>
    <w:link w:val="Footer"/>
    <w:uiPriority w:val="99"/>
    <w:rsid w:val="00F273BA"/>
    <w:rPr>
      <w:sz w:val="18"/>
      <w:lang w:val="en-US"/>
    </w:rPr>
  </w:style>
  <w:style w:type="character" w:styleId="FootnoteReference">
    <w:name w:val="footnote reference"/>
    <w:basedOn w:val="DefaultParagraphFont"/>
    <w:rsid w:val="00F273BA"/>
    <w:rPr>
      <w:rFonts w:asciiTheme="minorHAnsi" w:hAnsiTheme="minorHAnsi"/>
      <w:vertAlign w:val="superscript"/>
      <w:lang w:val="en-US"/>
    </w:rPr>
  </w:style>
  <w:style w:type="paragraph" w:styleId="FootnoteText">
    <w:name w:val="footnote text"/>
    <w:aliases w:val="~FootnoteText"/>
    <w:basedOn w:val="NoSpacing"/>
    <w:link w:val="FootnoteTextChar"/>
    <w:rsid w:val="00F273BA"/>
    <w:pPr>
      <w:ind w:left="284" w:hanging="284"/>
    </w:pPr>
    <w:rPr>
      <w:rFonts w:ascii="Source Sans Pro" w:hAnsi="Source Sans Pro"/>
      <w:color w:val="001437"/>
      <w:sz w:val="18"/>
    </w:rPr>
  </w:style>
  <w:style w:type="character" w:customStyle="1" w:styleId="FootnoteTextChar">
    <w:name w:val="Footnote Text Char"/>
    <w:aliases w:val="~FootnoteText Char"/>
    <w:basedOn w:val="DefaultParagraphFont"/>
    <w:link w:val="FootnoteText"/>
    <w:rsid w:val="00F273BA"/>
    <w:rPr>
      <w:rFonts w:ascii="Source Sans Pro" w:hAnsi="Source Sans Pro"/>
      <w:color w:val="001437"/>
      <w:sz w:val="18"/>
      <w:lang w:val="en-US"/>
    </w:rPr>
  </w:style>
  <w:style w:type="paragraph" w:styleId="Header">
    <w:name w:val="header"/>
    <w:aliases w:val="~Header"/>
    <w:basedOn w:val="NoSpacing"/>
    <w:link w:val="HeaderChar"/>
    <w:uiPriority w:val="99"/>
    <w:rsid w:val="00D411E6"/>
    <w:pPr>
      <w:spacing w:before="20"/>
    </w:pPr>
    <w:rPr>
      <w:rFonts w:ascii="Source Sans Pro" w:hAnsi="Source Sans Pro"/>
      <w:color w:val="001437" w:themeColor="text2"/>
      <w:sz w:val="14"/>
    </w:rPr>
  </w:style>
  <w:style w:type="character" w:customStyle="1" w:styleId="HeaderChar">
    <w:name w:val="Header Char"/>
    <w:aliases w:val="~Header Char"/>
    <w:basedOn w:val="DefaultParagraphFont"/>
    <w:link w:val="Header"/>
    <w:uiPriority w:val="99"/>
    <w:rsid w:val="00D411E6"/>
    <w:rPr>
      <w:rFonts w:ascii="Source Sans Pro" w:hAnsi="Source Sans Pro"/>
      <w:color w:val="001437" w:themeColor="text2"/>
      <w:sz w:val="14"/>
      <w:lang w:val="en-US"/>
    </w:rPr>
  </w:style>
  <w:style w:type="character" w:customStyle="1" w:styleId="Heading1Char">
    <w:name w:val="Heading 1 Char"/>
    <w:aliases w:val="~SectionHeading Char"/>
    <w:basedOn w:val="DefaultParagraphFont"/>
    <w:link w:val="Heading1"/>
    <w:uiPriority w:val="9"/>
    <w:rsid w:val="00103E88"/>
    <w:rPr>
      <w:rFonts w:ascii="Source Sans Pro" w:eastAsiaTheme="majorEastAsia" w:hAnsi="Source Sans Pro" w:cstheme="majorBidi"/>
      <w:color w:val="00A5E6" w:themeColor="accent2"/>
      <w:sz w:val="52"/>
      <w:szCs w:val="48"/>
      <w:lang w:val="en-US"/>
    </w:rPr>
  </w:style>
  <w:style w:type="character" w:customStyle="1" w:styleId="Heading2Char">
    <w:name w:val="Heading 2 Char"/>
    <w:aliases w:val="~SubHeading Char"/>
    <w:basedOn w:val="DefaultParagraphFont"/>
    <w:link w:val="Heading2"/>
    <w:uiPriority w:val="9"/>
    <w:rsid w:val="00361227"/>
    <w:rPr>
      <w:rFonts w:ascii="Source Sans Pro" w:eastAsiaTheme="majorEastAsia" w:hAnsi="Source Sans Pro" w:cstheme="majorBidi"/>
      <w:sz w:val="40"/>
      <w:szCs w:val="40"/>
      <w:lang w:val="en-US"/>
    </w:rPr>
  </w:style>
  <w:style w:type="character" w:customStyle="1" w:styleId="Heading3Char">
    <w:name w:val="Heading 3 Char"/>
    <w:aliases w:val="~MinorSubHeading Char"/>
    <w:basedOn w:val="DefaultParagraphFont"/>
    <w:link w:val="Heading3"/>
    <w:uiPriority w:val="9"/>
    <w:rsid w:val="00F273BA"/>
    <w:rPr>
      <w:rFonts w:ascii="Source Sans Pro SemiBold" w:eastAsiaTheme="majorEastAsia" w:hAnsi="Source Sans Pro SemiBold" w:cstheme="majorBidi"/>
      <w:sz w:val="32"/>
      <w:szCs w:val="40"/>
      <w:lang w:val="en-US"/>
    </w:rPr>
  </w:style>
  <w:style w:type="character" w:customStyle="1" w:styleId="Heading4Char">
    <w:name w:val="Heading 4 Char"/>
    <w:aliases w:val="~Level4Heading Char"/>
    <w:basedOn w:val="DefaultParagraphFont"/>
    <w:link w:val="Heading4"/>
    <w:uiPriority w:val="9"/>
    <w:rsid w:val="00707671"/>
    <w:rPr>
      <w:rFonts w:ascii="Arial" w:eastAsiaTheme="majorEastAsia" w:hAnsi="Arial" w:cstheme="majorBidi"/>
      <w:i/>
      <w:sz w:val="28"/>
      <w:szCs w:val="40"/>
      <w:lang w:val="en-US"/>
    </w:rPr>
  </w:style>
  <w:style w:type="paragraph" w:styleId="TOC1">
    <w:name w:val="toc 1"/>
    <w:aliases w:val="~SectionHeadings"/>
    <w:basedOn w:val="NoSpacing"/>
    <w:next w:val="Normal"/>
    <w:uiPriority w:val="39"/>
    <w:rsid w:val="008862E1"/>
    <w:pPr>
      <w:tabs>
        <w:tab w:val="right" w:leader="dot" w:pos="8448"/>
      </w:tabs>
      <w:spacing w:before="180" w:after="60"/>
      <w:ind w:right="624"/>
    </w:pPr>
    <w:rPr>
      <w:rFonts w:ascii="Source Sans Pro" w:hAnsi="Source Sans Pro"/>
      <w:noProof/>
      <w:color w:val="00A5E6" w:themeColor="accent2"/>
    </w:rPr>
  </w:style>
  <w:style w:type="paragraph" w:styleId="TOC2">
    <w:name w:val="toc 2"/>
    <w:aliases w:val="~SubHeadings"/>
    <w:basedOn w:val="TOC1"/>
    <w:next w:val="Normal"/>
    <w:uiPriority w:val="39"/>
    <w:rsid w:val="00A87CBB"/>
    <w:pPr>
      <w:spacing w:before="0"/>
      <w:ind w:left="340"/>
    </w:pPr>
    <w:rPr>
      <w:color w:val="001437" w:themeColor="text2"/>
    </w:rPr>
  </w:style>
  <w:style w:type="paragraph" w:styleId="TOC3">
    <w:name w:val="toc 3"/>
    <w:aliases w:val="~MinorSubheadings"/>
    <w:basedOn w:val="TOC2"/>
    <w:next w:val="Normal"/>
    <w:uiPriority w:val="39"/>
    <w:rsid w:val="00A87CBB"/>
    <w:pPr>
      <w:ind w:left="964"/>
    </w:pPr>
  </w:style>
  <w:style w:type="paragraph" w:styleId="TOC4">
    <w:name w:val="toc 4"/>
    <w:aliases w:val="~FourthHeadLevel"/>
    <w:basedOn w:val="TOC3"/>
    <w:next w:val="Normal"/>
    <w:uiPriority w:val="39"/>
    <w:rsid w:val="00F35A84"/>
    <w:pPr>
      <w:tabs>
        <w:tab w:val="left" w:pos="2098"/>
      </w:tabs>
      <w:ind w:left="2098" w:hanging="794"/>
    </w:pPr>
  </w:style>
  <w:style w:type="paragraph" w:styleId="TOC5">
    <w:name w:val="toc 5"/>
    <w:aliases w:val="~ExecSumHeading"/>
    <w:basedOn w:val="TOC1"/>
    <w:next w:val="Normal"/>
    <w:uiPriority w:val="39"/>
    <w:rsid w:val="00F35A84"/>
    <w:pPr>
      <w:spacing w:before="0"/>
    </w:pPr>
  </w:style>
  <w:style w:type="paragraph" w:styleId="TOC6">
    <w:name w:val="toc 6"/>
    <w:aliases w:val="~AppDivider"/>
    <w:basedOn w:val="TOC1"/>
    <w:next w:val="Normal"/>
    <w:uiPriority w:val="39"/>
    <w:rsid w:val="00F35A84"/>
    <w:pPr>
      <w:tabs>
        <w:tab w:val="right" w:pos="9214"/>
      </w:tabs>
      <w:spacing w:before="240" w:after="120"/>
    </w:pPr>
    <w:rPr>
      <w:color w:val="7A7B7E"/>
      <w:sz w:val="28"/>
    </w:rPr>
  </w:style>
  <w:style w:type="paragraph" w:styleId="TOC7">
    <w:name w:val="toc 7"/>
    <w:aliases w:val="~AppHeadings"/>
    <w:basedOn w:val="TOC1"/>
    <w:next w:val="Normal"/>
    <w:uiPriority w:val="39"/>
    <w:rsid w:val="00F35A84"/>
    <w:pPr>
      <w:spacing w:before="60"/>
    </w:pPr>
  </w:style>
  <w:style w:type="paragraph" w:styleId="TOC8">
    <w:name w:val="toc 8"/>
    <w:aliases w:val="~AppSubHeadings"/>
    <w:basedOn w:val="TOC2"/>
    <w:next w:val="Normal"/>
    <w:uiPriority w:val="39"/>
    <w:rsid w:val="00F35A84"/>
  </w:style>
  <w:style w:type="character" w:customStyle="1" w:styleId="CaptionChar">
    <w:name w:val="Caption Char"/>
    <w:aliases w:val="~Caption Char"/>
    <w:basedOn w:val="DefaultParagraphFont"/>
    <w:link w:val="Caption"/>
    <w:rsid w:val="00F273BA"/>
    <w:rPr>
      <w:rFonts w:ascii="Source Sans Pro SemiBold" w:hAnsi="Source Sans Pro SemiBold" w:cs="Arial"/>
      <w:sz w:val="18"/>
      <w:lang w:val="en-US"/>
    </w:rPr>
  </w:style>
  <w:style w:type="paragraph" w:styleId="ListParagraph">
    <w:name w:val="List Paragraph"/>
    <w:basedOn w:val="Normal"/>
    <w:uiPriority w:val="34"/>
    <w:semiHidden/>
    <w:rsid w:val="00F273BA"/>
    <w:pPr>
      <w:ind w:left="720"/>
      <w:contextualSpacing/>
    </w:pPr>
  </w:style>
  <w:style w:type="paragraph" w:styleId="BalloonText">
    <w:name w:val="Balloon Text"/>
    <w:basedOn w:val="Normal"/>
    <w:link w:val="BalloonTextChar"/>
    <w:uiPriority w:val="99"/>
    <w:semiHidden/>
    <w:unhideWhenUsed/>
    <w:rsid w:val="00F273BA"/>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273BA"/>
    <w:rPr>
      <w:rFonts w:ascii="Tahoma" w:hAnsi="Tahoma" w:cs="Tahoma"/>
      <w:sz w:val="16"/>
      <w:szCs w:val="16"/>
      <w:lang w:val="en-US"/>
    </w:rPr>
  </w:style>
  <w:style w:type="paragraph" w:customStyle="1" w:styleId="KeyMsgBoxText">
    <w:name w:val="~KeyMsgBoxText"/>
    <w:basedOn w:val="Normal"/>
    <w:qFormat/>
    <w:rsid w:val="00F273BA"/>
    <w:pPr>
      <w:spacing w:before="0" w:after="120"/>
    </w:pPr>
  </w:style>
  <w:style w:type="paragraph" w:customStyle="1" w:styleId="KeyMsgBoxHead">
    <w:name w:val="~KeyMsgBoxHead"/>
    <w:basedOn w:val="KeyMsgBoxText"/>
    <w:qFormat/>
    <w:rsid w:val="00024547"/>
    <w:pPr>
      <w:keepNext/>
      <w:spacing w:before="120" w:after="60" w:line="240" w:lineRule="auto"/>
    </w:pPr>
    <w:rPr>
      <w:color w:val="00A5E6" w:themeColor="accent2"/>
      <w:sz w:val="24"/>
    </w:rPr>
  </w:style>
  <w:style w:type="paragraph" w:customStyle="1" w:styleId="QuoteBoxText">
    <w:name w:val="~QuoteBoxText"/>
    <w:basedOn w:val="Normal"/>
    <w:qFormat/>
    <w:rsid w:val="00F273BA"/>
    <w:pPr>
      <w:keepNext/>
      <w:spacing w:before="0"/>
    </w:pPr>
  </w:style>
  <w:style w:type="table" w:customStyle="1" w:styleId="TableNormal0">
    <w:name w:val="~TableNormal"/>
    <w:basedOn w:val="TableNormal"/>
    <w:semiHidden/>
    <w:rsid w:val="00486FB8"/>
    <w:pPr>
      <w:spacing w:after="0" w:line="240" w:lineRule="auto"/>
    </w:pPr>
    <w:rPr>
      <w:lang w:val="en-US"/>
    </w:rPr>
    <w:tblPr/>
  </w:style>
  <w:style w:type="paragraph" w:styleId="TOCHeading">
    <w:name w:val="TOC Heading"/>
    <w:basedOn w:val="Heading1"/>
    <w:next w:val="Normal"/>
    <w:uiPriority w:val="39"/>
    <w:qFormat/>
    <w:rsid w:val="00F273BA"/>
    <w:pPr>
      <w:keepLines/>
      <w:spacing w:before="480" w:after="0" w:line="264" w:lineRule="auto"/>
      <w:jc w:val="both"/>
      <w:outlineLvl w:val="9"/>
    </w:pPr>
    <w:rPr>
      <w:bCs/>
      <w:color w:val="auto"/>
      <w:sz w:val="28"/>
      <w:szCs w:val="28"/>
    </w:rPr>
  </w:style>
  <w:style w:type="character" w:customStyle="1" w:styleId="Heading5Char">
    <w:name w:val="Heading 5 Char"/>
    <w:aliases w:val="~Level5Heading Char"/>
    <w:basedOn w:val="DefaultParagraphFont"/>
    <w:link w:val="Heading5"/>
    <w:uiPriority w:val="9"/>
    <w:rsid w:val="00F273BA"/>
    <w:rPr>
      <w:rFonts w:ascii="Georgia" w:eastAsiaTheme="majorEastAsia" w:hAnsi="Georgia" w:cstheme="majorBidi"/>
      <w:i/>
      <w:sz w:val="24"/>
      <w:szCs w:val="40"/>
      <w:lang w:val="en-US"/>
    </w:rPr>
  </w:style>
  <w:style w:type="character" w:customStyle="1" w:styleId="Heading6Char">
    <w:name w:val="Heading 6 Char"/>
    <w:basedOn w:val="DefaultParagraphFont"/>
    <w:link w:val="Heading6"/>
    <w:uiPriority w:val="9"/>
    <w:semiHidden/>
    <w:rsid w:val="00F273BA"/>
    <w:rPr>
      <w:rFonts w:asciiTheme="majorHAnsi" w:eastAsiaTheme="majorEastAsia" w:hAnsiTheme="majorHAnsi" w:cstheme="majorBidi"/>
      <w:i/>
      <w:iCs/>
      <w:color w:val="auto"/>
      <w:sz w:val="22"/>
      <w:lang w:val="en-US"/>
    </w:rPr>
  </w:style>
  <w:style w:type="character" w:styleId="Hyperlink">
    <w:name w:val="Hyperlink"/>
    <w:aliases w:val="~HyperLink"/>
    <w:basedOn w:val="DefaultParagraphFont"/>
    <w:uiPriority w:val="99"/>
    <w:unhideWhenUsed/>
    <w:rsid w:val="004505DF"/>
    <w:rPr>
      <w:rFonts w:ascii="Source Sans Pro" w:hAnsi="Source Sans Pro"/>
      <w:color w:val="00A5E6" w:themeColor="accent2"/>
      <w:u w:val="single"/>
      <w:lang w:val="en-US"/>
    </w:rPr>
  </w:style>
  <w:style w:type="paragraph" w:customStyle="1" w:styleId="Hidden">
    <w:name w:val="~Hidden"/>
    <w:basedOn w:val="NoSpacing"/>
    <w:qFormat/>
    <w:rsid w:val="00F273BA"/>
    <w:pPr>
      <w:framePr w:wrap="around" w:vAnchor="page" w:hAnchor="page" w:xAlign="right" w:yAlign="bottom"/>
    </w:pPr>
    <w:rPr>
      <w:color w:val="C00000"/>
    </w:rPr>
  </w:style>
  <w:style w:type="character" w:styleId="PlaceholderText">
    <w:name w:val="Placeholder Text"/>
    <w:basedOn w:val="DefaultParagraphFont"/>
    <w:uiPriority w:val="99"/>
    <w:semiHidden/>
    <w:rsid w:val="00F273BA"/>
    <w:rPr>
      <w:color w:val="808080"/>
      <w:lang w:val="en-US"/>
    </w:rPr>
  </w:style>
  <w:style w:type="table" w:customStyle="1" w:styleId="TableClear">
    <w:name w:val="~TableClear"/>
    <w:basedOn w:val="TableNormal"/>
    <w:uiPriority w:val="99"/>
    <w:rsid w:val="00486FB8"/>
    <w:pPr>
      <w:spacing w:after="0" w:line="240" w:lineRule="auto"/>
    </w:pPr>
    <w:rPr>
      <w:lang w:val="en-US"/>
    </w:rPr>
    <w:tblPr/>
  </w:style>
  <w:style w:type="table" w:styleId="MediumShading2-Accent1">
    <w:name w:val="Medium Shading 2 Accent 1"/>
    <w:basedOn w:val="TableNormal"/>
    <w:uiPriority w:val="64"/>
    <w:rsid w:val="00F273BA"/>
    <w:pPr>
      <w:spacing w:after="0" w:line="240" w:lineRule="auto"/>
    </w:pPr>
    <w:rPr>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7AC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7AC5" w:themeFill="accent1"/>
      </w:tcPr>
    </w:tblStylePr>
    <w:tblStylePr w:type="lastCol">
      <w:rPr>
        <w:b/>
        <w:bCs/>
        <w:color w:val="FFFFFF" w:themeColor="background1"/>
      </w:rPr>
      <w:tblPr/>
      <w:tcPr>
        <w:tcBorders>
          <w:left w:val="nil"/>
          <w:right w:val="nil"/>
          <w:insideH w:val="nil"/>
          <w:insideV w:val="nil"/>
        </w:tcBorders>
        <w:shd w:val="clear" w:color="auto" w:fill="007AC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Heading7Char">
    <w:name w:val="Heading 7 Char"/>
    <w:basedOn w:val="DefaultParagraphFont"/>
    <w:link w:val="Heading7"/>
    <w:uiPriority w:val="9"/>
    <w:semiHidden/>
    <w:rsid w:val="00D321AF"/>
    <w:rPr>
      <w:rFonts w:asciiTheme="majorHAnsi" w:eastAsiaTheme="majorEastAsia" w:hAnsiTheme="majorHAnsi" w:cstheme="majorBidi"/>
      <w:i/>
      <w:iCs/>
      <w:color w:val="00A5E6" w:themeColor="accent2"/>
      <w:sz w:val="22"/>
      <w:lang w:val="en-US"/>
    </w:rPr>
  </w:style>
  <w:style w:type="character" w:customStyle="1" w:styleId="Heading8Char">
    <w:name w:val="Heading 8 Char"/>
    <w:basedOn w:val="DefaultParagraphFont"/>
    <w:link w:val="Heading8"/>
    <w:uiPriority w:val="9"/>
    <w:semiHidden/>
    <w:rsid w:val="00D321AF"/>
    <w:rPr>
      <w:rFonts w:asciiTheme="majorHAnsi" w:eastAsiaTheme="majorEastAsia" w:hAnsiTheme="majorHAnsi" w:cstheme="majorBidi"/>
      <w:color w:val="00A5E6" w:themeColor="accent2"/>
      <w:sz w:val="22"/>
      <w:lang w:val="en-US"/>
    </w:rPr>
  </w:style>
  <w:style w:type="character" w:customStyle="1" w:styleId="Heading9Char">
    <w:name w:val="Heading 9 Char"/>
    <w:basedOn w:val="DefaultParagraphFont"/>
    <w:link w:val="Heading9"/>
    <w:uiPriority w:val="9"/>
    <w:semiHidden/>
    <w:rsid w:val="00D321AF"/>
    <w:rPr>
      <w:rFonts w:asciiTheme="majorHAnsi" w:eastAsiaTheme="majorEastAsia" w:hAnsiTheme="majorHAnsi" w:cstheme="majorBidi"/>
      <w:i/>
      <w:iCs/>
      <w:color w:val="00A5E6" w:themeColor="accent2"/>
      <w:sz w:val="22"/>
      <w:lang w:val="en-US"/>
    </w:rPr>
  </w:style>
  <w:style w:type="character" w:customStyle="1" w:styleId="NoSpacingChar">
    <w:name w:val="No Spacing Char"/>
    <w:aliases w:val="~BaseStyle Char"/>
    <w:basedOn w:val="DefaultParagraphFont"/>
    <w:link w:val="NoSpacing"/>
    <w:uiPriority w:val="1"/>
    <w:rsid w:val="00F273BA"/>
    <w:rPr>
      <w:lang w:val="en-US"/>
    </w:rPr>
  </w:style>
  <w:style w:type="paragraph" w:customStyle="1" w:styleId="BodyTextNum">
    <w:name w:val="~BodyTextNum"/>
    <w:basedOn w:val="Normal"/>
    <w:qFormat/>
    <w:rsid w:val="00F273BA"/>
    <w:pPr>
      <w:tabs>
        <w:tab w:val="left" w:pos="284"/>
      </w:tabs>
      <w:ind w:left="284" w:hanging="284"/>
    </w:pPr>
  </w:style>
  <w:style w:type="paragraph" w:styleId="TOC9">
    <w:name w:val="toc 9"/>
    <w:basedOn w:val="Normal"/>
    <w:next w:val="Normal"/>
    <w:uiPriority w:val="39"/>
    <w:rsid w:val="00F35A84"/>
    <w:pPr>
      <w:spacing w:after="100"/>
      <w:ind w:left="1600"/>
    </w:pPr>
    <w:rPr>
      <w:color w:val="auto"/>
    </w:rPr>
  </w:style>
  <w:style w:type="character" w:styleId="CommentReference">
    <w:name w:val="annotation reference"/>
    <w:basedOn w:val="DefaultParagraphFont"/>
    <w:uiPriority w:val="99"/>
    <w:semiHidden/>
    <w:unhideWhenUsed/>
    <w:rsid w:val="00F273BA"/>
    <w:rPr>
      <w:sz w:val="16"/>
      <w:szCs w:val="16"/>
      <w:lang w:val="en-US"/>
    </w:rPr>
  </w:style>
  <w:style w:type="paragraph" w:styleId="CommentText">
    <w:name w:val="annotation text"/>
    <w:basedOn w:val="Normal"/>
    <w:link w:val="CommentTextChar"/>
    <w:uiPriority w:val="99"/>
    <w:unhideWhenUsed/>
    <w:rsid w:val="00F273BA"/>
    <w:pPr>
      <w:spacing w:line="240" w:lineRule="auto"/>
    </w:pPr>
    <w:rPr>
      <w:color w:val="auto"/>
    </w:rPr>
  </w:style>
  <w:style w:type="character" w:customStyle="1" w:styleId="CommentTextChar">
    <w:name w:val="Comment Text Char"/>
    <w:basedOn w:val="DefaultParagraphFont"/>
    <w:link w:val="CommentText"/>
    <w:uiPriority w:val="99"/>
    <w:rsid w:val="00F273BA"/>
    <w:rPr>
      <w:rFonts w:ascii="Source Sans Pro" w:hAnsi="Source Sans Pro"/>
      <w:color w:val="auto"/>
      <w:sz w:val="22"/>
      <w:lang w:val="en-US"/>
    </w:rPr>
  </w:style>
  <w:style w:type="paragraph" w:styleId="CommentSubject">
    <w:name w:val="annotation subject"/>
    <w:basedOn w:val="CommentText"/>
    <w:next w:val="CommentText"/>
    <w:link w:val="CommentSubjectChar"/>
    <w:uiPriority w:val="99"/>
    <w:semiHidden/>
    <w:unhideWhenUsed/>
    <w:rsid w:val="00F273BA"/>
    <w:rPr>
      <w:b/>
      <w:bCs/>
    </w:rPr>
  </w:style>
  <w:style w:type="character" w:customStyle="1" w:styleId="CommentSubjectChar">
    <w:name w:val="Comment Subject Char"/>
    <w:basedOn w:val="CommentTextChar"/>
    <w:link w:val="CommentSubject"/>
    <w:uiPriority w:val="99"/>
    <w:semiHidden/>
    <w:rsid w:val="00F273BA"/>
    <w:rPr>
      <w:rFonts w:ascii="Source Sans Pro" w:hAnsi="Source Sans Pro"/>
      <w:b/>
      <w:bCs/>
      <w:color w:val="auto"/>
      <w:sz w:val="22"/>
      <w:lang w:val="en-US"/>
    </w:rPr>
  </w:style>
  <w:style w:type="paragraph" w:customStyle="1" w:styleId="TableTitleLeft">
    <w:name w:val="~TableTitleLeft"/>
    <w:basedOn w:val="TableTextLeft"/>
    <w:semiHidden/>
    <w:qFormat/>
    <w:rsid w:val="00486FB8"/>
    <w:rPr>
      <w:b/>
      <w:color w:val="FFFFFF" w:themeColor="background1"/>
      <w:szCs w:val="26"/>
    </w:rPr>
  </w:style>
  <w:style w:type="paragraph" w:styleId="Revision">
    <w:name w:val="Revision"/>
    <w:hidden/>
    <w:uiPriority w:val="99"/>
    <w:semiHidden/>
    <w:rsid w:val="00B9779C"/>
    <w:pPr>
      <w:spacing w:after="0" w:line="240" w:lineRule="auto"/>
    </w:pPr>
    <w:rPr>
      <w:lang w:val="en-US"/>
    </w:rPr>
  </w:style>
  <w:style w:type="character" w:styleId="FollowedHyperlink">
    <w:name w:val="FollowedHyperlink"/>
    <w:aliases w:val="~FollowedHyperlink"/>
    <w:basedOn w:val="DefaultParagraphFont"/>
    <w:uiPriority w:val="99"/>
    <w:rsid w:val="006B746B"/>
    <w:rPr>
      <w:rFonts w:ascii="Source Sans Pro" w:hAnsi="Source Sans Pro"/>
      <w:color w:val="AFAFB4" w:themeColor="accent4"/>
      <w:u w:val="single"/>
      <w:lang w:val="en-US"/>
    </w:rPr>
  </w:style>
  <w:style w:type="paragraph" w:customStyle="1" w:styleId="QuoteBoxSource">
    <w:name w:val="~QuoteBoxSource"/>
    <w:basedOn w:val="QuoteBoxText"/>
    <w:qFormat/>
    <w:rsid w:val="00F273BA"/>
    <w:pPr>
      <w:spacing w:after="120"/>
    </w:pPr>
    <w:rPr>
      <w:sz w:val="18"/>
    </w:rPr>
  </w:style>
  <w:style w:type="paragraph" w:customStyle="1" w:styleId="SecHeader">
    <w:name w:val="~SecHeader"/>
    <w:basedOn w:val="AppendixDivider"/>
    <w:next w:val="Normal"/>
    <w:rsid w:val="00103E88"/>
    <w:pPr>
      <w:ind w:left="0"/>
      <w:outlineLvl w:val="9"/>
    </w:pPr>
    <w:rPr>
      <w:sz w:val="52"/>
    </w:rPr>
  </w:style>
  <w:style w:type="paragraph" w:customStyle="1" w:styleId="Disclaimer">
    <w:name w:val="~Disclaimer"/>
    <w:basedOn w:val="Normal"/>
    <w:rsid w:val="00DE2749"/>
  </w:style>
  <w:style w:type="paragraph" w:customStyle="1" w:styleId="DraftRef">
    <w:name w:val="~DraftRef"/>
    <w:basedOn w:val="Draft"/>
    <w:rsid w:val="00F273BA"/>
    <w:rPr>
      <w:caps w:val="0"/>
      <w:sz w:val="48"/>
    </w:rPr>
  </w:style>
  <w:style w:type="paragraph" w:styleId="TableofFigures">
    <w:name w:val="table of figures"/>
    <w:basedOn w:val="Normal"/>
    <w:next w:val="Normal"/>
    <w:uiPriority w:val="99"/>
    <w:unhideWhenUsed/>
    <w:rsid w:val="00C377BD"/>
    <w:pPr>
      <w:tabs>
        <w:tab w:val="left" w:pos="1134"/>
        <w:tab w:val="left" w:pos="1560"/>
        <w:tab w:val="right" w:leader="dot" w:pos="8448"/>
      </w:tabs>
      <w:spacing w:before="60" w:after="60"/>
      <w:ind w:left="1134" w:right="624" w:hanging="1134"/>
    </w:pPr>
    <w:rPr>
      <w:rFonts w:eastAsiaTheme="minorHAnsi"/>
      <w:noProof/>
      <w:sz w:val="20"/>
    </w:rPr>
  </w:style>
  <w:style w:type="paragraph" w:customStyle="1" w:styleId="DocIssue">
    <w:name w:val="~DocIssue"/>
    <w:basedOn w:val="NoSpacing"/>
    <w:rsid w:val="00137A83"/>
    <w:pPr>
      <w:framePr w:wrap="around" w:vAnchor="page" w:hAnchor="page" w:x="852" w:y="10491"/>
      <w:spacing w:line="288" w:lineRule="auto"/>
      <w:contextualSpacing/>
    </w:pPr>
    <w:rPr>
      <w:rFonts w:ascii="Source Sans Pro" w:hAnsi="Source Sans Pro"/>
      <w:color w:val="FFFFFF" w:themeColor="background1"/>
    </w:rPr>
  </w:style>
  <w:style w:type="paragraph" w:customStyle="1" w:styleId="DocVersion">
    <w:name w:val="~DocVersion"/>
    <w:basedOn w:val="NoSpacing"/>
    <w:rsid w:val="003A4310"/>
    <w:pPr>
      <w:spacing w:line="288" w:lineRule="auto"/>
    </w:pPr>
    <w:rPr>
      <w:rFonts w:ascii="Source Sans Pro" w:hAnsi="Source Sans Pro"/>
      <w:color w:val="FFFFFF" w:themeColor="background1"/>
    </w:rPr>
  </w:style>
  <w:style w:type="paragraph" w:customStyle="1" w:styleId="Bullet4">
    <w:name w:val="~Bullet4"/>
    <w:basedOn w:val="Bullet3"/>
    <w:qFormat/>
    <w:rsid w:val="00955B0A"/>
    <w:pPr>
      <w:numPr>
        <w:numId w:val="17"/>
      </w:numPr>
      <w:ind w:left="1361" w:hanging="340"/>
    </w:pPr>
  </w:style>
  <w:style w:type="paragraph" w:customStyle="1" w:styleId="Bullet5">
    <w:name w:val="~Bullet5"/>
    <w:basedOn w:val="Bullet4"/>
    <w:qFormat/>
    <w:rsid w:val="00955B0A"/>
    <w:pPr>
      <w:numPr>
        <w:numId w:val="18"/>
      </w:numPr>
      <w:ind w:left="1701" w:hanging="340"/>
    </w:pPr>
  </w:style>
  <w:style w:type="paragraph" w:customStyle="1" w:styleId="IndentText1">
    <w:name w:val="~IndentText1"/>
    <w:basedOn w:val="Normal"/>
    <w:rsid w:val="00F273BA"/>
    <w:pPr>
      <w:spacing w:before="60" w:after="60"/>
      <w:ind w:left="340"/>
    </w:pPr>
  </w:style>
  <w:style w:type="paragraph" w:customStyle="1" w:styleId="IndentText2">
    <w:name w:val="~IndentText2"/>
    <w:basedOn w:val="IndentText1"/>
    <w:qFormat/>
    <w:rsid w:val="00F273BA"/>
    <w:pPr>
      <w:ind w:left="680"/>
    </w:pPr>
  </w:style>
  <w:style w:type="paragraph" w:customStyle="1" w:styleId="IndentText3">
    <w:name w:val="~IndentText3"/>
    <w:basedOn w:val="IndentText2"/>
    <w:qFormat/>
    <w:rsid w:val="00F273BA"/>
    <w:pPr>
      <w:ind w:left="1021"/>
    </w:pPr>
  </w:style>
  <w:style w:type="paragraph" w:customStyle="1" w:styleId="IndentText4">
    <w:name w:val="~IndentText4"/>
    <w:basedOn w:val="IndentText3"/>
    <w:qFormat/>
    <w:rsid w:val="00F273BA"/>
    <w:pPr>
      <w:ind w:left="1361"/>
    </w:pPr>
  </w:style>
  <w:style w:type="paragraph" w:customStyle="1" w:styleId="IndentText5">
    <w:name w:val="~IndentText5"/>
    <w:basedOn w:val="IndentText4"/>
    <w:qFormat/>
    <w:rsid w:val="00F273BA"/>
    <w:pPr>
      <w:ind w:left="1701"/>
    </w:pPr>
  </w:style>
  <w:style w:type="paragraph" w:customStyle="1" w:styleId="DocProductName">
    <w:name w:val="~DocProductName"/>
    <w:basedOn w:val="DocTitle"/>
    <w:rsid w:val="00A8435F"/>
    <w:pPr>
      <w:framePr w:wrap="around"/>
    </w:pPr>
  </w:style>
  <w:style w:type="paragraph" w:customStyle="1" w:styleId="NumBullet4">
    <w:name w:val="~NumBullet4"/>
    <w:basedOn w:val="NumBullet3"/>
    <w:qFormat/>
    <w:rsid w:val="00140A64"/>
    <w:pPr>
      <w:numPr>
        <w:ilvl w:val="3"/>
      </w:numPr>
    </w:pPr>
  </w:style>
  <w:style w:type="paragraph" w:customStyle="1" w:styleId="NumBullet5">
    <w:name w:val="~NumBullet5"/>
    <w:basedOn w:val="NumBullet4"/>
    <w:qFormat/>
    <w:rsid w:val="00140A64"/>
    <w:pPr>
      <w:numPr>
        <w:ilvl w:val="4"/>
      </w:numPr>
    </w:pPr>
  </w:style>
  <w:style w:type="character" w:customStyle="1" w:styleId="CodeBlack">
    <w:name w:val="~Code Black"/>
    <w:basedOn w:val="DefaultParagraphFont"/>
    <w:uiPriority w:val="1"/>
    <w:qFormat/>
    <w:rsid w:val="006B746B"/>
    <w:rPr>
      <w:rFonts w:ascii="Courier New" w:hAnsi="Courier New"/>
      <w:color w:val="001437" w:themeColor="text1"/>
      <w:sz w:val="20"/>
      <w:lang w:val="en-US"/>
    </w:rPr>
  </w:style>
  <w:style w:type="character" w:customStyle="1" w:styleId="CodeBlue">
    <w:name w:val="~Code Blue"/>
    <w:basedOn w:val="DefaultParagraphFont"/>
    <w:uiPriority w:val="1"/>
    <w:qFormat/>
    <w:rsid w:val="00663115"/>
    <w:rPr>
      <w:rFonts w:ascii="Courier New" w:hAnsi="Courier New"/>
      <w:color w:val="00AFE6"/>
      <w:sz w:val="20"/>
      <w:lang w:val="en-US"/>
    </w:rPr>
  </w:style>
  <w:style w:type="character" w:customStyle="1" w:styleId="CodeRed">
    <w:name w:val="~Code Red"/>
    <w:basedOn w:val="DefaultParagraphFont"/>
    <w:uiPriority w:val="1"/>
    <w:qFormat/>
    <w:rsid w:val="00707671"/>
    <w:rPr>
      <w:rFonts w:ascii="Courier New" w:hAnsi="Courier New"/>
      <w:color w:val="D74641"/>
      <w:sz w:val="20"/>
      <w:lang w:val="en-US"/>
    </w:rPr>
  </w:style>
  <w:style w:type="character" w:customStyle="1" w:styleId="CodeGreen">
    <w:name w:val="~Code Green"/>
    <w:basedOn w:val="DefaultParagraphFont"/>
    <w:uiPriority w:val="1"/>
    <w:qFormat/>
    <w:rsid w:val="00663115"/>
    <w:rPr>
      <w:rFonts w:ascii="Courier New" w:hAnsi="Courier New"/>
      <w:color w:val="00AF96"/>
      <w:sz w:val="20"/>
      <w:lang w:val="en-US"/>
    </w:rPr>
  </w:style>
  <w:style w:type="paragraph" w:customStyle="1" w:styleId="IconLeft">
    <w:name w:val="~IconLeft"/>
    <w:basedOn w:val="GraphicLeft"/>
    <w:qFormat/>
    <w:rsid w:val="00F273BA"/>
    <w:pPr>
      <w:spacing w:after="120" w:line="288" w:lineRule="auto"/>
    </w:pPr>
  </w:style>
  <w:style w:type="paragraph" w:customStyle="1" w:styleId="IconBoxText">
    <w:name w:val="~IconBoxText"/>
    <w:basedOn w:val="KeyMsgBoxText"/>
    <w:qFormat/>
    <w:rsid w:val="00F273BA"/>
    <w:pPr>
      <w:spacing w:before="120"/>
    </w:pPr>
  </w:style>
  <w:style w:type="paragraph" w:customStyle="1" w:styleId="DocIncidentDate">
    <w:name w:val="~DocIncidentDate"/>
    <w:basedOn w:val="Normal"/>
    <w:rsid w:val="00770C11"/>
    <w:pPr>
      <w:framePr w:wrap="around" w:vAnchor="page" w:hAnchor="page" w:x="852" w:y="10491"/>
      <w:spacing w:before="0" w:line="288" w:lineRule="auto"/>
    </w:pPr>
    <w:rPr>
      <w:color w:val="FFFFFF" w:themeColor="background1"/>
      <w:sz w:val="20"/>
    </w:rPr>
  </w:style>
  <w:style w:type="paragraph" w:customStyle="1" w:styleId="TableBullet2">
    <w:name w:val="~TableBullet2"/>
    <w:basedOn w:val="TableBullet1"/>
    <w:qFormat/>
    <w:rsid w:val="00F8158F"/>
    <w:pPr>
      <w:numPr>
        <w:numId w:val="4"/>
      </w:numPr>
      <w:ind w:left="329" w:hanging="170"/>
    </w:pPr>
  </w:style>
  <w:style w:type="paragraph" w:customStyle="1" w:styleId="TableBullet3">
    <w:name w:val="~TableBullet3"/>
    <w:basedOn w:val="TableBullet2"/>
    <w:qFormat/>
    <w:rsid w:val="00F8158F"/>
    <w:pPr>
      <w:numPr>
        <w:numId w:val="5"/>
      </w:numPr>
      <w:ind w:left="499" w:hanging="170"/>
    </w:pPr>
  </w:style>
  <w:style w:type="paragraph" w:customStyle="1" w:styleId="TableIndent1">
    <w:name w:val="~TableIndent1"/>
    <w:basedOn w:val="TableTextLeft"/>
    <w:qFormat/>
    <w:rsid w:val="00F8158F"/>
    <w:pPr>
      <w:ind w:left="159"/>
    </w:pPr>
    <w:rPr>
      <w:lang w:val="fr-FR"/>
    </w:rPr>
  </w:style>
  <w:style w:type="paragraph" w:customStyle="1" w:styleId="TableIndent2">
    <w:name w:val="~TableIndent2"/>
    <w:basedOn w:val="TableIndent1"/>
    <w:qFormat/>
    <w:rsid w:val="00F8158F"/>
    <w:pPr>
      <w:ind w:left="329"/>
    </w:pPr>
  </w:style>
  <w:style w:type="paragraph" w:customStyle="1" w:styleId="TableIndent3">
    <w:name w:val="~TableIndent3"/>
    <w:basedOn w:val="TableIndent2"/>
    <w:qFormat/>
    <w:rsid w:val="00F8158F"/>
    <w:pPr>
      <w:ind w:left="499"/>
    </w:pPr>
  </w:style>
  <w:style w:type="paragraph" w:customStyle="1" w:styleId="IconBoxHead">
    <w:name w:val="~IconBoxHead"/>
    <w:basedOn w:val="IconBoxText"/>
    <w:qFormat/>
    <w:rsid w:val="00F273BA"/>
    <w:pPr>
      <w:keepNext/>
      <w:spacing w:after="0"/>
    </w:pPr>
    <w:rPr>
      <w:i/>
    </w:rPr>
  </w:style>
  <w:style w:type="table" w:styleId="LightList-Accent1">
    <w:name w:val="Light List Accent 1"/>
    <w:basedOn w:val="TableNormal"/>
    <w:uiPriority w:val="61"/>
    <w:rsid w:val="00F273BA"/>
    <w:pPr>
      <w:spacing w:after="0" w:line="240" w:lineRule="auto"/>
    </w:pPr>
    <w:rPr>
      <w:lang w:val="en-US"/>
    </w:rPr>
    <w:tblPr>
      <w:tblStyleRowBandSize w:val="1"/>
      <w:tblStyleColBandSize w:val="1"/>
      <w:tblBorders>
        <w:top w:val="single" w:sz="8" w:space="0" w:color="007AC5" w:themeColor="accent1"/>
        <w:left w:val="single" w:sz="8" w:space="0" w:color="007AC5" w:themeColor="accent1"/>
        <w:bottom w:val="single" w:sz="8" w:space="0" w:color="007AC5" w:themeColor="accent1"/>
        <w:right w:val="single" w:sz="8" w:space="0" w:color="007AC5" w:themeColor="accent1"/>
      </w:tblBorders>
    </w:tblPr>
    <w:tblStylePr w:type="firstRow">
      <w:pPr>
        <w:spacing w:before="0" w:after="0" w:line="240" w:lineRule="auto"/>
      </w:pPr>
      <w:rPr>
        <w:b/>
        <w:bCs/>
        <w:color w:val="FFFFFF" w:themeColor="background1"/>
      </w:rPr>
      <w:tblPr/>
      <w:tcPr>
        <w:shd w:val="clear" w:color="auto" w:fill="007AC5" w:themeFill="accent1"/>
      </w:tcPr>
    </w:tblStylePr>
    <w:tblStylePr w:type="lastRow">
      <w:pPr>
        <w:spacing w:before="0" w:after="0" w:line="240" w:lineRule="auto"/>
      </w:pPr>
      <w:rPr>
        <w:b/>
        <w:bCs/>
      </w:rPr>
      <w:tblPr/>
      <w:tcPr>
        <w:tcBorders>
          <w:top w:val="double" w:sz="6" w:space="0" w:color="007AC5" w:themeColor="accent1"/>
          <w:left w:val="single" w:sz="8" w:space="0" w:color="007AC5" w:themeColor="accent1"/>
          <w:bottom w:val="single" w:sz="8" w:space="0" w:color="007AC5" w:themeColor="accent1"/>
          <w:right w:val="single" w:sz="8" w:space="0" w:color="007AC5" w:themeColor="accent1"/>
        </w:tcBorders>
      </w:tcPr>
    </w:tblStylePr>
    <w:tblStylePr w:type="firstCol">
      <w:rPr>
        <w:b/>
        <w:bCs/>
      </w:rPr>
    </w:tblStylePr>
    <w:tblStylePr w:type="lastCol">
      <w:rPr>
        <w:b/>
        <w:bCs/>
      </w:rPr>
    </w:tblStylePr>
    <w:tblStylePr w:type="band1Vert">
      <w:tblPr/>
      <w:tcPr>
        <w:tcBorders>
          <w:top w:val="single" w:sz="8" w:space="0" w:color="007AC5" w:themeColor="accent1"/>
          <w:left w:val="single" w:sz="8" w:space="0" w:color="007AC5" w:themeColor="accent1"/>
          <w:bottom w:val="single" w:sz="8" w:space="0" w:color="007AC5" w:themeColor="accent1"/>
          <w:right w:val="single" w:sz="8" w:space="0" w:color="007AC5" w:themeColor="accent1"/>
        </w:tcBorders>
      </w:tcPr>
    </w:tblStylePr>
    <w:tblStylePr w:type="band1Horz">
      <w:tblPr/>
      <w:tcPr>
        <w:tcBorders>
          <w:top w:val="single" w:sz="8" w:space="0" w:color="007AC5" w:themeColor="accent1"/>
          <w:left w:val="single" w:sz="8" w:space="0" w:color="007AC5" w:themeColor="accent1"/>
          <w:bottom w:val="single" w:sz="8" w:space="0" w:color="007AC5" w:themeColor="accent1"/>
          <w:right w:val="single" w:sz="8" w:space="0" w:color="007AC5" w:themeColor="accent1"/>
        </w:tcBorders>
      </w:tcPr>
    </w:tblStylePr>
  </w:style>
  <w:style w:type="paragraph" w:customStyle="1" w:styleId="HeaderBold">
    <w:name w:val="~HeaderBold"/>
    <w:basedOn w:val="Header"/>
    <w:link w:val="HeaderBoldChar"/>
    <w:rsid w:val="003030D0"/>
    <w:rPr>
      <w:b/>
      <w:noProof/>
    </w:rPr>
  </w:style>
  <w:style w:type="character" w:customStyle="1" w:styleId="HeaderBoldChar">
    <w:name w:val="~HeaderBold Char"/>
    <w:basedOn w:val="HeaderChar"/>
    <w:link w:val="HeaderBold"/>
    <w:rsid w:val="003030D0"/>
    <w:rPr>
      <w:rFonts w:ascii="Source Sans Pro" w:hAnsi="Source Sans Pro"/>
      <w:b/>
      <w:noProof/>
      <w:color w:val="001437" w:themeColor="text2"/>
      <w:sz w:val="14"/>
      <w:lang w:val="en-US"/>
    </w:rPr>
  </w:style>
  <w:style w:type="character" w:customStyle="1" w:styleId="codeblack0">
    <w:name w:val="codeblack"/>
    <w:basedOn w:val="DefaultParagraphFont"/>
    <w:uiPriority w:val="1"/>
    <w:semiHidden/>
    <w:qFormat/>
    <w:rsid w:val="00F273BA"/>
    <w:rPr>
      <w:rFonts w:ascii="Courier New" w:hAnsi="Courier New"/>
      <w:sz w:val="18"/>
      <w:lang w:val="en-US"/>
    </w:rPr>
  </w:style>
  <w:style w:type="paragraph" w:customStyle="1" w:styleId="BodyTextAfterList">
    <w:name w:val="~BodyTextAfterList"/>
    <w:basedOn w:val="Normal"/>
    <w:next w:val="Normal"/>
    <w:qFormat/>
    <w:rsid w:val="00F273BA"/>
    <w:pPr>
      <w:spacing w:before="180"/>
    </w:pPr>
  </w:style>
  <w:style w:type="paragraph" w:customStyle="1" w:styleId="Code">
    <w:name w:val="~Code"/>
    <w:basedOn w:val="Normal"/>
    <w:link w:val="CodeChar"/>
    <w:qFormat/>
    <w:rsid w:val="00707671"/>
    <w:pPr>
      <w:spacing w:before="60" w:line="288" w:lineRule="auto"/>
      <w:contextualSpacing/>
    </w:pPr>
    <w:rPr>
      <w:rFonts w:ascii="Courier New" w:hAnsi="Courier New" w:cs="Courier New"/>
      <w:noProof/>
      <w:sz w:val="20"/>
    </w:rPr>
  </w:style>
  <w:style w:type="character" w:customStyle="1" w:styleId="CodeChar">
    <w:name w:val="~Code Char"/>
    <w:basedOn w:val="DefaultParagraphFont"/>
    <w:link w:val="Code"/>
    <w:rsid w:val="00707671"/>
    <w:rPr>
      <w:rFonts w:ascii="Courier New" w:hAnsi="Courier New" w:cs="Courier New"/>
      <w:noProof/>
      <w:lang w:val="en-US"/>
    </w:rPr>
  </w:style>
  <w:style w:type="paragraph" w:styleId="NormalWeb">
    <w:name w:val="Normal (Web)"/>
    <w:basedOn w:val="Normal"/>
    <w:uiPriority w:val="99"/>
    <w:unhideWhenUsed/>
    <w:rsid w:val="00F273B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BodyText">
    <w:name w:val="Body Text"/>
    <w:basedOn w:val="Normal"/>
    <w:link w:val="BodyTextChar"/>
    <w:uiPriority w:val="1"/>
    <w:qFormat/>
    <w:rsid w:val="00F273BA"/>
    <w:pPr>
      <w:widowControl w:val="0"/>
      <w:spacing w:before="0" w:line="240" w:lineRule="auto"/>
      <w:ind w:left="1385"/>
    </w:pPr>
    <w:rPr>
      <w:rFonts w:eastAsia="Arial"/>
      <w:color w:val="auto"/>
    </w:rPr>
  </w:style>
  <w:style w:type="character" w:customStyle="1" w:styleId="BodyTextChar">
    <w:name w:val="Body Text Char"/>
    <w:basedOn w:val="DefaultParagraphFont"/>
    <w:link w:val="BodyText"/>
    <w:uiPriority w:val="1"/>
    <w:rsid w:val="00F273BA"/>
    <w:rPr>
      <w:rFonts w:ascii="Source Sans Pro" w:eastAsia="Arial" w:hAnsi="Source Sans Pro"/>
      <w:color w:val="auto"/>
      <w:sz w:val="22"/>
      <w:lang w:val="en-US"/>
    </w:rPr>
  </w:style>
  <w:style w:type="paragraph" w:customStyle="1" w:styleId="TableParagraph">
    <w:name w:val="Table Paragraph"/>
    <w:basedOn w:val="Normal"/>
    <w:uiPriority w:val="1"/>
    <w:qFormat/>
    <w:rsid w:val="00F273BA"/>
    <w:pPr>
      <w:widowControl w:val="0"/>
      <w:spacing w:before="0" w:line="240" w:lineRule="auto"/>
    </w:pPr>
    <w:rPr>
      <w:rFonts w:asciiTheme="minorHAnsi" w:eastAsiaTheme="minorHAnsi" w:hAnsiTheme="minorHAnsi"/>
      <w:color w:val="auto"/>
      <w:szCs w:val="22"/>
    </w:rPr>
  </w:style>
  <w:style w:type="numbering" w:customStyle="1" w:styleId="Style1">
    <w:name w:val="Style1"/>
    <w:uiPriority w:val="99"/>
    <w:rsid w:val="00F273BA"/>
    <w:pPr>
      <w:numPr>
        <w:numId w:val="6"/>
      </w:numPr>
    </w:pPr>
  </w:style>
  <w:style w:type="numbering" w:customStyle="1" w:styleId="Style2">
    <w:name w:val="Style2"/>
    <w:uiPriority w:val="99"/>
    <w:rsid w:val="00F273BA"/>
    <w:pPr>
      <w:numPr>
        <w:numId w:val="7"/>
      </w:numPr>
    </w:pPr>
  </w:style>
  <w:style w:type="character" w:styleId="Strong">
    <w:name w:val="Strong"/>
    <w:basedOn w:val="DefaultParagraphFont"/>
    <w:uiPriority w:val="22"/>
    <w:qFormat/>
    <w:rsid w:val="00F273BA"/>
    <w:rPr>
      <w:b/>
      <w:bCs/>
      <w:lang w:val="en-US"/>
    </w:rPr>
  </w:style>
  <w:style w:type="character" w:styleId="HTMLCode">
    <w:name w:val="HTML Code"/>
    <w:basedOn w:val="DefaultParagraphFont"/>
    <w:uiPriority w:val="99"/>
    <w:semiHidden/>
    <w:unhideWhenUsed/>
    <w:rsid w:val="00F273BA"/>
    <w:rPr>
      <w:rFonts w:ascii="Courier New" w:eastAsia="Times New Roman" w:hAnsi="Courier New" w:cs="Courier New"/>
      <w:sz w:val="20"/>
      <w:szCs w:val="20"/>
      <w:lang w:val="en-US"/>
    </w:rPr>
  </w:style>
  <w:style w:type="paragraph" w:styleId="HTMLPreformatted">
    <w:name w:val="HTML Preformatted"/>
    <w:basedOn w:val="Normal"/>
    <w:link w:val="HTMLPreformattedChar"/>
    <w:uiPriority w:val="99"/>
    <w:semiHidden/>
    <w:unhideWhenUsed/>
    <w:rsid w:val="00F273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pPr>
    <w:rPr>
      <w:rFonts w:ascii="Courier New" w:eastAsia="Times New Roman" w:hAnsi="Courier New" w:cs="Courier New"/>
      <w:color w:val="auto"/>
    </w:rPr>
  </w:style>
  <w:style w:type="character" w:customStyle="1" w:styleId="HTMLPreformattedChar">
    <w:name w:val="HTML Preformatted Char"/>
    <w:basedOn w:val="DefaultParagraphFont"/>
    <w:link w:val="HTMLPreformatted"/>
    <w:uiPriority w:val="99"/>
    <w:semiHidden/>
    <w:rsid w:val="00F273BA"/>
    <w:rPr>
      <w:rFonts w:ascii="Courier New" w:eastAsia="Times New Roman" w:hAnsi="Courier New" w:cs="Courier New"/>
      <w:color w:val="auto"/>
      <w:sz w:val="22"/>
      <w:lang w:val="en-US"/>
    </w:rPr>
  </w:style>
  <w:style w:type="character" w:customStyle="1" w:styleId="aui-icon">
    <w:name w:val="aui-icon"/>
    <w:basedOn w:val="DefaultParagraphFont"/>
    <w:rsid w:val="00F273BA"/>
    <w:rPr>
      <w:lang w:val="en-US"/>
    </w:rPr>
  </w:style>
  <w:style w:type="character" w:styleId="Emphasis">
    <w:name w:val="Emphasis"/>
    <w:basedOn w:val="DefaultParagraphFont"/>
    <w:uiPriority w:val="20"/>
    <w:qFormat/>
    <w:rsid w:val="00F273BA"/>
    <w:rPr>
      <w:i/>
      <w:iCs/>
      <w:lang w:val="en-US"/>
    </w:rPr>
  </w:style>
  <w:style w:type="character" w:customStyle="1" w:styleId="apple-converted-space">
    <w:name w:val="apple-converted-space"/>
    <w:basedOn w:val="DefaultParagraphFont"/>
    <w:rsid w:val="00F273BA"/>
    <w:rPr>
      <w:lang w:val="en-US"/>
    </w:rPr>
  </w:style>
  <w:style w:type="character" w:customStyle="1" w:styleId="Blue">
    <w:name w:val="~Blue"/>
    <w:basedOn w:val="DefaultParagraphFont"/>
    <w:uiPriority w:val="1"/>
    <w:qFormat/>
    <w:rsid w:val="00F273BA"/>
    <w:rPr>
      <w:color w:val="AFAFB4" w:themeColor="accent4"/>
      <w:lang w:val="en-US"/>
    </w:rPr>
  </w:style>
  <w:style w:type="character" w:customStyle="1" w:styleId="Red">
    <w:name w:val="~Red"/>
    <w:basedOn w:val="DefaultParagraphFont"/>
    <w:uiPriority w:val="1"/>
    <w:qFormat/>
    <w:rsid w:val="00F273BA"/>
    <w:rPr>
      <w:color w:val="FF0000"/>
      <w:lang w:val="en-US"/>
    </w:rPr>
  </w:style>
  <w:style w:type="character" w:customStyle="1" w:styleId="Green">
    <w:name w:val="~Green"/>
    <w:basedOn w:val="DefaultParagraphFont"/>
    <w:uiPriority w:val="1"/>
    <w:qFormat/>
    <w:rsid w:val="00F273BA"/>
    <w:rPr>
      <w:color w:val="00B050"/>
      <w:lang w:val="en-US"/>
    </w:rPr>
  </w:style>
  <w:style w:type="table" w:customStyle="1" w:styleId="PutClientName">
    <w:name w:val="~PutClientName"/>
    <w:basedOn w:val="TableNormal"/>
    <w:uiPriority w:val="99"/>
    <w:qFormat/>
    <w:rsid w:val="00F273BA"/>
    <w:pPr>
      <w:spacing w:after="0" w:line="240" w:lineRule="auto"/>
    </w:pPr>
    <w:rPr>
      <w:rFonts w:eastAsiaTheme="minorHAnsi"/>
      <w:color w:val="808080" w:themeColor="background1" w:themeShade="80"/>
      <w:lang w:val="en-US"/>
    </w:rPr>
    <w:tblPr>
      <w:tblBorders>
        <w:top w:val="single" w:sz="4" w:space="0" w:color="auto"/>
        <w:bottom w:val="single" w:sz="4" w:space="0" w:color="auto"/>
        <w:insideH w:val="single" w:sz="4" w:space="0" w:color="auto"/>
      </w:tblBorders>
    </w:tblPr>
    <w:tblStylePr w:type="firstRow">
      <w:tblPr/>
      <w:trPr>
        <w:cantSplit/>
        <w:tblHeader/>
      </w:trPr>
      <w:tcPr>
        <w:vAlign w:val="bottom"/>
      </w:tcPr>
    </w:tblStylePr>
  </w:style>
  <w:style w:type="table" w:styleId="TableList7">
    <w:name w:val="Table List 7"/>
    <w:basedOn w:val="TableNormal"/>
    <w:uiPriority w:val="99"/>
    <w:semiHidden/>
    <w:unhideWhenUsed/>
    <w:rsid w:val="00F273BA"/>
    <w:pPr>
      <w:spacing w:before="120" w:after="0" w:line="264" w:lineRule="auto"/>
    </w:pPr>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paragraph" w:customStyle="1" w:styleId="Normalnoindent">
    <w:name w:val="Normal no indent"/>
    <w:basedOn w:val="Normal"/>
    <w:link w:val="NormalnoindentChar"/>
    <w:uiPriority w:val="99"/>
    <w:locked/>
    <w:rsid w:val="00F273BA"/>
    <w:pPr>
      <w:suppressAutoHyphens/>
      <w:spacing w:before="0" w:line="240" w:lineRule="auto"/>
    </w:pPr>
    <w:rPr>
      <w:rFonts w:eastAsia="MS Mincho" w:cs="Tahoma"/>
      <w:color w:val="auto"/>
      <w:sz w:val="20"/>
    </w:rPr>
  </w:style>
  <w:style w:type="character" w:customStyle="1" w:styleId="NormalnoindentChar">
    <w:name w:val="Normal no indent Char"/>
    <w:basedOn w:val="DefaultParagraphFont"/>
    <w:link w:val="Normalnoindent"/>
    <w:uiPriority w:val="99"/>
    <w:locked/>
    <w:rsid w:val="00F273BA"/>
    <w:rPr>
      <w:rFonts w:ascii="Arial" w:eastAsia="MS Mincho" w:hAnsi="Arial" w:cs="Tahoma"/>
      <w:color w:val="auto"/>
      <w:lang w:val="en-US"/>
    </w:rPr>
  </w:style>
  <w:style w:type="paragraph" w:customStyle="1" w:styleId="BulletList1">
    <w:name w:val="Bullet List 1"/>
    <w:basedOn w:val="Normal"/>
    <w:link w:val="BulletList1Char"/>
    <w:locked/>
    <w:rsid w:val="00F273BA"/>
    <w:pPr>
      <w:tabs>
        <w:tab w:val="num" w:pos="1080"/>
        <w:tab w:val="left" w:pos="1820"/>
      </w:tabs>
      <w:suppressAutoHyphens/>
      <w:spacing w:before="0" w:after="120" w:line="240" w:lineRule="auto"/>
      <w:ind w:left="1080" w:hanging="360"/>
    </w:pPr>
    <w:rPr>
      <w:rFonts w:eastAsia="Times New Roman" w:cs="Tahoma"/>
      <w:color w:val="auto"/>
      <w:sz w:val="20"/>
    </w:rPr>
  </w:style>
  <w:style w:type="paragraph" w:styleId="ListNumber">
    <w:name w:val="List Number"/>
    <w:basedOn w:val="Normal"/>
    <w:uiPriority w:val="99"/>
    <w:rsid w:val="00F273BA"/>
    <w:pPr>
      <w:tabs>
        <w:tab w:val="num" w:pos="360"/>
      </w:tabs>
      <w:suppressAutoHyphens/>
      <w:spacing w:before="0" w:line="240" w:lineRule="auto"/>
      <w:ind w:left="1775" w:hanging="357"/>
    </w:pPr>
    <w:rPr>
      <w:rFonts w:eastAsia="Times New Roman" w:cs="Tahoma"/>
      <w:color w:val="auto"/>
      <w:sz w:val="20"/>
    </w:rPr>
  </w:style>
  <w:style w:type="paragraph" w:styleId="MessageHeader">
    <w:name w:val="Message Header"/>
    <w:basedOn w:val="Normal"/>
    <w:link w:val="MessageHeaderChar"/>
    <w:uiPriority w:val="99"/>
    <w:rsid w:val="00F273BA"/>
    <w:pPr>
      <w:pBdr>
        <w:top w:val="single" w:sz="6" w:space="1" w:color="auto"/>
        <w:left w:val="single" w:sz="6" w:space="1" w:color="auto"/>
        <w:bottom w:val="single" w:sz="6" w:space="1" w:color="auto"/>
        <w:right w:val="single" w:sz="6" w:space="1" w:color="auto"/>
      </w:pBdr>
      <w:shd w:val="pct20" w:color="auto" w:fill="auto"/>
      <w:tabs>
        <w:tab w:val="num" w:pos="1209"/>
      </w:tabs>
      <w:spacing w:before="0" w:line="240" w:lineRule="auto"/>
      <w:ind w:left="1209" w:hanging="360"/>
    </w:pPr>
    <w:rPr>
      <w:rFonts w:eastAsia="Times New Roman" w:cs="Arial"/>
      <w:color w:val="auto"/>
      <w:sz w:val="24"/>
      <w:szCs w:val="24"/>
    </w:rPr>
  </w:style>
  <w:style w:type="character" w:customStyle="1" w:styleId="MessageHeaderChar">
    <w:name w:val="Message Header Char"/>
    <w:basedOn w:val="DefaultParagraphFont"/>
    <w:link w:val="MessageHeader"/>
    <w:uiPriority w:val="99"/>
    <w:rsid w:val="00F273BA"/>
    <w:rPr>
      <w:rFonts w:ascii="Arial" w:eastAsia="Times New Roman" w:hAnsi="Arial" w:cs="Arial"/>
      <w:color w:val="auto"/>
      <w:sz w:val="24"/>
      <w:szCs w:val="24"/>
      <w:shd w:val="pct20" w:color="auto" w:fill="auto"/>
      <w:lang w:val="en-US"/>
    </w:rPr>
  </w:style>
  <w:style w:type="character" w:customStyle="1" w:styleId="BulletList1Char">
    <w:name w:val="Bullet List 1 Char"/>
    <w:basedOn w:val="DefaultParagraphFont"/>
    <w:link w:val="BulletList1"/>
    <w:locked/>
    <w:rsid w:val="00F273BA"/>
    <w:rPr>
      <w:rFonts w:ascii="Arial" w:eastAsia="Times New Roman" w:hAnsi="Arial" w:cs="Tahoma"/>
      <w:color w:val="auto"/>
      <w:lang w:val="en-US"/>
    </w:rPr>
  </w:style>
  <w:style w:type="paragraph" w:styleId="NormalIndent">
    <w:name w:val="Normal Indent"/>
    <w:basedOn w:val="Normal"/>
    <w:uiPriority w:val="99"/>
    <w:semiHidden/>
    <w:unhideWhenUsed/>
    <w:rsid w:val="00F273BA"/>
    <w:pPr>
      <w:ind w:left="720"/>
    </w:pPr>
    <w:rPr>
      <w:rFonts w:asciiTheme="minorHAnsi" w:hAnsiTheme="minorHAnsi"/>
      <w:sz w:val="20"/>
    </w:rPr>
  </w:style>
  <w:style w:type="paragraph" w:customStyle="1" w:styleId="Codesample">
    <w:name w:val="~Code sample"/>
    <w:basedOn w:val="Code"/>
    <w:rsid w:val="00F273BA"/>
    <w:pPr>
      <w:shd w:val="clear" w:color="auto" w:fill="F0E8E1"/>
    </w:pPr>
  </w:style>
  <w:style w:type="paragraph" w:customStyle="1" w:styleId="Note">
    <w:name w:val="~Note"/>
    <w:basedOn w:val="Normal"/>
    <w:next w:val="Normal"/>
    <w:rsid w:val="00AD5178"/>
    <w:pPr>
      <w:numPr>
        <w:numId w:val="8"/>
      </w:numPr>
      <w:spacing w:before="240" w:after="240"/>
      <w:ind w:left="1361" w:hanging="1361"/>
    </w:pPr>
  </w:style>
  <w:style w:type="paragraph" w:customStyle="1" w:styleId="ngMultiple115">
    <w:name w:val="ng:  Multiple 1.15..."/>
    <w:basedOn w:val="Normal"/>
    <w:rsid w:val="00F273BA"/>
    <w:pPr>
      <w:spacing w:before="0" w:after="200" w:line="276" w:lineRule="auto"/>
    </w:pPr>
  </w:style>
  <w:style w:type="paragraph" w:customStyle="1" w:styleId="Information">
    <w:name w:val="~Information"/>
    <w:basedOn w:val="Normal"/>
    <w:next w:val="Normal"/>
    <w:rsid w:val="00632D7B"/>
    <w:pPr>
      <w:numPr>
        <w:numId w:val="9"/>
      </w:numPr>
      <w:spacing w:before="240" w:after="240"/>
      <w:ind w:left="1361" w:hanging="1361"/>
    </w:pPr>
  </w:style>
  <w:style w:type="paragraph" w:customStyle="1" w:styleId="Tip">
    <w:name w:val="~Tip"/>
    <w:basedOn w:val="Normal"/>
    <w:next w:val="Normal"/>
    <w:rsid w:val="00180E07"/>
    <w:pPr>
      <w:numPr>
        <w:numId w:val="10"/>
      </w:numPr>
      <w:spacing w:before="240" w:after="240"/>
      <w:ind w:left="1361" w:hanging="1361"/>
    </w:pPr>
  </w:style>
  <w:style w:type="paragraph" w:customStyle="1" w:styleId="Warning">
    <w:name w:val="~Warning"/>
    <w:basedOn w:val="Normal"/>
    <w:next w:val="Normal"/>
    <w:rsid w:val="00B27C78"/>
    <w:pPr>
      <w:numPr>
        <w:numId w:val="11"/>
      </w:numPr>
      <w:spacing w:before="240" w:after="240"/>
      <w:ind w:left="1361" w:hanging="1361"/>
    </w:pPr>
  </w:style>
  <w:style w:type="paragraph" w:customStyle="1" w:styleId="Setting">
    <w:name w:val="~Setting"/>
    <w:basedOn w:val="Normal"/>
    <w:next w:val="Normal"/>
    <w:rsid w:val="00AD5178"/>
    <w:pPr>
      <w:numPr>
        <w:numId w:val="12"/>
      </w:numPr>
      <w:spacing w:before="240" w:after="240"/>
      <w:ind w:left="1361" w:hanging="1361"/>
    </w:pPr>
  </w:style>
  <w:style w:type="paragraph" w:customStyle="1" w:styleId="Developmentpoint">
    <w:name w:val="~Development point"/>
    <w:basedOn w:val="Normal"/>
    <w:next w:val="Normal"/>
    <w:rsid w:val="00E65D5C"/>
    <w:pPr>
      <w:numPr>
        <w:numId w:val="13"/>
      </w:numPr>
      <w:spacing w:before="240" w:after="240"/>
      <w:ind w:left="2155" w:hanging="2155"/>
    </w:pPr>
  </w:style>
  <w:style w:type="character" w:customStyle="1" w:styleId="Mention1">
    <w:name w:val="Mention1"/>
    <w:basedOn w:val="DefaultParagraphFont"/>
    <w:uiPriority w:val="99"/>
    <w:semiHidden/>
    <w:unhideWhenUsed/>
    <w:rsid w:val="00F273BA"/>
    <w:rPr>
      <w:color w:val="2B579A"/>
      <w:shd w:val="clear" w:color="auto" w:fill="E6E6E6"/>
      <w:lang w:val="en-US"/>
    </w:rPr>
  </w:style>
  <w:style w:type="paragraph" w:styleId="Quote">
    <w:name w:val="Quote"/>
    <w:basedOn w:val="Normal"/>
    <w:next w:val="Normal"/>
    <w:link w:val="QuoteChar"/>
    <w:uiPriority w:val="29"/>
    <w:qFormat/>
    <w:rsid w:val="003017BD"/>
    <w:pPr>
      <w:spacing w:before="200" w:after="160"/>
      <w:ind w:left="864" w:right="864"/>
      <w:jc w:val="center"/>
    </w:pPr>
    <w:rPr>
      <w:i/>
      <w:iCs/>
      <w:color w:val="00A4E6"/>
    </w:rPr>
  </w:style>
  <w:style w:type="character" w:customStyle="1" w:styleId="QuoteChar">
    <w:name w:val="Quote Char"/>
    <w:basedOn w:val="DefaultParagraphFont"/>
    <w:link w:val="Quote"/>
    <w:uiPriority w:val="29"/>
    <w:rsid w:val="003017BD"/>
    <w:rPr>
      <w:rFonts w:ascii="Source Sans Pro" w:hAnsi="Source Sans Pro"/>
      <w:i/>
      <w:iCs/>
      <w:color w:val="00A4E6"/>
      <w:sz w:val="22"/>
      <w:lang w:val="en-US"/>
    </w:rPr>
  </w:style>
  <w:style w:type="paragraph" w:styleId="Subtitle">
    <w:name w:val="Subtitle"/>
    <w:basedOn w:val="Normal"/>
    <w:next w:val="Normal"/>
    <w:link w:val="SubtitleChar"/>
    <w:uiPriority w:val="11"/>
    <w:qFormat/>
    <w:rsid w:val="003017BD"/>
    <w:pPr>
      <w:numPr>
        <w:ilvl w:val="1"/>
      </w:numPr>
      <w:spacing w:after="160"/>
    </w:pPr>
    <w:rPr>
      <w:rFonts w:asciiTheme="minorHAnsi" w:hAnsiTheme="minorHAnsi"/>
      <w:color w:val="00A4E6"/>
      <w:spacing w:val="15"/>
      <w:szCs w:val="22"/>
    </w:rPr>
  </w:style>
  <w:style w:type="character" w:customStyle="1" w:styleId="SubtitleChar">
    <w:name w:val="Subtitle Char"/>
    <w:basedOn w:val="DefaultParagraphFont"/>
    <w:link w:val="Subtitle"/>
    <w:uiPriority w:val="11"/>
    <w:rsid w:val="003017BD"/>
    <w:rPr>
      <w:color w:val="00A4E6"/>
      <w:spacing w:val="15"/>
      <w:sz w:val="22"/>
      <w:szCs w:val="22"/>
      <w:lang w:val="en-US"/>
    </w:rPr>
  </w:style>
  <w:style w:type="character" w:styleId="SubtleEmphasis">
    <w:name w:val="Subtle Emphasis"/>
    <w:basedOn w:val="DefaultParagraphFont"/>
    <w:uiPriority w:val="19"/>
    <w:qFormat/>
    <w:rsid w:val="003017BD"/>
    <w:rPr>
      <w:i/>
      <w:iCs/>
      <w:color w:val="00A4E6"/>
      <w:lang w:val="en-US"/>
    </w:rPr>
  </w:style>
  <w:style w:type="character" w:styleId="SubtleReference">
    <w:name w:val="Subtle Reference"/>
    <w:basedOn w:val="DefaultParagraphFont"/>
    <w:uiPriority w:val="31"/>
    <w:qFormat/>
    <w:rsid w:val="003017BD"/>
    <w:rPr>
      <w:smallCaps/>
      <w:color w:val="00A4E6"/>
      <w:lang w:val="en-US"/>
    </w:rPr>
  </w:style>
  <w:style w:type="paragraph" w:styleId="BlockText">
    <w:name w:val="Block Text"/>
    <w:basedOn w:val="Normal"/>
    <w:uiPriority w:val="99"/>
    <w:semiHidden/>
    <w:unhideWhenUsed/>
    <w:rsid w:val="003017BD"/>
    <w:pPr>
      <w:pBdr>
        <w:top w:val="single" w:sz="2" w:space="10" w:color="007AC5" w:themeColor="accent1"/>
        <w:left w:val="single" w:sz="2" w:space="10" w:color="007AC5" w:themeColor="accent1"/>
        <w:bottom w:val="single" w:sz="2" w:space="10" w:color="007AC5" w:themeColor="accent1"/>
        <w:right w:val="single" w:sz="2" w:space="10" w:color="007AC5" w:themeColor="accent1"/>
      </w:pBdr>
      <w:ind w:left="1152" w:right="1152"/>
    </w:pPr>
    <w:rPr>
      <w:rFonts w:asciiTheme="minorHAnsi" w:hAnsiTheme="minorHAnsi"/>
      <w:i/>
      <w:iCs/>
      <w:color w:val="00A4E6"/>
    </w:rPr>
  </w:style>
  <w:style w:type="character" w:styleId="IntenseEmphasis">
    <w:name w:val="Intense Emphasis"/>
    <w:basedOn w:val="DefaultParagraphFont"/>
    <w:uiPriority w:val="21"/>
    <w:qFormat/>
    <w:rsid w:val="003017BD"/>
    <w:rPr>
      <w:i/>
      <w:iCs/>
      <w:color w:val="00A4E6"/>
      <w:lang w:val="en-US"/>
    </w:rPr>
  </w:style>
  <w:style w:type="paragraph" w:styleId="IntenseQuote">
    <w:name w:val="Intense Quote"/>
    <w:basedOn w:val="Normal"/>
    <w:next w:val="Normal"/>
    <w:link w:val="IntenseQuoteChar"/>
    <w:uiPriority w:val="30"/>
    <w:qFormat/>
    <w:rsid w:val="003017BD"/>
    <w:pPr>
      <w:pBdr>
        <w:top w:val="single" w:sz="4" w:space="10" w:color="007AC5" w:themeColor="accent1"/>
        <w:bottom w:val="single" w:sz="4" w:space="10" w:color="007AC5" w:themeColor="accent1"/>
      </w:pBdr>
      <w:spacing w:before="360" w:after="360"/>
      <w:ind w:left="864" w:right="864"/>
      <w:jc w:val="center"/>
    </w:pPr>
    <w:rPr>
      <w:i/>
      <w:iCs/>
      <w:color w:val="00A4E6"/>
    </w:rPr>
  </w:style>
  <w:style w:type="character" w:customStyle="1" w:styleId="IntenseQuoteChar">
    <w:name w:val="Intense Quote Char"/>
    <w:basedOn w:val="DefaultParagraphFont"/>
    <w:link w:val="IntenseQuote"/>
    <w:uiPriority w:val="30"/>
    <w:rsid w:val="003017BD"/>
    <w:rPr>
      <w:rFonts w:ascii="Source Sans Pro" w:hAnsi="Source Sans Pro"/>
      <w:i/>
      <w:iCs/>
      <w:color w:val="00A4E6"/>
      <w:sz w:val="22"/>
      <w:lang w:val="en-US"/>
    </w:rPr>
  </w:style>
  <w:style w:type="character" w:styleId="IntenseReference">
    <w:name w:val="Intense Reference"/>
    <w:basedOn w:val="DefaultParagraphFont"/>
    <w:uiPriority w:val="32"/>
    <w:qFormat/>
    <w:rsid w:val="003017BD"/>
    <w:rPr>
      <w:b/>
      <w:bCs/>
      <w:smallCaps/>
      <w:color w:val="00A4E6"/>
      <w:spacing w:val="5"/>
      <w:lang w:val="en-US"/>
    </w:rPr>
  </w:style>
  <w:style w:type="paragraph" w:customStyle="1" w:styleId="TableofCodeSamples">
    <w:name w:val="Table of Code Samples"/>
    <w:basedOn w:val="Normal"/>
    <w:qFormat/>
    <w:rsid w:val="00FA41FE"/>
    <w:pPr>
      <w:tabs>
        <w:tab w:val="left" w:pos="1134"/>
        <w:tab w:val="left" w:pos="1560"/>
        <w:tab w:val="right" w:leader="dot" w:pos="8448"/>
      </w:tabs>
      <w:spacing w:before="180" w:after="60" w:line="240" w:lineRule="auto"/>
      <w:ind w:left="1134" w:right="567" w:hanging="1134"/>
    </w:pPr>
    <w:rPr>
      <w:rFonts w:eastAsiaTheme="minorHAnsi"/>
      <w:b/>
      <w:bCs/>
      <w:noProof/>
      <w:sz w:val="20"/>
    </w:rPr>
  </w:style>
  <w:style w:type="paragraph" w:customStyle="1" w:styleId="TableofTables">
    <w:name w:val="Table of Tables"/>
    <w:basedOn w:val="Normal"/>
    <w:qFormat/>
    <w:rsid w:val="006E5D61"/>
    <w:pPr>
      <w:tabs>
        <w:tab w:val="left" w:pos="1134"/>
        <w:tab w:val="left" w:pos="1559"/>
        <w:tab w:val="right" w:leader="dot" w:pos="8448"/>
      </w:tabs>
      <w:ind w:right="624"/>
    </w:pPr>
    <w:rPr>
      <w:rFonts w:eastAsiaTheme="minorHAnsi"/>
      <w:b/>
      <w:bCs/>
      <w:noProof/>
      <w:color w:val="001437" w:themeColor="text2"/>
      <w:sz w:val="20"/>
    </w:rPr>
  </w:style>
  <w:style w:type="table" w:styleId="TableGridLight">
    <w:name w:val="Grid Table Light"/>
    <w:basedOn w:val="TableNormal"/>
    <w:uiPriority w:val="40"/>
    <w:rsid w:val="00EC2417"/>
    <w:pPr>
      <w:spacing w:after="0" w:line="240" w:lineRule="auto"/>
    </w:pPr>
    <w:rPr>
      <w:rFonts w:eastAsiaTheme="minorHAnsi"/>
      <w:color w:val="auto"/>
      <w:sz w:val="22"/>
      <w:szCs w:val="22"/>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EC2417"/>
    <w:pPr>
      <w:spacing w:after="0" w:line="240" w:lineRule="auto"/>
    </w:pPr>
    <w:rPr>
      <w:lang w:val="en-US"/>
    </w:rPr>
    <w:tblPr>
      <w:tblStyleRowBandSize w:val="1"/>
      <w:tblStyleColBandSize w:val="1"/>
      <w:tblBorders>
        <w:top w:val="single" w:sz="4" w:space="0" w:color="1A6CFF" w:themeColor="text1" w:themeTint="80"/>
        <w:bottom w:val="single" w:sz="4" w:space="0" w:color="1A6CFF" w:themeColor="text1" w:themeTint="80"/>
      </w:tblBorders>
    </w:tblPr>
    <w:tblStylePr w:type="firstRow">
      <w:rPr>
        <w:b/>
        <w:bCs/>
      </w:rPr>
      <w:tblPr/>
      <w:tcPr>
        <w:tcBorders>
          <w:bottom w:val="single" w:sz="4" w:space="0" w:color="1A6CFF" w:themeColor="text1" w:themeTint="80"/>
        </w:tcBorders>
      </w:tcPr>
    </w:tblStylePr>
    <w:tblStylePr w:type="lastRow">
      <w:rPr>
        <w:b/>
        <w:bCs/>
      </w:rPr>
      <w:tblPr/>
      <w:tcPr>
        <w:tcBorders>
          <w:top w:val="single" w:sz="4" w:space="0" w:color="1A6CFF" w:themeColor="text1" w:themeTint="80"/>
        </w:tcBorders>
      </w:tcPr>
    </w:tblStylePr>
    <w:tblStylePr w:type="firstCol">
      <w:rPr>
        <w:b/>
        <w:bCs/>
      </w:rPr>
    </w:tblStylePr>
    <w:tblStylePr w:type="lastCol">
      <w:rPr>
        <w:b/>
        <w:bCs/>
      </w:rPr>
    </w:tblStylePr>
    <w:tblStylePr w:type="band1Vert">
      <w:tblPr/>
      <w:tcPr>
        <w:tcBorders>
          <w:left w:val="single" w:sz="4" w:space="0" w:color="1A6CFF" w:themeColor="text1" w:themeTint="80"/>
          <w:right w:val="single" w:sz="4" w:space="0" w:color="1A6CFF" w:themeColor="text1" w:themeTint="80"/>
        </w:tcBorders>
      </w:tcPr>
    </w:tblStylePr>
    <w:tblStylePr w:type="band2Vert">
      <w:tblPr/>
      <w:tcPr>
        <w:tcBorders>
          <w:left w:val="single" w:sz="4" w:space="0" w:color="1A6CFF" w:themeColor="text1" w:themeTint="80"/>
          <w:right w:val="single" w:sz="4" w:space="0" w:color="1A6CFF" w:themeColor="text1" w:themeTint="80"/>
        </w:tcBorders>
      </w:tcPr>
    </w:tblStylePr>
    <w:tblStylePr w:type="band1Horz">
      <w:tblPr/>
      <w:tcPr>
        <w:tcBorders>
          <w:top w:val="single" w:sz="4" w:space="0" w:color="1A6CFF" w:themeColor="text1" w:themeTint="80"/>
          <w:bottom w:val="single" w:sz="4" w:space="0" w:color="1A6CFF" w:themeColor="text1" w:themeTint="80"/>
        </w:tcBorders>
      </w:tcPr>
    </w:tblStylePr>
  </w:style>
  <w:style w:type="table" w:customStyle="1" w:styleId="Blank">
    <w:name w:val="Blank"/>
    <w:basedOn w:val="TableNormal"/>
    <w:uiPriority w:val="99"/>
    <w:rsid w:val="00D205E6"/>
    <w:pPr>
      <w:spacing w:after="0" w:line="240" w:lineRule="atLeast"/>
    </w:pPr>
    <w:rPr>
      <w:rFonts w:ascii="Source Sans Pro" w:eastAsiaTheme="minorHAnsi" w:hAnsi="Source Sans Pro"/>
      <w:color w:val="auto"/>
      <w:szCs w:val="18"/>
      <w:lang w:val="en-US"/>
    </w:rPr>
    <w:tblPr>
      <w:tblCellMar>
        <w:left w:w="0" w:type="dxa"/>
        <w:right w:w="0" w:type="dxa"/>
      </w:tblCellMar>
    </w:tblPr>
  </w:style>
  <w:style w:type="paragraph" w:styleId="ListBullet">
    <w:name w:val="List Bullet"/>
    <w:basedOn w:val="Normal"/>
    <w:uiPriority w:val="99"/>
    <w:semiHidden/>
    <w:unhideWhenUsed/>
    <w:rsid w:val="002508F2"/>
    <w:pPr>
      <w:numPr>
        <w:numId w:val="14"/>
      </w:numPr>
      <w:contextualSpacing/>
    </w:pPr>
  </w:style>
  <w:style w:type="paragraph" w:customStyle="1" w:styleId="DocDateCover">
    <w:name w:val="~DocDateCover"/>
    <w:basedOn w:val="DocDate"/>
    <w:qFormat/>
    <w:rsid w:val="00B70493"/>
    <w:rPr>
      <w:color w:val="FFFFFF" w:themeColor="background1"/>
    </w:rPr>
  </w:style>
  <w:style w:type="paragraph" w:customStyle="1" w:styleId="StyleDisclaimerBold">
    <w:name w:val="Style ~Disclaimer + Bold"/>
    <w:basedOn w:val="Disclaimer"/>
    <w:rsid w:val="00E8198B"/>
    <w:rPr>
      <w:b/>
      <w:bCs/>
    </w:rPr>
  </w:style>
  <w:style w:type="paragraph" w:customStyle="1" w:styleId="PageNumber">
    <w:name w:val="~PageNumber"/>
    <w:basedOn w:val="DocDate"/>
    <w:qFormat/>
    <w:rsid w:val="0097148E"/>
    <w:pPr>
      <w:ind w:right="28"/>
    </w:pPr>
    <w:rPr>
      <w:color w:val="auto"/>
      <w:sz w:val="16"/>
    </w:rPr>
  </w:style>
  <w:style w:type="paragraph" w:customStyle="1" w:styleId="TableTextLeftLevel1">
    <w:name w:val="~TableTextLeftLevel1"/>
    <w:basedOn w:val="Normal"/>
    <w:qFormat/>
    <w:rsid w:val="00486FB8"/>
    <w:pPr>
      <w:spacing w:before="40" w:after="40" w:line="240" w:lineRule="auto"/>
    </w:pPr>
    <w:rPr>
      <w:b/>
      <w:sz w:val="20"/>
    </w:rPr>
  </w:style>
  <w:style w:type="paragraph" w:customStyle="1" w:styleId="TableTextLeftLevel2">
    <w:name w:val="~TableTextLeftLevel2"/>
    <w:basedOn w:val="TableTextLeftLevel1"/>
    <w:qFormat/>
    <w:rsid w:val="00486FB8"/>
    <w:rPr>
      <w:b w:val="0"/>
      <w:bCs/>
    </w:rPr>
  </w:style>
  <w:style w:type="character" w:customStyle="1" w:styleId="normaltextrun">
    <w:name w:val="normaltextrun"/>
    <w:basedOn w:val="DefaultParagraphFont"/>
    <w:rsid w:val="002E4A45"/>
  </w:style>
  <w:style w:type="character" w:customStyle="1" w:styleId="eop">
    <w:name w:val="eop"/>
    <w:basedOn w:val="DefaultParagraphFont"/>
    <w:rsid w:val="002E4A45"/>
  </w:style>
  <w:style w:type="table" w:styleId="PlainTable1">
    <w:name w:val="Plain Table 1"/>
    <w:basedOn w:val="TableNormal"/>
    <w:uiPriority w:val="41"/>
    <w:rsid w:val="00DF0B0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7041">
      <w:bodyDiv w:val="1"/>
      <w:marLeft w:val="0"/>
      <w:marRight w:val="0"/>
      <w:marTop w:val="0"/>
      <w:marBottom w:val="0"/>
      <w:divBdr>
        <w:top w:val="none" w:sz="0" w:space="0" w:color="auto"/>
        <w:left w:val="none" w:sz="0" w:space="0" w:color="auto"/>
        <w:bottom w:val="none" w:sz="0" w:space="0" w:color="auto"/>
        <w:right w:val="none" w:sz="0" w:space="0" w:color="auto"/>
      </w:divBdr>
    </w:div>
    <w:div w:id="13894100">
      <w:bodyDiv w:val="1"/>
      <w:marLeft w:val="0"/>
      <w:marRight w:val="0"/>
      <w:marTop w:val="0"/>
      <w:marBottom w:val="0"/>
      <w:divBdr>
        <w:top w:val="none" w:sz="0" w:space="0" w:color="auto"/>
        <w:left w:val="none" w:sz="0" w:space="0" w:color="auto"/>
        <w:bottom w:val="none" w:sz="0" w:space="0" w:color="auto"/>
        <w:right w:val="none" w:sz="0" w:space="0" w:color="auto"/>
      </w:divBdr>
    </w:div>
    <w:div w:id="262693864">
      <w:bodyDiv w:val="1"/>
      <w:marLeft w:val="0"/>
      <w:marRight w:val="0"/>
      <w:marTop w:val="0"/>
      <w:marBottom w:val="0"/>
      <w:divBdr>
        <w:top w:val="none" w:sz="0" w:space="0" w:color="auto"/>
        <w:left w:val="none" w:sz="0" w:space="0" w:color="auto"/>
        <w:bottom w:val="none" w:sz="0" w:space="0" w:color="auto"/>
        <w:right w:val="none" w:sz="0" w:space="0" w:color="auto"/>
      </w:divBdr>
    </w:div>
    <w:div w:id="327681211">
      <w:bodyDiv w:val="1"/>
      <w:marLeft w:val="0"/>
      <w:marRight w:val="0"/>
      <w:marTop w:val="0"/>
      <w:marBottom w:val="0"/>
      <w:divBdr>
        <w:top w:val="none" w:sz="0" w:space="0" w:color="auto"/>
        <w:left w:val="none" w:sz="0" w:space="0" w:color="auto"/>
        <w:bottom w:val="none" w:sz="0" w:space="0" w:color="auto"/>
        <w:right w:val="none" w:sz="0" w:space="0" w:color="auto"/>
      </w:divBdr>
      <w:divsChild>
        <w:div w:id="419103439">
          <w:marLeft w:val="0"/>
          <w:marRight w:val="0"/>
          <w:marTop w:val="150"/>
          <w:marBottom w:val="240"/>
          <w:divBdr>
            <w:top w:val="single" w:sz="6" w:space="8" w:color="D04437"/>
            <w:left w:val="single" w:sz="6" w:space="27" w:color="D04437"/>
            <w:bottom w:val="single" w:sz="6" w:space="8" w:color="D04437"/>
            <w:right w:val="single" w:sz="6" w:space="8" w:color="D04437"/>
          </w:divBdr>
          <w:divsChild>
            <w:div w:id="283080506">
              <w:marLeft w:val="0"/>
              <w:marRight w:val="0"/>
              <w:marTop w:val="0"/>
              <w:marBottom w:val="0"/>
              <w:divBdr>
                <w:top w:val="none" w:sz="0" w:space="0" w:color="auto"/>
                <w:left w:val="none" w:sz="0" w:space="0" w:color="auto"/>
                <w:bottom w:val="none" w:sz="0" w:space="0" w:color="auto"/>
                <w:right w:val="none" w:sz="0" w:space="0" w:color="auto"/>
              </w:divBdr>
            </w:div>
          </w:divsChild>
        </w:div>
        <w:div w:id="464396916">
          <w:marLeft w:val="0"/>
          <w:marRight w:val="0"/>
          <w:marTop w:val="150"/>
          <w:marBottom w:val="150"/>
          <w:divBdr>
            <w:top w:val="single" w:sz="6" w:space="0" w:color="CCCCCC"/>
            <w:left w:val="single" w:sz="6" w:space="0" w:color="CCCCCC"/>
            <w:bottom w:val="single" w:sz="6" w:space="0" w:color="CCCCCC"/>
            <w:right w:val="single" w:sz="6" w:space="0" w:color="CCCCCC"/>
          </w:divBdr>
          <w:divsChild>
            <w:div w:id="1368751083">
              <w:marLeft w:val="0"/>
              <w:marRight w:val="0"/>
              <w:marTop w:val="0"/>
              <w:marBottom w:val="0"/>
              <w:divBdr>
                <w:top w:val="none" w:sz="0" w:space="0" w:color="auto"/>
                <w:left w:val="none" w:sz="0" w:space="0" w:color="auto"/>
                <w:bottom w:val="none" w:sz="0" w:space="0" w:color="auto"/>
                <w:right w:val="none" w:sz="0" w:space="0" w:color="auto"/>
              </w:divBdr>
              <w:divsChild>
                <w:div w:id="1395396818">
                  <w:marLeft w:val="0"/>
                  <w:marRight w:val="0"/>
                  <w:marTop w:val="0"/>
                  <w:marBottom w:val="0"/>
                  <w:divBdr>
                    <w:top w:val="none" w:sz="0" w:space="0" w:color="auto"/>
                    <w:left w:val="none" w:sz="0" w:space="0" w:color="auto"/>
                    <w:bottom w:val="none" w:sz="0" w:space="0" w:color="auto"/>
                    <w:right w:val="none" w:sz="0" w:space="0" w:color="auto"/>
                  </w:divBdr>
                  <w:divsChild>
                    <w:div w:id="1078286576">
                      <w:marLeft w:val="0"/>
                      <w:marRight w:val="0"/>
                      <w:marTop w:val="0"/>
                      <w:marBottom w:val="0"/>
                      <w:divBdr>
                        <w:top w:val="none" w:sz="0" w:space="0" w:color="auto"/>
                        <w:left w:val="none" w:sz="0" w:space="0" w:color="auto"/>
                        <w:bottom w:val="none" w:sz="0" w:space="0" w:color="auto"/>
                        <w:right w:val="none" w:sz="0" w:space="0" w:color="auto"/>
                      </w:divBdr>
                      <w:divsChild>
                        <w:div w:id="8878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992130">
          <w:marLeft w:val="0"/>
          <w:marRight w:val="0"/>
          <w:marTop w:val="150"/>
          <w:marBottom w:val="150"/>
          <w:divBdr>
            <w:top w:val="single" w:sz="6" w:space="0" w:color="CCCCCC"/>
            <w:left w:val="single" w:sz="6" w:space="0" w:color="CCCCCC"/>
            <w:bottom w:val="single" w:sz="6" w:space="0" w:color="CCCCCC"/>
            <w:right w:val="single" w:sz="6" w:space="0" w:color="CCCCCC"/>
          </w:divBdr>
          <w:divsChild>
            <w:div w:id="1253048922">
              <w:marLeft w:val="0"/>
              <w:marRight w:val="0"/>
              <w:marTop w:val="0"/>
              <w:marBottom w:val="0"/>
              <w:divBdr>
                <w:top w:val="none" w:sz="0" w:space="0" w:color="auto"/>
                <w:left w:val="none" w:sz="0" w:space="0" w:color="auto"/>
                <w:bottom w:val="none" w:sz="0" w:space="0" w:color="auto"/>
                <w:right w:val="none" w:sz="0" w:space="0" w:color="auto"/>
              </w:divBdr>
            </w:div>
          </w:divsChild>
        </w:div>
        <w:div w:id="1061947358">
          <w:marLeft w:val="0"/>
          <w:marRight w:val="0"/>
          <w:marTop w:val="150"/>
          <w:marBottom w:val="0"/>
          <w:divBdr>
            <w:top w:val="none" w:sz="0" w:space="0" w:color="auto"/>
            <w:left w:val="none" w:sz="0" w:space="0" w:color="auto"/>
            <w:bottom w:val="none" w:sz="0" w:space="0" w:color="auto"/>
            <w:right w:val="none" w:sz="0" w:space="0" w:color="auto"/>
          </w:divBdr>
          <w:divsChild>
            <w:div w:id="357318853">
              <w:marLeft w:val="0"/>
              <w:marRight w:val="0"/>
              <w:marTop w:val="0"/>
              <w:marBottom w:val="0"/>
              <w:divBdr>
                <w:top w:val="none" w:sz="0" w:space="0" w:color="auto"/>
                <w:left w:val="none" w:sz="0" w:space="0" w:color="auto"/>
                <w:bottom w:val="none" w:sz="0" w:space="0" w:color="auto"/>
                <w:right w:val="none" w:sz="0" w:space="0" w:color="auto"/>
              </w:divBdr>
            </w:div>
            <w:div w:id="653920206">
              <w:marLeft w:val="0"/>
              <w:marRight w:val="0"/>
              <w:marTop w:val="0"/>
              <w:marBottom w:val="0"/>
              <w:divBdr>
                <w:top w:val="none" w:sz="0" w:space="0" w:color="auto"/>
                <w:left w:val="none" w:sz="0" w:space="0" w:color="auto"/>
                <w:bottom w:val="none" w:sz="0" w:space="0" w:color="auto"/>
                <w:right w:val="none" w:sz="0" w:space="0" w:color="auto"/>
              </w:divBdr>
            </w:div>
            <w:div w:id="1358115798">
              <w:marLeft w:val="0"/>
              <w:marRight w:val="0"/>
              <w:marTop w:val="0"/>
              <w:marBottom w:val="0"/>
              <w:divBdr>
                <w:top w:val="none" w:sz="0" w:space="0" w:color="auto"/>
                <w:left w:val="none" w:sz="0" w:space="0" w:color="auto"/>
                <w:bottom w:val="none" w:sz="0" w:space="0" w:color="auto"/>
                <w:right w:val="none" w:sz="0" w:space="0" w:color="auto"/>
              </w:divBdr>
            </w:div>
            <w:div w:id="1414277438">
              <w:marLeft w:val="0"/>
              <w:marRight w:val="0"/>
              <w:marTop w:val="0"/>
              <w:marBottom w:val="0"/>
              <w:divBdr>
                <w:top w:val="none" w:sz="0" w:space="0" w:color="auto"/>
                <w:left w:val="none" w:sz="0" w:space="0" w:color="auto"/>
                <w:bottom w:val="none" w:sz="0" w:space="0" w:color="auto"/>
                <w:right w:val="none" w:sz="0" w:space="0" w:color="auto"/>
              </w:divBdr>
            </w:div>
          </w:divsChild>
        </w:div>
        <w:div w:id="1154225208">
          <w:marLeft w:val="0"/>
          <w:marRight w:val="0"/>
          <w:marTop w:val="150"/>
          <w:marBottom w:val="240"/>
          <w:divBdr>
            <w:top w:val="single" w:sz="6" w:space="8" w:color="AAB8C6"/>
            <w:left w:val="single" w:sz="6" w:space="27" w:color="AAB8C6"/>
            <w:bottom w:val="single" w:sz="6" w:space="8" w:color="AAB8C6"/>
            <w:right w:val="single" w:sz="6" w:space="8" w:color="AAB8C6"/>
          </w:divBdr>
          <w:divsChild>
            <w:div w:id="862783654">
              <w:marLeft w:val="0"/>
              <w:marRight w:val="0"/>
              <w:marTop w:val="0"/>
              <w:marBottom w:val="0"/>
              <w:divBdr>
                <w:top w:val="none" w:sz="0" w:space="0" w:color="auto"/>
                <w:left w:val="none" w:sz="0" w:space="0" w:color="auto"/>
                <w:bottom w:val="none" w:sz="0" w:space="0" w:color="auto"/>
                <w:right w:val="none" w:sz="0" w:space="0" w:color="auto"/>
              </w:divBdr>
            </w:div>
          </w:divsChild>
        </w:div>
        <w:div w:id="1395733508">
          <w:marLeft w:val="0"/>
          <w:marRight w:val="0"/>
          <w:marTop w:val="150"/>
          <w:marBottom w:val="240"/>
          <w:divBdr>
            <w:top w:val="single" w:sz="6" w:space="8" w:color="FFEAAE"/>
            <w:left w:val="single" w:sz="6" w:space="27" w:color="FFEAAE"/>
            <w:bottom w:val="single" w:sz="6" w:space="8" w:color="FFEAAE"/>
            <w:right w:val="single" w:sz="6" w:space="8" w:color="FFEAAE"/>
          </w:divBdr>
          <w:divsChild>
            <w:div w:id="693652381">
              <w:marLeft w:val="0"/>
              <w:marRight w:val="0"/>
              <w:marTop w:val="0"/>
              <w:marBottom w:val="0"/>
              <w:divBdr>
                <w:top w:val="none" w:sz="0" w:space="0" w:color="auto"/>
                <w:left w:val="none" w:sz="0" w:space="0" w:color="auto"/>
                <w:bottom w:val="none" w:sz="0" w:space="0" w:color="auto"/>
                <w:right w:val="none" w:sz="0" w:space="0" w:color="auto"/>
              </w:divBdr>
            </w:div>
          </w:divsChild>
        </w:div>
        <w:div w:id="1451167042">
          <w:marLeft w:val="0"/>
          <w:marRight w:val="0"/>
          <w:marTop w:val="150"/>
          <w:marBottom w:val="240"/>
          <w:divBdr>
            <w:top w:val="single" w:sz="6" w:space="8" w:color="91C89C"/>
            <w:left w:val="single" w:sz="6" w:space="27" w:color="91C89C"/>
            <w:bottom w:val="single" w:sz="6" w:space="8" w:color="91C89C"/>
            <w:right w:val="single" w:sz="6" w:space="8" w:color="91C89C"/>
          </w:divBdr>
          <w:divsChild>
            <w:div w:id="987173071">
              <w:marLeft w:val="0"/>
              <w:marRight w:val="0"/>
              <w:marTop w:val="0"/>
              <w:marBottom w:val="0"/>
              <w:divBdr>
                <w:top w:val="none" w:sz="0" w:space="0" w:color="auto"/>
                <w:left w:val="none" w:sz="0" w:space="0" w:color="auto"/>
                <w:bottom w:val="none" w:sz="0" w:space="0" w:color="auto"/>
                <w:right w:val="none" w:sz="0" w:space="0" w:color="auto"/>
              </w:divBdr>
            </w:div>
          </w:divsChild>
        </w:div>
        <w:div w:id="1543134839">
          <w:marLeft w:val="0"/>
          <w:marRight w:val="0"/>
          <w:marTop w:val="150"/>
          <w:marBottom w:val="0"/>
          <w:divBdr>
            <w:top w:val="none" w:sz="0" w:space="0" w:color="auto"/>
            <w:left w:val="none" w:sz="0" w:space="0" w:color="auto"/>
            <w:bottom w:val="none" w:sz="0" w:space="0" w:color="auto"/>
            <w:right w:val="none" w:sz="0" w:space="0" w:color="auto"/>
          </w:divBdr>
        </w:div>
        <w:div w:id="2021541339">
          <w:blockQuote w:val="1"/>
          <w:marLeft w:val="285"/>
          <w:marRight w:val="0"/>
          <w:marTop w:val="150"/>
          <w:marBottom w:val="0"/>
          <w:divBdr>
            <w:top w:val="none" w:sz="0" w:space="0" w:color="auto"/>
            <w:left w:val="single" w:sz="6" w:space="15" w:color="CCCCCC"/>
            <w:bottom w:val="none" w:sz="0" w:space="0" w:color="auto"/>
            <w:right w:val="none" w:sz="0" w:space="0" w:color="auto"/>
          </w:divBdr>
        </w:div>
      </w:divsChild>
    </w:div>
    <w:div w:id="354842510">
      <w:bodyDiv w:val="1"/>
      <w:marLeft w:val="0"/>
      <w:marRight w:val="0"/>
      <w:marTop w:val="0"/>
      <w:marBottom w:val="0"/>
      <w:divBdr>
        <w:top w:val="none" w:sz="0" w:space="0" w:color="auto"/>
        <w:left w:val="none" w:sz="0" w:space="0" w:color="auto"/>
        <w:bottom w:val="none" w:sz="0" w:space="0" w:color="auto"/>
        <w:right w:val="none" w:sz="0" w:space="0" w:color="auto"/>
      </w:divBdr>
    </w:div>
    <w:div w:id="361250352">
      <w:bodyDiv w:val="1"/>
      <w:marLeft w:val="0"/>
      <w:marRight w:val="0"/>
      <w:marTop w:val="0"/>
      <w:marBottom w:val="0"/>
      <w:divBdr>
        <w:top w:val="none" w:sz="0" w:space="0" w:color="auto"/>
        <w:left w:val="none" w:sz="0" w:space="0" w:color="auto"/>
        <w:bottom w:val="none" w:sz="0" w:space="0" w:color="auto"/>
        <w:right w:val="none" w:sz="0" w:space="0" w:color="auto"/>
      </w:divBdr>
    </w:div>
    <w:div w:id="388118482">
      <w:bodyDiv w:val="1"/>
      <w:marLeft w:val="0"/>
      <w:marRight w:val="0"/>
      <w:marTop w:val="0"/>
      <w:marBottom w:val="0"/>
      <w:divBdr>
        <w:top w:val="none" w:sz="0" w:space="0" w:color="auto"/>
        <w:left w:val="none" w:sz="0" w:space="0" w:color="auto"/>
        <w:bottom w:val="none" w:sz="0" w:space="0" w:color="auto"/>
        <w:right w:val="none" w:sz="0" w:space="0" w:color="auto"/>
      </w:divBdr>
    </w:div>
    <w:div w:id="450323760">
      <w:bodyDiv w:val="1"/>
      <w:marLeft w:val="0"/>
      <w:marRight w:val="0"/>
      <w:marTop w:val="0"/>
      <w:marBottom w:val="0"/>
      <w:divBdr>
        <w:top w:val="none" w:sz="0" w:space="0" w:color="auto"/>
        <w:left w:val="none" w:sz="0" w:space="0" w:color="auto"/>
        <w:bottom w:val="none" w:sz="0" w:space="0" w:color="auto"/>
        <w:right w:val="none" w:sz="0" w:space="0" w:color="auto"/>
      </w:divBdr>
    </w:div>
    <w:div w:id="463349303">
      <w:bodyDiv w:val="1"/>
      <w:marLeft w:val="0"/>
      <w:marRight w:val="0"/>
      <w:marTop w:val="0"/>
      <w:marBottom w:val="0"/>
      <w:divBdr>
        <w:top w:val="none" w:sz="0" w:space="0" w:color="auto"/>
        <w:left w:val="none" w:sz="0" w:space="0" w:color="auto"/>
        <w:bottom w:val="none" w:sz="0" w:space="0" w:color="auto"/>
        <w:right w:val="none" w:sz="0" w:space="0" w:color="auto"/>
      </w:divBdr>
      <w:divsChild>
        <w:div w:id="355350521">
          <w:marLeft w:val="0"/>
          <w:marRight w:val="0"/>
          <w:marTop w:val="150"/>
          <w:marBottom w:val="240"/>
          <w:divBdr>
            <w:top w:val="single" w:sz="6" w:space="8" w:color="D04437"/>
            <w:left w:val="single" w:sz="6" w:space="27" w:color="D04437"/>
            <w:bottom w:val="single" w:sz="6" w:space="8" w:color="D04437"/>
            <w:right w:val="single" w:sz="6" w:space="8" w:color="D04437"/>
          </w:divBdr>
          <w:divsChild>
            <w:div w:id="94138827">
              <w:marLeft w:val="0"/>
              <w:marRight w:val="0"/>
              <w:marTop w:val="0"/>
              <w:marBottom w:val="0"/>
              <w:divBdr>
                <w:top w:val="none" w:sz="0" w:space="0" w:color="auto"/>
                <w:left w:val="none" w:sz="0" w:space="0" w:color="auto"/>
                <w:bottom w:val="none" w:sz="0" w:space="0" w:color="auto"/>
                <w:right w:val="none" w:sz="0" w:space="0" w:color="auto"/>
              </w:divBdr>
            </w:div>
          </w:divsChild>
        </w:div>
        <w:div w:id="483351176">
          <w:blockQuote w:val="1"/>
          <w:marLeft w:val="285"/>
          <w:marRight w:val="0"/>
          <w:marTop w:val="150"/>
          <w:marBottom w:val="0"/>
          <w:divBdr>
            <w:top w:val="none" w:sz="0" w:space="0" w:color="auto"/>
            <w:left w:val="single" w:sz="6" w:space="15" w:color="CCCCCC"/>
            <w:bottom w:val="none" w:sz="0" w:space="0" w:color="auto"/>
            <w:right w:val="none" w:sz="0" w:space="0" w:color="auto"/>
          </w:divBdr>
        </w:div>
        <w:div w:id="486021924">
          <w:marLeft w:val="0"/>
          <w:marRight w:val="0"/>
          <w:marTop w:val="150"/>
          <w:marBottom w:val="0"/>
          <w:divBdr>
            <w:top w:val="none" w:sz="0" w:space="0" w:color="auto"/>
            <w:left w:val="none" w:sz="0" w:space="0" w:color="auto"/>
            <w:bottom w:val="none" w:sz="0" w:space="0" w:color="auto"/>
            <w:right w:val="none" w:sz="0" w:space="0" w:color="auto"/>
          </w:divBdr>
          <w:divsChild>
            <w:div w:id="541602801">
              <w:marLeft w:val="0"/>
              <w:marRight w:val="0"/>
              <w:marTop w:val="0"/>
              <w:marBottom w:val="0"/>
              <w:divBdr>
                <w:top w:val="none" w:sz="0" w:space="0" w:color="auto"/>
                <w:left w:val="none" w:sz="0" w:space="0" w:color="auto"/>
                <w:bottom w:val="none" w:sz="0" w:space="0" w:color="auto"/>
                <w:right w:val="none" w:sz="0" w:space="0" w:color="auto"/>
              </w:divBdr>
            </w:div>
            <w:div w:id="778992418">
              <w:marLeft w:val="0"/>
              <w:marRight w:val="0"/>
              <w:marTop w:val="0"/>
              <w:marBottom w:val="0"/>
              <w:divBdr>
                <w:top w:val="none" w:sz="0" w:space="0" w:color="auto"/>
                <w:left w:val="none" w:sz="0" w:space="0" w:color="auto"/>
                <w:bottom w:val="none" w:sz="0" w:space="0" w:color="auto"/>
                <w:right w:val="none" w:sz="0" w:space="0" w:color="auto"/>
              </w:divBdr>
            </w:div>
            <w:div w:id="1141459137">
              <w:marLeft w:val="0"/>
              <w:marRight w:val="0"/>
              <w:marTop w:val="0"/>
              <w:marBottom w:val="0"/>
              <w:divBdr>
                <w:top w:val="none" w:sz="0" w:space="0" w:color="auto"/>
                <w:left w:val="none" w:sz="0" w:space="0" w:color="auto"/>
                <w:bottom w:val="none" w:sz="0" w:space="0" w:color="auto"/>
                <w:right w:val="none" w:sz="0" w:space="0" w:color="auto"/>
              </w:divBdr>
            </w:div>
            <w:div w:id="2141997895">
              <w:marLeft w:val="0"/>
              <w:marRight w:val="0"/>
              <w:marTop w:val="0"/>
              <w:marBottom w:val="0"/>
              <w:divBdr>
                <w:top w:val="none" w:sz="0" w:space="0" w:color="auto"/>
                <w:left w:val="none" w:sz="0" w:space="0" w:color="auto"/>
                <w:bottom w:val="none" w:sz="0" w:space="0" w:color="auto"/>
                <w:right w:val="none" w:sz="0" w:space="0" w:color="auto"/>
              </w:divBdr>
            </w:div>
          </w:divsChild>
        </w:div>
        <w:div w:id="617830955">
          <w:marLeft w:val="0"/>
          <w:marRight w:val="0"/>
          <w:marTop w:val="150"/>
          <w:marBottom w:val="150"/>
          <w:divBdr>
            <w:top w:val="single" w:sz="6" w:space="0" w:color="CCCCCC"/>
            <w:left w:val="single" w:sz="6" w:space="0" w:color="CCCCCC"/>
            <w:bottom w:val="single" w:sz="6" w:space="0" w:color="CCCCCC"/>
            <w:right w:val="single" w:sz="6" w:space="0" w:color="CCCCCC"/>
          </w:divBdr>
          <w:divsChild>
            <w:div w:id="1788160554">
              <w:marLeft w:val="0"/>
              <w:marRight w:val="0"/>
              <w:marTop w:val="0"/>
              <w:marBottom w:val="0"/>
              <w:divBdr>
                <w:top w:val="none" w:sz="0" w:space="0" w:color="auto"/>
                <w:left w:val="none" w:sz="0" w:space="0" w:color="auto"/>
                <w:bottom w:val="none" w:sz="0" w:space="0" w:color="auto"/>
                <w:right w:val="none" w:sz="0" w:space="0" w:color="auto"/>
              </w:divBdr>
            </w:div>
          </w:divsChild>
        </w:div>
        <w:div w:id="858592383">
          <w:marLeft w:val="0"/>
          <w:marRight w:val="0"/>
          <w:marTop w:val="150"/>
          <w:marBottom w:val="150"/>
          <w:divBdr>
            <w:top w:val="single" w:sz="6" w:space="0" w:color="CCCCCC"/>
            <w:left w:val="single" w:sz="6" w:space="0" w:color="CCCCCC"/>
            <w:bottom w:val="single" w:sz="6" w:space="0" w:color="CCCCCC"/>
            <w:right w:val="single" w:sz="6" w:space="0" w:color="CCCCCC"/>
          </w:divBdr>
          <w:divsChild>
            <w:div w:id="1822186620">
              <w:marLeft w:val="0"/>
              <w:marRight w:val="0"/>
              <w:marTop w:val="0"/>
              <w:marBottom w:val="0"/>
              <w:divBdr>
                <w:top w:val="none" w:sz="0" w:space="0" w:color="auto"/>
                <w:left w:val="none" w:sz="0" w:space="0" w:color="auto"/>
                <w:bottom w:val="none" w:sz="0" w:space="0" w:color="auto"/>
                <w:right w:val="none" w:sz="0" w:space="0" w:color="auto"/>
              </w:divBdr>
              <w:divsChild>
                <w:div w:id="1278948692">
                  <w:marLeft w:val="0"/>
                  <w:marRight w:val="0"/>
                  <w:marTop w:val="0"/>
                  <w:marBottom w:val="0"/>
                  <w:divBdr>
                    <w:top w:val="none" w:sz="0" w:space="0" w:color="auto"/>
                    <w:left w:val="none" w:sz="0" w:space="0" w:color="auto"/>
                    <w:bottom w:val="none" w:sz="0" w:space="0" w:color="auto"/>
                    <w:right w:val="none" w:sz="0" w:space="0" w:color="auto"/>
                  </w:divBdr>
                  <w:divsChild>
                    <w:div w:id="1191721205">
                      <w:marLeft w:val="0"/>
                      <w:marRight w:val="0"/>
                      <w:marTop w:val="0"/>
                      <w:marBottom w:val="0"/>
                      <w:divBdr>
                        <w:top w:val="none" w:sz="0" w:space="0" w:color="auto"/>
                        <w:left w:val="none" w:sz="0" w:space="0" w:color="auto"/>
                        <w:bottom w:val="none" w:sz="0" w:space="0" w:color="auto"/>
                        <w:right w:val="none" w:sz="0" w:space="0" w:color="auto"/>
                      </w:divBdr>
                      <w:divsChild>
                        <w:div w:id="1681930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2498566">
          <w:marLeft w:val="0"/>
          <w:marRight w:val="0"/>
          <w:marTop w:val="150"/>
          <w:marBottom w:val="240"/>
          <w:divBdr>
            <w:top w:val="single" w:sz="6" w:space="8" w:color="FFEAAE"/>
            <w:left w:val="single" w:sz="6" w:space="27" w:color="FFEAAE"/>
            <w:bottom w:val="single" w:sz="6" w:space="8" w:color="FFEAAE"/>
            <w:right w:val="single" w:sz="6" w:space="8" w:color="FFEAAE"/>
          </w:divBdr>
          <w:divsChild>
            <w:div w:id="497185805">
              <w:marLeft w:val="0"/>
              <w:marRight w:val="0"/>
              <w:marTop w:val="0"/>
              <w:marBottom w:val="0"/>
              <w:divBdr>
                <w:top w:val="none" w:sz="0" w:space="0" w:color="auto"/>
                <w:left w:val="none" w:sz="0" w:space="0" w:color="auto"/>
                <w:bottom w:val="none" w:sz="0" w:space="0" w:color="auto"/>
                <w:right w:val="none" w:sz="0" w:space="0" w:color="auto"/>
              </w:divBdr>
            </w:div>
          </w:divsChild>
        </w:div>
        <w:div w:id="1439328080">
          <w:marLeft w:val="0"/>
          <w:marRight w:val="0"/>
          <w:marTop w:val="150"/>
          <w:marBottom w:val="240"/>
          <w:divBdr>
            <w:top w:val="single" w:sz="6" w:space="8" w:color="AAB8C6"/>
            <w:left w:val="single" w:sz="6" w:space="27" w:color="AAB8C6"/>
            <w:bottom w:val="single" w:sz="6" w:space="8" w:color="AAB8C6"/>
            <w:right w:val="single" w:sz="6" w:space="8" w:color="AAB8C6"/>
          </w:divBdr>
          <w:divsChild>
            <w:div w:id="872769816">
              <w:marLeft w:val="0"/>
              <w:marRight w:val="0"/>
              <w:marTop w:val="0"/>
              <w:marBottom w:val="0"/>
              <w:divBdr>
                <w:top w:val="none" w:sz="0" w:space="0" w:color="auto"/>
                <w:left w:val="none" w:sz="0" w:space="0" w:color="auto"/>
                <w:bottom w:val="none" w:sz="0" w:space="0" w:color="auto"/>
                <w:right w:val="none" w:sz="0" w:space="0" w:color="auto"/>
              </w:divBdr>
            </w:div>
          </w:divsChild>
        </w:div>
        <w:div w:id="1452548930">
          <w:marLeft w:val="0"/>
          <w:marRight w:val="0"/>
          <w:marTop w:val="150"/>
          <w:marBottom w:val="240"/>
          <w:divBdr>
            <w:top w:val="single" w:sz="6" w:space="8" w:color="91C89C"/>
            <w:left w:val="single" w:sz="6" w:space="27" w:color="91C89C"/>
            <w:bottom w:val="single" w:sz="6" w:space="8" w:color="91C89C"/>
            <w:right w:val="single" w:sz="6" w:space="8" w:color="91C89C"/>
          </w:divBdr>
          <w:divsChild>
            <w:div w:id="514342225">
              <w:marLeft w:val="0"/>
              <w:marRight w:val="0"/>
              <w:marTop w:val="0"/>
              <w:marBottom w:val="0"/>
              <w:divBdr>
                <w:top w:val="none" w:sz="0" w:space="0" w:color="auto"/>
                <w:left w:val="none" w:sz="0" w:space="0" w:color="auto"/>
                <w:bottom w:val="none" w:sz="0" w:space="0" w:color="auto"/>
                <w:right w:val="none" w:sz="0" w:space="0" w:color="auto"/>
              </w:divBdr>
            </w:div>
          </w:divsChild>
        </w:div>
        <w:div w:id="2142727817">
          <w:marLeft w:val="0"/>
          <w:marRight w:val="0"/>
          <w:marTop w:val="150"/>
          <w:marBottom w:val="0"/>
          <w:divBdr>
            <w:top w:val="none" w:sz="0" w:space="0" w:color="auto"/>
            <w:left w:val="none" w:sz="0" w:space="0" w:color="auto"/>
            <w:bottom w:val="none" w:sz="0" w:space="0" w:color="auto"/>
            <w:right w:val="none" w:sz="0" w:space="0" w:color="auto"/>
          </w:divBdr>
        </w:div>
      </w:divsChild>
    </w:div>
    <w:div w:id="537085086">
      <w:bodyDiv w:val="1"/>
      <w:marLeft w:val="0"/>
      <w:marRight w:val="0"/>
      <w:marTop w:val="0"/>
      <w:marBottom w:val="0"/>
      <w:divBdr>
        <w:top w:val="none" w:sz="0" w:space="0" w:color="auto"/>
        <w:left w:val="none" w:sz="0" w:space="0" w:color="auto"/>
        <w:bottom w:val="none" w:sz="0" w:space="0" w:color="auto"/>
        <w:right w:val="none" w:sz="0" w:space="0" w:color="auto"/>
      </w:divBdr>
    </w:div>
    <w:div w:id="555093758">
      <w:bodyDiv w:val="1"/>
      <w:marLeft w:val="0"/>
      <w:marRight w:val="0"/>
      <w:marTop w:val="0"/>
      <w:marBottom w:val="0"/>
      <w:divBdr>
        <w:top w:val="none" w:sz="0" w:space="0" w:color="auto"/>
        <w:left w:val="none" w:sz="0" w:space="0" w:color="auto"/>
        <w:bottom w:val="none" w:sz="0" w:space="0" w:color="auto"/>
        <w:right w:val="none" w:sz="0" w:space="0" w:color="auto"/>
      </w:divBdr>
    </w:div>
    <w:div w:id="653610079">
      <w:bodyDiv w:val="1"/>
      <w:marLeft w:val="0"/>
      <w:marRight w:val="0"/>
      <w:marTop w:val="0"/>
      <w:marBottom w:val="0"/>
      <w:divBdr>
        <w:top w:val="none" w:sz="0" w:space="0" w:color="auto"/>
        <w:left w:val="none" w:sz="0" w:space="0" w:color="auto"/>
        <w:bottom w:val="none" w:sz="0" w:space="0" w:color="auto"/>
        <w:right w:val="none" w:sz="0" w:space="0" w:color="auto"/>
      </w:divBdr>
    </w:div>
    <w:div w:id="729228251">
      <w:bodyDiv w:val="1"/>
      <w:marLeft w:val="0"/>
      <w:marRight w:val="0"/>
      <w:marTop w:val="0"/>
      <w:marBottom w:val="0"/>
      <w:divBdr>
        <w:top w:val="none" w:sz="0" w:space="0" w:color="auto"/>
        <w:left w:val="none" w:sz="0" w:space="0" w:color="auto"/>
        <w:bottom w:val="none" w:sz="0" w:space="0" w:color="auto"/>
        <w:right w:val="none" w:sz="0" w:space="0" w:color="auto"/>
      </w:divBdr>
      <w:divsChild>
        <w:div w:id="1753700286">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846217512">
      <w:bodyDiv w:val="1"/>
      <w:marLeft w:val="0"/>
      <w:marRight w:val="0"/>
      <w:marTop w:val="0"/>
      <w:marBottom w:val="0"/>
      <w:divBdr>
        <w:top w:val="none" w:sz="0" w:space="0" w:color="auto"/>
        <w:left w:val="none" w:sz="0" w:space="0" w:color="auto"/>
        <w:bottom w:val="none" w:sz="0" w:space="0" w:color="auto"/>
        <w:right w:val="none" w:sz="0" w:space="0" w:color="auto"/>
      </w:divBdr>
    </w:div>
    <w:div w:id="885407730">
      <w:bodyDiv w:val="1"/>
      <w:marLeft w:val="0"/>
      <w:marRight w:val="0"/>
      <w:marTop w:val="0"/>
      <w:marBottom w:val="0"/>
      <w:divBdr>
        <w:top w:val="none" w:sz="0" w:space="0" w:color="auto"/>
        <w:left w:val="none" w:sz="0" w:space="0" w:color="auto"/>
        <w:bottom w:val="none" w:sz="0" w:space="0" w:color="auto"/>
        <w:right w:val="none" w:sz="0" w:space="0" w:color="auto"/>
      </w:divBdr>
    </w:div>
    <w:div w:id="951320794">
      <w:bodyDiv w:val="1"/>
      <w:marLeft w:val="0"/>
      <w:marRight w:val="0"/>
      <w:marTop w:val="0"/>
      <w:marBottom w:val="0"/>
      <w:divBdr>
        <w:top w:val="none" w:sz="0" w:space="0" w:color="auto"/>
        <w:left w:val="none" w:sz="0" w:space="0" w:color="auto"/>
        <w:bottom w:val="none" w:sz="0" w:space="0" w:color="auto"/>
        <w:right w:val="none" w:sz="0" w:space="0" w:color="auto"/>
      </w:divBdr>
    </w:div>
    <w:div w:id="1037197027">
      <w:bodyDiv w:val="1"/>
      <w:marLeft w:val="0"/>
      <w:marRight w:val="0"/>
      <w:marTop w:val="0"/>
      <w:marBottom w:val="0"/>
      <w:divBdr>
        <w:top w:val="none" w:sz="0" w:space="0" w:color="auto"/>
        <w:left w:val="none" w:sz="0" w:space="0" w:color="auto"/>
        <w:bottom w:val="none" w:sz="0" w:space="0" w:color="auto"/>
        <w:right w:val="none" w:sz="0" w:space="0" w:color="auto"/>
      </w:divBdr>
    </w:div>
    <w:div w:id="1058627374">
      <w:bodyDiv w:val="1"/>
      <w:marLeft w:val="0"/>
      <w:marRight w:val="0"/>
      <w:marTop w:val="0"/>
      <w:marBottom w:val="0"/>
      <w:divBdr>
        <w:top w:val="none" w:sz="0" w:space="0" w:color="auto"/>
        <w:left w:val="none" w:sz="0" w:space="0" w:color="auto"/>
        <w:bottom w:val="none" w:sz="0" w:space="0" w:color="auto"/>
        <w:right w:val="none" w:sz="0" w:space="0" w:color="auto"/>
      </w:divBdr>
    </w:div>
    <w:div w:id="1130242806">
      <w:bodyDiv w:val="1"/>
      <w:marLeft w:val="0"/>
      <w:marRight w:val="0"/>
      <w:marTop w:val="0"/>
      <w:marBottom w:val="0"/>
      <w:divBdr>
        <w:top w:val="none" w:sz="0" w:space="0" w:color="auto"/>
        <w:left w:val="none" w:sz="0" w:space="0" w:color="auto"/>
        <w:bottom w:val="none" w:sz="0" w:space="0" w:color="auto"/>
        <w:right w:val="none" w:sz="0" w:space="0" w:color="auto"/>
      </w:divBdr>
    </w:div>
    <w:div w:id="1138188619">
      <w:bodyDiv w:val="1"/>
      <w:marLeft w:val="0"/>
      <w:marRight w:val="0"/>
      <w:marTop w:val="0"/>
      <w:marBottom w:val="0"/>
      <w:divBdr>
        <w:top w:val="none" w:sz="0" w:space="0" w:color="auto"/>
        <w:left w:val="none" w:sz="0" w:space="0" w:color="auto"/>
        <w:bottom w:val="none" w:sz="0" w:space="0" w:color="auto"/>
        <w:right w:val="none" w:sz="0" w:space="0" w:color="auto"/>
      </w:divBdr>
      <w:divsChild>
        <w:div w:id="51199823">
          <w:marLeft w:val="0"/>
          <w:marRight w:val="0"/>
          <w:marTop w:val="0"/>
          <w:marBottom w:val="0"/>
          <w:divBdr>
            <w:top w:val="none" w:sz="0" w:space="0" w:color="auto"/>
            <w:left w:val="none" w:sz="0" w:space="0" w:color="auto"/>
            <w:bottom w:val="none" w:sz="0" w:space="0" w:color="auto"/>
            <w:right w:val="none" w:sz="0" w:space="0" w:color="auto"/>
          </w:divBdr>
          <w:divsChild>
            <w:div w:id="196938529">
              <w:marLeft w:val="-225"/>
              <w:marRight w:val="-225"/>
              <w:marTop w:val="0"/>
              <w:marBottom w:val="300"/>
              <w:divBdr>
                <w:top w:val="none" w:sz="0" w:space="0" w:color="auto"/>
                <w:left w:val="none" w:sz="0" w:space="0" w:color="auto"/>
                <w:bottom w:val="none" w:sz="0" w:space="0" w:color="auto"/>
                <w:right w:val="none" w:sz="0" w:space="0" w:color="auto"/>
              </w:divBdr>
              <w:divsChild>
                <w:div w:id="853111503">
                  <w:marLeft w:val="0"/>
                  <w:marRight w:val="0"/>
                  <w:marTop w:val="0"/>
                  <w:marBottom w:val="0"/>
                  <w:divBdr>
                    <w:top w:val="none" w:sz="0" w:space="0" w:color="auto"/>
                    <w:left w:val="none" w:sz="0" w:space="0" w:color="auto"/>
                    <w:bottom w:val="none" w:sz="0" w:space="0" w:color="auto"/>
                    <w:right w:val="none" w:sz="0" w:space="0" w:color="auto"/>
                  </w:divBdr>
                </w:div>
              </w:divsChild>
            </w:div>
            <w:div w:id="262805690">
              <w:marLeft w:val="-225"/>
              <w:marRight w:val="-225"/>
              <w:marTop w:val="0"/>
              <w:marBottom w:val="300"/>
              <w:divBdr>
                <w:top w:val="none" w:sz="0" w:space="0" w:color="auto"/>
                <w:left w:val="none" w:sz="0" w:space="0" w:color="auto"/>
                <w:bottom w:val="none" w:sz="0" w:space="0" w:color="auto"/>
                <w:right w:val="none" w:sz="0" w:space="0" w:color="auto"/>
              </w:divBdr>
              <w:divsChild>
                <w:div w:id="1274480280">
                  <w:marLeft w:val="0"/>
                  <w:marRight w:val="0"/>
                  <w:marTop w:val="0"/>
                  <w:marBottom w:val="0"/>
                  <w:divBdr>
                    <w:top w:val="none" w:sz="0" w:space="0" w:color="auto"/>
                    <w:left w:val="none" w:sz="0" w:space="0" w:color="auto"/>
                    <w:bottom w:val="none" w:sz="0" w:space="0" w:color="auto"/>
                    <w:right w:val="none" w:sz="0" w:space="0" w:color="auto"/>
                  </w:divBdr>
                  <w:divsChild>
                    <w:div w:id="98975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808439">
              <w:marLeft w:val="0"/>
              <w:marRight w:val="0"/>
              <w:marTop w:val="600"/>
              <w:marBottom w:val="300"/>
              <w:divBdr>
                <w:top w:val="none" w:sz="0" w:space="0" w:color="auto"/>
                <w:left w:val="none" w:sz="0" w:space="0" w:color="auto"/>
                <w:bottom w:val="single" w:sz="6" w:space="7" w:color="EEEEEE"/>
                <w:right w:val="none" w:sz="0" w:space="0" w:color="auto"/>
              </w:divBdr>
            </w:div>
          </w:divsChild>
        </w:div>
      </w:divsChild>
    </w:div>
    <w:div w:id="1309432765">
      <w:bodyDiv w:val="1"/>
      <w:marLeft w:val="0"/>
      <w:marRight w:val="0"/>
      <w:marTop w:val="0"/>
      <w:marBottom w:val="0"/>
      <w:divBdr>
        <w:top w:val="none" w:sz="0" w:space="0" w:color="auto"/>
        <w:left w:val="none" w:sz="0" w:space="0" w:color="auto"/>
        <w:bottom w:val="none" w:sz="0" w:space="0" w:color="auto"/>
        <w:right w:val="none" w:sz="0" w:space="0" w:color="auto"/>
      </w:divBdr>
      <w:divsChild>
        <w:div w:id="1270427651">
          <w:marLeft w:val="0"/>
          <w:marRight w:val="0"/>
          <w:marTop w:val="0"/>
          <w:marBottom w:val="0"/>
          <w:divBdr>
            <w:top w:val="none" w:sz="0" w:space="0" w:color="auto"/>
            <w:left w:val="none" w:sz="0" w:space="0" w:color="auto"/>
            <w:bottom w:val="none" w:sz="0" w:space="0" w:color="auto"/>
            <w:right w:val="none" w:sz="0" w:space="0" w:color="auto"/>
          </w:divBdr>
        </w:div>
        <w:div w:id="1933583980">
          <w:marLeft w:val="0"/>
          <w:marRight w:val="0"/>
          <w:marTop w:val="0"/>
          <w:marBottom w:val="0"/>
          <w:divBdr>
            <w:top w:val="none" w:sz="0" w:space="0" w:color="auto"/>
            <w:left w:val="none" w:sz="0" w:space="0" w:color="auto"/>
            <w:bottom w:val="none" w:sz="0" w:space="0" w:color="auto"/>
            <w:right w:val="none" w:sz="0" w:space="0" w:color="auto"/>
          </w:divBdr>
        </w:div>
      </w:divsChild>
    </w:div>
    <w:div w:id="1395817057">
      <w:bodyDiv w:val="1"/>
      <w:marLeft w:val="0"/>
      <w:marRight w:val="0"/>
      <w:marTop w:val="0"/>
      <w:marBottom w:val="0"/>
      <w:divBdr>
        <w:top w:val="none" w:sz="0" w:space="0" w:color="auto"/>
        <w:left w:val="none" w:sz="0" w:space="0" w:color="auto"/>
        <w:bottom w:val="none" w:sz="0" w:space="0" w:color="auto"/>
        <w:right w:val="none" w:sz="0" w:space="0" w:color="auto"/>
      </w:divBdr>
    </w:div>
    <w:div w:id="1409159395">
      <w:bodyDiv w:val="1"/>
      <w:marLeft w:val="0"/>
      <w:marRight w:val="0"/>
      <w:marTop w:val="0"/>
      <w:marBottom w:val="0"/>
      <w:divBdr>
        <w:top w:val="none" w:sz="0" w:space="0" w:color="auto"/>
        <w:left w:val="none" w:sz="0" w:space="0" w:color="auto"/>
        <w:bottom w:val="none" w:sz="0" w:space="0" w:color="auto"/>
        <w:right w:val="none" w:sz="0" w:space="0" w:color="auto"/>
      </w:divBdr>
    </w:div>
    <w:div w:id="1480221343">
      <w:bodyDiv w:val="1"/>
      <w:marLeft w:val="0"/>
      <w:marRight w:val="0"/>
      <w:marTop w:val="0"/>
      <w:marBottom w:val="0"/>
      <w:divBdr>
        <w:top w:val="none" w:sz="0" w:space="0" w:color="auto"/>
        <w:left w:val="none" w:sz="0" w:space="0" w:color="auto"/>
        <w:bottom w:val="none" w:sz="0" w:space="0" w:color="auto"/>
        <w:right w:val="none" w:sz="0" w:space="0" w:color="auto"/>
      </w:divBdr>
    </w:div>
    <w:div w:id="1511481507">
      <w:bodyDiv w:val="1"/>
      <w:marLeft w:val="0"/>
      <w:marRight w:val="0"/>
      <w:marTop w:val="0"/>
      <w:marBottom w:val="0"/>
      <w:divBdr>
        <w:top w:val="none" w:sz="0" w:space="0" w:color="auto"/>
        <w:left w:val="none" w:sz="0" w:space="0" w:color="auto"/>
        <w:bottom w:val="none" w:sz="0" w:space="0" w:color="auto"/>
        <w:right w:val="none" w:sz="0" w:space="0" w:color="auto"/>
      </w:divBdr>
    </w:div>
    <w:div w:id="1547184136">
      <w:bodyDiv w:val="1"/>
      <w:marLeft w:val="0"/>
      <w:marRight w:val="0"/>
      <w:marTop w:val="0"/>
      <w:marBottom w:val="0"/>
      <w:divBdr>
        <w:top w:val="none" w:sz="0" w:space="0" w:color="auto"/>
        <w:left w:val="none" w:sz="0" w:space="0" w:color="auto"/>
        <w:bottom w:val="none" w:sz="0" w:space="0" w:color="auto"/>
        <w:right w:val="none" w:sz="0" w:space="0" w:color="auto"/>
      </w:divBdr>
    </w:div>
    <w:div w:id="1566254047">
      <w:bodyDiv w:val="1"/>
      <w:marLeft w:val="0"/>
      <w:marRight w:val="0"/>
      <w:marTop w:val="0"/>
      <w:marBottom w:val="0"/>
      <w:divBdr>
        <w:top w:val="none" w:sz="0" w:space="0" w:color="auto"/>
        <w:left w:val="none" w:sz="0" w:space="0" w:color="auto"/>
        <w:bottom w:val="none" w:sz="0" w:space="0" w:color="auto"/>
        <w:right w:val="none" w:sz="0" w:space="0" w:color="auto"/>
      </w:divBdr>
      <w:divsChild>
        <w:div w:id="11342775">
          <w:marLeft w:val="0"/>
          <w:marRight w:val="0"/>
          <w:marTop w:val="0"/>
          <w:marBottom w:val="0"/>
          <w:divBdr>
            <w:top w:val="none" w:sz="0" w:space="0" w:color="auto"/>
            <w:left w:val="none" w:sz="0" w:space="0" w:color="auto"/>
            <w:bottom w:val="none" w:sz="0" w:space="0" w:color="auto"/>
            <w:right w:val="none" w:sz="0" w:space="0" w:color="auto"/>
          </w:divBdr>
        </w:div>
        <w:div w:id="307975615">
          <w:marLeft w:val="0"/>
          <w:marRight w:val="0"/>
          <w:marTop w:val="0"/>
          <w:marBottom w:val="0"/>
          <w:divBdr>
            <w:top w:val="none" w:sz="0" w:space="0" w:color="auto"/>
            <w:left w:val="none" w:sz="0" w:space="0" w:color="auto"/>
            <w:bottom w:val="none" w:sz="0" w:space="0" w:color="auto"/>
            <w:right w:val="none" w:sz="0" w:space="0" w:color="auto"/>
          </w:divBdr>
          <w:divsChild>
            <w:div w:id="1512991688">
              <w:marLeft w:val="0"/>
              <w:marRight w:val="0"/>
              <w:marTop w:val="0"/>
              <w:marBottom w:val="0"/>
              <w:divBdr>
                <w:top w:val="none" w:sz="0" w:space="0" w:color="auto"/>
                <w:left w:val="none" w:sz="0" w:space="0" w:color="auto"/>
                <w:bottom w:val="none" w:sz="0" w:space="0" w:color="auto"/>
                <w:right w:val="none" w:sz="0" w:space="0" w:color="auto"/>
              </w:divBdr>
              <w:divsChild>
                <w:div w:id="1966814574">
                  <w:marLeft w:val="0"/>
                  <w:marRight w:val="0"/>
                  <w:marTop w:val="0"/>
                  <w:marBottom w:val="300"/>
                  <w:divBdr>
                    <w:top w:val="single" w:sz="6" w:space="11" w:color="FBEED5"/>
                    <w:left w:val="single" w:sz="6" w:space="11" w:color="FBEED5"/>
                    <w:bottom w:val="single" w:sz="6" w:space="11" w:color="FBEED5"/>
                    <w:right w:val="single" w:sz="6" w:space="11" w:color="FBEED5"/>
                  </w:divBdr>
                </w:div>
              </w:divsChild>
            </w:div>
          </w:divsChild>
        </w:div>
        <w:div w:id="378090508">
          <w:marLeft w:val="0"/>
          <w:marRight w:val="0"/>
          <w:marTop w:val="0"/>
          <w:marBottom w:val="300"/>
          <w:divBdr>
            <w:top w:val="single" w:sz="6" w:space="11" w:color="BCE8F1"/>
            <w:left w:val="single" w:sz="6" w:space="11" w:color="BCE8F1"/>
            <w:bottom w:val="single" w:sz="6" w:space="11" w:color="BCE8F1"/>
            <w:right w:val="single" w:sz="6" w:space="11" w:color="BCE8F1"/>
          </w:divBdr>
        </w:div>
        <w:div w:id="772752215">
          <w:marLeft w:val="0"/>
          <w:marRight w:val="0"/>
          <w:marTop w:val="0"/>
          <w:marBottom w:val="300"/>
          <w:divBdr>
            <w:top w:val="single" w:sz="6" w:space="11" w:color="EED3D7"/>
            <w:left w:val="single" w:sz="6" w:space="11" w:color="EED3D7"/>
            <w:bottom w:val="single" w:sz="6" w:space="11" w:color="EED3D7"/>
            <w:right w:val="single" w:sz="6" w:space="11" w:color="EED3D7"/>
          </w:divBdr>
        </w:div>
        <w:div w:id="935404703">
          <w:marLeft w:val="0"/>
          <w:marRight w:val="0"/>
          <w:marTop w:val="0"/>
          <w:marBottom w:val="300"/>
          <w:divBdr>
            <w:top w:val="single" w:sz="6" w:space="11" w:color="D6E9C6"/>
            <w:left w:val="single" w:sz="6" w:space="11" w:color="D6E9C6"/>
            <w:bottom w:val="single" w:sz="6" w:space="11" w:color="D6E9C6"/>
            <w:right w:val="single" w:sz="6" w:space="11" w:color="D6E9C6"/>
          </w:divBdr>
        </w:div>
      </w:divsChild>
    </w:div>
    <w:div w:id="1658683031">
      <w:bodyDiv w:val="1"/>
      <w:marLeft w:val="0"/>
      <w:marRight w:val="0"/>
      <w:marTop w:val="0"/>
      <w:marBottom w:val="0"/>
      <w:divBdr>
        <w:top w:val="none" w:sz="0" w:space="0" w:color="auto"/>
        <w:left w:val="none" w:sz="0" w:space="0" w:color="auto"/>
        <w:bottom w:val="none" w:sz="0" w:space="0" w:color="auto"/>
        <w:right w:val="none" w:sz="0" w:space="0" w:color="auto"/>
      </w:divBdr>
    </w:div>
    <w:div w:id="1691644891">
      <w:bodyDiv w:val="1"/>
      <w:marLeft w:val="0"/>
      <w:marRight w:val="0"/>
      <w:marTop w:val="0"/>
      <w:marBottom w:val="0"/>
      <w:divBdr>
        <w:top w:val="none" w:sz="0" w:space="0" w:color="auto"/>
        <w:left w:val="none" w:sz="0" w:space="0" w:color="auto"/>
        <w:bottom w:val="none" w:sz="0" w:space="0" w:color="auto"/>
        <w:right w:val="none" w:sz="0" w:space="0" w:color="auto"/>
      </w:divBdr>
    </w:div>
    <w:div w:id="1808627223">
      <w:bodyDiv w:val="1"/>
      <w:marLeft w:val="0"/>
      <w:marRight w:val="0"/>
      <w:marTop w:val="0"/>
      <w:marBottom w:val="0"/>
      <w:divBdr>
        <w:top w:val="none" w:sz="0" w:space="0" w:color="auto"/>
        <w:left w:val="none" w:sz="0" w:space="0" w:color="auto"/>
        <w:bottom w:val="none" w:sz="0" w:space="0" w:color="auto"/>
        <w:right w:val="none" w:sz="0" w:space="0" w:color="auto"/>
      </w:divBdr>
      <w:divsChild>
        <w:div w:id="1142112113">
          <w:marLeft w:val="0"/>
          <w:marRight w:val="0"/>
          <w:marTop w:val="150"/>
          <w:marBottom w:val="150"/>
          <w:divBdr>
            <w:top w:val="single" w:sz="6" w:space="0" w:color="CCCCCC"/>
            <w:left w:val="single" w:sz="6" w:space="0" w:color="CCCCCC"/>
            <w:bottom w:val="single" w:sz="6" w:space="0" w:color="CCCCCC"/>
            <w:right w:val="single" w:sz="6" w:space="0" w:color="CCCCCC"/>
          </w:divBdr>
          <w:divsChild>
            <w:div w:id="710805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65439">
      <w:bodyDiv w:val="1"/>
      <w:marLeft w:val="0"/>
      <w:marRight w:val="0"/>
      <w:marTop w:val="0"/>
      <w:marBottom w:val="0"/>
      <w:divBdr>
        <w:top w:val="none" w:sz="0" w:space="0" w:color="auto"/>
        <w:left w:val="none" w:sz="0" w:space="0" w:color="auto"/>
        <w:bottom w:val="none" w:sz="0" w:space="0" w:color="auto"/>
        <w:right w:val="none" w:sz="0" w:space="0" w:color="auto"/>
      </w:divBdr>
    </w:div>
    <w:div w:id="2027750718">
      <w:bodyDiv w:val="1"/>
      <w:marLeft w:val="0"/>
      <w:marRight w:val="0"/>
      <w:marTop w:val="0"/>
      <w:marBottom w:val="0"/>
      <w:divBdr>
        <w:top w:val="none" w:sz="0" w:space="0" w:color="auto"/>
        <w:left w:val="none" w:sz="0" w:space="0" w:color="auto"/>
        <w:bottom w:val="none" w:sz="0" w:space="0" w:color="auto"/>
        <w:right w:val="none" w:sz="0" w:space="0" w:color="auto"/>
      </w:divBdr>
      <w:divsChild>
        <w:div w:id="16320485">
          <w:marLeft w:val="0"/>
          <w:marRight w:val="0"/>
          <w:marTop w:val="0"/>
          <w:marBottom w:val="300"/>
          <w:divBdr>
            <w:top w:val="single" w:sz="6" w:space="11" w:color="D6E9C6"/>
            <w:left w:val="single" w:sz="6" w:space="11" w:color="D6E9C6"/>
            <w:bottom w:val="single" w:sz="6" w:space="11" w:color="D6E9C6"/>
            <w:right w:val="single" w:sz="6" w:space="11" w:color="D6E9C6"/>
          </w:divBdr>
        </w:div>
        <w:div w:id="365954613">
          <w:marLeft w:val="0"/>
          <w:marRight w:val="0"/>
          <w:marTop w:val="0"/>
          <w:marBottom w:val="300"/>
          <w:divBdr>
            <w:top w:val="single" w:sz="6" w:space="11" w:color="EED3D7"/>
            <w:left w:val="single" w:sz="6" w:space="11" w:color="EED3D7"/>
            <w:bottom w:val="single" w:sz="6" w:space="11" w:color="EED3D7"/>
            <w:right w:val="single" w:sz="6" w:space="11" w:color="EED3D7"/>
          </w:divBdr>
        </w:div>
        <w:div w:id="543444544">
          <w:marLeft w:val="0"/>
          <w:marRight w:val="0"/>
          <w:marTop w:val="0"/>
          <w:marBottom w:val="0"/>
          <w:divBdr>
            <w:top w:val="none" w:sz="0" w:space="0" w:color="auto"/>
            <w:left w:val="none" w:sz="0" w:space="0" w:color="auto"/>
            <w:bottom w:val="none" w:sz="0" w:space="0" w:color="auto"/>
            <w:right w:val="none" w:sz="0" w:space="0" w:color="auto"/>
          </w:divBdr>
          <w:divsChild>
            <w:div w:id="1659577898">
              <w:marLeft w:val="0"/>
              <w:marRight w:val="0"/>
              <w:marTop w:val="0"/>
              <w:marBottom w:val="300"/>
              <w:divBdr>
                <w:top w:val="single" w:sz="6" w:space="11" w:color="BCE8F1"/>
                <w:left w:val="single" w:sz="6" w:space="11" w:color="BCE8F1"/>
                <w:bottom w:val="single" w:sz="6" w:space="11" w:color="BCE8F1"/>
                <w:right w:val="single" w:sz="6" w:space="11" w:color="BCE8F1"/>
              </w:divBdr>
            </w:div>
          </w:divsChild>
        </w:div>
        <w:div w:id="697044469">
          <w:marLeft w:val="0"/>
          <w:marRight w:val="0"/>
          <w:marTop w:val="0"/>
          <w:marBottom w:val="0"/>
          <w:divBdr>
            <w:top w:val="none" w:sz="0" w:space="0" w:color="auto"/>
            <w:left w:val="none" w:sz="0" w:space="0" w:color="auto"/>
            <w:bottom w:val="none" w:sz="0" w:space="0" w:color="auto"/>
            <w:right w:val="none" w:sz="0" w:space="0" w:color="auto"/>
          </w:divBdr>
        </w:div>
        <w:div w:id="1863201976">
          <w:marLeft w:val="0"/>
          <w:marRight w:val="0"/>
          <w:marTop w:val="0"/>
          <w:marBottom w:val="0"/>
          <w:divBdr>
            <w:top w:val="none" w:sz="0" w:space="0" w:color="auto"/>
            <w:left w:val="none" w:sz="0" w:space="0" w:color="auto"/>
            <w:bottom w:val="none" w:sz="0" w:space="0" w:color="auto"/>
            <w:right w:val="none" w:sz="0" w:space="0" w:color="auto"/>
          </w:divBdr>
          <w:divsChild>
            <w:div w:id="229580425">
              <w:marLeft w:val="0"/>
              <w:marRight w:val="0"/>
              <w:marTop w:val="0"/>
              <w:marBottom w:val="0"/>
              <w:divBdr>
                <w:top w:val="none" w:sz="0" w:space="0" w:color="auto"/>
                <w:left w:val="none" w:sz="0" w:space="0" w:color="auto"/>
                <w:bottom w:val="none" w:sz="0" w:space="0" w:color="auto"/>
                <w:right w:val="none" w:sz="0" w:space="0" w:color="auto"/>
              </w:divBdr>
              <w:divsChild>
                <w:div w:id="1632396195">
                  <w:marLeft w:val="0"/>
                  <w:marRight w:val="0"/>
                  <w:marTop w:val="0"/>
                  <w:marBottom w:val="300"/>
                  <w:divBdr>
                    <w:top w:val="single" w:sz="6" w:space="11" w:color="FBEED5"/>
                    <w:left w:val="single" w:sz="6" w:space="11" w:color="FBEED5"/>
                    <w:bottom w:val="single" w:sz="6" w:space="11" w:color="FBEED5"/>
                    <w:right w:val="single" w:sz="6" w:space="11" w:color="FBEED5"/>
                  </w:divBdr>
                </w:div>
              </w:divsChild>
            </w:div>
          </w:divsChild>
        </w:div>
      </w:divsChild>
    </w:div>
    <w:div w:id="2060856442">
      <w:bodyDiv w:val="1"/>
      <w:marLeft w:val="0"/>
      <w:marRight w:val="0"/>
      <w:marTop w:val="0"/>
      <w:marBottom w:val="0"/>
      <w:divBdr>
        <w:top w:val="none" w:sz="0" w:space="0" w:color="auto"/>
        <w:left w:val="none" w:sz="0" w:space="0" w:color="auto"/>
        <w:bottom w:val="none" w:sz="0" w:space="0" w:color="auto"/>
        <w:right w:val="none" w:sz="0" w:space="0" w:color="auto"/>
      </w:divBdr>
    </w:div>
    <w:div w:id="2108186122">
      <w:bodyDiv w:val="1"/>
      <w:marLeft w:val="0"/>
      <w:marRight w:val="0"/>
      <w:marTop w:val="0"/>
      <w:marBottom w:val="0"/>
      <w:divBdr>
        <w:top w:val="none" w:sz="0" w:space="0" w:color="auto"/>
        <w:left w:val="none" w:sz="0" w:space="0" w:color="auto"/>
        <w:bottom w:val="none" w:sz="0" w:space="0" w:color="auto"/>
        <w:right w:val="none" w:sz="0" w:space="0" w:color="auto"/>
      </w:divBdr>
      <w:divsChild>
        <w:div w:id="1397973419">
          <w:marLeft w:val="0"/>
          <w:marRight w:val="0"/>
          <w:marTop w:val="0"/>
          <w:marBottom w:val="0"/>
          <w:divBdr>
            <w:top w:val="none" w:sz="0" w:space="0" w:color="auto"/>
            <w:left w:val="none" w:sz="0" w:space="0" w:color="auto"/>
            <w:bottom w:val="none" w:sz="0" w:space="0" w:color="auto"/>
            <w:right w:val="none" w:sz="0" w:space="0" w:color="auto"/>
          </w:divBdr>
          <w:divsChild>
            <w:div w:id="1830050611">
              <w:marLeft w:val="-225"/>
              <w:marRight w:val="-225"/>
              <w:marTop w:val="0"/>
              <w:marBottom w:val="300"/>
              <w:divBdr>
                <w:top w:val="none" w:sz="0" w:space="0" w:color="auto"/>
                <w:left w:val="none" w:sz="0" w:space="0" w:color="auto"/>
                <w:bottom w:val="none" w:sz="0" w:space="0" w:color="auto"/>
                <w:right w:val="none" w:sz="0" w:space="0" w:color="auto"/>
              </w:divBdr>
              <w:divsChild>
                <w:div w:id="537203292">
                  <w:marLeft w:val="0"/>
                  <w:marRight w:val="0"/>
                  <w:marTop w:val="0"/>
                  <w:marBottom w:val="0"/>
                  <w:divBdr>
                    <w:top w:val="none" w:sz="0" w:space="0" w:color="auto"/>
                    <w:left w:val="none" w:sz="0" w:space="0" w:color="auto"/>
                    <w:bottom w:val="none" w:sz="0" w:space="0" w:color="auto"/>
                    <w:right w:val="none" w:sz="0" w:space="0" w:color="auto"/>
                  </w:divBdr>
                  <w:divsChild>
                    <w:div w:id="1286040578">
                      <w:marLeft w:val="0"/>
                      <w:marRight w:val="0"/>
                      <w:marTop w:val="0"/>
                      <w:marBottom w:val="300"/>
                      <w:divBdr>
                        <w:top w:val="single" w:sz="6" w:space="0" w:color="DDDDDD"/>
                        <w:left w:val="single" w:sz="6" w:space="0" w:color="DDDDDD"/>
                        <w:bottom w:val="single" w:sz="6" w:space="0" w:color="DDDDDD"/>
                        <w:right w:val="single" w:sz="6" w:space="0" w:color="DDDDDD"/>
                      </w:divBdr>
                      <w:divsChild>
                        <w:div w:id="1453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8615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image" Target="media/image1.emf"/><Relationship Id="rId18" Type="http://schemas.openxmlformats.org/officeDocument/2006/relationships/footer" Target="footer1.xml"/><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confluence.iontrading.com/pages/viewpage.action?pageId=227936863" TargetMode="External"/><Relationship Id="rId20" Type="http://schemas.openxmlformats.org/officeDocument/2006/relationships/image" Target="media/image40.emf"/><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glossaryDocument" Target="glossary/document.xml"/><Relationship Id="rId5" Type="http://schemas.openxmlformats.org/officeDocument/2006/relationships/customXml" Target="../customXml/item5.xml"/><Relationship Id="rId15" Type="http://schemas.openxmlformats.org/officeDocument/2006/relationships/image" Target="media/image20.emf"/><Relationship Id="rId23" Type="http://schemas.openxmlformats.org/officeDocument/2006/relationships/fontTable" Target="fontTable.xml"/><Relationship Id="rId10" Type="http://schemas.openxmlformats.org/officeDocument/2006/relationships/webSettings" Target="webSettings.xml"/><Relationship Id="rId19" Type="http://schemas.openxmlformats.org/officeDocument/2006/relationships/image" Target="media/image4.emf"/><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emf"/><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30.emf"/><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14A56D2A46425CAF71E0E6A5CE1A5B"/>
        <w:category>
          <w:name w:val="General"/>
          <w:gallery w:val="placeholder"/>
        </w:category>
        <w:types>
          <w:type w:val="bbPlcHdr"/>
        </w:types>
        <w:behaviors>
          <w:behavior w:val="content"/>
        </w:behaviors>
        <w:guid w:val="{AE881C0F-D14F-4FC7-8223-F61FAB494BC8}"/>
      </w:docPartPr>
      <w:docPartBody>
        <w:p w:rsidR="00A43815" w:rsidRDefault="00405474" w:rsidP="00405474">
          <w:pPr>
            <w:pStyle w:val="1F14A56D2A46425CAF71E0E6A5CE1A5B"/>
          </w:pPr>
          <w:r w:rsidRPr="00D5751A">
            <w:rPr>
              <w:rStyle w:val="PlaceholderText"/>
            </w:rPr>
            <w:t>Click or tap here to enter text.</w:t>
          </w:r>
        </w:p>
      </w:docPartBody>
    </w:docPart>
    <w:docPart>
      <w:docPartPr>
        <w:name w:val="122D919B08FC4169B222646032094262"/>
        <w:category>
          <w:name w:val="General"/>
          <w:gallery w:val="placeholder"/>
        </w:category>
        <w:types>
          <w:type w:val="bbPlcHdr"/>
        </w:types>
        <w:behaviors>
          <w:behavior w:val="content"/>
        </w:behaviors>
        <w:guid w:val="{7DA13057-5DC1-4BA8-9939-9691723AC1E9}"/>
      </w:docPartPr>
      <w:docPartBody>
        <w:p w:rsidR="00A43815" w:rsidRDefault="00BD46D2" w:rsidP="00BD46D2">
          <w:pPr>
            <w:pStyle w:val="122D919B08FC4169B2226460320942621"/>
          </w:pPr>
          <w:r w:rsidRPr="00D5751A">
            <w:rPr>
              <w:rStyle w:val="PlaceholderText"/>
            </w:rPr>
            <w:t>Click or tap here to enter text.</w:t>
          </w:r>
        </w:p>
      </w:docPartBody>
    </w:docPart>
    <w:docPart>
      <w:docPartPr>
        <w:name w:val="D2C1BBF522A549B4A2D89833637EB833"/>
        <w:category>
          <w:name w:val="General"/>
          <w:gallery w:val="placeholder"/>
        </w:category>
        <w:types>
          <w:type w:val="bbPlcHdr"/>
        </w:types>
        <w:behaviors>
          <w:behavior w:val="content"/>
        </w:behaviors>
        <w:guid w:val="{C0C145D8-1AC2-4A1A-9E69-E75629CAEABA}"/>
      </w:docPartPr>
      <w:docPartBody>
        <w:p w:rsidR="00DC47C8" w:rsidRDefault="00BD46D2" w:rsidP="00BD46D2">
          <w:pPr>
            <w:pStyle w:val="D2C1BBF522A549B4A2D89833637EB8331"/>
          </w:pPr>
          <w:r w:rsidRPr="00DD7E6B">
            <w:rPr>
              <w:rStyle w:val="PlaceholderText"/>
            </w:rPr>
            <w:t>Click or tap here to enter text.</w:t>
          </w:r>
        </w:p>
      </w:docPartBody>
    </w:docPart>
    <w:docPart>
      <w:docPartPr>
        <w:name w:val="22A30A975A8942A5833C0A5F3E1E883D"/>
        <w:category>
          <w:name w:val="General"/>
          <w:gallery w:val="placeholder"/>
        </w:category>
        <w:types>
          <w:type w:val="bbPlcHdr"/>
        </w:types>
        <w:behaviors>
          <w:behavior w:val="content"/>
        </w:behaviors>
        <w:guid w:val="{971C7D8E-F3B1-4D0E-A9D7-F4C4B8CDFAB3}"/>
      </w:docPartPr>
      <w:docPartBody>
        <w:p w:rsidR="00AD214D" w:rsidRDefault="007E6098" w:rsidP="007E6098">
          <w:pPr>
            <w:pStyle w:val="22A30A975A8942A5833C0A5F3E1E883D"/>
          </w:pPr>
          <w:r w:rsidRPr="00DD7E6B">
            <w:rPr>
              <w:rStyle w:val="PlaceholderText"/>
            </w:rPr>
            <w:t>Click or tap here to enter text.</w:t>
          </w:r>
        </w:p>
      </w:docPartBody>
    </w:docPart>
    <w:docPart>
      <w:docPartPr>
        <w:name w:val="557B5C7CB0F245B8B9D49A9C088B3308"/>
        <w:category>
          <w:name w:val="General"/>
          <w:gallery w:val="placeholder"/>
        </w:category>
        <w:types>
          <w:type w:val="bbPlcHdr"/>
        </w:types>
        <w:behaviors>
          <w:behavior w:val="content"/>
        </w:behaviors>
        <w:guid w:val="{2D421AD6-664D-41F8-9C1F-AEEAD5B6E330}"/>
      </w:docPartPr>
      <w:docPartBody>
        <w:p w:rsidR="00ED375C" w:rsidRDefault="00BD46D2" w:rsidP="00BD46D2">
          <w:pPr>
            <w:pStyle w:val="557B5C7CB0F245B8B9D49A9C088B33081"/>
          </w:pPr>
          <w:r w:rsidRPr="00062692">
            <w:rPr>
              <w:rStyle w:val="PlaceholderText"/>
            </w:rPr>
            <w:t>Click or tap here to enter text.</w:t>
          </w:r>
        </w:p>
      </w:docPartBody>
    </w:docPart>
    <w:docPart>
      <w:docPartPr>
        <w:name w:val="DB5557219B7248AFA2F9A639B9A46C97"/>
        <w:category>
          <w:name w:val="General"/>
          <w:gallery w:val="placeholder"/>
        </w:category>
        <w:types>
          <w:type w:val="bbPlcHdr"/>
        </w:types>
        <w:behaviors>
          <w:behavior w:val="content"/>
        </w:behaviors>
        <w:guid w:val="{E03E54AA-6926-423F-99C1-A92E29CF2892}"/>
      </w:docPartPr>
      <w:docPartBody>
        <w:p w:rsidR="00B35C00" w:rsidRDefault="00BD46D2" w:rsidP="00BD46D2">
          <w:pPr>
            <w:pStyle w:val="DB5557219B7248AFA2F9A639B9A46C971"/>
          </w:pPr>
          <w:r w:rsidRPr="00062692">
            <w:rPr>
              <w:rStyle w:val="PlaceholderText"/>
            </w:rPr>
            <w:t>Click or tap here to enter text.</w:t>
          </w:r>
        </w:p>
      </w:docPartBody>
    </w:docPart>
    <w:docPart>
      <w:docPartPr>
        <w:name w:val="B4461882B63C40108FB0D7F2CE442BA9"/>
        <w:category>
          <w:name w:val="General"/>
          <w:gallery w:val="placeholder"/>
        </w:category>
        <w:types>
          <w:type w:val="bbPlcHdr"/>
        </w:types>
        <w:behaviors>
          <w:behavior w:val="content"/>
        </w:behaviors>
        <w:guid w:val="{AAA4CCA7-E302-4B71-B789-1BD721786DA7}"/>
      </w:docPartPr>
      <w:docPartBody>
        <w:p w:rsidR="003E75B6" w:rsidRDefault="00BD46D2" w:rsidP="00BD46D2">
          <w:pPr>
            <w:pStyle w:val="B4461882B63C40108FB0D7F2CE442BA9"/>
          </w:pPr>
          <w:r w:rsidRPr="00062692">
            <w:rPr>
              <w:rStyle w:val="PlaceholderText"/>
            </w:rPr>
            <w:t>Click or tap here to enter text.</w:t>
          </w:r>
        </w:p>
      </w:docPartBody>
    </w:docPart>
    <w:docPart>
      <w:docPartPr>
        <w:name w:val="5702CDA2F714473BAEFE1069FE95E96E"/>
        <w:category>
          <w:name w:val="General"/>
          <w:gallery w:val="placeholder"/>
        </w:category>
        <w:types>
          <w:type w:val="bbPlcHdr"/>
        </w:types>
        <w:behaviors>
          <w:behavior w:val="content"/>
        </w:behaviors>
        <w:guid w:val="{3E94615F-7266-4A4A-AE6E-DA1E7E2FCD22}"/>
      </w:docPartPr>
      <w:docPartBody>
        <w:p w:rsidR="003E75B6" w:rsidRDefault="00BD46D2" w:rsidP="00BD46D2">
          <w:pPr>
            <w:pStyle w:val="5702CDA2F714473BAEFE1069FE95E96E"/>
          </w:pPr>
          <w:r w:rsidRPr="00062692">
            <w:rPr>
              <w:rStyle w:val="PlaceholderText"/>
            </w:rPr>
            <w:t>Click or tap here to enter text.</w:t>
          </w:r>
        </w:p>
      </w:docPartBody>
    </w:docPart>
    <w:docPart>
      <w:docPartPr>
        <w:name w:val="698B0672CB184201936595AF82177196"/>
        <w:category>
          <w:name w:val="General"/>
          <w:gallery w:val="placeholder"/>
        </w:category>
        <w:types>
          <w:type w:val="bbPlcHdr"/>
        </w:types>
        <w:behaviors>
          <w:behavior w:val="content"/>
        </w:behaviors>
        <w:guid w:val="{F6A2B621-F66A-4CC8-8312-1D3A61395A48}"/>
      </w:docPartPr>
      <w:docPartBody>
        <w:p w:rsidR="00B27EAF" w:rsidRDefault="00E42405" w:rsidP="00E42405">
          <w:pPr>
            <w:pStyle w:val="698B0672CB184201936595AF82177196"/>
          </w:pPr>
          <w:r w:rsidRPr="00DD7E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ne)">
    <w:altName w:val="Times New Roman"/>
    <w:panose1 w:val="00000000000000000000"/>
    <w:charset w:val="00"/>
    <w:family w:val="roman"/>
    <w:notTrueType/>
    <w:pitch w:val="default"/>
  </w:font>
  <w:font w:name="Source Sans Pro">
    <w:altName w:val="Source Sans Pro"/>
    <w:charset w:val="00"/>
    <w:family w:val="swiss"/>
    <w:pitch w:val="variable"/>
    <w:sig w:usb0="600002F7" w:usb1="02000001"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SemiBold">
    <w:charset w:val="00"/>
    <w:family w:val="swiss"/>
    <w:pitch w:val="variable"/>
    <w:sig w:usb0="600002F7" w:usb1="02000001" w:usb2="00000000" w:usb3="00000000" w:csb0="0000019F" w:csb1="00000000"/>
  </w:font>
  <w:font w:name="Open Sans">
    <w:charset w:val="00"/>
    <w:family w:val="swiss"/>
    <w:pitch w:val="variable"/>
    <w:sig w:usb0="E00002EF" w:usb1="4000205B" w:usb2="00000028" w:usb3="00000000" w:csb0="000001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5175"/>
    <w:rsid w:val="000027E4"/>
    <w:rsid w:val="00005655"/>
    <w:rsid w:val="00011EDB"/>
    <w:rsid w:val="00026AEF"/>
    <w:rsid w:val="00036F18"/>
    <w:rsid w:val="00070A0E"/>
    <w:rsid w:val="00087865"/>
    <w:rsid w:val="000A1E27"/>
    <w:rsid w:val="000D1BA9"/>
    <w:rsid w:val="001047D9"/>
    <w:rsid w:val="00106459"/>
    <w:rsid w:val="001067DA"/>
    <w:rsid w:val="001149BE"/>
    <w:rsid w:val="001262FB"/>
    <w:rsid w:val="00130124"/>
    <w:rsid w:val="00145522"/>
    <w:rsid w:val="00150844"/>
    <w:rsid w:val="00176C8A"/>
    <w:rsid w:val="001D0E65"/>
    <w:rsid w:val="001D199B"/>
    <w:rsid w:val="00205C66"/>
    <w:rsid w:val="002064BB"/>
    <w:rsid w:val="002126B0"/>
    <w:rsid w:val="00216A29"/>
    <w:rsid w:val="002642D0"/>
    <w:rsid w:val="0027404E"/>
    <w:rsid w:val="002965E2"/>
    <w:rsid w:val="002C784B"/>
    <w:rsid w:val="002D04DC"/>
    <w:rsid w:val="002E2BDC"/>
    <w:rsid w:val="003403A3"/>
    <w:rsid w:val="003822EE"/>
    <w:rsid w:val="00393646"/>
    <w:rsid w:val="00393D64"/>
    <w:rsid w:val="003B5CC1"/>
    <w:rsid w:val="003C2760"/>
    <w:rsid w:val="003D0E10"/>
    <w:rsid w:val="003D1286"/>
    <w:rsid w:val="003E75B6"/>
    <w:rsid w:val="003F7D3B"/>
    <w:rsid w:val="00403CE1"/>
    <w:rsid w:val="00405474"/>
    <w:rsid w:val="004202A1"/>
    <w:rsid w:val="0045027E"/>
    <w:rsid w:val="00461788"/>
    <w:rsid w:val="004958D6"/>
    <w:rsid w:val="004B6098"/>
    <w:rsid w:val="004C1DCC"/>
    <w:rsid w:val="004D59C2"/>
    <w:rsid w:val="004F7DB7"/>
    <w:rsid w:val="00507593"/>
    <w:rsid w:val="00520A25"/>
    <w:rsid w:val="005234C7"/>
    <w:rsid w:val="005358FF"/>
    <w:rsid w:val="005412DC"/>
    <w:rsid w:val="00542F51"/>
    <w:rsid w:val="00543434"/>
    <w:rsid w:val="0054694E"/>
    <w:rsid w:val="00551A13"/>
    <w:rsid w:val="005560B4"/>
    <w:rsid w:val="00571F3D"/>
    <w:rsid w:val="005906F9"/>
    <w:rsid w:val="005B0A05"/>
    <w:rsid w:val="005C1585"/>
    <w:rsid w:val="005D09CE"/>
    <w:rsid w:val="005D4A1F"/>
    <w:rsid w:val="005D7014"/>
    <w:rsid w:val="005E133B"/>
    <w:rsid w:val="005E1AE5"/>
    <w:rsid w:val="0060046E"/>
    <w:rsid w:val="00611E28"/>
    <w:rsid w:val="00624706"/>
    <w:rsid w:val="00627BD3"/>
    <w:rsid w:val="00641FFE"/>
    <w:rsid w:val="00663688"/>
    <w:rsid w:val="00664F13"/>
    <w:rsid w:val="00673BB1"/>
    <w:rsid w:val="0067627C"/>
    <w:rsid w:val="00691E70"/>
    <w:rsid w:val="006B1BD8"/>
    <w:rsid w:val="006B3E0C"/>
    <w:rsid w:val="006E3EF8"/>
    <w:rsid w:val="006F3D97"/>
    <w:rsid w:val="00705370"/>
    <w:rsid w:val="00720734"/>
    <w:rsid w:val="007318B7"/>
    <w:rsid w:val="00732F16"/>
    <w:rsid w:val="00740360"/>
    <w:rsid w:val="00754DE1"/>
    <w:rsid w:val="007710CC"/>
    <w:rsid w:val="007A03B1"/>
    <w:rsid w:val="007B43D6"/>
    <w:rsid w:val="007C18C8"/>
    <w:rsid w:val="007E6098"/>
    <w:rsid w:val="00802323"/>
    <w:rsid w:val="00827E8B"/>
    <w:rsid w:val="008704A7"/>
    <w:rsid w:val="00874C5F"/>
    <w:rsid w:val="00885CAE"/>
    <w:rsid w:val="0089386E"/>
    <w:rsid w:val="008B7E35"/>
    <w:rsid w:val="008D54D8"/>
    <w:rsid w:val="008E3330"/>
    <w:rsid w:val="008E5C2D"/>
    <w:rsid w:val="0090415C"/>
    <w:rsid w:val="00907BC1"/>
    <w:rsid w:val="009173A8"/>
    <w:rsid w:val="009303CE"/>
    <w:rsid w:val="00942461"/>
    <w:rsid w:val="00953847"/>
    <w:rsid w:val="00987FF0"/>
    <w:rsid w:val="00997F4B"/>
    <w:rsid w:val="009A5666"/>
    <w:rsid w:val="009B7E10"/>
    <w:rsid w:val="009E2F47"/>
    <w:rsid w:val="00A05330"/>
    <w:rsid w:val="00A248B4"/>
    <w:rsid w:val="00A43815"/>
    <w:rsid w:val="00A524AC"/>
    <w:rsid w:val="00A66452"/>
    <w:rsid w:val="00A669AE"/>
    <w:rsid w:val="00A92723"/>
    <w:rsid w:val="00AA6C15"/>
    <w:rsid w:val="00AC0E91"/>
    <w:rsid w:val="00AD214D"/>
    <w:rsid w:val="00B105AD"/>
    <w:rsid w:val="00B15EB5"/>
    <w:rsid w:val="00B23D5A"/>
    <w:rsid w:val="00B27EAF"/>
    <w:rsid w:val="00B35C00"/>
    <w:rsid w:val="00B45641"/>
    <w:rsid w:val="00B567D3"/>
    <w:rsid w:val="00B931A6"/>
    <w:rsid w:val="00BB7F73"/>
    <w:rsid w:val="00BC383E"/>
    <w:rsid w:val="00BC53C6"/>
    <w:rsid w:val="00BD46D2"/>
    <w:rsid w:val="00BD5175"/>
    <w:rsid w:val="00C127B6"/>
    <w:rsid w:val="00C3646A"/>
    <w:rsid w:val="00C445AB"/>
    <w:rsid w:val="00C53BE6"/>
    <w:rsid w:val="00C60645"/>
    <w:rsid w:val="00C94277"/>
    <w:rsid w:val="00CB0870"/>
    <w:rsid w:val="00CB0AA8"/>
    <w:rsid w:val="00CC73F9"/>
    <w:rsid w:val="00CC783D"/>
    <w:rsid w:val="00CD224F"/>
    <w:rsid w:val="00CD6DFB"/>
    <w:rsid w:val="00CF6B7C"/>
    <w:rsid w:val="00D02005"/>
    <w:rsid w:val="00D03504"/>
    <w:rsid w:val="00D367B4"/>
    <w:rsid w:val="00D644D6"/>
    <w:rsid w:val="00D86540"/>
    <w:rsid w:val="00DA68DD"/>
    <w:rsid w:val="00DB02AE"/>
    <w:rsid w:val="00DB4621"/>
    <w:rsid w:val="00DC2DC2"/>
    <w:rsid w:val="00DC47C8"/>
    <w:rsid w:val="00DE5B9C"/>
    <w:rsid w:val="00DF1706"/>
    <w:rsid w:val="00DF4308"/>
    <w:rsid w:val="00E12055"/>
    <w:rsid w:val="00E22CB5"/>
    <w:rsid w:val="00E36112"/>
    <w:rsid w:val="00E42405"/>
    <w:rsid w:val="00E472DC"/>
    <w:rsid w:val="00E55517"/>
    <w:rsid w:val="00E55AE6"/>
    <w:rsid w:val="00E97060"/>
    <w:rsid w:val="00EA7975"/>
    <w:rsid w:val="00EB0044"/>
    <w:rsid w:val="00ED375C"/>
    <w:rsid w:val="00ED3A60"/>
    <w:rsid w:val="00F07FCE"/>
    <w:rsid w:val="00F15F4C"/>
    <w:rsid w:val="00F17099"/>
    <w:rsid w:val="00F566B9"/>
    <w:rsid w:val="00F672D0"/>
    <w:rsid w:val="00F82178"/>
    <w:rsid w:val="00F944DA"/>
    <w:rsid w:val="00F956CC"/>
    <w:rsid w:val="00FB752C"/>
    <w:rsid w:val="00FC30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2405"/>
    <w:rPr>
      <w:color w:val="808080"/>
      <w:lang w:val="en-US"/>
    </w:rPr>
  </w:style>
  <w:style w:type="paragraph" w:customStyle="1" w:styleId="1F14A56D2A46425CAF71E0E6A5CE1A5B">
    <w:name w:val="1F14A56D2A46425CAF71E0E6A5CE1A5B"/>
    <w:rsid w:val="00405474"/>
  </w:style>
  <w:style w:type="paragraph" w:customStyle="1" w:styleId="22A30A975A8942A5833C0A5F3E1E883D">
    <w:name w:val="22A30A975A8942A5833C0A5F3E1E883D"/>
    <w:rsid w:val="007E6098"/>
  </w:style>
  <w:style w:type="paragraph" w:customStyle="1" w:styleId="D2C1BBF522A549B4A2D89833637EB8331">
    <w:name w:val="D2C1BBF522A549B4A2D89833637EB8331"/>
    <w:rsid w:val="00BD46D2"/>
    <w:pPr>
      <w:spacing w:after="60" w:line="240" w:lineRule="auto"/>
    </w:pPr>
    <w:rPr>
      <w:rFonts w:ascii="Source Sans Pro" w:eastAsiaTheme="minorHAnsi" w:hAnsi="Source Sans Pro"/>
      <w:color w:val="AEAEB4"/>
      <w:szCs w:val="18"/>
    </w:rPr>
  </w:style>
  <w:style w:type="paragraph" w:customStyle="1" w:styleId="DB5557219B7248AFA2F9A639B9A46C971">
    <w:name w:val="DB5557219B7248AFA2F9A639B9A46C971"/>
    <w:rsid w:val="00BD46D2"/>
    <w:pPr>
      <w:spacing w:before="20" w:after="0" w:line="240" w:lineRule="auto"/>
    </w:pPr>
    <w:rPr>
      <w:rFonts w:ascii="Source Sans Pro" w:hAnsi="Source Sans Pro"/>
      <w:b/>
      <w:noProof/>
      <w:color w:val="44546A" w:themeColor="text2"/>
      <w:sz w:val="14"/>
      <w:szCs w:val="20"/>
    </w:rPr>
  </w:style>
  <w:style w:type="paragraph" w:customStyle="1" w:styleId="B4461882B63C40108FB0D7F2CE442BA9">
    <w:name w:val="B4461882B63C40108FB0D7F2CE442BA9"/>
    <w:rsid w:val="00BD46D2"/>
    <w:pPr>
      <w:spacing w:before="20" w:after="0" w:line="240" w:lineRule="auto"/>
    </w:pPr>
    <w:rPr>
      <w:rFonts w:ascii="Source Sans Pro" w:hAnsi="Source Sans Pro"/>
      <w:b/>
      <w:noProof/>
      <w:color w:val="44546A" w:themeColor="text2"/>
      <w:sz w:val="14"/>
      <w:szCs w:val="20"/>
    </w:rPr>
  </w:style>
  <w:style w:type="paragraph" w:customStyle="1" w:styleId="557B5C7CB0F245B8B9D49A9C088B33081">
    <w:name w:val="557B5C7CB0F245B8B9D49A9C088B33081"/>
    <w:rsid w:val="00BD46D2"/>
    <w:pPr>
      <w:spacing w:before="20" w:after="0" w:line="240" w:lineRule="auto"/>
    </w:pPr>
    <w:rPr>
      <w:rFonts w:ascii="Source Sans Pro" w:hAnsi="Source Sans Pro"/>
      <w:color w:val="44546A" w:themeColor="text2"/>
      <w:sz w:val="14"/>
      <w:szCs w:val="20"/>
    </w:rPr>
  </w:style>
  <w:style w:type="paragraph" w:customStyle="1" w:styleId="5702CDA2F714473BAEFE1069FE95E96E">
    <w:name w:val="5702CDA2F714473BAEFE1069FE95E96E"/>
    <w:rsid w:val="00BD46D2"/>
    <w:pPr>
      <w:spacing w:before="20" w:after="0" w:line="240" w:lineRule="auto"/>
    </w:pPr>
    <w:rPr>
      <w:rFonts w:ascii="Source Sans Pro" w:hAnsi="Source Sans Pro"/>
      <w:color w:val="44546A" w:themeColor="text2"/>
      <w:sz w:val="14"/>
      <w:szCs w:val="20"/>
    </w:rPr>
  </w:style>
  <w:style w:type="paragraph" w:customStyle="1" w:styleId="122D919B08FC4169B2226460320942621">
    <w:name w:val="122D919B08FC4169B2226460320942621"/>
    <w:rsid w:val="00BD46D2"/>
    <w:pPr>
      <w:spacing w:before="20" w:after="0" w:line="240" w:lineRule="auto"/>
    </w:pPr>
    <w:rPr>
      <w:rFonts w:ascii="Source Sans Pro" w:hAnsi="Source Sans Pro"/>
      <w:b/>
      <w:noProof/>
      <w:color w:val="44546A" w:themeColor="text2"/>
      <w:sz w:val="14"/>
      <w:szCs w:val="20"/>
    </w:rPr>
  </w:style>
  <w:style w:type="paragraph" w:customStyle="1" w:styleId="698B0672CB184201936595AF82177196">
    <w:name w:val="698B0672CB184201936595AF82177196"/>
    <w:rsid w:val="00E4240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ION Trading">
  <a:themeElements>
    <a:clrScheme name="ION-Group-LightBG">
      <a:dk1>
        <a:srgbClr val="001437"/>
      </a:dk1>
      <a:lt1>
        <a:srgbClr val="FFFFFF"/>
      </a:lt1>
      <a:dk2>
        <a:srgbClr val="001437"/>
      </a:dk2>
      <a:lt2>
        <a:srgbClr val="FFFFFF"/>
      </a:lt2>
      <a:accent1>
        <a:srgbClr val="007AC5"/>
      </a:accent1>
      <a:accent2>
        <a:srgbClr val="00A5E6"/>
      </a:accent2>
      <a:accent3>
        <a:srgbClr val="D75641"/>
      </a:accent3>
      <a:accent4>
        <a:srgbClr val="AFAFB4"/>
      </a:accent4>
      <a:accent5>
        <a:srgbClr val="4D5B73"/>
      </a:accent5>
      <a:accent6>
        <a:srgbClr val="B2B8C3"/>
      </a:accent6>
      <a:hlink>
        <a:srgbClr val="00A5E6"/>
      </a:hlink>
      <a:folHlink>
        <a:srgbClr val="00A5E6"/>
      </a:folHlink>
    </a:clrScheme>
    <a:fontScheme name="ION Trading Font Theme">
      <a:majorFont>
        <a:latin typeface="Arial"/>
        <a:ea typeface="Arial Unicode MS"/>
        <a:cs typeface="Arial Unicode MS"/>
      </a:majorFont>
      <a:minorFont>
        <a:latin typeface="Arial"/>
        <a:ea typeface="Arial Unicode MS"/>
        <a:cs typeface="Arial Unicode MS"/>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2"/>
        </a:solidFill>
        <a:ln w="3175">
          <a:noFill/>
        </a:ln>
      </a:spPr>
      <a:bodyPr lIns="72000" tIns="72000" rIns="72000" bIns="72000" rtlCol="0" anchor="ctr"/>
      <a:lstStyle>
        <a:defPPr algn="ctr">
          <a:defRPr sz="1200" dirty="0" err="1" smtClean="0">
            <a:solidFill>
              <a:schemeClr val="tx1"/>
            </a:solidFill>
          </a:defRPr>
        </a:defPPr>
      </a:lstStyle>
      <a:style>
        <a:lnRef idx="2">
          <a:schemeClr val="accent1">
            <a:shade val="50000"/>
          </a:schemeClr>
        </a:lnRef>
        <a:fillRef idx="1">
          <a:schemeClr val="accent1"/>
        </a:fillRef>
        <a:effectRef idx="0">
          <a:schemeClr val="accent1"/>
        </a:effectRef>
        <a:fontRef idx="minor">
          <a:schemeClr val="lt1"/>
        </a:fontRef>
      </a:style>
    </a:spDef>
    <a:lnDef>
      <a:spPr>
        <a:ln w="12700">
          <a:solidFill>
            <a:srgbClr val="000000"/>
          </a:solidFill>
        </a:ln>
      </a:spPr>
      <a:bodyPr/>
      <a:lstStyle/>
      <a:style>
        <a:lnRef idx="1">
          <a:schemeClr val="accent1"/>
        </a:lnRef>
        <a:fillRef idx="0">
          <a:schemeClr val="accent1"/>
        </a:fillRef>
        <a:effectRef idx="0">
          <a:schemeClr val="accent1"/>
        </a:effectRef>
        <a:fontRef idx="minor">
          <a:schemeClr val="tx1"/>
        </a:fontRef>
      </a:style>
    </a:lnDef>
    <a:txDef>
      <a:spPr>
        <a:noFill/>
      </a:spPr>
      <a:bodyPr wrap="none" lIns="0" tIns="0" rIns="0" bIns="0" rtlCol="0">
        <a:spAutoFit/>
      </a:bodyPr>
      <a:lstStyle>
        <a:defPPr>
          <a:defRPr sz="1400" dirty="0" err="1" smtClean="0"/>
        </a:defPPr>
      </a:lstStyle>
    </a:txDef>
  </a:objectDefaults>
  <a:extraClrSchemeLst/>
  <a:custClrLst>
    <a:custClr name="ION White">
      <a:srgbClr val="FFFFFF"/>
    </a:custClr>
    <a:custClr name="ION Black">
      <a:srgbClr val="000000"/>
    </a:custClr>
    <a:custClr name="ION Silver">
      <a:srgbClr val="D2D3D4"/>
    </a:custClr>
    <a:custClr name="ION Blue">
      <a:srgbClr val="0A4274"/>
    </a:custClr>
    <a:custClr name="ION Orange">
      <a:srgbClr val="FE860C"/>
    </a:custClr>
    <a:custClr name="ION Red">
      <a:srgbClr val="C63C3C"/>
    </a:custClr>
    <a:custClr name="ION Green">
      <a:srgbClr val="0A780A"/>
    </a:custClr>
    <a:custClr name="ION Violet">
      <a:srgbClr val="1B53CB"/>
    </a:custClr>
    <a:custClr name="ION Charcoal">
      <a:srgbClr val="4D4F53"/>
    </a:custClr>
    <a:custClr name="ION Turquoise">
      <a:srgbClr val="00ADEF"/>
    </a:custClr>
    <a:custClr name="Medium White">
      <a:srgbClr val="F2F2F2"/>
    </a:custClr>
    <a:custClr name="Medium Black">
      <a:srgbClr val="404040"/>
    </a:custClr>
    <a:custClr name="Medium Silver">
      <a:srgbClr val="DDDEDF"/>
    </a:custClr>
    <a:custClr name="Medium Blue">
      <a:srgbClr val="477197"/>
    </a:custClr>
    <a:custClr name="Medium Orange">
      <a:srgbClr val="FEA449"/>
    </a:custClr>
    <a:custClr name="Medium Red">
      <a:srgbClr val="D46D6D"/>
    </a:custClr>
    <a:custClr name="Medium Green">
      <a:srgbClr val="479A47"/>
    </a:custClr>
    <a:custClr name="Medium Violet">
      <a:srgbClr val="547ED8"/>
    </a:custClr>
    <a:custClr name="Medium Charcoal">
      <a:srgbClr val="7A7B7E"/>
    </a:custClr>
    <a:custClr name="Medium Turquoise">
      <a:srgbClr val="40BEF3"/>
    </a:custClr>
    <a:custClr name="Light White">
      <a:srgbClr val="E6E6E6"/>
    </a:custClr>
    <a:custClr name="Light Black">
      <a:srgbClr val="808080"/>
    </a:custClr>
    <a:custClr name="Light Silver">
      <a:srgbClr val="E8E9EA"/>
    </a:custClr>
    <a:custClr name="Light Blue">
      <a:srgbClr val="84A0BA"/>
    </a:custClr>
    <a:custClr name="Light Orange">
      <a:srgbClr val="FEC285"/>
    </a:custClr>
    <a:custClr name="Light Red">
      <a:srgbClr val="E29E9E"/>
    </a:custClr>
    <a:custClr name="Light Green">
      <a:srgbClr val="84BC84"/>
    </a:custClr>
    <a:custClr name="Light Violet">
      <a:srgbClr val="8DA9E5"/>
    </a:custClr>
    <a:custClr name="Light Charcoal">
      <a:srgbClr val="A6A7A9"/>
    </a:custClr>
    <a:custClr name="Light Turquoise">
      <a:srgbClr val="80D6F7"/>
    </a:custClr>
    <a:custClr name="Soft White">
      <a:srgbClr val="D2D2D2"/>
    </a:custClr>
    <a:custClr name="Soft Black">
      <a:srgbClr val="BFBFBF"/>
    </a:custClr>
    <a:custClr name="Soft Silver">
      <a:srgbClr val="F4F5F6"/>
    </a:custClr>
    <a:custClr name="Soft Blue">
      <a:srgbClr val="C2D0DC"/>
    </a:custClr>
    <a:custClr name="Soft Orange">
      <a:srgbClr val="FFE1C2"/>
    </a:custClr>
    <a:custClr name="Soft Red">
      <a:srgbClr val="F1CECE"/>
    </a:custClr>
    <a:custClr name="Soft Green">
      <a:srgbClr val="C2DDC2"/>
    </a:custClr>
    <a:custClr name="Soft Violet">
      <a:srgbClr val="C6D4F2"/>
    </a:custClr>
    <a:custClr name="Soft Charcoal">
      <a:srgbClr val="D2D3D4"/>
    </a:custClr>
    <a:custClr name="Soft Turquoise">
      <a:srgbClr val="BFEBFB"/>
    </a:custClr>
    <a:custClr name="ION Blue 100%">
      <a:srgbClr val="0A4274"/>
    </a:custClr>
    <a:custClr name="ION Blue 90%">
      <a:srgbClr val="235582"/>
    </a:custClr>
    <a:custClr name="ION Blue 80%">
      <a:srgbClr val="3B6890"/>
    </a:custClr>
    <a:custClr name="ION Blue 70%">
      <a:srgbClr val="547B9E"/>
    </a:custClr>
    <a:custClr name="ION Blue 60%">
      <a:srgbClr val="6C8EAC"/>
    </a:custClr>
    <a:custClr name="ION Blue 50%">
      <a:srgbClr val="84A0BA"/>
    </a:custClr>
    <a:custClr name="ION Blue 40%">
      <a:srgbClr val="9DB3C7"/>
    </a:custClr>
    <a:custClr name="ION Blue 30%">
      <a:srgbClr val="B6C6D5"/>
    </a:custClr>
    <a:custClr name="ION Blue 20%">
      <a:srgbClr val="CED9E3"/>
    </a:custClr>
    <a:custClr name="ION Blue 10%">
      <a:srgbClr val="E6ECF1"/>
    </a:custClr>
  </a:custClrLst>
  <a:extLst>
    <a:ext uri="{05A4C25C-085E-4340-85A3-A5531E510DB2}">
      <thm15:themeFamily xmlns:thm15="http://schemas.microsoft.com/office/thememl/2012/main" name="ION Trading" id="{E9A410F5-2020-4E83-9CDE-DC76727E39BC}" vid="{23A24171-F2C6-4E4B-B070-971DDDF1F6F7}"/>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EB511F-0E28-4318-9EBB-7B39E6D052BC}">
  <we:reference id="wa104380278" version="1.0.0.6" store="en-US" storeType="OMEX"/>
  <we:alternateReferences>
    <we:reference id="WA104380278" version="1.0.0.6"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emplafyFormConfiguration><![CDATA[{"formFields":[{"dataSource":"ION Word Branding","displayColumn":"wordBrand","hideIfNoUserInteractionRequired":false,"distinct":true,"required":true,"autoSelectFirstOption":false,"helpTexts":{"prefix":"","postfix":""},"spacing":{},"type":"dropDown","name":"ChooseBrand","label":"Choose Brand","fullyQualifiedName":"ChooseBrand"},{"dataSource":"IONEntities","displayColumn":"entity","hideIfNoUserInteractionRequired":false,"distinct":true,"required":true,"autoSelectFirstOption":false,"helpTexts":{"prefix":"","postfix":""},"spacing":{},"type":"dropDown","name":"Entity","label":"ION Group legal entity","fullyQualifiedName":"Entity"},{"required":false,"placeholder":"","lines":0,"helpTexts":{"prefix":"","postfix":""},"spacing":{},"type":"textBox","name":"ClientName","label":"Client name","fullyQualifiedName":"ClientName"},{"dataSource":"IONConfidentiality","displayColumn":"showName","hideIfNoUserInteractionRequired":false,"distinct":true,"required":true,"autoSelectFirstOption":false,"helpTexts":{"prefix":"","postfix":""},"spacing":{},"type":"dropDown","name":"Confidentiality","label":"Confidentiality notice","fullyQualifiedName":"Confidentiality"},{"required":true,"placeholder":"","lines":0,"helpTexts":{"prefix":"","postfix":""},"spacing":{},"type":"textBox","name":"DocumentTitle","label":"Document title","fullyQualifiedName":"DocumentTitle"},{"required":true,"placeholder":"","lines":0,"helpTexts":{"prefix":"","postfix":""},"spacing":{},"type":"textBox","name":"DocumentSubtitle","label":"Document subtitle","fullyQualifiedName":"DocumentSubtitle"},{"required":false,"placeholder":"","lines":0,"helpTexts":{"prefix":"","postfix":""},"spacing":{},"type":"textBox","name":"DocumentVersion","label":"Document version number","fullyQualifiedName":"DocumentVersion"},{"dataSource":"IONWatermarks","displayColumn":"showName","defaultValue":"No watermark required","hideIfNoUserInteractionRequired":false,"distinct":true,"required":true,"autoSelectFirstOption":false,"helpTexts":{"prefix":"","postfix":""},"spacing":{},"type":"dropDown","name":"Watermark","label":"Add a DRAFT or REDACTED watermark","fullyQualifiedName":"Watermark"},{"required":false,"helpTexts":{"prefix":"","postfix":""},"spacing":{},"type":"datePicker","name":"DocumentDate","label":"Document date","fullyQualifiedName":"DocumentDate"},{"dataSource":"Product Brands Word","displayColumn":"productName","hideIfNoUserInteractionRequired":false,"distinct":true,"required":true,"autoSelectFirstOption":true,"helpTexts":{"prefix":"","postfix":""},"spacing":{},"type":"dropDown","name":"PrimaryProduct","label":"Choose Primary Product","fullyQualifiedName":"PrimaryProduct"},{"dataSource":"Product Brands Word","displayColumn":"productName","hideIfNoUserInteractionRequired":false,"distinct":true,"required":true,"autoSelectFirstOption":true,"helpTexts":{"prefix":"","postfix":""},"spacing":{},"type":"dropDown","name":"SecondaryProduct","label":"Choose Secondary Product","fullyQualifiedName":"SecondaryProduct"},{"dataSource":"Product Brands Word","displayColumn":"productName","hideIfNoUserInteractionRequired":false,"distinct":true,"required":true,"autoSelectFirstOption":true,"helpTexts":{"prefix":"","postfix":""},"spacing":{},"type":"dropDown","name":"TertiaryProduct","label":"Choose Tertiary Product","fullyQualifiedName":"TertiaryProduct"},{"required":false,"placeholder":"","lines":0,"helpTexts":{"prefix":"","postfix":""},"spacing":{},"type":"textBox","name":"DocumentType","label":"Document type","fullyQualifiedName":"DocumentType"}],"formDataEntries":[{"name":"ChooseBrand","value":"lkQvIQtZKCPbTDiBBU6g/Q=="},{"name":"Entity","value":"MCXWcH6UyxXXx4F50tnKOg=="},{"name":"Confidentiality","value":"E7VifGvQztrMpUuv3Bbm1A=="},{"name":"DocumentTitle","value":"gd7PI/1Ey+dPfMjMvbuD52fiUubTsuhVB0ynE3rGjrQ="},{"name":"DocumentSubtitle","value":"obRGZ7qZjGyUKGN0C2rJH5QFK3rf2pMVgUFelfAwbiQ="},{"name":"Watermark","value":"WdEUi1zMcVM7Stn6Woarwg=="},{"name":"DocumentDate","value":"WqD8sJ69UMdGqR1xFLGb0g=="},{"name":"PrimaryProduct","value":"lkQvIQtZKCPbTDiBBU6g/Q=="},{"name":"SecondaryProduct","value":"lkQvIQtZKCPbTDiBBU6g/Q=="},{"name":"TertiaryProduct","value":"lkQvIQtZKCPbTDiBBU6g/Q=="}]}]]></TemplafyFormConfiguration>
</file>

<file path=customXml/item2.xml><?xml version="1.0" encoding="utf-8"?>
<ct:contentTypeSchema xmlns:ct="http://schemas.microsoft.com/office/2006/metadata/contentType" xmlns:ma="http://schemas.microsoft.com/office/2006/metadata/properties/metaAttributes" ct:_="" ma:_="" ma:contentTypeName="Document" ma:contentTypeID="0x0101007BB3359D415BEC4781351C2BB3F3682E" ma:contentTypeVersion="17" ma:contentTypeDescription="Create a new document." ma:contentTypeScope="" ma:versionID="1e0c67bf1e999ed07be5161a7ccf7e96">
  <xsd:schema xmlns:xsd="http://www.w3.org/2001/XMLSchema" xmlns:xs="http://www.w3.org/2001/XMLSchema" xmlns:p="http://schemas.microsoft.com/office/2006/metadata/properties" xmlns:ns1="http://schemas.microsoft.com/sharepoint/v3" xmlns:ns2="cdd08709-2bb5-4430-9e58-aa3f9383ac39" xmlns:ns3="77c5c7d6-28c7-44a2-98d9-4e15cd4d15d1" targetNamespace="http://schemas.microsoft.com/office/2006/metadata/properties" ma:root="true" ma:fieldsID="3c93201a6e6660d0d5c050235979a14f" ns1:_="" ns2:_="" ns3:_="">
    <xsd:import namespace="http://schemas.microsoft.com/sharepoint/v3"/>
    <xsd:import namespace="cdd08709-2bb5-4430-9e58-aa3f9383ac39"/>
    <xsd:import namespace="77c5c7d6-28c7-44a2-98d9-4e15cd4d15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1:_ip_UnifiedCompliancePolicyProperties" minOccurs="0"/>
                <xsd:element ref="ns1:_ip_UnifiedCompliancePolicyUIAction" minOccurs="0"/>
                <xsd:element ref="ns3:Notes0" minOccurs="0"/>
                <xsd:element ref="ns3:MediaServiceEventHashCode" minOccurs="0"/>
                <xsd:element ref="ns3:MediaServiceGenerationTime" minOccurs="0"/>
                <xsd:element ref="ns3:Comments"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6" nillable="true" ma:displayName="Unified Compliance Policy Properties" ma:hidden="true" ma:internalName="_ip_UnifiedCompliancePolicyProperties">
      <xsd:simpleType>
        <xsd:restriction base="dms:Note"/>
      </xsd:simpleType>
    </xsd:element>
    <xsd:element name="_ip_UnifiedCompliancePolicyUIAction" ma:index="17"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d08709-2bb5-4430-9e58-aa3f9383ac3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7c5c7d6-28c7-44a2-98d9-4e15cd4d15d1"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AutoTags" ma:index="13" nillable="true" ma:displayName="MediaServiceAutoTags" ma:description="" ma:internalName="MediaServiceAutoTags" ma:readOnly="true">
      <xsd:simpleType>
        <xsd:restriction base="dms:Text"/>
      </xsd:simpleType>
    </xsd:element>
    <xsd:element name="MediaServiceLocation" ma:index="14"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Notes0" ma:index="18" nillable="true" ma:displayName="Notes" ma:description="Work to this to include relevant slides" ma:format="Dropdown" ma:internalName="Notes0">
      <xsd:simpleType>
        <xsd:restriction base="dms:Note">
          <xsd:maxLength value="255"/>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Comments" ma:index="21" nillable="true" ma:displayName="Comments" ma:internalName="Comments">
      <xsd:simpleType>
        <xsd:restriction base="dms:Text">
          <xsd:maxLength value="255"/>
        </xsd:restriction>
      </xsd:simpleType>
    </xsd:element>
    <xsd:element name="MediaServiceAutoKeyPoints" ma:index="22" nillable="true" ma:displayName="MediaServiceAutoKeyPoints" ma:hidden="true" ma:internalName="MediaServiceAutoKeyPoints" ma:readOnly="true">
      <xsd:simpleType>
        <xsd:restriction base="dms:Note"/>
      </xsd:simpleType>
    </xsd:element>
    <xsd:element name="MediaServiceKeyPoints" ma:index="23" nillable="true" ma:displayName="KeyPoints" ma:internalName="MediaServiceKeyPoints" ma:readOnly="true">
      <xsd:simpleType>
        <xsd:restriction base="dms:Note">
          <xsd:maxLength value="255"/>
        </xsd:restriction>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Notes0 xmlns="77c5c7d6-28c7-44a2-98d9-4e15cd4d15d1" xsi:nil="true"/>
    <_ip_UnifiedCompliancePolicyUIAction xmlns="http://schemas.microsoft.com/sharepoint/v3" xsi:nil="true"/>
    <_ip_UnifiedCompliancePolicyProperties xmlns="http://schemas.microsoft.com/sharepoint/v3" xsi:nil="true"/>
    <Comments xmlns="77c5c7d6-28c7-44a2-98d9-4e15cd4d15d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TemplafyTemplateConfiguration><![CDATA[{"elementsMetadata":[{"type":"pictureContentControl","id":"818a9f4f-cfe4-42a8-a4a7-cbfc796496d7","elementConfiguration":{"inheritDimensions":"inheritNone","width":"3 cm","height":"3 cm","binding":"Form.PrimaryProduct.ProductLogo","visibility":{"action":"hide","binding":"Form.PrimaryProduct.ProductLogo","operator":"equals","compareValue":"No logo"},"removeAndKeepContent":false,"disableUpdates":false,"type":"image"}},{"type":"pictureContentControl","id":"eab97b7c-4a59-46e5-a6dc-b1343cbe49ae","elementConfiguration":{"inheritDimensions":"inheritNone","width":"3 cm","height":"3 cm","binding":"Form.SecondaryProduct.ProductLogo","visibility":{"action":"hide","binding":"Form.SecondaryProduct.ProductLogo","operator":"equals","compareValue":"No logo"},"removeAndKeepContent":false,"disableUpdates":false,"type":"image"}},{"type":"pictureContentControl","id":"de656dde-3fa1-4d5f-be68-c2383878ff99","elementConfiguration":{"inheritDimensions":"inheritNone","width":"3 cm","height":"3 cm","binding":"Form.TertiaryProduct.ProductLogo","visibility":{"action":"hide","binding":"Form.TertiaryProduct.ProductLogo","operator":"equals","compareValue":"No logo"},"removeAndKeepContent":false,"disableUpdates":false,"type":"image"}},{"type":"pictureContentControl","id":"a6ac85d1-1aff-4687-97e1-679f33336e5c","elementConfiguration":{"inheritDimensions":"inheritNone","width":"21.1 cm","height":"29.8 cm","binding":"Form.ChooseBrand.WordCover","removeAndKeepContent":false,"disableUpdates":false,"type":"image"}},{"type":"pictureContentControl","id":"c2f56d1c-507e-4a0b-99e5-673f8ab2ab4f","elementConfiguration":{"inheritDimensions":"inheritNone","width":"21.1 cm","height":"29.8 cm","binding":"Form.ChooseBrand.WordCover","removeAndKeepContent":false,"disableUpdates":false,"type":"image"}},{"type":"richTextContentControl","id":"e21fd974-9e26-45ca-b8d3-0a6ade87fb98","elementConfiguration":{"binding":"Form.DocumentTitle","removeAndKeepContent":false,"disableUpdates":false,"type":"text"}},{"type":"richTextContentControl","id":"49f6ed51-cf13-4ca8-9518-fe8a77970372","elementConfiguration":{"binding":"Form.DocumentTitle","removeAndKeepContent":false,"disableUpdates":false,"type":"text"}},{"type":"richTextContentControl","id":"63c66ddb-eb6d-4f66-8259-b3ad6b840945","elementConfiguration":{"binding":"Form.ClientName","removeAndKeepContent":false,"disableUpdates":false,"type":"text"}},{"type":"richTextContentControl","id":"99d9791b-f224-4df2-af0e-57a10f6eae42","elementConfiguration":{"format":"dd MMMM yyyy","binding":"Form.DocumentDate","removeAndKeepContent":false,"disableUpdates":false,"type":"date"}},{"type":"richTextContentControl","id":"08d8e087-68d6-4a07-85f3-5b68a00007be","elementConfiguration":{"templateBinding":"{{Form.Confidentiality.Insert}} {{Form.ClientName}} {{Form.Confidentiality.InsertSuffix}}","visibility":{"action":"hide","binding":"Form.Confidentiality.Confidentiality","operator":"notEquals","compareValue":"Client Confidential"},"removeAndKeepContent":false,"disableUpdates":false,"type":"text"}},{"type":"richTextContentControl","id":"bbd55d4f-1ffc-4a39-a6cb-b359d14e33f8","elementConfiguration":{"templateBinding":"{{Form.Confidentiality.Insert}} {{Form.ClientName}} {{Form.Confidentiality.InsertSuffix}}","visibility":{"action":"hide","binding":"Form.Confidentiality.Confidentiality","operator":"notEquals","compareValue":"Client Confidential"},"removeAndKeepContent":false,"disableUpdates":false,"type":"text"}},{"type":"richTextContentControl","id":"909a7c6b-e895-4843-9e4d-414549911d8a","elementConfiguration":{"removeAndKeepContent":false,"disableUpdates":false,"type":"text"}},{"type":"richTextContentControl","id":"427fabed-520c-4219-9c9a-482b9700cc39","elementConfiguration":{"binding":"Form.Confidentiality.Insert","visibility":{"action":"hide","binding":"Form.Confidentiality.Confidentiality","operator":"equals","compareValue":"Client Confidential"},"removeAndKeepContent":false,"disableUpdates":false,"type":"text"}},{"type":"richTextContentControl","id":"cf591898-6140-4a1f-b124-ab2295ace56a","elementConfiguration":{"binding":"Form.Watermark.Insert","removeAndKeepContent":false,"disableUpdates":false,"type":"text"}},{"type":"richTextContentControl","id":"78338e6a-871c-4a34-8dd1-f7e0d87a506a","elementConfiguration":{"binding":"Form.DocumentSubtitle","removeAndKeepContent":false,"disableUpdates":false,"type":"text"}},{"type":"richTextContentControl","id":"cbb8d0cd-cfb9-4d7a-b0cf-6d7004cdfe70","elementConfiguration":{"binding":"Form.DocumentSubtitle","removeAndKeepContent":false,"disableUpdates":false,"type":"text"}},{"type":"richTextContentControl","id":"e92857f9-dfe6-4702-8489-7961066cc5d7","elementConfiguration":{"binding":"Form.IncidentNumber","visibility":{"action":"hide","operator":"equals","compareValue":""},"removeAndKeepContent":false,"disableUpdates":false,"type":"text"}},{"type":"richTextContentControl","id":"b8a7f22a-c8b3-4260-8098-22e44ce994d5","elementConfiguration":{"binding":"Form.IncidentNumber","visibility":{"action":"hide","operator":"equals","compareValue":""},"removeAndKeepContent":false,"disableUpdates":false,"type":"text"}},{"type":"richTextContentControl","id":"4a4f7632-9d35-4c3f-8366-5616a85ea708","elementConfiguration":{"binding":"Form.DocumentVersion","visibility":{"action":"hide","operator":"equals","compareValue":"","compareValues":[""]},"removeAndKeepContent":false,"disableUpdates":false,"type":"text"}},{"type":"richTextContentControl","id":"118b2faf-c67b-4024-80ca-bd05bb0d054f","elementConfiguration":{"binding":"Form.DocumentVersion","visibility":{"action":"hide","operator":"equals","compareValue":"","compareValues":[""]},"removeAndKeepContent":false,"disableUpdates":false,"type":"text"}},{"type":"richTextContentControl","id":"d54edddc-806a-444d-9d42-5d814500f615","elementConfiguration":{"format":"dd MMMM yyyy","binding":"Form.IncidentDate","visibility":{"action":"hide","operator":"equals","compareValue":""},"removeAndKeepContent":false,"disableUpdates":false,"type":"date"}},{"type":"richTextContentControl","id":"372cb9a1-a1aa-4a67-8622-b9258a102e9a","elementConfiguration":{"format":"dd MMMM yyyy","binding":"Form.IncidentDate","visibility":{"action":"hide","operator":"equals","compareValue":""},"removeAndKeepContent":false,"disableUpdates":false,"type":"date"}},{"type":"richTextContentControl","id":"39bb3033-3e85-4178-be23-3a3440f06538","elementConfiguration":{"binding":"Form.DocumentType","visibility":{"action":"hide","operator":"equals","compareValue":""},"removeAndKeepContent":false,"disableUpdates":false,"type":"text"}},{"type":"richTextContentControl","id":"a8c7d210-dd23-4cb2-9337-b1ff378a04ff","elementConfiguration":{"binding":"Form.DocumentType","visibility":{"action":"hide","operator":"equals","compareValue":""},"removeAndKeepContent":false,"disableUpdates":false,"type":"text"}},{"type":"richTextContentControl","id":"cc80f71e-c852-4b7c-8c18-779d22fae056","elementConfiguration":{"binding":"Form.Entity.Entity","removeAndKeepContent":false,"disableUpdates":false,"type":"text"}},{"type":"richTextContentControl","id":"d6592625-4dcf-45a3-a7fa-559bc1dc3e9c","elementConfiguration":{"binding":"Form.Entity.EntityAbbreviation","removeAndKeepContent":false,"disableUpdates":false,"type":"text"}},{"type":"richTextContentControl","id":"f8a9e9d5-eeea-48f8-8ec2-a9288ef1ad90","elementConfiguration":{"binding":"Form.Entity.EntityAbbreviation","removeAndKeepContent":false,"disableUpdates":false,"type":"text"}},{"type":"pictureContentControl","id":"f1e1a5e2-dfb5-437a-850d-4011d40a4f22","elementConfiguration":{"inheritDimensions":"inheritNone","width":"21.1 cm","height":"29.8 cm","binding":"Form.ChooseBrand.WordBackPage","removeAndKeepContent":false,"disableUpdates":false,"type":"image"}},{"type":"pictureContentControl","id":"cd3417b4-3a54-48f6-a3c0-5ec6a154fe60","elementConfiguration":{"inheritDimensions":"inheritNone","width":"21.1 cm","height":"29.8 cm","binding":"Form.ChooseBrand.WordBackPage","removeAndKeepContent":false,"disableUpdates":false,"type":"image"}},{"type":"pictureContentControl","id":"7465339b-5df4-4404-b2bc-2d88397a70d3","elementConfiguration":{"inheritDimensions":"inheritNone","width":"21 cm","height":"4 cm","binding":"Form.ChooseBrand.WordInternalLogo","removeAndKeepContent":false,"disableUpdates":false,"type":"image"}},{"type":"pictureContentControl","id":"28e92f40-538d-4bf4-878f-99c9333234c9","elementConfiguration":{"inheritDimensions":"inheritNone","width":"21 cm","height":"4 cm","binding":"Form.ChooseBrand.WordInternalLogo","removeAndKeepContent":false,"disableUpdates":false,"type":"image"}},{"type":"richTextContentControl","id":"65cbaa4a-90f9-4995-bf11-ae6b5fa53dd8","elementConfiguration":{"removeAndKeepContent":false,"disableUpdates":false,"type":"text"}},{"type":"richTextContentControl","id":"2f3f127f-275a-4711-a401-25bcc87746ec","elementConfiguration":{"binding":"Form.Confidentiality.Confidentiality","removeAndKeepContent":false,"disableUpdates":false,"type":"text"}},{"type":"richTextContentControl","id":"a0db34c5-1f8f-421b-b9d5-458253a38a32","elementConfiguration":{"templateBinding":"{{Form.Confidentiality.Insert}} {{Form.ClientName}} {{Form.Confidentiality.InsertSuffix}}","visibility":{"action":"hide","binding":"Form.Confidentiality.Confidentiality","operator":"notEquals","compareValue":"Client Confidential"},"removeAndKeepContent":false,"disableUpdates":false,"type":"text"}},{"type":"richTextContentControl","id":"39d90c73-a7de-4c04-a3fe-82a9b138b05b","elementConfiguration":{"templateBinding":"{{Form.Confidentiality.Insert}} {{Form.ClientName}} {{Form.Confidentiality.InsertSuffix}}","visibility":{"action":"hide","binding":"Form.Confidentiality.Confidentiality","operator":"notEquals","compareValue":"Client Confidential"},"removeAndKeepContent":false,"disableUpdates":false,"type":"text"}},{"type":"richTextContentControl","id":"2151fc2b-74b9-40b6-b640-3063440c21cb","elementConfiguration":{"binding":"Form.Confidentiality.Insert","visibility":{"action":"hide","binding":"Form.Confidentiality.Confidentiality","operator":"equals","compareValue":"Client Confidential"},"removeAndKeepContent":false,"disableUpdates":false,"type":"text"}},{"type":"richTextContentControl","id":"61347f4d-82b6-4186-89a2-d3e5626b7b87","elementConfiguration":{"binding":"Form.DocumentType","removeAndKeepContent":false,"disableUpdates":false,"type":"text"}},{"type":"richTextContentControl","id":"6781115a-131c-4e52-b49f-91a0a4a9ea74","elementConfiguration":{"binding":"Form.DocumentTitle","removeAndKeepContent":false,"disableUpdates":false,"type":"text"}},{"type":"richTextContentControl","id":"72de91a3-4f09-471b-8833-d1f0a03cbf5b","elementConfiguration":{"binding":"Form.DocumentSubtitle","removeAndKeepContent":false,"disableUpdates":false,"type":"text"}}],"transformationConfigurations":[{"binding":"Form.Brand.P-Illustration-Negative","shapeName":"Logo","namedSections":"all","namedPages":"default","horizontalRelativePosition":"page","horizontalAlignment":"left","verticalRelativePosition":"page","verticalAlignment":"top","imageTextWrapping":"behindText","disableUpdates":false,"type":"imageHeader"},{"colorTheme":"{{Form.ChooseBrand.WordColorTheme}}","originalColorThemeXml":"<a:clrScheme name=\"ION-Group-LightBG\" xmlns:a=\"http://schemas.openxmlformats.org/drawingml/2006/main\"><a:dk1><a:srgbClr val=\"001437\" /></a:dk1><a:lt1><a:srgbClr val=\"FFFFFF\" /></a:lt1><a:dk2><a:srgbClr val=\"001437\" /></a:dk2><a:lt2><a:srgbClr val=\"FFFFFF\" /></a:lt2><a:accent1><a:srgbClr val=\"007AC5\" /></a:accent1><a:accent2><a:srgbClr val=\"00A5E6\" /></a:accent2><a:accent3><a:srgbClr val=\"D75641\" /></a:accent3><a:accent4><a:srgbClr val=\"AFAFB4\" /></a:accent4><a:accent5><a:srgbClr val=\"4D5B73\" /></a:accent5><a:accent6><a:srgbClr val=\"B2B8C3\" /></a:accent6><a:hlink><a:srgbClr val=\"00A5E6\" /></a:hlink><a:folHlink><a:srgbClr val=\"00A5E6\" /></a:folHlink></a:clrScheme>","disableUpdates":false,"type":"colorTheme"}],"isBaseTemplate":false,"templateName":"ION full document template","templateDescription":"ION full document template working version April 2021","enableDocumentContentUpdater":true,"version":"1.12"}]]></TemplafyTemplateConfiguration>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E53E5C1-5C36-41B8-902F-48E94AEECD53}">
  <ds:schemaRefs/>
</ds:datastoreItem>
</file>

<file path=customXml/itemProps2.xml><?xml version="1.0" encoding="utf-8"?>
<ds:datastoreItem xmlns:ds="http://schemas.openxmlformats.org/officeDocument/2006/customXml" ds:itemID="{BFFCC8B4-D6D1-499F-AC98-DC48DE3F98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dd08709-2bb5-4430-9e58-aa3f9383ac39"/>
    <ds:schemaRef ds:uri="77c5c7d6-28c7-44a2-98d9-4e15cd4d15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9B5E497-BDBB-47DD-8923-FE2939223EDA}">
  <ds:schemaRefs>
    <ds:schemaRef ds:uri="http://schemas.microsoft.com/office/2006/metadata/properties"/>
    <ds:schemaRef ds:uri="http://schemas.microsoft.com/office/infopath/2007/PartnerControls"/>
    <ds:schemaRef ds:uri="77c5c7d6-28c7-44a2-98d9-4e15cd4d15d1"/>
    <ds:schemaRef ds:uri="http://schemas.microsoft.com/sharepoint/v3"/>
  </ds:schemaRefs>
</ds:datastoreItem>
</file>

<file path=customXml/itemProps4.xml><?xml version="1.0" encoding="utf-8"?>
<ds:datastoreItem xmlns:ds="http://schemas.openxmlformats.org/officeDocument/2006/customXml" ds:itemID="{C6E51445-330F-40DE-899D-1DE74FA52B72}">
  <ds:schemaRefs>
    <ds:schemaRef ds:uri="http://schemas.openxmlformats.org/officeDocument/2006/bibliography"/>
  </ds:schemaRefs>
</ds:datastoreItem>
</file>

<file path=customXml/itemProps5.xml><?xml version="1.0" encoding="utf-8"?>
<ds:datastoreItem xmlns:ds="http://schemas.openxmlformats.org/officeDocument/2006/customXml" ds:itemID="{6213B81A-5BBD-4EFC-A0D3-D610A83BED54}">
  <ds:schemaRefs/>
</ds:datastoreItem>
</file>

<file path=customXml/itemProps6.xml><?xml version="1.0" encoding="utf-8"?>
<ds:datastoreItem xmlns:ds="http://schemas.openxmlformats.org/officeDocument/2006/customXml" ds:itemID="{8D24527A-252B-4F87-B149-1CED08FB02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721</Words>
  <Characters>15516</Characters>
  <Application>Microsoft Office Word</Application>
  <DocSecurity>4</DocSecurity>
  <Lines>129</Lines>
  <Paragraphs>36</Paragraphs>
  <ScaleCrop>false</ScaleCrop>
  <Manager>[Client name]</Manager>
  <Company>ION Trading UK Limited</Company>
  <LinksUpToDate>false</LinksUpToDate>
  <CharactersWithSpaces>182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nsh G. Gupta</dc:creator>
  <cp:keywords/>
  <dc:description/>
  <cp:lastModifiedBy>Dipankur Lawaria</cp:lastModifiedBy>
  <cp:revision>2</cp:revision>
  <cp:lastPrinted>2019-03-08T09:30:00Z</cp:lastPrinted>
  <dcterms:created xsi:type="dcterms:W3CDTF">2022-02-01T12:45:00Z</dcterms:created>
  <dcterms:modified xsi:type="dcterms:W3CDTF">2022-02-01T12:45:00Z</dcterms:modified>
  <cp:category/>
  <cp:contentStatus>Implementation analysis</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2</vt:lpwstr>
  </property>
  <property fmtid="{D5CDD505-2E9C-101B-9397-08002B2CF9AE}" pid="3" name="Date">
    <vt:lpwstr>27 August 2015</vt:lpwstr>
  </property>
  <property fmtid="{D5CDD505-2E9C-101B-9397-08002B2CF9AE}" pid="4" name="PluginDependencies_0">
    <vt:lpwstr>{"636004586306042634:636004586306042629":[],"636004586306042634:636004586306042633":[{"dependencyType":"DataSource","dependencyId":":","dependencyVersion":null},{"dependencyType":"DataSource","dependencyId":":","dependencyVersion":null},{"dependencyType":</vt:lpwstr>
  </property>
  <property fmtid="{D5CDD505-2E9C-101B-9397-08002B2CF9AE}" pid="5" name="PluginDependencies_1">
    <vt:lpwstr>"DataSource","dependencyId":":","dependencyVersion":null},{"dependencyType":"DataSource","dependencyId":":","dependencyVersion":null},{"dependencyType":"DataSource","dependencyId":":","dependencyVersion":null},{"dependencyType":"DataSource","dependencyId"</vt:lpwstr>
  </property>
  <property fmtid="{D5CDD505-2E9C-101B-9397-08002B2CF9AE}" pid="6" name="PluginDependencies_2">
    <vt:lpwstr>:":","dependencyVersion":null},{"dependencyType":"DataSource","dependencyId":":","dependencyVersion":null},{"dependencyType":"DataSource","dependencyId":":","dependencyVersion":null},{"dependencyType":"DataSource","dependencyId":":","dependencyVersion":nu</vt:lpwstr>
  </property>
  <property fmtid="{D5CDD505-2E9C-101B-9397-08002B2CF9AE}" pid="7" name="PluginDependencies_3">
    <vt:lpwstr>ll},{"dependencyType":"DataSource","dependencyId":":","dependencyVersion":null},{"dependencyType":"DataSource","dependencyId":":","dependencyVersion":null},{"dependencyType":"DataSource","dependencyId":":","dependencyVersion":null},{"dependencyType":"Data</vt:lpwstr>
  </property>
  <property fmtid="{D5CDD505-2E9C-101B-9397-08002B2CF9AE}" pid="8" name="PluginDependencies_4">
    <vt:lpwstr>Source","dependencyId":":","dependencyVersion":null},{"dependencyType":"DataSource","dependencyId":":","dependencyVersion":null},{"dependencyType":"DataSource","dependencyId":":","dependencyVersion":null},{"dependencyType":"DataSource","dependencyId":":",</vt:lpwstr>
  </property>
  <property fmtid="{D5CDD505-2E9C-101B-9397-08002B2CF9AE}" pid="9" name="PluginDependencies_5">
    <vt:lpwstr>"dependencyVersion":null},{"dependencyType":"DataSource","dependencyId":":","dependencyVersion":null},{"dependencyType":"DataSource","dependencyId":":","dependencyVersion":null},{"dependencyType":"DataSource","dependencyId":":","dependencyVersion":null},{</vt:lpwstr>
  </property>
  <property fmtid="{D5CDD505-2E9C-101B-9397-08002B2CF9AE}" pid="10" name="PluginDependencies_6">
    <vt:lpwstr>"dependencyType":"DataSource","dependencyId":":","dependencyVersion":null},{"dependencyType":"DataSource","dependencyId":":","dependencyVersion":null},{"dependencyType":"DataSource","dependencyId":":","dependencyVersion":null},{"dependencyType":"DataSourc</vt:lpwstr>
  </property>
  <property fmtid="{D5CDD505-2E9C-101B-9397-08002B2CF9AE}" pid="11" name="PluginDependencies_7">
    <vt:lpwstr>e","dependencyId":":","dependencyVersion":null},{"dependencyType":"DataSource","dependencyId":":","dependencyVersion":null},{"dependencyType":"DataSource","dependencyId":":","dependencyVersion":null},{"dependencyType":"DataSource","dependencyId":":","depe</vt:lpwstr>
  </property>
  <property fmtid="{D5CDD505-2E9C-101B-9397-08002B2CF9AE}" pid="12" name="PluginDependencies_8">
    <vt:lpwstr>ndencyVersion":null},{"dependencyType":"DataSource","dependencyId":":","dependencyVersion":null},{"dependencyType":"DataSource","dependencyId":":","dependencyVersion":null},{"dependencyType":"DataSource","dependencyId":":","dependencyVersion":null},{"depe</vt:lpwstr>
  </property>
  <property fmtid="{D5CDD505-2E9C-101B-9397-08002B2CF9AE}" pid="13" name="PluginDependencies_9">
    <vt:lpwstr>ndencyType":"DataSource","dependencyId":":","dependencyVersion":null},{"dependencyType":"DataSource","dependencyId":":","dependencyVersion":null},{"dependencyType":"DataSource","dependencyId":":","dependencyVersion":null},{"dependencyType":"DataSource","d</vt:lpwstr>
  </property>
  <property fmtid="{D5CDD505-2E9C-101B-9397-08002B2CF9AE}" pid="14" name="PluginDependencies_10">
    <vt:lpwstr>ependencyId":":","dependencyVersion":null},{"dependencyType":"DataSource","dependencyId":":","dependencyVersion":null},{"dependencyType":"DataSource","dependencyId":":","dependencyVersion":null},{"dependencyType":"DataSource","dependencyId":":","dependenc</vt:lpwstr>
  </property>
  <property fmtid="{D5CDD505-2E9C-101B-9397-08002B2CF9AE}" pid="15" name="PluginDependencies_11">
    <vt:lpwstr>yVersion":null},{"dependencyType":"DataSource","dependencyId":":","dependencyVersion":null},{"dependencyType":"DataSource","dependencyId":":","dependencyVersion":null},{"dependencyType":"DataSource","dependencyId":":","dependencyVersion":null},{"dependenc</vt:lpwstr>
  </property>
  <property fmtid="{D5CDD505-2E9C-101B-9397-08002B2CF9AE}" pid="16" name="PluginDependencies_12">
    <vt:lpwstr>yType":"DataSource","dependencyId":":","dependencyVersion":null},{"dependencyType":"DataSource","dependencyId":":","dependencyVersion":null},{"dependencyType":"DataSource","dependencyId":":","dependencyVersion":null},{"dependencyType":"DataSource","depend</vt:lpwstr>
  </property>
  <property fmtid="{D5CDD505-2E9C-101B-9397-08002B2CF9AE}" pid="17" name="PluginDependencies_13">
    <vt:lpwstr>encyId":":","dependencyVersion":null},{"dependencyType":"DataSource","dependencyId":":","dependencyVersion":null},{"dependencyType":"DataSource","dependencyId":":","dependencyVersion":null},{"dependencyType":"DataSource","dependencyId":":","dependencyVers</vt:lpwstr>
  </property>
  <property fmtid="{D5CDD505-2E9C-101B-9397-08002B2CF9AE}" pid="18" name="PluginDependencies_14">
    <vt:lpwstr>ion":null},{"dependencyType":"DataSource","dependencyId":":","dependencyVersion":null},{"dependencyType":"DataSource","dependencyId":":","dependencyVersion":null},{"dependencyType":"DataSource","dependencyId":":","dependencyVersion":null},{"dependencyType</vt:lpwstr>
  </property>
  <property fmtid="{D5CDD505-2E9C-101B-9397-08002B2CF9AE}" pid="19" name="PluginDependencies_15">
    <vt:lpwstr>":"DataSource","dependencyId":":","dependencyVersion":null},{"dependencyType":"DataSource","dependencyId":":","dependencyVersion":null},{"dependencyType":"DataSource","dependencyId":":","dependencyVersion":null},{"dependencyType":"DataSource","dependencyI</vt:lpwstr>
  </property>
  <property fmtid="{D5CDD505-2E9C-101B-9397-08002B2CF9AE}" pid="20" name="PluginDependencies_16">
    <vt:lpwstr>d":":","dependencyVersion":null},{"dependencyType":"DataSource","dependencyId":":","dependencyVersion":null},{"dependencyType":"DataSource","dependencyId":":","dependencyVersion":null},{"dependencyType":"DataSource","dependencyId":":","dependencyVersion":</vt:lpwstr>
  </property>
  <property fmtid="{D5CDD505-2E9C-101B-9397-08002B2CF9AE}" pid="21" name="PluginDependencies_17">
    <vt:lpwstr>null},{"dependencyType":"DataSource","dependencyId":":","dependencyVersion":null},{"dependencyType":"DataSource","dependencyId":":","dependencyVersion":null},{"dependencyType":"DataSource","dependencyId":":","dependencyVersion":null},{"dependencyType":"Da</vt:lpwstr>
  </property>
  <property fmtid="{D5CDD505-2E9C-101B-9397-08002B2CF9AE}" pid="22" name="PluginDependencies_18">
    <vt:lpwstr>taSource","dependencyId":":","dependencyVersion":null},{"dependencyType":"DataSource","dependencyId":":","dependencyVersion":null},{"dependencyType":"DataSource","dependencyId":":","dependencyVersion":null},{"dependencyType":"DataSource","dependencyId":":</vt:lpwstr>
  </property>
  <property fmtid="{D5CDD505-2E9C-101B-9397-08002B2CF9AE}" pid="23" name="PluginDependencies_19">
    <vt:lpwstr>","dependencyVersion":null},{"dependencyType":"DataSource","dependencyId":":","dependencyVersion":null},{"dependencyType":"DataSource","dependencyId":":","dependencyVersion":null},{"dependencyType":"DataSource","dependencyId":":","dependencyVersion":null}</vt:lpwstr>
  </property>
  <property fmtid="{D5CDD505-2E9C-101B-9397-08002B2CF9AE}" pid="24" name="PluginDependencies_20">
    <vt:lpwstr>,{"dependencyType":"DataSource","dependencyId":":","dependencyVersion":null},{"dependencyType":"DataSource","dependencyId":":","dependencyVersion":null},{"dependencyType":"DataSource","dependencyId":":","dependencyVersion":null},{"dependencyType":"DataSou</vt:lpwstr>
  </property>
  <property fmtid="{D5CDD505-2E9C-101B-9397-08002B2CF9AE}" pid="25" name="PluginDependencies_21">
    <vt:lpwstr>rce","dependencyId":":","dependencyVersion":null},{"dependencyType":"DataSource","dependencyId":":","dependencyVersion":null},{"dependencyType":"DataSource","dependencyId":":","dependencyVersion":null},{"dependencyType":"DataSource","dependencyId":":","de</vt:lpwstr>
  </property>
  <property fmtid="{D5CDD505-2E9C-101B-9397-08002B2CF9AE}" pid="26" name="PluginDependencies_22">
    <vt:lpwstr>pendencyVersion":null},{"dependencyType":"DataSource","dependencyId":":","dependencyVersion":null},{"dependencyType":"DataSource","dependencyId":":","dependencyVersion":null},{"dependencyType":"DataSource","dependencyId":":","dependencyVersion":null},{"de</vt:lpwstr>
  </property>
  <property fmtid="{D5CDD505-2E9C-101B-9397-08002B2CF9AE}" pid="27" name="PluginDependencies_23">
    <vt:lpwstr>pendencyType":"DataSource","dependencyId":":","dependencyVersion":null},{"dependencyType":"DataSource","dependencyId":":","dependencyVersion":null},{"dependencyType":"DataSource","dependencyId":":","dependencyVersion":null},{"dependencyType":"DataSource",</vt:lpwstr>
  </property>
  <property fmtid="{D5CDD505-2E9C-101B-9397-08002B2CF9AE}" pid="28" name="PluginDependencies_24">
    <vt:lpwstr>"dependencyId":":","dependencyVersion":null},{"dependencyType":"DataSource","dependencyId":":","dependencyVersion":null},{"dependencyType":"DataSource","dependencyId":":","dependencyVersion":null},{"dependencyType":"DataSource","dependencyId":":","depende</vt:lpwstr>
  </property>
  <property fmtid="{D5CDD505-2E9C-101B-9397-08002B2CF9AE}" pid="29" name="PluginDependencies_25">
    <vt:lpwstr>ncyVersion":null},{"dependencyType":"DataSource","dependencyId":":","dependencyVersion":null},{"dependencyType":"DataSource","dependencyId":":","dependencyVersion":null},{"dependencyType":"DataSource","dependencyId":":","dependencyVersion":null},{"depende</vt:lpwstr>
  </property>
  <property fmtid="{D5CDD505-2E9C-101B-9397-08002B2CF9AE}" pid="30" name="PluginDependencies_26">
    <vt:lpwstr>ncyType":"DataSource","dependencyId":":","dependencyVersion":null},{"dependencyType":"DataSource","dependencyId":":","dependencyVersion":null},{"dependencyType":"DataSource","dependencyId":":","dependencyVersion":null},{"dependencyType":"DataSource","depe</vt:lpwstr>
  </property>
  <property fmtid="{D5CDD505-2E9C-101B-9397-08002B2CF9AE}" pid="31" name="PluginDependencies_27">
    <vt:lpwstr>ndencyId":":","dependencyVersion":null},{"dependencyType":"DataSource","dependencyId":":","dependencyVersion":null},{"dependencyType":"DataSource","dependencyId":":","dependencyVersion":null},{"dependencyType":"DataSource","dependencyId":":","dependencyVe</vt:lpwstr>
  </property>
  <property fmtid="{D5CDD505-2E9C-101B-9397-08002B2CF9AE}" pid="32" name="PluginDependencies_28">
    <vt:lpwstr>rsion":null},{"dependencyType":"DataSource","dependencyId":":","dependencyVersion":null},{"dependencyType":"DataSource","dependencyId":":","dependencyVersion":null},{"dependencyType":"DataSource","dependencyId":":","dependencyVersion":null},{"dependencyTy</vt:lpwstr>
  </property>
  <property fmtid="{D5CDD505-2E9C-101B-9397-08002B2CF9AE}" pid="33" name="PluginDependencies_29">
    <vt:lpwstr>pe":"DataSource","dependencyId":":","dependencyVersion":null},{"dependencyType":"DataSource","dependencyId":":","dependencyVersion":null},{"dependencyType":"DataSource","dependencyId":":","dependencyVersion":null},{"dependencyType":"DataSource","dependenc</vt:lpwstr>
  </property>
  <property fmtid="{D5CDD505-2E9C-101B-9397-08002B2CF9AE}" pid="34" name="PluginDependencies_30">
    <vt:lpwstr>yId":":","dependencyVersion":null},{"dependencyType":"DataSource","dependencyId":":","dependencyVersion":null},{"dependencyType":"DataSource","dependencyId":":","dependencyVersion":null},{"dependencyType":"DataSource","dependencyId":":","dependencyVersion</vt:lpwstr>
  </property>
  <property fmtid="{D5CDD505-2E9C-101B-9397-08002B2CF9AE}" pid="35" name="PluginDependencies_31">
    <vt:lpwstr>":null},{"dependencyType":"DataSource","dependencyId":":","dependencyVersion":null},{"dependencyType":"DataSource","dependencyId":":","dependencyVersion":null},{"dependencyType":"DataSource","dependencyId":":","dependencyVersion":null},{"dependencyType":"</vt:lpwstr>
  </property>
  <property fmtid="{D5CDD505-2E9C-101B-9397-08002B2CF9AE}" pid="36" name="PluginDependencies_32">
    <vt:lpwstr>DataSource","dependencyId":":","dependencyVersion":null},{"dependencyType":"DataSource","dependencyId":":","dependencyVersion":null},{"dependencyType":"DataSource","dependencyId":":","dependencyVersion":null},{"dependencyType":"DataSource","dependencyId":</vt:lpwstr>
  </property>
  <property fmtid="{D5CDD505-2E9C-101B-9397-08002B2CF9AE}" pid="37" name="PluginDependencies_33">
    <vt:lpwstr>":","dependencyVersion":null},{"dependencyType":"DataSource","dependencyId":":","dependencyVersion":null},{"dependencyType":"DataSource","dependencyId":":","dependencyVersion":null},{"dependencyType":"DataSource","dependencyId":":","dependencyVersion":nul</vt:lpwstr>
  </property>
  <property fmtid="{D5CDD505-2E9C-101B-9397-08002B2CF9AE}" pid="38" name="PluginDependencies_34">
    <vt:lpwstr>l},{"dependencyType":"DataSource","dependencyId":":","dependencyVersion":null},{"dependencyType":"DataSource","dependencyId":":","dependencyVersion":null},{"dependencyType":"DataSource","dependencyId":":","dependencyVersion":null},{"dependencyType":"DataS</vt:lpwstr>
  </property>
  <property fmtid="{D5CDD505-2E9C-101B-9397-08002B2CF9AE}" pid="39" name="PluginDependencies_35">
    <vt:lpwstr>ource","dependencyId":":","dependencyVersion":null},{"dependencyType":"DataSource","dependencyId":":","dependencyVersion":null},{"dependencyType":"DataSource","dependencyId":":","dependencyVersion":null},{"dependencyType":"DataSource","dependencyId":":","</vt:lpwstr>
  </property>
  <property fmtid="{D5CDD505-2E9C-101B-9397-08002B2CF9AE}" pid="40" name="PluginDependencies_36">
    <vt:lpwstr>dependencyVersion":null},{"dependencyType":"DataSource","dependencyId":":","dependencyVersion":null},{"dependencyType":"DataSource","dependencyId":":","dependencyVersion":null},{"dependencyType":"DataSource","dependencyId":":","dependencyVersion":null},{"</vt:lpwstr>
  </property>
  <property fmtid="{D5CDD505-2E9C-101B-9397-08002B2CF9AE}" pid="41" name="PluginDependencies_37">
    <vt:lpwstr>dependencyType":"DataSource","dependencyId":":","dependencyVersion":null},{"dependencyType":"DataSource","dependencyId":":","dependencyVersion":null},{"dependencyType":"DataSource","dependencyId":":","dependencyVersion":null},{"dependencyType":"DataSource</vt:lpwstr>
  </property>
  <property fmtid="{D5CDD505-2E9C-101B-9397-08002B2CF9AE}" pid="42" name="PluginDependencies_38">
    <vt:lpwstr>","dependencyId":":","dependencyVersion":null},{"dependencyType":"DataSource","dependencyId":":","dependencyVersion":null}],"636004586306042634:636004586306042630":[],"636004586306042634:636004586306042631":[],"636004586306042634:636004586306042632":[],"6</vt:lpwstr>
  </property>
  <property fmtid="{D5CDD505-2E9C-101B-9397-08002B2CF9AE}" pid="43" name="PluginDependencies_39">
    <vt:lpwstr>36004586306042634:636004593458322006":[]}</vt:lpwstr>
  </property>
  <property fmtid="{D5CDD505-2E9C-101B-9397-08002B2CF9AE}" pid="44" name="CustomerId">
    <vt:lpwstr>ion</vt:lpwstr>
  </property>
  <property fmtid="{D5CDD505-2E9C-101B-9397-08002B2CF9AE}" pid="45" name="TemplateId">
    <vt:lpwstr>636337195121019016</vt:lpwstr>
  </property>
  <property fmtid="{D5CDD505-2E9C-101B-9397-08002B2CF9AE}" pid="46" name="UserProfileId">
    <vt:lpwstr>636353556537864963</vt:lpwstr>
  </property>
  <property fmtid="{D5CDD505-2E9C-101B-9397-08002B2CF9AE}" pid="47" name="TemplafyTimeStamp">
    <vt:lpwstr>2021-07-29T07:44:03.8111602Z</vt:lpwstr>
  </property>
  <property fmtid="{D5CDD505-2E9C-101B-9397-08002B2CF9AE}" pid="48" name="ContentTypeId">
    <vt:lpwstr>0x0101007BB3359D415BEC4781351C2BB3F3682E</vt:lpwstr>
  </property>
  <property fmtid="{D5CDD505-2E9C-101B-9397-08002B2CF9AE}" pid="49" name="TemplafyVersion">
    <vt:lpwstr>Q42021</vt:lpwstr>
  </property>
  <property fmtid="{D5CDD505-2E9C-101B-9397-08002B2CF9AE}" pid="50" name="TemplafyTenantId">
    <vt:lpwstr>ion</vt:lpwstr>
  </property>
  <property fmtid="{D5CDD505-2E9C-101B-9397-08002B2CF9AE}" pid="51" name="TemplafyTemplateId">
    <vt:lpwstr>637471829379733144</vt:lpwstr>
  </property>
  <property fmtid="{D5CDD505-2E9C-101B-9397-08002B2CF9AE}" pid="52" name="TemplafyUserProfileId">
    <vt:lpwstr>637578805817573674</vt:lpwstr>
  </property>
</Properties>
</file>